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7B7401" w14:textId="77777777" w:rsidR="00B55DA7" w:rsidRPr="004C5895" w:rsidRDefault="00B55DA7" w:rsidP="00B55956">
      <w:pPr>
        <w:pStyle w:val="Title"/>
        <w:rPr>
          <w:szCs w:val="32"/>
        </w:rPr>
      </w:pPr>
      <w:r w:rsidRPr="004C5895">
        <w:rPr>
          <w:szCs w:val="32"/>
        </w:rPr>
        <w:t xml:space="preserve">State Protection and Advocacy Agencies for Persons with Developmental Disabilities, Mental </w:t>
      </w:r>
      <w:proofErr w:type="gramStart"/>
      <w:r w:rsidRPr="004C5895">
        <w:rPr>
          <w:szCs w:val="32"/>
        </w:rPr>
        <w:t>Illness</w:t>
      </w:r>
      <w:proofErr w:type="gramEnd"/>
      <w:r w:rsidRPr="004C5895">
        <w:rPr>
          <w:szCs w:val="32"/>
        </w:rPr>
        <w:t xml:space="preserve"> an</w:t>
      </w:r>
      <w:r w:rsidR="00B55956" w:rsidRPr="004C5895">
        <w:rPr>
          <w:szCs w:val="32"/>
        </w:rPr>
        <w:t>d the Client Assistance Program</w:t>
      </w:r>
    </w:p>
    <w:p w14:paraId="741E1750" w14:textId="77777777" w:rsidR="00B55DA7" w:rsidRPr="004C5895" w:rsidRDefault="00B55DA7" w:rsidP="00B55DA7">
      <w:pPr>
        <w:rPr>
          <w:rFonts w:cs="Arial"/>
        </w:rPr>
      </w:pPr>
    </w:p>
    <w:p w14:paraId="417146CF" w14:textId="77777777" w:rsidR="00F70C20" w:rsidRPr="004C5895" w:rsidRDefault="00F70C20" w:rsidP="00B55DA7">
      <w:pPr>
        <w:rPr>
          <w:rFonts w:cs="Arial"/>
        </w:rPr>
      </w:pPr>
    </w:p>
    <w:p w14:paraId="31B638A9" w14:textId="77777777" w:rsidR="00071B50" w:rsidRPr="004C5895" w:rsidRDefault="00071B50" w:rsidP="008F28C0">
      <w:pPr>
        <w:pStyle w:val="Heading1"/>
      </w:pPr>
      <w:r w:rsidRPr="004C5895">
        <w:t>Alabama</w:t>
      </w:r>
    </w:p>
    <w:p w14:paraId="36A86D7B" w14:textId="77777777" w:rsidR="00071B50" w:rsidRPr="004C5895" w:rsidRDefault="00071B50">
      <w:pPr>
        <w:rPr>
          <w:rFonts w:cs="Arial"/>
          <w:szCs w:val="24"/>
          <w:lang w:val="es-PA"/>
        </w:rPr>
      </w:pPr>
    </w:p>
    <w:p w14:paraId="767CE976" w14:textId="77777777" w:rsidR="00071B50" w:rsidRPr="004C5895" w:rsidRDefault="00071B50" w:rsidP="00F96D54">
      <w:pPr>
        <w:ind w:left="360"/>
        <w:rPr>
          <w:rFonts w:cs="Arial"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PADD/PAIMI/PAIR/PABSS/PAAT/PATBI/PAVA</w:t>
      </w:r>
    </w:p>
    <w:p w14:paraId="311555A5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Alabama Disabilities Advocacy Program</w:t>
      </w:r>
    </w:p>
    <w:p w14:paraId="1A83657F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The University of Alabama</w:t>
      </w:r>
    </w:p>
    <w:p w14:paraId="3DD988B6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Box 870395</w:t>
      </w:r>
    </w:p>
    <w:p w14:paraId="5D5E8435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Tuscaloosa</w:t>
      </w:r>
      <w:r w:rsidRPr="004C5895">
        <w:rPr>
          <w:rFonts w:cs="Arial"/>
          <w:szCs w:val="24"/>
        </w:rPr>
        <w:t xml:space="preserve">, </w:t>
      </w:r>
      <w:r w:rsidRPr="004C5895">
        <w:rPr>
          <w:rFonts w:cs="Arial"/>
          <w:noProof/>
          <w:szCs w:val="24"/>
        </w:rPr>
        <w:t>AL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noProof/>
          <w:szCs w:val="24"/>
        </w:rPr>
        <w:t>35487-0395</w:t>
      </w:r>
    </w:p>
    <w:p w14:paraId="0E02DA25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1E777EB5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205) 348-4928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 Fre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00) 826-1675</w:t>
      </w:r>
    </w:p>
    <w:p w14:paraId="6944A13F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b/>
          <w:szCs w:val="24"/>
        </w:rPr>
      </w:pPr>
      <w:r w:rsidRPr="004C5895">
        <w:rPr>
          <w:rFonts w:cs="Arial"/>
          <w:b/>
          <w:szCs w:val="24"/>
        </w:rPr>
        <w:t xml:space="preserve">TDD: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205) 348-9484</w:t>
      </w:r>
      <w:r w:rsidRPr="004C5895">
        <w:rPr>
          <w:rFonts w:cs="Arial"/>
          <w:szCs w:val="24"/>
        </w:rPr>
        <w:tab/>
      </w:r>
    </w:p>
    <w:p w14:paraId="08EAD045" w14:textId="77777777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205) 348-3909</w:t>
      </w:r>
    </w:p>
    <w:p w14:paraId="3344AD80" w14:textId="2376A695" w:rsidR="00003215" w:rsidRPr="004C5895" w:rsidRDefault="00003215" w:rsidP="00003215">
      <w:pPr>
        <w:rPr>
          <w:rFonts w:cs="Arial"/>
        </w:rPr>
      </w:pPr>
      <w:r w:rsidRPr="004C5895">
        <w:rPr>
          <w:rFonts w:cs="Arial"/>
          <w:b/>
          <w:szCs w:val="24"/>
        </w:rPr>
        <w:t xml:space="preserve">     </w:t>
      </w:r>
      <w:r w:rsidR="00071B50" w:rsidRPr="004C5895">
        <w:rPr>
          <w:rFonts w:cs="Arial"/>
          <w:b/>
          <w:szCs w:val="24"/>
        </w:rPr>
        <w:t>E-Mail:</w:t>
      </w:r>
      <w:r w:rsidR="00071B50" w:rsidRPr="004C5895">
        <w:rPr>
          <w:rFonts w:cs="Arial"/>
          <w:szCs w:val="24"/>
        </w:rPr>
        <w:t xml:space="preserve"> </w:t>
      </w:r>
      <w:r w:rsidR="00071B50"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 xml:space="preserve">          </w:t>
      </w:r>
      <w:hyperlink r:id="rId10" w:history="1">
        <w:r w:rsidR="00F852C0" w:rsidRPr="004C5895">
          <w:rPr>
            <w:rStyle w:val="Hyperlink"/>
            <w:rFonts w:cs="Arial"/>
            <w:szCs w:val="24"/>
          </w:rPr>
          <w:t>adap@adap.ua.edu</w:t>
        </w:r>
      </w:hyperlink>
      <w:r w:rsidR="00F852C0" w:rsidRPr="004C5895">
        <w:rPr>
          <w:rFonts w:cs="Arial"/>
          <w:szCs w:val="24"/>
        </w:rPr>
        <w:t xml:space="preserve"> </w:t>
      </w:r>
    </w:p>
    <w:p w14:paraId="6CC0D772" w14:textId="06E683BB" w:rsidR="00071B50" w:rsidRPr="004C5895" w:rsidRDefault="00071B50" w:rsidP="00F72F73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Web Pag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="00024E97">
        <w:fldChar w:fldCharType="begin"/>
      </w:r>
      <w:r w:rsidR="00024E97">
        <w:instrText>HYPERLINK "</w:instrText>
      </w:r>
      <w:r w:rsidR="00024E97" w:rsidRPr="00024E97">
        <w:instrText>https://adap.ua.edu/</w:instrText>
      </w:r>
      <w:r w:rsidR="00024E97">
        <w:instrText>"</w:instrText>
      </w:r>
      <w:r w:rsidR="00024E97">
        <w:fldChar w:fldCharType="separate"/>
      </w:r>
      <w:r w:rsidR="00024E97" w:rsidRPr="009C7953">
        <w:rPr>
          <w:rStyle w:val="Hyperlink"/>
        </w:rPr>
        <w:t>https://adap.ua.edu/</w:t>
      </w:r>
      <w:r w:rsidR="00024E97">
        <w:fldChar w:fldCharType="end"/>
      </w:r>
      <w:r w:rsidR="00024E97">
        <w:t xml:space="preserve"> </w:t>
      </w:r>
    </w:p>
    <w:p w14:paraId="3D162959" w14:textId="77777777" w:rsidR="00071B50" w:rsidRPr="004C5895" w:rsidRDefault="00071B50" w:rsidP="00F72F73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</w:p>
    <w:p w14:paraId="163D1BC5" w14:textId="77777777" w:rsidR="00071B50" w:rsidRPr="00F94908" w:rsidRDefault="00071B50" w:rsidP="008F28C0">
      <w:pPr>
        <w:pStyle w:val="Heading1"/>
        <w:rPr>
          <w:lang w:val="en-US"/>
        </w:rPr>
      </w:pPr>
      <w:r w:rsidRPr="00F94908">
        <w:rPr>
          <w:lang w:val="en-US"/>
        </w:rPr>
        <w:t>Alabama</w:t>
      </w:r>
    </w:p>
    <w:p w14:paraId="415EFF47" w14:textId="77777777" w:rsidR="00071B50" w:rsidRPr="004C5895" w:rsidRDefault="00071B50">
      <w:pPr>
        <w:rPr>
          <w:rFonts w:cs="Arial"/>
          <w:szCs w:val="24"/>
        </w:rPr>
      </w:pPr>
    </w:p>
    <w:p w14:paraId="74740ECC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CAP </w:t>
      </w:r>
    </w:p>
    <w:p w14:paraId="2368974E" w14:textId="77777777" w:rsidR="00071B50" w:rsidRPr="004C5895" w:rsidRDefault="003628C5" w:rsidP="00674A21">
      <w:pPr>
        <w:ind w:left="360"/>
        <w:rPr>
          <w:rFonts w:cs="Arial"/>
          <w:noProof/>
          <w:szCs w:val="24"/>
        </w:rPr>
      </w:pPr>
      <w:r w:rsidRPr="004C5895">
        <w:rPr>
          <w:rFonts w:cs="Arial"/>
          <w:noProof/>
          <w:szCs w:val="24"/>
        </w:rPr>
        <w:t>State of Alabama Client Assistance Program</w:t>
      </w:r>
    </w:p>
    <w:p w14:paraId="7E815416" w14:textId="77777777" w:rsidR="00071B50" w:rsidRPr="004C5895" w:rsidRDefault="003628C5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400 Union Street</w:t>
      </w:r>
    </w:p>
    <w:p w14:paraId="4283DE82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Montgomery</w:t>
      </w:r>
      <w:r w:rsidRPr="004C5895">
        <w:rPr>
          <w:rFonts w:cs="Arial"/>
          <w:szCs w:val="24"/>
        </w:rPr>
        <w:t xml:space="preserve">, </w:t>
      </w:r>
      <w:r w:rsidRPr="004C5895">
        <w:rPr>
          <w:rFonts w:cs="Arial"/>
          <w:noProof/>
          <w:szCs w:val="24"/>
        </w:rPr>
        <w:t>AL</w:t>
      </w:r>
      <w:r w:rsidRPr="004C5895">
        <w:rPr>
          <w:rFonts w:cs="Arial"/>
          <w:szCs w:val="24"/>
        </w:rPr>
        <w:t xml:space="preserve"> </w:t>
      </w:r>
      <w:r w:rsidR="003628C5" w:rsidRPr="004C5895">
        <w:rPr>
          <w:rFonts w:cs="Arial"/>
          <w:noProof/>
          <w:szCs w:val="24"/>
        </w:rPr>
        <w:t>36104</w:t>
      </w:r>
    </w:p>
    <w:p w14:paraId="57FBE749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75E4AEFD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="0070406D" w:rsidRPr="004C5895">
        <w:rPr>
          <w:rFonts w:cs="Arial"/>
          <w:szCs w:val="24"/>
        </w:rPr>
        <w:t>(</w:t>
      </w:r>
      <w:r w:rsidRPr="004C5895">
        <w:rPr>
          <w:rFonts w:cs="Arial"/>
          <w:noProof/>
          <w:szCs w:val="24"/>
        </w:rPr>
        <w:t>80</w:t>
      </w:r>
      <w:r w:rsidR="0070406D" w:rsidRPr="004C5895">
        <w:rPr>
          <w:rFonts w:cs="Arial"/>
          <w:noProof/>
          <w:szCs w:val="24"/>
        </w:rPr>
        <w:t>0) 228-3231</w:t>
      </w:r>
      <w:r w:rsidRPr="004C5895">
        <w:rPr>
          <w:rFonts w:cs="Arial"/>
          <w:szCs w:val="24"/>
        </w:rPr>
        <w:tab/>
      </w:r>
    </w:p>
    <w:p w14:paraId="611A0716" w14:textId="77777777" w:rsidR="00071B50" w:rsidRPr="00F94908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F94908">
        <w:rPr>
          <w:rFonts w:cs="Arial"/>
          <w:b/>
          <w:szCs w:val="24"/>
        </w:rPr>
        <w:t>FAX:</w:t>
      </w:r>
      <w:r w:rsidRPr="00F94908">
        <w:rPr>
          <w:rFonts w:cs="Arial"/>
          <w:szCs w:val="24"/>
        </w:rPr>
        <w:t xml:space="preserve"> </w:t>
      </w:r>
      <w:r w:rsidRPr="00F94908">
        <w:rPr>
          <w:rFonts w:cs="Arial"/>
          <w:szCs w:val="24"/>
        </w:rPr>
        <w:tab/>
      </w:r>
      <w:r w:rsidR="00FC23C7" w:rsidRPr="00F94908">
        <w:rPr>
          <w:rFonts w:cs="Arial"/>
          <w:noProof/>
          <w:szCs w:val="24"/>
        </w:rPr>
        <w:t>(334) 230-9765</w:t>
      </w:r>
    </w:p>
    <w:p w14:paraId="3E8EB57A" w14:textId="7C14723E" w:rsidR="00071B50" w:rsidRPr="00F94908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F94908">
        <w:rPr>
          <w:rFonts w:cs="Arial"/>
          <w:b/>
          <w:szCs w:val="24"/>
        </w:rPr>
        <w:t>E-Mail:</w:t>
      </w:r>
      <w:r w:rsidRPr="00F94908">
        <w:rPr>
          <w:rFonts w:cs="Arial"/>
          <w:szCs w:val="24"/>
        </w:rPr>
        <w:t xml:space="preserve"> </w:t>
      </w:r>
      <w:r w:rsidRPr="00F94908">
        <w:rPr>
          <w:rFonts w:cs="Arial"/>
          <w:szCs w:val="24"/>
        </w:rPr>
        <w:tab/>
      </w:r>
      <w:hyperlink r:id="rId11" w:history="1">
        <w:r w:rsidR="00F852C0" w:rsidRPr="00F94908">
          <w:rPr>
            <w:rStyle w:val="Hyperlink"/>
            <w:rFonts w:cs="Arial"/>
            <w:noProof/>
            <w:szCs w:val="24"/>
          </w:rPr>
          <w:t>rachel.hughes@rehab.alabama.gov</w:t>
        </w:r>
      </w:hyperlink>
      <w:r w:rsidR="00F852C0" w:rsidRPr="00F94908">
        <w:rPr>
          <w:rFonts w:cs="Arial"/>
          <w:noProof/>
          <w:szCs w:val="24"/>
        </w:rPr>
        <w:t xml:space="preserve"> </w:t>
      </w:r>
    </w:p>
    <w:p w14:paraId="03D4E509" w14:textId="07C3FA20" w:rsidR="00071B50" w:rsidRPr="004C5895" w:rsidRDefault="00071B50" w:rsidP="00F72F73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Web Pag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12" w:history="1">
        <w:r w:rsidR="00F852C0" w:rsidRPr="004C5895">
          <w:rPr>
            <w:rStyle w:val="Hyperlink"/>
            <w:rFonts w:cs="Arial"/>
            <w:szCs w:val="24"/>
          </w:rPr>
          <w:t>www.sacap.alabama.gov/</w:t>
        </w:r>
      </w:hyperlink>
      <w:r w:rsidR="00F852C0" w:rsidRPr="004C5895">
        <w:rPr>
          <w:rFonts w:cs="Arial"/>
          <w:szCs w:val="24"/>
        </w:rPr>
        <w:t xml:space="preserve"> </w:t>
      </w:r>
    </w:p>
    <w:p w14:paraId="19634A56" w14:textId="77777777" w:rsidR="00071B50" w:rsidRPr="004C5895" w:rsidRDefault="00071B50" w:rsidP="00F72F73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</w:p>
    <w:p w14:paraId="11278456" w14:textId="77777777" w:rsidR="00071B50" w:rsidRPr="00F94908" w:rsidRDefault="00071B50" w:rsidP="008F28C0">
      <w:pPr>
        <w:pStyle w:val="Heading1"/>
        <w:rPr>
          <w:lang w:val="en-US"/>
        </w:rPr>
      </w:pPr>
      <w:r w:rsidRPr="00F94908">
        <w:rPr>
          <w:lang w:val="en-US"/>
        </w:rPr>
        <w:t>Alaska</w:t>
      </w:r>
    </w:p>
    <w:p w14:paraId="340C8879" w14:textId="77777777" w:rsidR="00071B50" w:rsidRPr="004C5895" w:rsidRDefault="00071B50">
      <w:pPr>
        <w:rPr>
          <w:rFonts w:cs="Arial"/>
          <w:szCs w:val="24"/>
        </w:rPr>
      </w:pPr>
    </w:p>
    <w:p w14:paraId="5FDC4A65" w14:textId="77777777" w:rsidR="00071B50" w:rsidRPr="004C5895" w:rsidRDefault="00B07B16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CAP/</w:t>
      </w:r>
      <w:r w:rsidR="00071B50" w:rsidRPr="004C5895">
        <w:rPr>
          <w:rFonts w:cs="Arial"/>
          <w:b/>
          <w:szCs w:val="24"/>
        </w:rPr>
        <w:t>PADD/PAIMI/PAIR/PABSS/PAAT/PATBI/PAVA</w:t>
      </w:r>
    </w:p>
    <w:p w14:paraId="211EE6A0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Disability Law Center of Alaska</w:t>
      </w:r>
    </w:p>
    <w:p w14:paraId="39824B1D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3330 Arctic Blvd., Suite 103</w:t>
      </w:r>
    </w:p>
    <w:p w14:paraId="568859D8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Anchorage</w:t>
      </w:r>
      <w:r w:rsidRPr="004C5895">
        <w:rPr>
          <w:rFonts w:cs="Arial"/>
          <w:szCs w:val="24"/>
        </w:rPr>
        <w:t xml:space="preserve">, </w:t>
      </w:r>
      <w:r w:rsidRPr="004C5895">
        <w:rPr>
          <w:rFonts w:cs="Arial"/>
          <w:noProof/>
          <w:szCs w:val="24"/>
        </w:rPr>
        <w:t>AK</w:t>
      </w:r>
      <w:r w:rsidRPr="004C5895">
        <w:rPr>
          <w:rFonts w:cs="Arial"/>
          <w:szCs w:val="24"/>
        </w:rPr>
        <w:t xml:space="preserve"> </w:t>
      </w:r>
      <w:r w:rsidR="005A7597" w:rsidRPr="004C5895">
        <w:rPr>
          <w:rFonts w:cs="Arial"/>
          <w:noProof/>
          <w:szCs w:val="24"/>
        </w:rPr>
        <w:t>99503</w:t>
      </w:r>
    </w:p>
    <w:p w14:paraId="47EBAA28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36EB8F95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907) 565-1002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 Fre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00) 478-1234</w:t>
      </w:r>
    </w:p>
    <w:p w14:paraId="05F012CF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b/>
          <w:szCs w:val="24"/>
        </w:rPr>
      </w:pPr>
      <w:r w:rsidRPr="004C5895">
        <w:rPr>
          <w:rFonts w:cs="Arial"/>
          <w:b/>
          <w:szCs w:val="24"/>
        </w:rPr>
        <w:t xml:space="preserve">TDD: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907) 565-1002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ab/>
      </w:r>
    </w:p>
    <w:p w14:paraId="660E5435" w14:textId="77777777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907) 565-1000</w:t>
      </w:r>
    </w:p>
    <w:p w14:paraId="4EC15A42" w14:textId="1420AD8E" w:rsidR="00071B50" w:rsidRPr="00F94908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F94908">
        <w:rPr>
          <w:rFonts w:cs="Arial"/>
          <w:b/>
          <w:szCs w:val="24"/>
        </w:rPr>
        <w:t>E-Mail:</w:t>
      </w:r>
      <w:r w:rsidRPr="00F94908">
        <w:rPr>
          <w:rFonts w:cs="Arial"/>
          <w:szCs w:val="24"/>
        </w:rPr>
        <w:t xml:space="preserve"> </w:t>
      </w:r>
      <w:r w:rsidRPr="00F94908">
        <w:rPr>
          <w:rFonts w:cs="Arial"/>
          <w:szCs w:val="24"/>
        </w:rPr>
        <w:tab/>
      </w:r>
      <w:hyperlink r:id="rId13" w:history="1">
        <w:r w:rsidR="00F852C0" w:rsidRPr="00F94908">
          <w:rPr>
            <w:rStyle w:val="Hyperlink"/>
            <w:rFonts w:cs="Arial"/>
            <w:noProof/>
            <w:szCs w:val="24"/>
          </w:rPr>
          <w:t>akpa@dlcak.org</w:t>
        </w:r>
      </w:hyperlink>
      <w:r w:rsidR="00F852C0" w:rsidRPr="00F94908">
        <w:rPr>
          <w:rFonts w:cs="Arial"/>
          <w:noProof/>
          <w:szCs w:val="24"/>
        </w:rPr>
        <w:t xml:space="preserve"> </w:t>
      </w:r>
    </w:p>
    <w:p w14:paraId="6AB06A1E" w14:textId="4E1F1C61" w:rsidR="00F70C20" w:rsidRPr="00F94908" w:rsidRDefault="00071B50" w:rsidP="00F72F73">
      <w:pPr>
        <w:tabs>
          <w:tab w:val="left" w:pos="2070"/>
          <w:tab w:val="left" w:pos="4320"/>
        </w:tabs>
        <w:ind w:left="360"/>
        <w:rPr>
          <w:rFonts w:cs="Arial"/>
          <w:noProof/>
          <w:szCs w:val="24"/>
        </w:rPr>
      </w:pPr>
      <w:r w:rsidRPr="00F94908">
        <w:rPr>
          <w:rFonts w:cs="Arial"/>
          <w:b/>
          <w:szCs w:val="24"/>
        </w:rPr>
        <w:t>Web Page:</w:t>
      </w:r>
      <w:r w:rsidRPr="00F94908">
        <w:rPr>
          <w:rFonts w:cs="Arial"/>
          <w:szCs w:val="24"/>
        </w:rPr>
        <w:t xml:space="preserve"> </w:t>
      </w:r>
      <w:r w:rsidRPr="00F94908">
        <w:rPr>
          <w:rFonts w:cs="Arial"/>
          <w:szCs w:val="24"/>
        </w:rPr>
        <w:tab/>
      </w:r>
      <w:hyperlink r:id="rId14" w:history="1">
        <w:r w:rsidR="00F852C0" w:rsidRPr="00F94908">
          <w:rPr>
            <w:rStyle w:val="Hyperlink"/>
            <w:rFonts w:cs="Arial"/>
            <w:noProof/>
            <w:szCs w:val="24"/>
          </w:rPr>
          <w:t>www.dlcak.org</w:t>
        </w:r>
      </w:hyperlink>
      <w:r w:rsidR="00F852C0" w:rsidRPr="00F94908">
        <w:rPr>
          <w:rFonts w:cs="Arial"/>
          <w:noProof/>
          <w:szCs w:val="24"/>
        </w:rPr>
        <w:t xml:space="preserve"> </w:t>
      </w:r>
    </w:p>
    <w:p w14:paraId="21F13549" w14:textId="1E4C74DF" w:rsidR="00F70C20" w:rsidRPr="00F94908" w:rsidRDefault="00F70C20">
      <w:pPr>
        <w:rPr>
          <w:rFonts w:cs="Arial"/>
          <w:b/>
          <w:caps/>
          <w:noProof/>
          <w:sz w:val="28"/>
          <w:szCs w:val="24"/>
          <w:u w:val="single"/>
        </w:rPr>
      </w:pPr>
    </w:p>
    <w:p w14:paraId="1DA5E890" w14:textId="77777777" w:rsidR="00F852C0" w:rsidRPr="00F94908" w:rsidRDefault="00F852C0">
      <w:pPr>
        <w:rPr>
          <w:rFonts w:cs="Arial"/>
          <w:b/>
          <w:caps/>
          <w:noProof/>
          <w:sz w:val="28"/>
          <w:szCs w:val="24"/>
          <w:u w:val="single"/>
        </w:rPr>
      </w:pPr>
      <w:r w:rsidRPr="004C5895">
        <w:rPr>
          <w:rFonts w:cs="Arial"/>
        </w:rPr>
        <w:br w:type="page"/>
      </w:r>
    </w:p>
    <w:p w14:paraId="3D95E346" w14:textId="762C542B" w:rsidR="00071B50" w:rsidRPr="00F94908" w:rsidRDefault="00071B50" w:rsidP="008F28C0">
      <w:pPr>
        <w:pStyle w:val="Heading1"/>
        <w:rPr>
          <w:lang w:val="en-US"/>
        </w:rPr>
      </w:pPr>
      <w:r w:rsidRPr="00F94908">
        <w:rPr>
          <w:lang w:val="en-US"/>
        </w:rPr>
        <w:lastRenderedPageBreak/>
        <w:t>American Samoa</w:t>
      </w:r>
    </w:p>
    <w:p w14:paraId="3A3CBF49" w14:textId="77777777" w:rsidR="00071B50" w:rsidRPr="004C5895" w:rsidRDefault="00071B50">
      <w:pPr>
        <w:rPr>
          <w:rFonts w:cs="Arial"/>
          <w:szCs w:val="24"/>
        </w:rPr>
      </w:pPr>
    </w:p>
    <w:p w14:paraId="4783189A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CAP/PADD/PAIMI/PAIR/PABSS/PAAT/PATBI/PAVA </w:t>
      </w:r>
    </w:p>
    <w:p w14:paraId="0B53B7EC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Client Assistance Program and Protection &amp; Advocacy</w:t>
      </w:r>
    </w:p>
    <w:p w14:paraId="25C38265" w14:textId="77777777" w:rsidR="00071B50" w:rsidRPr="004C5895" w:rsidRDefault="00071B50" w:rsidP="00674A21">
      <w:pPr>
        <w:ind w:left="360"/>
        <w:rPr>
          <w:rFonts w:cs="Arial"/>
          <w:szCs w:val="24"/>
          <w:lang w:val="es-PA"/>
        </w:rPr>
      </w:pPr>
      <w:r w:rsidRPr="004C5895">
        <w:rPr>
          <w:rFonts w:cs="Arial"/>
          <w:noProof/>
          <w:szCs w:val="24"/>
          <w:lang w:val="es-PA"/>
        </w:rPr>
        <w:t>P. O. Box 3937</w:t>
      </w:r>
    </w:p>
    <w:p w14:paraId="586E363B" w14:textId="77777777" w:rsidR="00071B50" w:rsidRPr="004C5895" w:rsidRDefault="00071B50" w:rsidP="00674A21">
      <w:pPr>
        <w:ind w:left="360"/>
        <w:rPr>
          <w:rFonts w:cs="Arial"/>
          <w:szCs w:val="24"/>
          <w:lang w:val="es-PA"/>
        </w:rPr>
      </w:pPr>
      <w:r w:rsidRPr="004C5895">
        <w:rPr>
          <w:rFonts w:cs="Arial"/>
          <w:noProof/>
          <w:szCs w:val="24"/>
          <w:lang w:val="es-PA"/>
        </w:rPr>
        <w:t>Pago Pago</w:t>
      </w:r>
      <w:r w:rsidRPr="004C5895">
        <w:rPr>
          <w:rFonts w:cs="Arial"/>
          <w:szCs w:val="24"/>
          <w:lang w:val="es-PA"/>
        </w:rPr>
        <w:t xml:space="preserve">, </w:t>
      </w:r>
      <w:r w:rsidRPr="004C5895">
        <w:rPr>
          <w:rFonts w:cs="Arial"/>
          <w:noProof/>
          <w:szCs w:val="24"/>
          <w:lang w:val="es-PA"/>
        </w:rPr>
        <w:t>AS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noProof/>
          <w:szCs w:val="24"/>
          <w:lang w:val="es-PA"/>
        </w:rPr>
        <w:t>96799</w:t>
      </w:r>
    </w:p>
    <w:p w14:paraId="17235199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  <w:lang w:val="es-PA"/>
        </w:rPr>
      </w:pPr>
    </w:p>
    <w:p w14:paraId="40FE1E18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684) 633-2441</w:t>
      </w:r>
      <w:r w:rsidRPr="004C5895">
        <w:rPr>
          <w:rFonts w:cs="Arial"/>
          <w:szCs w:val="24"/>
        </w:rPr>
        <w:tab/>
      </w:r>
      <w:r w:rsidRPr="004C5895">
        <w:rPr>
          <w:rFonts w:cs="Arial"/>
          <w:szCs w:val="24"/>
        </w:rPr>
        <w:tab/>
      </w:r>
    </w:p>
    <w:p w14:paraId="6FD54B71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b/>
          <w:szCs w:val="24"/>
        </w:rPr>
      </w:pPr>
      <w:r w:rsidRPr="004C5895">
        <w:rPr>
          <w:rFonts w:cs="Arial"/>
          <w:b/>
          <w:szCs w:val="24"/>
        </w:rPr>
        <w:t xml:space="preserve">TDD: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684) 633-2441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ab/>
      </w:r>
    </w:p>
    <w:p w14:paraId="64BC2E40" w14:textId="77777777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684) 633-7286</w:t>
      </w:r>
    </w:p>
    <w:p w14:paraId="2247455D" w14:textId="5D447A25" w:rsidR="00071B50" w:rsidRPr="00F94908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F94908">
        <w:rPr>
          <w:rFonts w:cs="Arial"/>
          <w:b/>
          <w:szCs w:val="24"/>
        </w:rPr>
        <w:t>E-Mail:</w:t>
      </w:r>
      <w:r w:rsidRPr="00F94908">
        <w:rPr>
          <w:rFonts w:cs="Arial"/>
          <w:szCs w:val="24"/>
        </w:rPr>
        <w:t xml:space="preserve"> </w:t>
      </w:r>
      <w:r w:rsidRPr="00F94908">
        <w:rPr>
          <w:rFonts w:cs="Arial"/>
          <w:szCs w:val="24"/>
        </w:rPr>
        <w:tab/>
      </w:r>
      <w:hyperlink r:id="rId15" w:history="1">
        <w:r w:rsidR="00F852C0" w:rsidRPr="00F94908">
          <w:rPr>
            <w:rStyle w:val="Hyperlink"/>
            <w:rFonts w:cs="Arial"/>
            <w:szCs w:val="24"/>
          </w:rPr>
          <w:t>uta.opad@americansamoa.gov</w:t>
        </w:r>
      </w:hyperlink>
      <w:r w:rsidR="00F852C0" w:rsidRPr="00F94908">
        <w:rPr>
          <w:rFonts w:cs="Arial"/>
          <w:szCs w:val="24"/>
        </w:rPr>
        <w:t xml:space="preserve"> </w:t>
      </w:r>
    </w:p>
    <w:p w14:paraId="233CBAC8" w14:textId="76596E54" w:rsidR="0090140A" w:rsidRPr="00F94908" w:rsidRDefault="00071B50" w:rsidP="008B547F">
      <w:pPr>
        <w:tabs>
          <w:tab w:val="left" w:pos="2070"/>
          <w:tab w:val="left" w:pos="4320"/>
        </w:tabs>
        <w:ind w:left="2070" w:hanging="1710"/>
        <w:rPr>
          <w:rFonts w:cs="Arial"/>
          <w:szCs w:val="24"/>
          <w:lang w:val="es-ES"/>
        </w:rPr>
      </w:pPr>
      <w:r w:rsidRPr="00F94908">
        <w:rPr>
          <w:rFonts w:cs="Arial"/>
          <w:b/>
          <w:szCs w:val="24"/>
          <w:lang w:val="es-ES"/>
        </w:rPr>
        <w:t>Web Page:</w:t>
      </w:r>
      <w:r w:rsidRPr="00F94908">
        <w:rPr>
          <w:rFonts w:cs="Arial"/>
          <w:szCs w:val="24"/>
          <w:lang w:val="es-ES"/>
        </w:rPr>
        <w:t xml:space="preserve"> </w:t>
      </w:r>
      <w:r w:rsidR="008B547F" w:rsidRPr="00F94908">
        <w:rPr>
          <w:rFonts w:cs="Arial"/>
          <w:szCs w:val="24"/>
          <w:lang w:val="es-ES"/>
        </w:rPr>
        <w:tab/>
      </w:r>
      <w:hyperlink r:id="rId16" w:history="1">
        <w:r w:rsidR="00F852C0" w:rsidRPr="00F94908">
          <w:rPr>
            <w:rStyle w:val="Hyperlink"/>
            <w:rFonts w:cs="Arial"/>
            <w:szCs w:val="24"/>
            <w:lang w:val="es-ES"/>
          </w:rPr>
          <w:t>www.americansamoa.gov</w:t>
        </w:r>
      </w:hyperlink>
      <w:r w:rsidR="00F852C0" w:rsidRPr="00F94908">
        <w:rPr>
          <w:rFonts w:cs="Arial"/>
          <w:szCs w:val="24"/>
          <w:lang w:val="es-ES"/>
        </w:rPr>
        <w:t xml:space="preserve"> </w:t>
      </w:r>
    </w:p>
    <w:p w14:paraId="6BD654C2" w14:textId="77777777" w:rsidR="00071B50" w:rsidRPr="00F94908" w:rsidRDefault="00071B50" w:rsidP="00F72F73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ES"/>
        </w:rPr>
      </w:pPr>
      <w:r w:rsidRPr="00F94908">
        <w:rPr>
          <w:rFonts w:cs="Arial"/>
          <w:szCs w:val="24"/>
          <w:lang w:val="es-ES"/>
        </w:rPr>
        <w:tab/>
      </w:r>
    </w:p>
    <w:p w14:paraId="187E88F8" w14:textId="77777777" w:rsidR="00071B50" w:rsidRPr="004C5895" w:rsidRDefault="00071B50" w:rsidP="008F28C0">
      <w:pPr>
        <w:pStyle w:val="Heading1"/>
      </w:pPr>
      <w:r w:rsidRPr="004C5895">
        <w:t>Arizona</w:t>
      </w:r>
    </w:p>
    <w:p w14:paraId="49595A8D" w14:textId="77777777" w:rsidR="00071B50" w:rsidRPr="00F94908" w:rsidRDefault="00071B50">
      <w:pPr>
        <w:rPr>
          <w:rFonts w:cs="Arial"/>
          <w:szCs w:val="24"/>
          <w:lang w:val="es-ES"/>
        </w:rPr>
      </w:pPr>
    </w:p>
    <w:p w14:paraId="03F39F81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CAP/PADD/PAIMI/PAIR/PABSS/PAAT/PATBI/PAVA </w:t>
      </w:r>
    </w:p>
    <w:p w14:paraId="343AC7E5" w14:textId="111B5BD2" w:rsidR="00071B50" w:rsidRPr="004C5895" w:rsidRDefault="00024E97" w:rsidP="00674A21">
      <w:pPr>
        <w:ind w:left="360"/>
        <w:rPr>
          <w:rFonts w:cs="Arial"/>
          <w:szCs w:val="24"/>
        </w:rPr>
      </w:pPr>
      <w:r>
        <w:rPr>
          <w:rFonts w:cs="Arial"/>
          <w:noProof/>
          <w:szCs w:val="24"/>
        </w:rPr>
        <w:t>Disability Rights Arizona</w:t>
      </w:r>
    </w:p>
    <w:p w14:paraId="4E13603A" w14:textId="77777777" w:rsidR="00096F8F" w:rsidRPr="004C5895" w:rsidRDefault="00096F8F" w:rsidP="00096F8F">
      <w:pPr>
        <w:ind w:left="360"/>
        <w:rPr>
          <w:rFonts w:cs="Arial"/>
          <w:noProof/>
          <w:szCs w:val="24"/>
        </w:rPr>
      </w:pPr>
      <w:r w:rsidRPr="004C5895">
        <w:rPr>
          <w:rFonts w:cs="Arial"/>
          <w:noProof/>
          <w:szCs w:val="24"/>
        </w:rPr>
        <w:t>177 North Church Avenue, Suite 800</w:t>
      </w:r>
    </w:p>
    <w:p w14:paraId="585F6836" w14:textId="77777777" w:rsidR="00071B50" w:rsidRPr="004C5895" w:rsidRDefault="00096F8F" w:rsidP="00096F8F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Tucson, AZ   85701</w:t>
      </w:r>
    </w:p>
    <w:p w14:paraId="5F2DC2F8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799D9EC0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</w:t>
      </w:r>
      <w:r w:rsidR="006A616C" w:rsidRPr="004C5895">
        <w:rPr>
          <w:rFonts w:cs="Arial"/>
          <w:noProof/>
          <w:szCs w:val="24"/>
        </w:rPr>
        <w:t>520</w:t>
      </w:r>
      <w:r w:rsidRPr="004C5895">
        <w:rPr>
          <w:rFonts w:cs="Arial"/>
          <w:noProof/>
          <w:szCs w:val="24"/>
        </w:rPr>
        <w:t xml:space="preserve">) </w:t>
      </w:r>
      <w:r w:rsidR="006A616C" w:rsidRPr="004C5895">
        <w:rPr>
          <w:rFonts w:cs="Arial"/>
          <w:noProof/>
          <w:szCs w:val="24"/>
        </w:rPr>
        <w:t>327-9547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 Fre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="00730186" w:rsidRPr="004C5895">
        <w:rPr>
          <w:rFonts w:cs="Arial"/>
          <w:noProof/>
          <w:szCs w:val="24"/>
        </w:rPr>
        <w:t>(800) 922-1447</w:t>
      </w:r>
    </w:p>
    <w:p w14:paraId="2EE012DA" w14:textId="77777777" w:rsidR="00071B50" w:rsidRPr="00F94908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F94908">
        <w:rPr>
          <w:rFonts w:cs="Arial"/>
          <w:b/>
          <w:szCs w:val="24"/>
        </w:rPr>
        <w:t>FAX:</w:t>
      </w:r>
      <w:r w:rsidRPr="00F94908">
        <w:rPr>
          <w:rFonts w:cs="Arial"/>
          <w:szCs w:val="24"/>
        </w:rPr>
        <w:t xml:space="preserve"> </w:t>
      </w:r>
      <w:r w:rsidRPr="00F94908">
        <w:rPr>
          <w:rFonts w:cs="Arial"/>
          <w:szCs w:val="24"/>
        </w:rPr>
        <w:tab/>
      </w:r>
      <w:r w:rsidRPr="00F94908">
        <w:rPr>
          <w:rFonts w:cs="Arial"/>
          <w:noProof/>
          <w:szCs w:val="24"/>
        </w:rPr>
        <w:t>(</w:t>
      </w:r>
      <w:r w:rsidR="006A616C" w:rsidRPr="00F94908">
        <w:rPr>
          <w:rFonts w:cs="Arial"/>
          <w:noProof/>
          <w:szCs w:val="24"/>
        </w:rPr>
        <w:t>520</w:t>
      </w:r>
      <w:r w:rsidRPr="00F94908">
        <w:rPr>
          <w:rFonts w:cs="Arial"/>
          <w:noProof/>
          <w:szCs w:val="24"/>
        </w:rPr>
        <w:t xml:space="preserve">) </w:t>
      </w:r>
      <w:r w:rsidR="006A616C" w:rsidRPr="00F94908">
        <w:rPr>
          <w:rFonts w:cs="Arial"/>
          <w:noProof/>
          <w:szCs w:val="24"/>
        </w:rPr>
        <w:t>884-0992</w:t>
      </w:r>
    </w:p>
    <w:p w14:paraId="65400CA2" w14:textId="649A499C" w:rsidR="00071B50" w:rsidRPr="00F94908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F94908">
        <w:rPr>
          <w:rFonts w:cs="Arial"/>
          <w:b/>
          <w:szCs w:val="24"/>
        </w:rPr>
        <w:t>E-Mail:</w:t>
      </w:r>
      <w:r w:rsidRPr="00F94908">
        <w:rPr>
          <w:rFonts w:cs="Arial"/>
          <w:szCs w:val="24"/>
        </w:rPr>
        <w:t xml:space="preserve"> </w:t>
      </w:r>
      <w:r w:rsidRPr="00F94908">
        <w:rPr>
          <w:rFonts w:cs="Arial"/>
          <w:szCs w:val="24"/>
        </w:rPr>
        <w:tab/>
      </w:r>
      <w:hyperlink r:id="rId17" w:history="1">
        <w:r w:rsidR="00F852C0" w:rsidRPr="00F94908">
          <w:rPr>
            <w:rStyle w:val="Hyperlink"/>
            <w:rFonts w:cs="Arial"/>
            <w:noProof/>
            <w:szCs w:val="24"/>
          </w:rPr>
          <w:t>center@azdisabilitylaw.org</w:t>
        </w:r>
      </w:hyperlink>
      <w:r w:rsidR="00F852C0" w:rsidRPr="00F94908">
        <w:rPr>
          <w:rFonts w:cs="Arial"/>
          <w:noProof/>
          <w:szCs w:val="24"/>
        </w:rPr>
        <w:t xml:space="preserve"> </w:t>
      </w:r>
    </w:p>
    <w:p w14:paraId="6531A214" w14:textId="75F9402C" w:rsidR="00071B50" w:rsidRPr="00F94908" w:rsidRDefault="00071B50" w:rsidP="00F72F73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F94908">
        <w:rPr>
          <w:rFonts w:cs="Arial"/>
          <w:b/>
          <w:szCs w:val="24"/>
        </w:rPr>
        <w:t>Web Page:</w:t>
      </w:r>
      <w:r w:rsidRPr="00F94908">
        <w:rPr>
          <w:rFonts w:cs="Arial"/>
          <w:szCs w:val="24"/>
        </w:rPr>
        <w:t xml:space="preserve"> </w:t>
      </w:r>
      <w:r w:rsidRPr="00F94908">
        <w:rPr>
          <w:rFonts w:cs="Arial"/>
          <w:szCs w:val="24"/>
        </w:rPr>
        <w:tab/>
      </w:r>
      <w:hyperlink r:id="rId18" w:history="1">
        <w:r w:rsidR="00F852C0" w:rsidRPr="00F94908">
          <w:rPr>
            <w:rStyle w:val="Hyperlink"/>
            <w:rFonts w:cs="Arial"/>
            <w:noProof/>
            <w:szCs w:val="24"/>
          </w:rPr>
          <w:t>www.azdisabilitylaw.org</w:t>
        </w:r>
      </w:hyperlink>
      <w:r w:rsidR="00F852C0" w:rsidRPr="00F94908">
        <w:rPr>
          <w:rFonts w:cs="Arial"/>
          <w:noProof/>
          <w:szCs w:val="24"/>
        </w:rPr>
        <w:t xml:space="preserve"> </w:t>
      </w:r>
    </w:p>
    <w:p w14:paraId="3C23C371" w14:textId="77777777" w:rsidR="00071B50" w:rsidRPr="00F94908" w:rsidRDefault="00071B50" w:rsidP="00F72F73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</w:p>
    <w:p w14:paraId="430D884A" w14:textId="77777777" w:rsidR="00071B50" w:rsidRPr="00F94908" w:rsidRDefault="00071B50" w:rsidP="008F28C0">
      <w:pPr>
        <w:pStyle w:val="Heading1"/>
        <w:rPr>
          <w:lang w:val="en-US"/>
        </w:rPr>
      </w:pPr>
      <w:r w:rsidRPr="00F94908">
        <w:rPr>
          <w:lang w:val="en-US"/>
        </w:rPr>
        <w:t>Arkansas</w:t>
      </w:r>
    </w:p>
    <w:p w14:paraId="7932483C" w14:textId="77777777" w:rsidR="00071B50" w:rsidRPr="004C5895" w:rsidRDefault="00071B50">
      <w:pPr>
        <w:rPr>
          <w:rFonts w:cs="Arial"/>
          <w:szCs w:val="24"/>
        </w:rPr>
      </w:pPr>
    </w:p>
    <w:p w14:paraId="190A1F55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CAP/PADD/PAIMI/PAIR/PABSS/PAAT/PATBI/PAVA </w:t>
      </w:r>
    </w:p>
    <w:p w14:paraId="3460CB55" w14:textId="77777777" w:rsidR="00981712" w:rsidRPr="004C5895" w:rsidRDefault="00981712" w:rsidP="00674A21">
      <w:pPr>
        <w:ind w:left="360"/>
        <w:rPr>
          <w:rFonts w:cs="Arial"/>
          <w:bCs/>
          <w:szCs w:val="24"/>
        </w:rPr>
      </w:pPr>
      <w:r w:rsidRPr="004C5895">
        <w:rPr>
          <w:rFonts w:cs="Arial"/>
          <w:bCs/>
          <w:szCs w:val="24"/>
        </w:rPr>
        <w:t>Disability Rights Arkansas, Inc. (DRA)</w:t>
      </w:r>
    </w:p>
    <w:p w14:paraId="0065525A" w14:textId="77777777" w:rsidR="00CB5B59" w:rsidRPr="004C5895" w:rsidRDefault="00CB5B59" w:rsidP="00CB5B59">
      <w:pPr>
        <w:ind w:left="360"/>
        <w:rPr>
          <w:rFonts w:cs="Arial"/>
          <w:noProof/>
          <w:szCs w:val="24"/>
        </w:rPr>
      </w:pPr>
      <w:r w:rsidRPr="004C5895">
        <w:rPr>
          <w:rFonts w:cs="Arial"/>
          <w:noProof/>
          <w:szCs w:val="24"/>
        </w:rPr>
        <w:t>400 West Capitol Avenue, Suite 1200</w:t>
      </w:r>
    </w:p>
    <w:p w14:paraId="4A14EB56" w14:textId="77777777" w:rsidR="00071B50" w:rsidRPr="004C5895" w:rsidRDefault="00CB5B59" w:rsidP="00CB5B59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Little Rock, AR  72201</w:t>
      </w:r>
    </w:p>
    <w:p w14:paraId="1F951544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355D9D75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</w:t>
      </w:r>
      <w:r w:rsidR="00777FC8" w:rsidRPr="004C5895">
        <w:rPr>
          <w:rFonts w:cs="Arial"/>
          <w:b/>
          <w:szCs w:val="24"/>
        </w:rPr>
        <w:t xml:space="preserve"> &amp; TDD</w:t>
      </w:r>
      <w:r w:rsidRPr="004C5895">
        <w:rPr>
          <w:rFonts w:cs="Arial"/>
          <w:b/>
          <w:szCs w:val="24"/>
        </w:rPr>
        <w:t>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501) 296-1775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 Fre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00) 482-1174</w:t>
      </w:r>
    </w:p>
    <w:p w14:paraId="636E5D7B" w14:textId="77777777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501) 296-1779</w:t>
      </w:r>
    </w:p>
    <w:p w14:paraId="1C051892" w14:textId="66F9F0DD" w:rsidR="00071B50" w:rsidRPr="00F94908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F94908">
        <w:rPr>
          <w:rFonts w:cs="Arial"/>
          <w:b/>
          <w:szCs w:val="24"/>
        </w:rPr>
        <w:t>E-Mail:</w:t>
      </w:r>
      <w:r w:rsidRPr="00F94908">
        <w:rPr>
          <w:rFonts w:cs="Arial"/>
          <w:szCs w:val="24"/>
        </w:rPr>
        <w:t xml:space="preserve"> </w:t>
      </w:r>
      <w:r w:rsidRPr="00F94908">
        <w:rPr>
          <w:rFonts w:cs="Arial"/>
          <w:szCs w:val="24"/>
        </w:rPr>
        <w:tab/>
      </w:r>
      <w:hyperlink r:id="rId19" w:history="1">
        <w:r w:rsidR="00F852C0" w:rsidRPr="00F94908">
          <w:rPr>
            <w:rStyle w:val="Hyperlink"/>
            <w:rFonts w:cs="Arial"/>
            <w:szCs w:val="24"/>
          </w:rPr>
          <w:t>info@disabilityrightsar.org</w:t>
        </w:r>
      </w:hyperlink>
      <w:r w:rsidR="00F852C0" w:rsidRPr="00F94908">
        <w:rPr>
          <w:rFonts w:cs="Arial"/>
          <w:szCs w:val="24"/>
        </w:rPr>
        <w:t xml:space="preserve"> </w:t>
      </w:r>
    </w:p>
    <w:p w14:paraId="0A8C4733" w14:textId="4D8ADC0C" w:rsidR="00071B50" w:rsidRPr="00F94908" w:rsidRDefault="00071B50" w:rsidP="00F72F73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F94908">
        <w:rPr>
          <w:rFonts w:cs="Arial"/>
          <w:b/>
          <w:szCs w:val="24"/>
        </w:rPr>
        <w:t>Web Page:</w:t>
      </w:r>
      <w:r w:rsidRPr="00F94908">
        <w:rPr>
          <w:rFonts w:cs="Arial"/>
          <w:szCs w:val="24"/>
        </w:rPr>
        <w:t xml:space="preserve"> </w:t>
      </w:r>
      <w:r w:rsidRPr="00F94908">
        <w:rPr>
          <w:rFonts w:cs="Arial"/>
          <w:szCs w:val="24"/>
        </w:rPr>
        <w:tab/>
      </w:r>
      <w:hyperlink r:id="rId20" w:history="1">
        <w:r w:rsidR="00F852C0" w:rsidRPr="00F94908">
          <w:rPr>
            <w:rStyle w:val="Hyperlink"/>
            <w:rFonts w:cs="Arial"/>
            <w:noProof/>
            <w:szCs w:val="24"/>
          </w:rPr>
          <w:t>www.disabilityrightsar.org</w:t>
        </w:r>
      </w:hyperlink>
      <w:r w:rsidR="00F852C0" w:rsidRPr="00F94908">
        <w:rPr>
          <w:rFonts w:cs="Arial"/>
          <w:noProof/>
          <w:szCs w:val="24"/>
        </w:rPr>
        <w:t xml:space="preserve"> </w:t>
      </w:r>
    </w:p>
    <w:p w14:paraId="476EB647" w14:textId="00D7A85E" w:rsidR="00F70C20" w:rsidRPr="00F94908" w:rsidRDefault="00F70C20">
      <w:pPr>
        <w:rPr>
          <w:rFonts w:cs="Arial"/>
          <w:b/>
          <w:caps/>
          <w:noProof/>
          <w:sz w:val="28"/>
          <w:szCs w:val="24"/>
          <w:u w:val="single"/>
        </w:rPr>
      </w:pPr>
    </w:p>
    <w:p w14:paraId="282A409E" w14:textId="77777777" w:rsidR="00F852C0" w:rsidRPr="00F94908" w:rsidRDefault="00F852C0">
      <w:pPr>
        <w:rPr>
          <w:rFonts w:cs="Arial"/>
          <w:b/>
          <w:caps/>
          <w:noProof/>
          <w:sz w:val="28"/>
          <w:szCs w:val="24"/>
          <w:u w:val="single"/>
        </w:rPr>
      </w:pPr>
      <w:r w:rsidRPr="004C5895">
        <w:rPr>
          <w:rFonts w:cs="Arial"/>
        </w:rPr>
        <w:br w:type="page"/>
      </w:r>
    </w:p>
    <w:p w14:paraId="7D539BC7" w14:textId="6C62DFA2" w:rsidR="00071B50" w:rsidRPr="00F94908" w:rsidRDefault="00071B50" w:rsidP="008F28C0">
      <w:pPr>
        <w:pStyle w:val="Heading1"/>
        <w:rPr>
          <w:lang w:val="en-US"/>
        </w:rPr>
      </w:pPr>
      <w:r w:rsidRPr="00F94908">
        <w:rPr>
          <w:lang w:val="en-US"/>
        </w:rPr>
        <w:lastRenderedPageBreak/>
        <w:t>California</w:t>
      </w:r>
    </w:p>
    <w:p w14:paraId="0B8C2745" w14:textId="77777777" w:rsidR="00071B50" w:rsidRPr="004C5895" w:rsidRDefault="00071B50">
      <w:pPr>
        <w:rPr>
          <w:rFonts w:cs="Arial"/>
          <w:szCs w:val="24"/>
        </w:rPr>
      </w:pPr>
    </w:p>
    <w:p w14:paraId="1ACB2CDA" w14:textId="77777777" w:rsidR="00071B50" w:rsidRPr="004C5895" w:rsidRDefault="00AA3974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CAP/</w:t>
      </w:r>
      <w:r w:rsidR="00071B50" w:rsidRPr="004C5895">
        <w:rPr>
          <w:rFonts w:cs="Arial"/>
          <w:b/>
          <w:szCs w:val="24"/>
        </w:rPr>
        <w:t>PADD/PAIMI/PAIR/PABSS/PAAT/PATBI/PAVA</w:t>
      </w:r>
    </w:p>
    <w:p w14:paraId="7F84762B" w14:textId="77777777" w:rsidR="00071B50" w:rsidRPr="004C5895" w:rsidRDefault="006A616C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Disability Rights California</w:t>
      </w:r>
    </w:p>
    <w:p w14:paraId="17B63AB2" w14:textId="77777777" w:rsidR="00071B50" w:rsidRPr="004C5895" w:rsidRDefault="003B3232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1831 K Street</w:t>
      </w:r>
    </w:p>
    <w:p w14:paraId="44F687DE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Sacramento</w:t>
      </w:r>
      <w:r w:rsidRPr="004C5895">
        <w:rPr>
          <w:rFonts w:cs="Arial"/>
          <w:szCs w:val="24"/>
        </w:rPr>
        <w:t xml:space="preserve">, </w:t>
      </w:r>
      <w:r w:rsidRPr="004C5895">
        <w:rPr>
          <w:rFonts w:cs="Arial"/>
          <w:noProof/>
          <w:szCs w:val="24"/>
        </w:rPr>
        <w:t>CA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noProof/>
          <w:szCs w:val="24"/>
        </w:rPr>
        <w:t>958</w:t>
      </w:r>
      <w:r w:rsidR="003B3232" w:rsidRPr="004C5895">
        <w:rPr>
          <w:rFonts w:cs="Arial"/>
          <w:noProof/>
          <w:szCs w:val="24"/>
        </w:rPr>
        <w:t>11</w:t>
      </w:r>
      <w:r w:rsidRPr="004C5895">
        <w:rPr>
          <w:rFonts w:cs="Arial"/>
          <w:noProof/>
          <w:szCs w:val="24"/>
        </w:rPr>
        <w:t>-</w:t>
      </w:r>
      <w:r w:rsidR="003B3232" w:rsidRPr="004C5895">
        <w:rPr>
          <w:rFonts w:cs="Arial"/>
          <w:noProof/>
          <w:szCs w:val="24"/>
        </w:rPr>
        <w:t>4114</w:t>
      </w:r>
    </w:p>
    <w:p w14:paraId="40C73B3F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3638B36F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 xml:space="preserve">(916) </w:t>
      </w:r>
      <w:r w:rsidR="003B3232" w:rsidRPr="004C5895">
        <w:rPr>
          <w:rFonts w:cs="Arial"/>
          <w:noProof/>
          <w:szCs w:val="24"/>
        </w:rPr>
        <w:t>504-5800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 Fre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00) 776-5746</w:t>
      </w:r>
    </w:p>
    <w:p w14:paraId="3848711B" w14:textId="77777777" w:rsidR="00071B50" w:rsidRPr="004C5895" w:rsidRDefault="00FC23C7" w:rsidP="00FC23C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916) 504-5809</w:t>
      </w:r>
      <w:r w:rsidRPr="004C5895">
        <w:rPr>
          <w:rFonts w:cs="Arial"/>
          <w:szCs w:val="24"/>
        </w:rPr>
        <w:tab/>
      </w:r>
      <w:r w:rsidR="00071B50" w:rsidRPr="004C5895">
        <w:rPr>
          <w:rFonts w:cs="Arial"/>
          <w:b/>
          <w:szCs w:val="24"/>
        </w:rPr>
        <w:t>Toll-Free T</w:t>
      </w:r>
      <w:r w:rsidR="004D35B6" w:rsidRPr="004C5895">
        <w:rPr>
          <w:rFonts w:cs="Arial"/>
          <w:b/>
          <w:szCs w:val="24"/>
        </w:rPr>
        <w:t>T</w:t>
      </w:r>
      <w:r w:rsidR="00BD3542" w:rsidRPr="004C5895">
        <w:rPr>
          <w:rFonts w:cs="Arial"/>
          <w:b/>
          <w:szCs w:val="24"/>
        </w:rPr>
        <w:t>Y</w:t>
      </w:r>
      <w:r w:rsidRPr="004C5895">
        <w:rPr>
          <w:rFonts w:cs="Arial"/>
          <w:b/>
          <w:szCs w:val="24"/>
        </w:rPr>
        <w:t>:</w:t>
      </w:r>
      <w:r w:rsidRPr="004C5895">
        <w:rPr>
          <w:rFonts w:cs="Arial"/>
          <w:b/>
          <w:szCs w:val="24"/>
        </w:rPr>
        <w:tab/>
      </w:r>
      <w:r w:rsidR="00BD3542" w:rsidRPr="004C5895">
        <w:rPr>
          <w:rFonts w:cs="Arial"/>
          <w:szCs w:val="24"/>
        </w:rPr>
        <w:t>(800) 719-5798</w:t>
      </w:r>
    </w:p>
    <w:p w14:paraId="4E27F319" w14:textId="357211AA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E-Mail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21" w:history="1">
        <w:r w:rsidR="00F852C0" w:rsidRPr="004C5895">
          <w:rPr>
            <w:rStyle w:val="Hyperlink"/>
            <w:rFonts w:cs="Arial"/>
            <w:noProof/>
            <w:szCs w:val="24"/>
          </w:rPr>
          <w:t>legalhelp@disabilityrightsca.org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6DA5DB33" w14:textId="492B2B5B" w:rsidR="00071B50" w:rsidRPr="004C5895" w:rsidRDefault="00071B50" w:rsidP="008F28C0">
      <w:pPr>
        <w:tabs>
          <w:tab w:val="left" w:pos="2070"/>
          <w:tab w:val="left" w:pos="4320"/>
        </w:tabs>
        <w:ind w:left="2070" w:hanging="171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Web Pag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22" w:history="1">
        <w:r w:rsidR="00F852C0" w:rsidRPr="004C5895">
          <w:rPr>
            <w:rStyle w:val="Hyperlink"/>
            <w:rFonts w:cs="Arial"/>
            <w:noProof/>
            <w:szCs w:val="24"/>
          </w:rPr>
          <w:t>www.disabilityrightsca.org</w:t>
        </w:r>
      </w:hyperlink>
      <w:r w:rsidR="00F852C0" w:rsidRPr="004C5895">
        <w:rPr>
          <w:rFonts w:cs="Arial"/>
          <w:noProof/>
          <w:szCs w:val="24"/>
        </w:rPr>
        <w:t xml:space="preserve"> </w:t>
      </w:r>
      <w:r w:rsidR="008F28C0" w:rsidRPr="004C5895">
        <w:rPr>
          <w:rFonts w:cs="Arial"/>
          <w:noProof/>
          <w:szCs w:val="24"/>
        </w:rPr>
        <w:br/>
      </w:r>
      <w:hyperlink r:id="rId23" w:history="1">
        <w:r w:rsidR="00F852C0" w:rsidRPr="004C5895">
          <w:rPr>
            <w:rStyle w:val="Hyperlink"/>
            <w:rFonts w:cs="Arial"/>
            <w:noProof/>
            <w:szCs w:val="24"/>
          </w:rPr>
          <w:t>www.disabilityrightsca.org/espanol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0ED71A8F" w14:textId="77777777" w:rsidR="00071B50" w:rsidRPr="004C5895" w:rsidRDefault="00071B50">
      <w:pPr>
        <w:rPr>
          <w:rFonts w:cs="Arial"/>
          <w:b/>
          <w:caps/>
          <w:noProof/>
          <w:szCs w:val="24"/>
          <w:u w:val="single"/>
        </w:rPr>
      </w:pPr>
    </w:p>
    <w:p w14:paraId="6D228A22" w14:textId="77777777" w:rsidR="00071B50" w:rsidRPr="00F94908" w:rsidRDefault="00071B50" w:rsidP="008F28C0">
      <w:pPr>
        <w:pStyle w:val="Heading1"/>
        <w:rPr>
          <w:lang w:val="en-US"/>
        </w:rPr>
      </w:pPr>
      <w:r w:rsidRPr="00F94908">
        <w:rPr>
          <w:lang w:val="en-US"/>
        </w:rPr>
        <w:t>Colorado</w:t>
      </w:r>
    </w:p>
    <w:p w14:paraId="611A1E4E" w14:textId="77777777" w:rsidR="00071B50" w:rsidRPr="004C5895" w:rsidRDefault="00071B50">
      <w:pPr>
        <w:rPr>
          <w:rFonts w:cs="Arial"/>
          <w:szCs w:val="24"/>
        </w:rPr>
      </w:pPr>
    </w:p>
    <w:p w14:paraId="42097C2A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CAP/PADD/PAIMI/PAIR/PABSS/PAAT/PATBI/PAVA </w:t>
      </w:r>
    </w:p>
    <w:p w14:paraId="00ED2B55" w14:textId="77777777" w:rsidR="00CA2368" w:rsidRPr="004C5895" w:rsidRDefault="00CA2368" w:rsidP="00674A21">
      <w:pPr>
        <w:ind w:left="360"/>
        <w:rPr>
          <w:rFonts w:cs="Arial"/>
          <w:noProof/>
          <w:szCs w:val="24"/>
        </w:rPr>
      </w:pPr>
      <w:r w:rsidRPr="004C5895">
        <w:rPr>
          <w:rFonts w:cs="Arial"/>
          <w:noProof/>
          <w:szCs w:val="24"/>
        </w:rPr>
        <w:t>Disability Law Colorado</w:t>
      </w:r>
    </w:p>
    <w:p w14:paraId="25A407B7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455 Sherman Street, Suite 130</w:t>
      </w:r>
    </w:p>
    <w:p w14:paraId="20C8B4ED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Denver</w:t>
      </w:r>
      <w:r w:rsidRPr="004C5895">
        <w:rPr>
          <w:rFonts w:cs="Arial"/>
          <w:szCs w:val="24"/>
        </w:rPr>
        <w:t xml:space="preserve">, </w:t>
      </w:r>
      <w:r w:rsidRPr="004C5895">
        <w:rPr>
          <w:rFonts w:cs="Arial"/>
          <w:noProof/>
          <w:szCs w:val="24"/>
        </w:rPr>
        <w:t>CO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noProof/>
          <w:szCs w:val="24"/>
        </w:rPr>
        <w:t>80203</w:t>
      </w:r>
    </w:p>
    <w:p w14:paraId="4ED1A4FA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5BB2E7D8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</w:t>
      </w:r>
      <w:r w:rsidR="00777FC8" w:rsidRPr="004C5895">
        <w:rPr>
          <w:rFonts w:cs="Arial"/>
          <w:b/>
          <w:szCs w:val="24"/>
        </w:rPr>
        <w:t xml:space="preserve"> &amp; TDD</w:t>
      </w:r>
      <w:r w:rsidRPr="004C5895">
        <w:rPr>
          <w:rFonts w:cs="Arial"/>
          <w:b/>
          <w:szCs w:val="24"/>
        </w:rPr>
        <w:t>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303) 722-0300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 Fre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00) 288-1376</w:t>
      </w:r>
    </w:p>
    <w:p w14:paraId="79752388" w14:textId="77777777" w:rsidR="00071B50" w:rsidRPr="00F94908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F94908">
        <w:rPr>
          <w:rFonts w:cs="Arial"/>
          <w:b/>
          <w:szCs w:val="24"/>
        </w:rPr>
        <w:t>FAX:</w:t>
      </w:r>
      <w:r w:rsidRPr="00F94908">
        <w:rPr>
          <w:rFonts w:cs="Arial"/>
          <w:szCs w:val="24"/>
        </w:rPr>
        <w:t xml:space="preserve"> </w:t>
      </w:r>
      <w:r w:rsidRPr="00F94908">
        <w:rPr>
          <w:rFonts w:cs="Arial"/>
          <w:szCs w:val="24"/>
        </w:rPr>
        <w:tab/>
      </w:r>
      <w:r w:rsidRPr="00F94908">
        <w:rPr>
          <w:rFonts w:cs="Arial"/>
          <w:noProof/>
          <w:szCs w:val="24"/>
        </w:rPr>
        <w:t>(303) 722-0720</w:t>
      </w:r>
    </w:p>
    <w:p w14:paraId="1DE0FEFC" w14:textId="1F8D1AE2" w:rsidR="00071B50" w:rsidRPr="00F94908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F94908">
        <w:rPr>
          <w:rFonts w:cs="Arial"/>
          <w:b/>
          <w:szCs w:val="24"/>
        </w:rPr>
        <w:t>E-Mail:</w:t>
      </w:r>
      <w:r w:rsidRPr="00F94908">
        <w:rPr>
          <w:rFonts w:cs="Arial"/>
          <w:szCs w:val="24"/>
        </w:rPr>
        <w:t xml:space="preserve"> </w:t>
      </w:r>
      <w:r w:rsidRPr="00F94908">
        <w:rPr>
          <w:rFonts w:cs="Arial"/>
          <w:szCs w:val="24"/>
        </w:rPr>
        <w:tab/>
      </w:r>
      <w:hyperlink r:id="rId24" w:history="1">
        <w:r w:rsidR="00F852C0" w:rsidRPr="00F94908">
          <w:rPr>
            <w:rStyle w:val="Hyperlink"/>
            <w:rFonts w:cs="Arial"/>
            <w:noProof/>
            <w:szCs w:val="24"/>
          </w:rPr>
          <w:t>dlcmail@disabilitylawco.org</w:t>
        </w:r>
      </w:hyperlink>
      <w:r w:rsidR="00F852C0" w:rsidRPr="00F94908">
        <w:rPr>
          <w:rFonts w:cs="Arial"/>
          <w:noProof/>
          <w:szCs w:val="24"/>
        </w:rPr>
        <w:t xml:space="preserve"> </w:t>
      </w:r>
    </w:p>
    <w:p w14:paraId="5BA2D6A6" w14:textId="6FCB3535" w:rsidR="00071B50" w:rsidRPr="00F94908" w:rsidRDefault="00071B50" w:rsidP="00F72F73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F94908">
        <w:rPr>
          <w:rFonts w:cs="Arial"/>
          <w:b/>
          <w:szCs w:val="24"/>
        </w:rPr>
        <w:t>Web Page:</w:t>
      </w:r>
      <w:r w:rsidRPr="00F94908">
        <w:rPr>
          <w:rFonts w:cs="Arial"/>
          <w:szCs w:val="24"/>
        </w:rPr>
        <w:t xml:space="preserve"> </w:t>
      </w:r>
      <w:r w:rsidRPr="00F94908">
        <w:rPr>
          <w:rFonts w:cs="Arial"/>
          <w:szCs w:val="24"/>
        </w:rPr>
        <w:tab/>
      </w:r>
      <w:hyperlink r:id="rId25" w:history="1">
        <w:r w:rsidR="00F852C0" w:rsidRPr="00F94908">
          <w:rPr>
            <w:rStyle w:val="Hyperlink"/>
            <w:rFonts w:cs="Arial"/>
            <w:noProof/>
            <w:szCs w:val="24"/>
          </w:rPr>
          <w:t>www.disabilitylawco.org</w:t>
        </w:r>
      </w:hyperlink>
      <w:r w:rsidR="00F852C0" w:rsidRPr="00F94908">
        <w:rPr>
          <w:rFonts w:cs="Arial"/>
          <w:noProof/>
          <w:szCs w:val="24"/>
        </w:rPr>
        <w:t xml:space="preserve"> </w:t>
      </w:r>
    </w:p>
    <w:p w14:paraId="111174A0" w14:textId="77777777" w:rsidR="001F1D23" w:rsidRPr="00F94908" w:rsidRDefault="001F1D23">
      <w:pPr>
        <w:rPr>
          <w:rFonts w:cs="Arial"/>
          <w:b/>
          <w:caps/>
          <w:noProof/>
          <w:szCs w:val="24"/>
          <w:u w:val="single"/>
        </w:rPr>
      </w:pPr>
    </w:p>
    <w:p w14:paraId="65B3DB31" w14:textId="77777777" w:rsidR="00071B50" w:rsidRPr="00F94908" w:rsidRDefault="00071B50" w:rsidP="008F28C0">
      <w:pPr>
        <w:pStyle w:val="Heading1"/>
        <w:rPr>
          <w:lang w:val="en-US"/>
        </w:rPr>
      </w:pPr>
      <w:r w:rsidRPr="00F94908">
        <w:rPr>
          <w:lang w:val="en-US"/>
        </w:rPr>
        <w:t>Connecticut</w:t>
      </w:r>
    </w:p>
    <w:p w14:paraId="3FECC210" w14:textId="77777777" w:rsidR="00071B50" w:rsidRPr="004C5895" w:rsidRDefault="00071B50">
      <w:pPr>
        <w:rPr>
          <w:rFonts w:cs="Arial"/>
          <w:szCs w:val="24"/>
        </w:rPr>
      </w:pPr>
    </w:p>
    <w:p w14:paraId="78DDC2CA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CAP/PADD/PAIMI/PAIR/PABSS/PAAT/PATBI/PAVA </w:t>
      </w:r>
    </w:p>
    <w:p w14:paraId="6E86BD8F" w14:textId="77777777" w:rsidR="00071B50" w:rsidRPr="004C5895" w:rsidRDefault="00AD32EC" w:rsidP="00653FD1">
      <w:pPr>
        <w:ind w:left="360"/>
        <w:contextualSpacing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Disability Rights Connecti</w:t>
      </w:r>
      <w:r w:rsidR="00005849" w:rsidRPr="004C5895">
        <w:rPr>
          <w:rFonts w:cs="Arial"/>
          <w:noProof/>
          <w:szCs w:val="24"/>
        </w:rPr>
        <w:t>c</w:t>
      </w:r>
      <w:r w:rsidRPr="004C5895">
        <w:rPr>
          <w:rFonts w:cs="Arial"/>
          <w:noProof/>
          <w:szCs w:val="24"/>
        </w:rPr>
        <w:t>ut</w:t>
      </w:r>
    </w:p>
    <w:p w14:paraId="110A1216" w14:textId="77777777" w:rsidR="0036532D" w:rsidRPr="0036532D" w:rsidRDefault="0036532D" w:rsidP="0036532D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noProof/>
          <w:szCs w:val="24"/>
        </w:rPr>
      </w:pPr>
      <w:r w:rsidRPr="0036532D">
        <w:rPr>
          <w:rFonts w:cs="Arial"/>
          <w:noProof/>
          <w:szCs w:val="24"/>
        </w:rPr>
        <w:t>75 Charter Oak Avenue, Suite 1-101</w:t>
      </w:r>
    </w:p>
    <w:p w14:paraId="5C1493ED" w14:textId="4A649948" w:rsidR="001F1D23" w:rsidRDefault="0036532D" w:rsidP="0036532D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noProof/>
          <w:szCs w:val="24"/>
        </w:rPr>
      </w:pPr>
      <w:r w:rsidRPr="0036532D">
        <w:rPr>
          <w:rFonts w:cs="Arial"/>
          <w:noProof/>
          <w:szCs w:val="24"/>
        </w:rPr>
        <w:t>Hartford, CT  06106</w:t>
      </w:r>
    </w:p>
    <w:p w14:paraId="4845D352" w14:textId="77777777" w:rsidR="0036532D" w:rsidRPr="004C5895" w:rsidRDefault="0036532D" w:rsidP="0036532D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1C7BC517" w14:textId="77777777" w:rsidR="00071B50" w:rsidRPr="004C5895" w:rsidRDefault="00762E45" w:rsidP="00762E45">
      <w:pPr>
        <w:tabs>
          <w:tab w:val="left" w:pos="2070"/>
          <w:tab w:val="left" w:pos="4320"/>
          <w:tab w:val="left" w:pos="6210"/>
        </w:tabs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     </w:t>
      </w:r>
      <w:r w:rsidR="00071B50" w:rsidRPr="004C5895">
        <w:rPr>
          <w:rFonts w:cs="Arial"/>
          <w:b/>
          <w:szCs w:val="24"/>
        </w:rPr>
        <w:t>Phone:</w:t>
      </w:r>
      <w:r w:rsidR="00071B50" w:rsidRPr="004C5895">
        <w:rPr>
          <w:rFonts w:cs="Arial"/>
          <w:szCs w:val="24"/>
        </w:rPr>
        <w:t xml:space="preserve"> </w:t>
      </w:r>
      <w:r w:rsidR="00071B50" w:rsidRPr="004C5895">
        <w:rPr>
          <w:rFonts w:cs="Arial"/>
          <w:szCs w:val="24"/>
        </w:rPr>
        <w:tab/>
      </w:r>
      <w:r w:rsidR="00071B50" w:rsidRPr="004C5895">
        <w:rPr>
          <w:rFonts w:cs="Arial"/>
          <w:noProof/>
          <w:szCs w:val="24"/>
        </w:rPr>
        <w:t>(860) 297-4300</w:t>
      </w:r>
      <w:r w:rsidR="00071B50" w:rsidRPr="004C5895">
        <w:rPr>
          <w:rFonts w:cs="Arial"/>
          <w:szCs w:val="24"/>
        </w:rPr>
        <w:tab/>
      </w:r>
      <w:r w:rsidR="00071B50" w:rsidRPr="004C5895">
        <w:rPr>
          <w:rFonts w:cs="Arial"/>
          <w:b/>
          <w:szCs w:val="24"/>
        </w:rPr>
        <w:t>Toll Free:</w:t>
      </w:r>
      <w:r w:rsidR="00071B50" w:rsidRPr="004C5895">
        <w:rPr>
          <w:rFonts w:cs="Arial"/>
          <w:szCs w:val="24"/>
        </w:rPr>
        <w:t xml:space="preserve"> </w:t>
      </w:r>
      <w:r w:rsidR="00071B50" w:rsidRPr="004C5895">
        <w:rPr>
          <w:rFonts w:cs="Arial"/>
          <w:szCs w:val="24"/>
        </w:rPr>
        <w:tab/>
      </w:r>
      <w:r w:rsidR="00071B50" w:rsidRPr="004C5895">
        <w:rPr>
          <w:rFonts w:cs="Arial"/>
          <w:noProof/>
          <w:szCs w:val="24"/>
        </w:rPr>
        <w:t>(800) 842-7303</w:t>
      </w:r>
    </w:p>
    <w:p w14:paraId="5344BC9A" w14:textId="77777777" w:rsidR="00071B50" w:rsidRPr="004C5895" w:rsidRDefault="00762E45" w:rsidP="00762E45">
      <w:pPr>
        <w:tabs>
          <w:tab w:val="left" w:pos="2070"/>
          <w:tab w:val="left" w:pos="4320"/>
          <w:tab w:val="left" w:pos="6210"/>
        </w:tabs>
        <w:rPr>
          <w:rFonts w:cs="Arial"/>
          <w:b/>
          <w:szCs w:val="24"/>
        </w:rPr>
      </w:pPr>
      <w:r w:rsidRPr="004C5895">
        <w:rPr>
          <w:rFonts w:cs="Arial"/>
          <w:b/>
          <w:szCs w:val="24"/>
        </w:rPr>
        <w:t xml:space="preserve">     </w:t>
      </w:r>
      <w:r w:rsidR="00071B50" w:rsidRPr="004C5895">
        <w:rPr>
          <w:rFonts w:cs="Arial"/>
          <w:b/>
          <w:szCs w:val="24"/>
        </w:rPr>
        <w:t xml:space="preserve">TDD: </w:t>
      </w:r>
      <w:r w:rsidR="00071B50" w:rsidRPr="004C5895">
        <w:rPr>
          <w:rFonts w:cs="Arial"/>
          <w:szCs w:val="24"/>
        </w:rPr>
        <w:tab/>
      </w:r>
      <w:r w:rsidR="00071B50" w:rsidRPr="004C5895">
        <w:rPr>
          <w:rFonts w:cs="Arial"/>
          <w:noProof/>
          <w:szCs w:val="24"/>
        </w:rPr>
        <w:t>(860) 566-2102</w:t>
      </w:r>
      <w:r w:rsidR="00071B50" w:rsidRPr="004C5895">
        <w:rPr>
          <w:rFonts w:cs="Arial"/>
          <w:szCs w:val="24"/>
        </w:rPr>
        <w:tab/>
      </w:r>
      <w:r w:rsidR="00071B50" w:rsidRPr="004C5895">
        <w:rPr>
          <w:rFonts w:cs="Arial"/>
          <w:b/>
          <w:szCs w:val="24"/>
        </w:rPr>
        <w:tab/>
      </w:r>
    </w:p>
    <w:p w14:paraId="0F043119" w14:textId="77777777" w:rsidR="00071B50" w:rsidRPr="004C5895" w:rsidRDefault="00762E45" w:rsidP="00762E45">
      <w:pPr>
        <w:tabs>
          <w:tab w:val="left" w:pos="2070"/>
          <w:tab w:val="left" w:pos="4320"/>
        </w:tabs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     </w:t>
      </w:r>
      <w:r w:rsidR="00071B50" w:rsidRPr="004C5895">
        <w:rPr>
          <w:rFonts w:cs="Arial"/>
          <w:b/>
          <w:szCs w:val="24"/>
        </w:rPr>
        <w:t>FAX:</w:t>
      </w:r>
      <w:r w:rsidR="00071B50" w:rsidRPr="004C5895">
        <w:rPr>
          <w:rFonts w:cs="Arial"/>
          <w:szCs w:val="24"/>
        </w:rPr>
        <w:t xml:space="preserve"> </w:t>
      </w:r>
      <w:r w:rsidR="00071B50" w:rsidRPr="004C5895">
        <w:rPr>
          <w:rFonts w:cs="Arial"/>
          <w:szCs w:val="24"/>
        </w:rPr>
        <w:tab/>
      </w:r>
      <w:r w:rsidR="00071B50" w:rsidRPr="004C5895">
        <w:rPr>
          <w:rFonts w:cs="Arial"/>
          <w:noProof/>
          <w:szCs w:val="24"/>
        </w:rPr>
        <w:t>(860) 566-8714</w:t>
      </w:r>
    </w:p>
    <w:p w14:paraId="2EDC34B2" w14:textId="7111A41D" w:rsidR="00D0537D" w:rsidRPr="00F94908" w:rsidRDefault="00762E45" w:rsidP="00D0537D">
      <w:pPr>
        <w:tabs>
          <w:tab w:val="left" w:pos="2070"/>
          <w:tab w:val="left" w:pos="4320"/>
        </w:tabs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     </w:t>
      </w:r>
      <w:r w:rsidR="00071B50" w:rsidRPr="00F94908">
        <w:rPr>
          <w:rFonts w:cs="Arial"/>
          <w:b/>
          <w:szCs w:val="24"/>
        </w:rPr>
        <w:t>E-Mail:</w:t>
      </w:r>
      <w:r w:rsidR="00071B50" w:rsidRPr="00F94908">
        <w:rPr>
          <w:rFonts w:cs="Arial"/>
          <w:szCs w:val="24"/>
        </w:rPr>
        <w:t xml:space="preserve"> </w:t>
      </w:r>
      <w:r w:rsidR="00071B50" w:rsidRPr="00F94908">
        <w:rPr>
          <w:rFonts w:cs="Arial"/>
          <w:szCs w:val="24"/>
        </w:rPr>
        <w:tab/>
      </w:r>
      <w:hyperlink r:id="rId26" w:history="1">
        <w:r w:rsidR="00F852C0" w:rsidRPr="004C5895">
          <w:rPr>
            <w:rStyle w:val="Hyperlink"/>
            <w:rFonts w:cs="Arial"/>
            <w:bCs/>
            <w:szCs w:val="24"/>
          </w:rPr>
          <w:t>info@disrightsct.org</w:t>
        </w:r>
      </w:hyperlink>
      <w:r w:rsidR="00F852C0" w:rsidRPr="004C5895">
        <w:rPr>
          <w:rFonts w:cs="Arial"/>
          <w:bCs/>
          <w:szCs w:val="24"/>
        </w:rPr>
        <w:t xml:space="preserve"> </w:t>
      </w:r>
    </w:p>
    <w:p w14:paraId="50DE555F" w14:textId="305920A4" w:rsidR="00071B50" w:rsidRPr="004C5895" w:rsidRDefault="00071B50" w:rsidP="00F72F73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Web Pag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27" w:history="1">
        <w:r w:rsidR="00F852C0" w:rsidRPr="004C5895">
          <w:rPr>
            <w:rStyle w:val="Hyperlink"/>
            <w:rFonts w:cs="Arial"/>
            <w:szCs w:val="24"/>
          </w:rPr>
          <w:t>www.disrightsct.org</w:t>
        </w:r>
      </w:hyperlink>
      <w:r w:rsidR="00F852C0" w:rsidRPr="004C5895">
        <w:rPr>
          <w:rFonts w:cs="Arial"/>
          <w:szCs w:val="24"/>
        </w:rPr>
        <w:t xml:space="preserve"> </w:t>
      </w:r>
    </w:p>
    <w:p w14:paraId="0AC5C3FF" w14:textId="77FDA8AA" w:rsidR="00F70C20" w:rsidRPr="00F94908" w:rsidRDefault="00F70C20">
      <w:pPr>
        <w:rPr>
          <w:rFonts w:cs="Arial"/>
          <w:b/>
          <w:caps/>
          <w:noProof/>
          <w:sz w:val="28"/>
          <w:szCs w:val="24"/>
          <w:u w:val="single"/>
        </w:rPr>
      </w:pPr>
    </w:p>
    <w:p w14:paraId="7F784186" w14:textId="77777777" w:rsidR="00F852C0" w:rsidRPr="00F94908" w:rsidRDefault="00F852C0">
      <w:pPr>
        <w:rPr>
          <w:rFonts w:cs="Arial"/>
          <w:b/>
          <w:caps/>
          <w:noProof/>
          <w:sz w:val="28"/>
          <w:szCs w:val="24"/>
          <w:u w:val="single"/>
        </w:rPr>
      </w:pPr>
      <w:r w:rsidRPr="004C5895">
        <w:rPr>
          <w:rFonts w:cs="Arial"/>
        </w:rPr>
        <w:br w:type="page"/>
      </w:r>
    </w:p>
    <w:p w14:paraId="5FFCBF03" w14:textId="593C7599" w:rsidR="00071B50" w:rsidRPr="00F94908" w:rsidRDefault="00071B50" w:rsidP="008F28C0">
      <w:pPr>
        <w:pStyle w:val="Heading1"/>
        <w:rPr>
          <w:lang w:val="en-US"/>
        </w:rPr>
      </w:pPr>
      <w:r w:rsidRPr="00F94908">
        <w:rPr>
          <w:lang w:val="en-US"/>
        </w:rPr>
        <w:lastRenderedPageBreak/>
        <w:t>Delaware</w:t>
      </w:r>
    </w:p>
    <w:p w14:paraId="7E38CAD3" w14:textId="77777777" w:rsidR="00071B50" w:rsidRPr="004C5895" w:rsidRDefault="00071B50">
      <w:pPr>
        <w:rPr>
          <w:rFonts w:cs="Arial"/>
          <w:szCs w:val="24"/>
        </w:rPr>
      </w:pPr>
    </w:p>
    <w:p w14:paraId="63CA00B4" w14:textId="143F0F85" w:rsidR="00071B50" w:rsidRPr="004C5895" w:rsidRDefault="004E6F36" w:rsidP="00F96D54">
      <w:pPr>
        <w:ind w:left="360"/>
        <w:rPr>
          <w:rFonts w:cs="Arial"/>
          <w:szCs w:val="24"/>
        </w:rPr>
      </w:pPr>
      <w:r>
        <w:rPr>
          <w:rFonts w:cs="Arial"/>
          <w:b/>
          <w:szCs w:val="24"/>
        </w:rPr>
        <w:t>CAP/</w:t>
      </w:r>
      <w:r w:rsidR="00071B50" w:rsidRPr="004C5895">
        <w:rPr>
          <w:rFonts w:cs="Arial"/>
          <w:b/>
          <w:szCs w:val="24"/>
        </w:rPr>
        <w:t>PADD/PAIMI/PAIR/PABSS/PAAT/PATBI/PAVA</w:t>
      </w:r>
    </w:p>
    <w:p w14:paraId="5789E390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Community Legal Aid Society, Inc.</w:t>
      </w:r>
    </w:p>
    <w:p w14:paraId="5FEBF3E9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Community Services Building, Suite 801</w:t>
      </w:r>
    </w:p>
    <w:p w14:paraId="79F9215C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100 W. 10th Street</w:t>
      </w:r>
    </w:p>
    <w:p w14:paraId="6581BFF4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Wilmington</w:t>
      </w:r>
      <w:r w:rsidRPr="004C5895">
        <w:rPr>
          <w:rFonts w:cs="Arial"/>
          <w:szCs w:val="24"/>
        </w:rPr>
        <w:t xml:space="preserve">, </w:t>
      </w:r>
      <w:r w:rsidRPr="004C5895">
        <w:rPr>
          <w:rFonts w:cs="Arial"/>
          <w:noProof/>
          <w:szCs w:val="24"/>
        </w:rPr>
        <w:t>DE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noProof/>
          <w:szCs w:val="24"/>
        </w:rPr>
        <w:t>19801</w:t>
      </w:r>
    </w:p>
    <w:p w14:paraId="3DADE575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53488FF8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</w:t>
      </w:r>
      <w:r w:rsidR="00777FC8" w:rsidRPr="004C5895">
        <w:rPr>
          <w:rFonts w:cs="Arial"/>
          <w:b/>
          <w:szCs w:val="24"/>
        </w:rPr>
        <w:t xml:space="preserve"> &amp; TDD</w:t>
      </w:r>
      <w:r w:rsidRPr="004C5895">
        <w:rPr>
          <w:rFonts w:cs="Arial"/>
          <w:b/>
          <w:szCs w:val="24"/>
        </w:rPr>
        <w:t>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302) 575-0660</w:t>
      </w:r>
      <w:r w:rsidR="00457A43" w:rsidRPr="004C5895">
        <w:rPr>
          <w:rFonts w:cs="Arial"/>
          <w:noProof/>
          <w:szCs w:val="24"/>
        </w:rPr>
        <w:t xml:space="preserve">         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</w:p>
    <w:p w14:paraId="21C80E76" w14:textId="77777777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302) 575-0840</w:t>
      </w:r>
    </w:p>
    <w:p w14:paraId="12DF97E4" w14:textId="4842ABFE" w:rsidR="00071B50" w:rsidRPr="00F94908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F94908">
        <w:rPr>
          <w:rFonts w:cs="Arial"/>
          <w:b/>
          <w:szCs w:val="24"/>
        </w:rPr>
        <w:t>E-Mail:</w:t>
      </w:r>
      <w:r w:rsidRPr="00F94908">
        <w:rPr>
          <w:rFonts w:cs="Arial"/>
          <w:szCs w:val="24"/>
        </w:rPr>
        <w:t xml:space="preserve"> </w:t>
      </w:r>
      <w:r w:rsidRPr="00F94908">
        <w:rPr>
          <w:rFonts w:cs="Arial"/>
          <w:szCs w:val="24"/>
        </w:rPr>
        <w:tab/>
      </w:r>
      <w:hyperlink r:id="rId28" w:history="1">
        <w:r w:rsidR="00F852C0" w:rsidRPr="00F94908">
          <w:rPr>
            <w:rStyle w:val="Hyperlink"/>
            <w:rFonts w:cs="Arial"/>
            <w:noProof/>
            <w:szCs w:val="24"/>
          </w:rPr>
          <w:t>datkins@declasi.org</w:t>
        </w:r>
      </w:hyperlink>
      <w:r w:rsidR="00F852C0" w:rsidRPr="00F94908">
        <w:rPr>
          <w:rFonts w:cs="Arial"/>
          <w:noProof/>
          <w:szCs w:val="24"/>
        </w:rPr>
        <w:t xml:space="preserve"> </w:t>
      </w:r>
    </w:p>
    <w:p w14:paraId="26D2C332" w14:textId="2DFAC468" w:rsidR="00071B50" w:rsidRPr="00F94908" w:rsidRDefault="00071B50" w:rsidP="00F72F73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F94908">
        <w:rPr>
          <w:rFonts w:cs="Arial"/>
          <w:b/>
          <w:szCs w:val="24"/>
        </w:rPr>
        <w:t>Web Page:</w:t>
      </w:r>
      <w:r w:rsidRPr="00F94908">
        <w:rPr>
          <w:rFonts w:cs="Arial"/>
          <w:szCs w:val="24"/>
        </w:rPr>
        <w:t xml:space="preserve"> </w:t>
      </w:r>
      <w:r w:rsidRPr="00F94908">
        <w:rPr>
          <w:rFonts w:cs="Arial"/>
          <w:szCs w:val="24"/>
        </w:rPr>
        <w:tab/>
      </w:r>
      <w:hyperlink r:id="rId29" w:history="1">
        <w:r w:rsidR="00F852C0" w:rsidRPr="00F94908">
          <w:rPr>
            <w:rStyle w:val="Hyperlink"/>
            <w:rFonts w:cs="Arial"/>
            <w:noProof/>
            <w:szCs w:val="24"/>
          </w:rPr>
          <w:t>www.declasi.org</w:t>
        </w:r>
      </w:hyperlink>
      <w:r w:rsidR="00F852C0" w:rsidRPr="00F94908">
        <w:rPr>
          <w:rFonts w:cs="Arial"/>
          <w:noProof/>
          <w:szCs w:val="24"/>
        </w:rPr>
        <w:t xml:space="preserve"> </w:t>
      </w:r>
    </w:p>
    <w:p w14:paraId="7E9725EF" w14:textId="77777777" w:rsidR="00071B50" w:rsidRPr="00F94908" w:rsidRDefault="00071B50" w:rsidP="00F72F73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</w:p>
    <w:p w14:paraId="305211C5" w14:textId="5243280C" w:rsidR="00567BC5" w:rsidRPr="004C5895" w:rsidRDefault="00567BC5" w:rsidP="008F28C0">
      <w:pPr>
        <w:tabs>
          <w:tab w:val="left" w:pos="2070"/>
          <w:tab w:val="left" w:pos="4320"/>
        </w:tabs>
        <w:rPr>
          <w:rFonts w:cs="Arial"/>
          <w:szCs w:val="24"/>
        </w:rPr>
      </w:pPr>
    </w:p>
    <w:p w14:paraId="57807746" w14:textId="77777777" w:rsidR="00071B50" w:rsidRPr="00F94908" w:rsidRDefault="00071B50" w:rsidP="008F28C0">
      <w:pPr>
        <w:pStyle w:val="Heading1"/>
        <w:rPr>
          <w:lang w:val="en-US"/>
        </w:rPr>
      </w:pPr>
      <w:r w:rsidRPr="00F94908">
        <w:rPr>
          <w:lang w:val="en-US"/>
        </w:rPr>
        <w:t>District of Columbia</w:t>
      </w:r>
    </w:p>
    <w:p w14:paraId="766CA7EC" w14:textId="77777777" w:rsidR="00071B50" w:rsidRPr="004C5895" w:rsidRDefault="00071B50">
      <w:pPr>
        <w:rPr>
          <w:rFonts w:cs="Arial"/>
          <w:szCs w:val="24"/>
        </w:rPr>
      </w:pPr>
    </w:p>
    <w:p w14:paraId="4172ED5D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CAP/PADD/PAIMI/PAIR/PABSS/PAAT/PATBI/PAVA </w:t>
      </w:r>
    </w:p>
    <w:p w14:paraId="7108E086" w14:textId="77777777" w:rsidR="00071B50" w:rsidRPr="004C5895" w:rsidRDefault="00522C6F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Disability Rights DC</w:t>
      </w:r>
    </w:p>
    <w:p w14:paraId="7C9A696A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220 I Street, NE, Suite 130</w:t>
      </w:r>
    </w:p>
    <w:p w14:paraId="4ACB07B6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Washington</w:t>
      </w:r>
      <w:r w:rsidRPr="004C5895">
        <w:rPr>
          <w:rFonts w:cs="Arial"/>
          <w:szCs w:val="24"/>
        </w:rPr>
        <w:t xml:space="preserve">, </w:t>
      </w:r>
      <w:r w:rsidRPr="004C5895">
        <w:rPr>
          <w:rFonts w:cs="Arial"/>
          <w:noProof/>
          <w:szCs w:val="24"/>
        </w:rPr>
        <w:t>DC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noProof/>
          <w:szCs w:val="24"/>
        </w:rPr>
        <w:t>20002</w:t>
      </w:r>
    </w:p>
    <w:p w14:paraId="69F3A2DD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42BBD8A5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202) 547-0198</w:t>
      </w:r>
      <w:r w:rsidRPr="004C5895">
        <w:rPr>
          <w:rFonts w:cs="Arial"/>
          <w:szCs w:val="24"/>
        </w:rPr>
        <w:tab/>
      </w:r>
      <w:r w:rsidRPr="004C5895">
        <w:rPr>
          <w:rFonts w:cs="Arial"/>
          <w:szCs w:val="24"/>
        </w:rPr>
        <w:tab/>
      </w:r>
    </w:p>
    <w:p w14:paraId="3B72FC0C" w14:textId="77777777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="00730186" w:rsidRPr="004C5895">
        <w:rPr>
          <w:rFonts w:cs="Arial"/>
          <w:noProof/>
          <w:szCs w:val="24"/>
        </w:rPr>
        <w:t>(202) 547-2662</w:t>
      </w:r>
    </w:p>
    <w:p w14:paraId="453C247D" w14:textId="4F686FAE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E-Mail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30" w:history="1">
        <w:r w:rsidR="00F852C0" w:rsidRPr="004C5895">
          <w:rPr>
            <w:rStyle w:val="Hyperlink"/>
            <w:rFonts w:cs="Arial"/>
            <w:noProof/>
            <w:szCs w:val="24"/>
          </w:rPr>
          <w:t>jbrown@uls-dc.org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2F5097DE" w14:textId="763D4910" w:rsidR="00071B50" w:rsidRPr="004C5895" w:rsidRDefault="00071B50" w:rsidP="00F72F73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Web Pag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31" w:history="1">
        <w:r w:rsidR="00F852C0" w:rsidRPr="004C5895">
          <w:rPr>
            <w:rStyle w:val="Hyperlink"/>
            <w:rFonts w:cs="Arial"/>
            <w:noProof/>
            <w:szCs w:val="24"/>
          </w:rPr>
          <w:t>www.uls-dc.org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200DB97E" w14:textId="4376B4CE" w:rsidR="00F70C20" w:rsidRPr="00F94908" w:rsidRDefault="00F70C20">
      <w:pPr>
        <w:rPr>
          <w:rFonts w:cs="Arial"/>
          <w:b/>
          <w:caps/>
          <w:noProof/>
          <w:sz w:val="28"/>
          <w:szCs w:val="24"/>
          <w:u w:val="single"/>
        </w:rPr>
      </w:pPr>
    </w:p>
    <w:p w14:paraId="5DB7F2CB" w14:textId="77777777" w:rsidR="00F852C0" w:rsidRPr="00F94908" w:rsidRDefault="00F852C0">
      <w:pPr>
        <w:rPr>
          <w:rFonts w:cs="Arial"/>
          <w:b/>
          <w:caps/>
          <w:noProof/>
          <w:sz w:val="28"/>
          <w:szCs w:val="24"/>
          <w:u w:val="single"/>
        </w:rPr>
      </w:pPr>
      <w:r w:rsidRPr="004C5895">
        <w:rPr>
          <w:rFonts w:cs="Arial"/>
        </w:rPr>
        <w:br w:type="page"/>
      </w:r>
    </w:p>
    <w:p w14:paraId="4991DACF" w14:textId="3C0317E1" w:rsidR="00071B50" w:rsidRPr="00F94908" w:rsidRDefault="00071B50" w:rsidP="008F28C0">
      <w:pPr>
        <w:pStyle w:val="Heading1"/>
        <w:rPr>
          <w:lang w:val="en-US"/>
        </w:rPr>
      </w:pPr>
      <w:r w:rsidRPr="00F94908">
        <w:rPr>
          <w:lang w:val="en-US"/>
        </w:rPr>
        <w:lastRenderedPageBreak/>
        <w:t>Florida</w:t>
      </w:r>
    </w:p>
    <w:p w14:paraId="7B840E56" w14:textId="77777777" w:rsidR="00071B50" w:rsidRPr="004C5895" w:rsidRDefault="00071B50">
      <w:pPr>
        <w:rPr>
          <w:rFonts w:cs="Arial"/>
          <w:szCs w:val="24"/>
        </w:rPr>
      </w:pPr>
    </w:p>
    <w:p w14:paraId="142702F7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CAP/PADD/PAIMI/PAIR/PABSS/PAAT/PATBI/PAVA </w:t>
      </w:r>
    </w:p>
    <w:p w14:paraId="37A96BD0" w14:textId="77777777" w:rsidR="00071B50" w:rsidRPr="004C5895" w:rsidRDefault="007F0D45" w:rsidP="009E578D">
      <w:pPr>
        <w:rPr>
          <w:rFonts w:cs="Arial"/>
          <w:szCs w:val="24"/>
        </w:rPr>
      </w:pPr>
      <w:r w:rsidRPr="004C5895">
        <w:rPr>
          <w:rFonts w:cs="Arial"/>
          <w:bCs/>
          <w:szCs w:val="24"/>
        </w:rPr>
        <w:t xml:space="preserve">     </w:t>
      </w:r>
      <w:r w:rsidR="00137233" w:rsidRPr="004C5895">
        <w:rPr>
          <w:rFonts w:cs="Arial"/>
          <w:noProof/>
          <w:szCs w:val="24"/>
        </w:rPr>
        <w:t>Disability Rights Florida</w:t>
      </w:r>
    </w:p>
    <w:p w14:paraId="7999D93C" w14:textId="77777777" w:rsidR="002F4A98" w:rsidRPr="004C5895" w:rsidRDefault="002F4A98" w:rsidP="002F4A98">
      <w:pPr>
        <w:ind w:left="360"/>
        <w:rPr>
          <w:rFonts w:cs="Arial"/>
          <w:noProof/>
          <w:szCs w:val="24"/>
        </w:rPr>
      </w:pPr>
      <w:r w:rsidRPr="004C5895">
        <w:rPr>
          <w:rFonts w:cs="Arial"/>
          <w:noProof/>
          <w:szCs w:val="24"/>
        </w:rPr>
        <w:t>2473 Care Dr., Suite 200</w:t>
      </w:r>
    </w:p>
    <w:p w14:paraId="1E2FC85D" w14:textId="77777777" w:rsidR="00071B50" w:rsidRPr="004C5895" w:rsidRDefault="002F4A98" w:rsidP="002F4A98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Tallahassee, FL 32308</w:t>
      </w:r>
    </w:p>
    <w:p w14:paraId="2A264B1D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1A1C5B46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50) 488-9071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 Fre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00) 342-0823</w:t>
      </w:r>
    </w:p>
    <w:p w14:paraId="4CE647B3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b/>
          <w:szCs w:val="24"/>
        </w:rPr>
      </w:pPr>
      <w:r w:rsidRPr="004C5895">
        <w:rPr>
          <w:rFonts w:cs="Arial"/>
          <w:b/>
          <w:szCs w:val="24"/>
        </w:rPr>
        <w:t xml:space="preserve">TDD: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00) 346-4127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ab/>
      </w:r>
    </w:p>
    <w:p w14:paraId="39596B81" w14:textId="77777777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50) 488-8640</w:t>
      </w:r>
    </w:p>
    <w:p w14:paraId="367E06A9" w14:textId="4E205330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E-Mail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32" w:history="1">
        <w:r w:rsidR="00F852C0" w:rsidRPr="004C5895">
          <w:rPr>
            <w:rStyle w:val="Hyperlink"/>
            <w:rFonts w:cs="Arial"/>
            <w:noProof/>
            <w:szCs w:val="24"/>
          </w:rPr>
          <w:t>maryellenm@disabilityrightsflorida.org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1BD25039" w14:textId="37C9FE4E" w:rsidR="00071B50" w:rsidRPr="004C5895" w:rsidRDefault="00071B50" w:rsidP="00F72F73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Web Pag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33" w:history="1">
        <w:r w:rsidR="00F852C0" w:rsidRPr="004C5895">
          <w:rPr>
            <w:rStyle w:val="Hyperlink"/>
            <w:rFonts w:cs="Arial"/>
            <w:noProof/>
            <w:szCs w:val="24"/>
          </w:rPr>
          <w:t>www.disabilityrightsflorida.org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6E5C517A" w14:textId="77777777" w:rsidR="00567BC5" w:rsidRPr="004C5895" w:rsidRDefault="00567BC5">
      <w:pPr>
        <w:rPr>
          <w:rFonts w:cs="Arial"/>
          <w:b/>
          <w:caps/>
          <w:noProof/>
          <w:szCs w:val="24"/>
          <w:u w:val="single"/>
        </w:rPr>
      </w:pPr>
    </w:p>
    <w:p w14:paraId="66AEAD0E" w14:textId="77777777" w:rsidR="00071B50" w:rsidRPr="00F94908" w:rsidRDefault="00071B50" w:rsidP="008F28C0">
      <w:pPr>
        <w:pStyle w:val="Heading1"/>
        <w:rPr>
          <w:lang w:val="en-US"/>
        </w:rPr>
      </w:pPr>
      <w:r w:rsidRPr="00F94908">
        <w:rPr>
          <w:lang w:val="en-US"/>
        </w:rPr>
        <w:t>Georgia</w:t>
      </w:r>
    </w:p>
    <w:p w14:paraId="5631D61D" w14:textId="77777777" w:rsidR="00071B50" w:rsidRPr="004C5895" w:rsidRDefault="00071B50">
      <w:pPr>
        <w:rPr>
          <w:rFonts w:cs="Arial"/>
          <w:szCs w:val="24"/>
        </w:rPr>
      </w:pPr>
    </w:p>
    <w:p w14:paraId="50F0032E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ADD/PAIMI/PAIR/PABSS/PAAT/PATBI/PAVA</w:t>
      </w:r>
    </w:p>
    <w:p w14:paraId="22B6E417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Georgia Advocacy Office, Inc.</w:t>
      </w:r>
    </w:p>
    <w:p w14:paraId="5D58FACE" w14:textId="77777777" w:rsidR="008F3F4C" w:rsidRPr="004C5895" w:rsidRDefault="003B2911" w:rsidP="003B2911">
      <w:pPr>
        <w:ind w:left="360"/>
        <w:rPr>
          <w:rFonts w:cs="Arial"/>
          <w:noProof/>
          <w:szCs w:val="24"/>
        </w:rPr>
      </w:pPr>
      <w:r w:rsidRPr="004C5895">
        <w:rPr>
          <w:rFonts w:cs="Arial"/>
          <w:noProof/>
          <w:szCs w:val="24"/>
        </w:rPr>
        <w:t xml:space="preserve">One West Court Square, </w:t>
      </w:r>
      <w:r w:rsidR="008F3F4C" w:rsidRPr="004C5895">
        <w:rPr>
          <w:rFonts w:cs="Arial"/>
          <w:noProof/>
          <w:szCs w:val="24"/>
        </w:rPr>
        <w:t>Suite 625</w:t>
      </w:r>
    </w:p>
    <w:p w14:paraId="399A905F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Decatur</w:t>
      </w:r>
      <w:r w:rsidRPr="004C5895">
        <w:rPr>
          <w:rFonts w:cs="Arial"/>
          <w:szCs w:val="24"/>
        </w:rPr>
        <w:t xml:space="preserve">, </w:t>
      </w:r>
      <w:r w:rsidRPr="004C5895">
        <w:rPr>
          <w:rFonts w:cs="Arial"/>
          <w:noProof/>
          <w:szCs w:val="24"/>
        </w:rPr>
        <w:t>GA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noProof/>
          <w:szCs w:val="24"/>
        </w:rPr>
        <w:t>30030</w:t>
      </w:r>
    </w:p>
    <w:p w14:paraId="79A156B0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3D879766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</w:t>
      </w:r>
      <w:r w:rsidR="00777FC8" w:rsidRPr="004C5895">
        <w:rPr>
          <w:rFonts w:cs="Arial"/>
          <w:b/>
          <w:szCs w:val="24"/>
        </w:rPr>
        <w:t xml:space="preserve"> &amp; TDD</w:t>
      </w:r>
      <w:r w:rsidRPr="004C5895">
        <w:rPr>
          <w:rFonts w:cs="Arial"/>
          <w:b/>
          <w:szCs w:val="24"/>
        </w:rPr>
        <w:t>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404) 885-1234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 Fre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00) 537-2329</w:t>
      </w:r>
    </w:p>
    <w:p w14:paraId="15C7E878" w14:textId="77777777" w:rsidR="00071B50" w:rsidRPr="004C5895" w:rsidRDefault="00777FC8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szCs w:val="24"/>
        </w:rPr>
        <w:tab/>
      </w:r>
      <w:r w:rsidR="00071B50" w:rsidRPr="004C5895">
        <w:rPr>
          <w:rFonts w:cs="Arial"/>
          <w:szCs w:val="24"/>
        </w:rPr>
        <w:tab/>
      </w:r>
      <w:r w:rsidR="00071B50" w:rsidRPr="004C5895">
        <w:rPr>
          <w:rFonts w:cs="Arial"/>
          <w:b/>
          <w:szCs w:val="24"/>
        </w:rPr>
        <w:t>Toll-Free TDD:</w:t>
      </w:r>
      <w:r w:rsidR="00071B50" w:rsidRPr="004C5895">
        <w:rPr>
          <w:rFonts w:cs="Arial"/>
          <w:b/>
          <w:szCs w:val="24"/>
        </w:rPr>
        <w:tab/>
      </w:r>
      <w:r w:rsidR="002F08DE" w:rsidRPr="004C5895">
        <w:rPr>
          <w:rFonts w:cs="Arial"/>
          <w:szCs w:val="24"/>
        </w:rPr>
        <w:t>(800) 610-2779</w:t>
      </w:r>
    </w:p>
    <w:p w14:paraId="312DF0DA" w14:textId="77777777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404) 378-0031</w:t>
      </w:r>
    </w:p>
    <w:p w14:paraId="4A7DA9F2" w14:textId="763F99B4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E-Mail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34" w:history="1">
        <w:r w:rsidR="00F852C0" w:rsidRPr="004C5895">
          <w:rPr>
            <w:rStyle w:val="Hyperlink"/>
            <w:rFonts w:cs="Arial"/>
            <w:noProof/>
            <w:szCs w:val="24"/>
          </w:rPr>
          <w:t>info@thegao.org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51ED7F15" w14:textId="3F7D4381" w:rsidR="00AA3974" w:rsidRPr="004C5895" w:rsidRDefault="00071B50" w:rsidP="008F28C0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Web Pag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35" w:history="1">
        <w:r w:rsidR="00F852C0" w:rsidRPr="004C5895">
          <w:rPr>
            <w:rStyle w:val="Hyperlink"/>
            <w:rFonts w:cs="Arial"/>
            <w:noProof/>
            <w:szCs w:val="24"/>
          </w:rPr>
          <w:t>www.thegao.org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1F311E20" w14:textId="77777777" w:rsidR="00567BC5" w:rsidRPr="004C5895" w:rsidRDefault="00567BC5">
      <w:pPr>
        <w:rPr>
          <w:rFonts w:cs="Arial"/>
          <w:b/>
          <w:caps/>
          <w:noProof/>
          <w:szCs w:val="24"/>
          <w:u w:val="single"/>
        </w:rPr>
      </w:pPr>
    </w:p>
    <w:p w14:paraId="3A5D6EC4" w14:textId="77777777" w:rsidR="00071B50" w:rsidRPr="00F94908" w:rsidRDefault="00071B50" w:rsidP="008F28C0">
      <w:pPr>
        <w:pStyle w:val="Heading1"/>
        <w:rPr>
          <w:lang w:val="en-US"/>
        </w:rPr>
      </w:pPr>
      <w:r w:rsidRPr="00F94908">
        <w:rPr>
          <w:lang w:val="en-US"/>
        </w:rPr>
        <w:t>Georgia</w:t>
      </w:r>
    </w:p>
    <w:p w14:paraId="2D6F3770" w14:textId="77777777" w:rsidR="00071B50" w:rsidRPr="004C5895" w:rsidRDefault="00071B50">
      <w:pPr>
        <w:rPr>
          <w:rFonts w:cs="Arial"/>
          <w:szCs w:val="24"/>
        </w:rPr>
      </w:pPr>
    </w:p>
    <w:p w14:paraId="1EAE7C30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CAP </w:t>
      </w:r>
    </w:p>
    <w:p w14:paraId="26DEEF44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Georgia Client Assistance Program</w:t>
      </w:r>
    </w:p>
    <w:p w14:paraId="18512747" w14:textId="77777777" w:rsidR="009E2AC0" w:rsidRDefault="009E2AC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noProof/>
          <w:szCs w:val="24"/>
        </w:rPr>
      </w:pPr>
      <w:r w:rsidRPr="009E2AC0">
        <w:rPr>
          <w:rFonts w:cs="Arial"/>
          <w:noProof/>
          <w:szCs w:val="24"/>
        </w:rPr>
        <w:t>123 N McDonough Street</w:t>
      </w:r>
    </w:p>
    <w:p w14:paraId="050DDBB7" w14:textId="07C1576B" w:rsidR="00071B50" w:rsidRPr="004C5895" w:rsidRDefault="0079234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792340">
        <w:rPr>
          <w:rFonts w:cs="Arial"/>
          <w:noProof/>
          <w:szCs w:val="24"/>
        </w:rPr>
        <w:t>Decatur, GA 3003</w:t>
      </w:r>
      <w:r w:rsidR="009E2AC0">
        <w:rPr>
          <w:rFonts w:cs="Arial"/>
          <w:noProof/>
          <w:szCs w:val="24"/>
        </w:rPr>
        <w:t>0</w:t>
      </w:r>
      <w:r>
        <w:rPr>
          <w:rFonts w:cs="Arial"/>
          <w:noProof/>
          <w:szCs w:val="24"/>
        </w:rPr>
        <w:br/>
      </w:r>
    </w:p>
    <w:p w14:paraId="7FB2A19E" w14:textId="396A1E1A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404) 373-</w:t>
      </w:r>
      <w:r w:rsidR="009E2AC0">
        <w:rPr>
          <w:rFonts w:cs="Arial"/>
          <w:noProof/>
          <w:szCs w:val="24"/>
        </w:rPr>
        <w:t>2040</w:t>
      </w:r>
      <w:r w:rsidR="00730186" w:rsidRPr="004C5895">
        <w:rPr>
          <w:rFonts w:cs="Arial"/>
          <w:noProof/>
          <w:szCs w:val="24"/>
        </w:rPr>
        <w:tab/>
      </w:r>
      <w:r w:rsidR="00730186" w:rsidRPr="004C5895">
        <w:rPr>
          <w:rFonts w:cs="Arial"/>
          <w:b/>
          <w:szCs w:val="24"/>
        </w:rPr>
        <w:t>Toll Free:</w:t>
      </w:r>
      <w:r w:rsidR="00730186" w:rsidRPr="004C5895">
        <w:rPr>
          <w:rFonts w:cs="Arial"/>
          <w:b/>
          <w:szCs w:val="24"/>
        </w:rPr>
        <w:tab/>
      </w:r>
      <w:r w:rsidR="00730186" w:rsidRPr="004C5895">
        <w:rPr>
          <w:rFonts w:cs="Arial"/>
          <w:szCs w:val="24"/>
        </w:rPr>
        <w:t>(800) 822-9727</w:t>
      </w:r>
      <w:r w:rsidRPr="004C5895">
        <w:rPr>
          <w:rFonts w:cs="Arial"/>
          <w:szCs w:val="24"/>
        </w:rPr>
        <w:tab/>
        <w:t xml:space="preserve"> </w:t>
      </w:r>
      <w:r w:rsidRPr="004C5895">
        <w:rPr>
          <w:rFonts w:cs="Arial"/>
          <w:szCs w:val="24"/>
        </w:rPr>
        <w:tab/>
      </w:r>
    </w:p>
    <w:p w14:paraId="02EF15B3" w14:textId="5907BA52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</w:t>
      </w:r>
      <w:r w:rsidR="009E2AC0">
        <w:rPr>
          <w:rFonts w:cs="Arial"/>
          <w:noProof/>
          <w:szCs w:val="24"/>
        </w:rPr>
        <w:t>888</w:t>
      </w:r>
      <w:r w:rsidRPr="004C5895">
        <w:rPr>
          <w:rFonts w:cs="Arial"/>
          <w:noProof/>
          <w:szCs w:val="24"/>
        </w:rPr>
        <w:t xml:space="preserve">) </w:t>
      </w:r>
      <w:r w:rsidR="009E2AC0">
        <w:rPr>
          <w:rFonts w:cs="Arial"/>
          <w:noProof/>
          <w:szCs w:val="24"/>
        </w:rPr>
        <w:t>490</w:t>
      </w:r>
      <w:r w:rsidRPr="004C5895">
        <w:rPr>
          <w:rFonts w:cs="Arial"/>
          <w:noProof/>
          <w:szCs w:val="24"/>
        </w:rPr>
        <w:t>-</w:t>
      </w:r>
      <w:r w:rsidR="009E2AC0">
        <w:rPr>
          <w:rFonts w:cs="Arial"/>
          <w:noProof/>
          <w:szCs w:val="24"/>
        </w:rPr>
        <w:t>1315</w:t>
      </w:r>
      <w:r w:rsidR="009E2AC0">
        <w:rPr>
          <w:rFonts w:cs="Arial"/>
          <w:noProof/>
          <w:szCs w:val="24"/>
        </w:rPr>
        <w:tab/>
      </w:r>
      <w:r w:rsidR="009E2AC0" w:rsidRPr="009E2AC0">
        <w:rPr>
          <w:rFonts w:cs="Arial"/>
          <w:b/>
          <w:bCs/>
          <w:noProof/>
          <w:szCs w:val="24"/>
        </w:rPr>
        <w:t xml:space="preserve">Toll Free TDD:     </w:t>
      </w:r>
      <w:r w:rsidR="009E2AC0" w:rsidRPr="009E2AC0">
        <w:rPr>
          <w:rFonts w:cs="Arial"/>
          <w:noProof/>
          <w:szCs w:val="24"/>
        </w:rPr>
        <w:t>(800) 255-0135</w:t>
      </w:r>
    </w:p>
    <w:p w14:paraId="29202BB3" w14:textId="6670C45A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E-Mail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36" w:history="1">
        <w:r w:rsidR="00F852C0" w:rsidRPr="004C5895">
          <w:rPr>
            <w:rStyle w:val="Hyperlink"/>
            <w:rFonts w:cs="Arial"/>
            <w:noProof/>
            <w:szCs w:val="24"/>
          </w:rPr>
          <w:t>GaCAPDirector@georgiacap.com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52394A4B" w14:textId="031ADEA5" w:rsidR="00071B50" w:rsidRPr="004C5895" w:rsidRDefault="00071B50" w:rsidP="00F72F73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Web Pag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37" w:history="1">
        <w:r w:rsidR="00F852C0" w:rsidRPr="004C5895">
          <w:rPr>
            <w:rStyle w:val="Hyperlink"/>
            <w:rFonts w:cs="Arial"/>
            <w:noProof/>
            <w:szCs w:val="24"/>
          </w:rPr>
          <w:t>www.georgiacap.com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1A21CCC6" w14:textId="74EA50B3" w:rsidR="00F70C20" w:rsidRPr="00F94908" w:rsidRDefault="00F70C20">
      <w:pPr>
        <w:rPr>
          <w:rFonts w:cs="Arial"/>
          <w:b/>
          <w:caps/>
          <w:noProof/>
          <w:sz w:val="28"/>
          <w:szCs w:val="24"/>
          <w:u w:val="single"/>
        </w:rPr>
      </w:pPr>
    </w:p>
    <w:p w14:paraId="5B527B52" w14:textId="77777777" w:rsidR="00F852C0" w:rsidRPr="00F94908" w:rsidRDefault="00F852C0">
      <w:pPr>
        <w:rPr>
          <w:rFonts w:cs="Arial"/>
          <w:b/>
          <w:caps/>
          <w:noProof/>
          <w:sz w:val="28"/>
          <w:szCs w:val="24"/>
          <w:u w:val="single"/>
        </w:rPr>
      </w:pPr>
      <w:r w:rsidRPr="004C5895">
        <w:rPr>
          <w:rFonts w:cs="Arial"/>
        </w:rPr>
        <w:br w:type="page"/>
      </w:r>
    </w:p>
    <w:p w14:paraId="1DB98F30" w14:textId="5C26E600" w:rsidR="00071B50" w:rsidRPr="00F94908" w:rsidRDefault="00071B50" w:rsidP="008F28C0">
      <w:pPr>
        <w:pStyle w:val="Heading1"/>
        <w:rPr>
          <w:lang w:val="en-US"/>
        </w:rPr>
      </w:pPr>
      <w:r w:rsidRPr="00F94908">
        <w:rPr>
          <w:lang w:val="en-US"/>
        </w:rPr>
        <w:lastRenderedPageBreak/>
        <w:t>Guam</w:t>
      </w:r>
    </w:p>
    <w:p w14:paraId="72B6F44F" w14:textId="77777777" w:rsidR="00071B50" w:rsidRPr="004C5895" w:rsidRDefault="00071B50">
      <w:pPr>
        <w:rPr>
          <w:rFonts w:cs="Arial"/>
          <w:szCs w:val="24"/>
        </w:rPr>
      </w:pPr>
    </w:p>
    <w:p w14:paraId="6FC76CAA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ADD/PAIMI/PAIR/PABSS/PAAT/PATBI/PAVA</w:t>
      </w:r>
    </w:p>
    <w:p w14:paraId="50A09A3C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Guam Legal Services</w:t>
      </w:r>
    </w:p>
    <w:p w14:paraId="3C49DFF7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113 Bradley Place</w:t>
      </w:r>
    </w:p>
    <w:p w14:paraId="7921DD58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Hagatna</w:t>
      </w:r>
      <w:r w:rsidRPr="004C5895">
        <w:rPr>
          <w:rFonts w:cs="Arial"/>
          <w:szCs w:val="24"/>
        </w:rPr>
        <w:t xml:space="preserve">, </w:t>
      </w:r>
      <w:r w:rsidRPr="004C5895">
        <w:rPr>
          <w:rFonts w:cs="Arial"/>
          <w:noProof/>
          <w:szCs w:val="24"/>
        </w:rPr>
        <w:t>GU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noProof/>
          <w:szCs w:val="24"/>
        </w:rPr>
        <w:t>96910-4911</w:t>
      </w:r>
    </w:p>
    <w:p w14:paraId="23357846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5553E048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671) 477-9811</w:t>
      </w:r>
      <w:r w:rsidRPr="004C5895">
        <w:rPr>
          <w:rFonts w:cs="Arial"/>
          <w:szCs w:val="24"/>
        </w:rPr>
        <w:tab/>
      </w:r>
    </w:p>
    <w:p w14:paraId="0DD0159B" w14:textId="77777777" w:rsidR="00071B50" w:rsidRPr="00F94908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F94908">
        <w:rPr>
          <w:rFonts w:cs="Arial"/>
          <w:b/>
          <w:szCs w:val="24"/>
        </w:rPr>
        <w:t>FAX:</w:t>
      </w:r>
      <w:r w:rsidRPr="00F94908">
        <w:rPr>
          <w:rFonts w:cs="Arial"/>
          <w:szCs w:val="24"/>
        </w:rPr>
        <w:t xml:space="preserve"> </w:t>
      </w:r>
      <w:r w:rsidRPr="00F94908">
        <w:rPr>
          <w:rFonts w:cs="Arial"/>
          <w:szCs w:val="24"/>
        </w:rPr>
        <w:tab/>
      </w:r>
      <w:r w:rsidRPr="00F94908">
        <w:rPr>
          <w:rFonts w:cs="Arial"/>
          <w:noProof/>
          <w:szCs w:val="24"/>
        </w:rPr>
        <w:t>(671) 477-1320</w:t>
      </w:r>
    </w:p>
    <w:p w14:paraId="02D9A0EC" w14:textId="4957FAF0" w:rsidR="00071B50" w:rsidRPr="00F94908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F94908">
        <w:rPr>
          <w:rFonts w:cs="Arial"/>
          <w:b/>
          <w:szCs w:val="24"/>
        </w:rPr>
        <w:t>E-Mail:</w:t>
      </w:r>
      <w:r w:rsidRPr="00F94908">
        <w:rPr>
          <w:rFonts w:cs="Arial"/>
          <w:szCs w:val="24"/>
        </w:rPr>
        <w:t xml:space="preserve"> </w:t>
      </w:r>
      <w:r w:rsidRPr="00F94908">
        <w:rPr>
          <w:rFonts w:cs="Arial"/>
          <w:szCs w:val="24"/>
        </w:rPr>
        <w:tab/>
      </w:r>
      <w:hyperlink r:id="rId38" w:history="1">
        <w:r w:rsidR="00F852C0" w:rsidRPr="00F94908">
          <w:rPr>
            <w:rStyle w:val="Hyperlink"/>
            <w:rFonts w:cs="Arial"/>
            <w:noProof/>
            <w:szCs w:val="24"/>
          </w:rPr>
          <w:t>information@guamlegalservices.com</w:t>
        </w:r>
      </w:hyperlink>
      <w:r w:rsidR="00F852C0" w:rsidRPr="00F94908">
        <w:rPr>
          <w:rFonts w:cs="Arial"/>
          <w:noProof/>
          <w:szCs w:val="24"/>
        </w:rPr>
        <w:t xml:space="preserve"> </w:t>
      </w:r>
    </w:p>
    <w:p w14:paraId="71FF2764" w14:textId="41EEC061" w:rsidR="00567BC5" w:rsidRPr="00F94908" w:rsidRDefault="00071B50" w:rsidP="008F28C0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F94908">
        <w:rPr>
          <w:rFonts w:cs="Arial"/>
          <w:b/>
          <w:szCs w:val="24"/>
        </w:rPr>
        <w:t>Web Page:</w:t>
      </w:r>
      <w:r w:rsidRPr="00F94908">
        <w:rPr>
          <w:rFonts w:cs="Arial"/>
          <w:szCs w:val="24"/>
        </w:rPr>
        <w:t xml:space="preserve"> </w:t>
      </w:r>
      <w:r w:rsidRPr="00F94908">
        <w:rPr>
          <w:rFonts w:cs="Arial"/>
          <w:szCs w:val="24"/>
        </w:rPr>
        <w:tab/>
      </w:r>
      <w:hyperlink r:id="rId39" w:history="1">
        <w:r w:rsidR="00F852C0" w:rsidRPr="00F94908">
          <w:rPr>
            <w:rStyle w:val="Hyperlink"/>
            <w:rFonts w:cs="Arial"/>
            <w:szCs w:val="24"/>
          </w:rPr>
          <w:t>www.guamlegalservices.org</w:t>
        </w:r>
      </w:hyperlink>
      <w:r w:rsidR="00F852C0" w:rsidRPr="00F94908">
        <w:rPr>
          <w:rFonts w:cs="Arial"/>
          <w:szCs w:val="24"/>
        </w:rPr>
        <w:t xml:space="preserve"> </w:t>
      </w:r>
    </w:p>
    <w:p w14:paraId="6497273B" w14:textId="77777777" w:rsidR="00071B50" w:rsidRPr="00F94908" w:rsidRDefault="00071B50">
      <w:pPr>
        <w:rPr>
          <w:rFonts w:cs="Arial"/>
          <w:b/>
          <w:caps/>
          <w:noProof/>
          <w:szCs w:val="24"/>
          <w:u w:val="single"/>
        </w:rPr>
      </w:pPr>
    </w:p>
    <w:p w14:paraId="15C8F59A" w14:textId="77777777" w:rsidR="00071B50" w:rsidRPr="00F94908" w:rsidRDefault="00071B50" w:rsidP="008F28C0">
      <w:pPr>
        <w:pStyle w:val="Heading1"/>
        <w:rPr>
          <w:lang w:val="en-US"/>
        </w:rPr>
      </w:pPr>
      <w:r w:rsidRPr="00F94908">
        <w:rPr>
          <w:lang w:val="en-US"/>
        </w:rPr>
        <w:t>Guam</w:t>
      </w:r>
    </w:p>
    <w:p w14:paraId="5982CF63" w14:textId="77777777" w:rsidR="00071B50" w:rsidRPr="004C5895" w:rsidRDefault="00071B50">
      <w:pPr>
        <w:rPr>
          <w:rFonts w:cs="Arial"/>
          <w:szCs w:val="24"/>
        </w:rPr>
      </w:pPr>
    </w:p>
    <w:p w14:paraId="0A5AFCE2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CAP </w:t>
      </w:r>
    </w:p>
    <w:p w14:paraId="5FA41D80" w14:textId="77777777" w:rsidR="00635FA4" w:rsidRPr="004C5895" w:rsidRDefault="00635FA4" w:rsidP="00635FA4">
      <w:pPr>
        <w:ind w:left="360"/>
        <w:rPr>
          <w:rFonts w:cs="Arial"/>
          <w:noProof/>
          <w:szCs w:val="24"/>
        </w:rPr>
      </w:pPr>
      <w:r w:rsidRPr="004C5895">
        <w:rPr>
          <w:rFonts w:cs="Arial"/>
          <w:noProof/>
          <w:szCs w:val="24"/>
        </w:rPr>
        <w:t>(Office Location)</w:t>
      </w:r>
    </w:p>
    <w:p w14:paraId="360CA891" w14:textId="77777777" w:rsidR="007B3334" w:rsidRPr="004C5895" w:rsidRDefault="007B3334" w:rsidP="007B3334">
      <w:pPr>
        <w:ind w:left="360"/>
        <w:rPr>
          <w:rFonts w:cs="Arial"/>
          <w:noProof/>
          <w:szCs w:val="24"/>
        </w:rPr>
      </w:pPr>
      <w:r w:rsidRPr="004C5895">
        <w:rPr>
          <w:rFonts w:cs="Arial"/>
          <w:noProof/>
          <w:szCs w:val="24"/>
        </w:rPr>
        <w:t>Guam Client Assistance Program (GCAP)</w:t>
      </w:r>
    </w:p>
    <w:p w14:paraId="1EABA030" w14:textId="77777777" w:rsidR="007B3334" w:rsidRPr="004C5895" w:rsidRDefault="007B3334" w:rsidP="007B3334">
      <w:pPr>
        <w:ind w:left="360"/>
        <w:rPr>
          <w:rFonts w:cs="Arial"/>
          <w:noProof/>
          <w:szCs w:val="24"/>
        </w:rPr>
      </w:pPr>
      <w:r w:rsidRPr="004C5895">
        <w:rPr>
          <w:rFonts w:cs="Arial"/>
          <w:noProof/>
          <w:szCs w:val="24"/>
        </w:rPr>
        <w:t>Parents-Agencies Networking, Inc. (PAN Inc.)</w:t>
      </w:r>
    </w:p>
    <w:p w14:paraId="392D1F4A" w14:textId="77777777" w:rsidR="007B3334" w:rsidRPr="004C5895" w:rsidRDefault="007B3334" w:rsidP="007B3334">
      <w:pPr>
        <w:ind w:left="360"/>
        <w:rPr>
          <w:rFonts w:cs="Arial"/>
          <w:noProof/>
          <w:szCs w:val="24"/>
        </w:rPr>
      </w:pPr>
      <w:r w:rsidRPr="004C5895">
        <w:rPr>
          <w:rFonts w:cs="Arial"/>
          <w:noProof/>
          <w:szCs w:val="24"/>
        </w:rPr>
        <w:t>1350 North Marine Corps Drive</w:t>
      </w:r>
    </w:p>
    <w:p w14:paraId="13162929" w14:textId="77777777" w:rsidR="007B3334" w:rsidRPr="004C5895" w:rsidRDefault="007B3334" w:rsidP="007B3334">
      <w:pPr>
        <w:ind w:left="360"/>
        <w:rPr>
          <w:rFonts w:cs="Arial"/>
          <w:noProof/>
          <w:szCs w:val="24"/>
        </w:rPr>
      </w:pPr>
      <w:r w:rsidRPr="004C5895">
        <w:rPr>
          <w:rFonts w:cs="Arial"/>
          <w:noProof/>
          <w:szCs w:val="24"/>
        </w:rPr>
        <w:t>Dos Amantes Plaza, Suite 206</w:t>
      </w:r>
    </w:p>
    <w:p w14:paraId="5435C41D" w14:textId="77777777" w:rsidR="002F67E0" w:rsidRPr="004C5895" w:rsidRDefault="007B3334" w:rsidP="007B3334">
      <w:pPr>
        <w:ind w:left="360"/>
        <w:rPr>
          <w:rFonts w:cs="Arial"/>
          <w:noProof/>
          <w:szCs w:val="24"/>
        </w:rPr>
      </w:pPr>
      <w:r w:rsidRPr="004C5895">
        <w:rPr>
          <w:rFonts w:cs="Arial"/>
          <w:noProof/>
          <w:szCs w:val="24"/>
        </w:rPr>
        <w:t>Upper Tumon, Tamuning GUAM 96913</w:t>
      </w:r>
    </w:p>
    <w:p w14:paraId="2DB16B8C" w14:textId="77777777" w:rsidR="007B3334" w:rsidRPr="004C5895" w:rsidRDefault="007B3334" w:rsidP="007B3334">
      <w:pPr>
        <w:ind w:left="360"/>
        <w:rPr>
          <w:rFonts w:cs="Arial"/>
          <w:noProof/>
          <w:szCs w:val="24"/>
        </w:rPr>
      </w:pPr>
    </w:p>
    <w:p w14:paraId="0A7799A0" w14:textId="77777777" w:rsidR="00635FA4" w:rsidRPr="004C5895" w:rsidRDefault="00635FA4" w:rsidP="00674A21">
      <w:pPr>
        <w:ind w:left="360"/>
        <w:rPr>
          <w:rFonts w:cs="Arial"/>
          <w:noProof/>
          <w:szCs w:val="24"/>
        </w:rPr>
      </w:pPr>
      <w:r w:rsidRPr="004C5895">
        <w:rPr>
          <w:rFonts w:cs="Arial"/>
          <w:noProof/>
          <w:szCs w:val="24"/>
        </w:rPr>
        <w:t>(Mailing Address)</w:t>
      </w:r>
    </w:p>
    <w:p w14:paraId="294D58B5" w14:textId="77777777" w:rsidR="007B3334" w:rsidRPr="004C5895" w:rsidRDefault="007B3334" w:rsidP="007B333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szCs w:val="24"/>
        </w:rPr>
        <w:t>Guam Client Assistance Program (GCAP)</w:t>
      </w:r>
    </w:p>
    <w:p w14:paraId="1750D978" w14:textId="77777777" w:rsidR="007B3334" w:rsidRPr="004C5895" w:rsidRDefault="007B3334" w:rsidP="007B333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szCs w:val="24"/>
        </w:rPr>
        <w:t>Parents-Agencies Networking, Inc. (PAN Inc.)</w:t>
      </w:r>
    </w:p>
    <w:p w14:paraId="13B38F89" w14:textId="77777777" w:rsidR="007B3334" w:rsidRPr="00F94908" w:rsidRDefault="007B3334" w:rsidP="007B333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  <w:lang w:val="es-ES"/>
        </w:rPr>
      </w:pPr>
      <w:r w:rsidRPr="00F94908">
        <w:rPr>
          <w:rFonts w:cs="Arial"/>
          <w:szCs w:val="24"/>
          <w:lang w:val="es-ES"/>
        </w:rPr>
        <w:t>P.O. Box 23474 GMF</w:t>
      </w:r>
    </w:p>
    <w:p w14:paraId="6A96446C" w14:textId="77777777" w:rsidR="00071B50" w:rsidRPr="00F94908" w:rsidRDefault="007B3334" w:rsidP="007B333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  <w:lang w:val="es-ES"/>
        </w:rPr>
      </w:pPr>
      <w:proofErr w:type="spellStart"/>
      <w:r w:rsidRPr="00F94908">
        <w:rPr>
          <w:rFonts w:cs="Arial"/>
          <w:szCs w:val="24"/>
          <w:lang w:val="es-ES"/>
        </w:rPr>
        <w:t>Barrigada</w:t>
      </w:r>
      <w:proofErr w:type="spellEnd"/>
      <w:r w:rsidRPr="00F94908">
        <w:rPr>
          <w:rFonts w:cs="Arial"/>
          <w:szCs w:val="24"/>
          <w:lang w:val="es-ES"/>
        </w:rPr>
        <w:t>, Guam 96921</w:t>
      </w:r>
    </w:p>
    <w:p w14:paraId="21CBD248" w14:textId="77777777" w:rsidR="007B3334" w:rsidRPr="00F94908" w:rsidRDefault="007B3334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b/>
          <w:szCs w:val="24"/>
          <w:lang w:val="es-ES"/>
        </w:rPr>
      </w:pPr>
    </w:p>
    <w:p w14:paraId="234ECEFA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="00635FA4" w:rsidRPr="004C5895">
        <w:rPr>
          <w:rFonts w:cs="Arial"/>
          <w:szCs w:val="24"/>
        </w:rPr>
        <w:t xml:space="preserve"> </w:t>
      </w:r>
      <w:r w:rsidR="00635FA4" w:rsidRPr="004C5895">
        <w:rPr>
          <w:rFonts w:cs="Arial"/>
          <w:szCs w:val="24"/>
        </w:rPr>
        <w:tab/>
      </w:r>
      <w:r w:rsidR="006346C3" w:rsidRPr="004C5895">
        <w:rPr>
          <w:rFonts w:cs="Arial"/>
          <w:noProof/>
          <w:szCs w:val="24"/>
        </w:rPr>
        <w:t>011-671-</w:t>
      </w:r>
      <w:r w:rsidR="00635FA4" w:rsidRPr="004C5895">
        <w:rPr>
          <w:rFonts w:cs="Arial"/>
          <w:noProof/>
          <w:szCs w:val="24"/>
        </w:rPr>
        <w:t>646-4221</w:t>
      </w:r>
      <w:r w:rsidRPr="004C5895">
        <w:rPr>
          <w:rFonts w:cs="Arial"/>
          <w:szCs w:val="24"/>
        </w:rPr>
        <w:tab/>
      </w:r>
      <w:r w:rsidRPr="004C5895">
        <w:rPr>
          <w:rFonts w:cs="Arial"/>
          <w:szCs w:val="24"/>
        </w:rPr>
        <w:tab/>
      </w:r>
    </w:p>
    <w:p w14:paraId="216716DA" w14:textId="77777777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="00635FA4" w:rsidRPr="004C5895">
        <w:rPr>
          <w:rFonts w:cs="Arial"/>
          <w:szCs w:val="24"/>
        </w:rPr>
        <w:t>011-671-649-4211</w:t>
      </w:r>
    </w:p>
    <w:p w14:paraId="0AE46E5C" w14:textId="00D2320C" w:rsidR="00635FA4" w:rsidRPr="004C5895" w:rsidRDefault="00071B50" w:rsidP="00635FA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E-Mail</w:t>
      </w:r>
      <w:r w:rsidR="00635FA4" w:rsidRPr="004C5895">
        <w:rPr>
          <w:rFonts w:cs="Arial"/>
          <w:b/>
          <w:szCs w:val="24"/>
        </w:rPr>
        <w:t>:</w:t>
      </w:r>
      <w:r w:rsidR="00635FA4" w:rsidRPr="004C5895">
        <w:rPr>
          <w:rFonts w:cs="Arial"/>
          <w:szCs w:val="24"/>
        </w:rPr>
        <w:t xml:space="preserve">   </w:t>
      </w:r>
      <w:r w:rsidR="00635FA4" w:rsidRPr="004C5895">
        <w:rPr>
          <w:rFonts w:cs="Arial"/>
          <w:szCs w:val="24"/>
        </w:rPr>
        <w:tab/>
      </w:r>
      <w:hyperlink r:id="rId40" w:history="1">
        <w:r w:rsidR="00F852C0" w:rsidRPr="004C5895">
          <w:rPr>
            <w:rStyle w:val="Hyperlink"/>
            <w:rFonts w:cs="Arial"/>
            <w:szCs w:val="24"/>
          </w:rPr>
          <w:t>gcap671@gmail.com</w:t>
        </w:r>
      </w:hyperlink>
      <w:r w:rsidR="00F852C0" w:rsidRPr="004C5895">
        <w:rPr>
          <w:rFonts w:cs="Arial"/>
          <w:szCs w:val="24"/>
        </w:rPr>
        <w:t xml:space="preserve"> </w:t>
      </w:r>
    </w:p>
    <w:p w14:paraId="786A65A2" w14:textId="102F80BC" w:rsidR="00071B50" w:rsidRPr="004C5895" w:rsidRDefault="00635FA4" w:rsidP="008F28C0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szCs w:val="24"/>
        </w:rPr>
        <w:t xml:space="preserve">                          </w:t>
      </w:r>
      <w:hyperlink r:id="rId41" w:history="1">
        <w:r w:rsidR="00F852C0" w:rsidRPr="004C5895">
          <w:rPr>
            <w:rStyle w:val="Hyperlink"/>
            <w:rFonts w:cs="Arial"/>
            <w:szCs w:val="24"/>
          </w:rPr>
          <w:t>edmund_cruz@aol.com</w:t>
        </w:r>
      </w:hyperlink>
      <w:r w:rsidR="00F852C0" w:rsidRPr="004C5895">
        <w:rPr>
          <w:rFonts w:cs="Arial"/>
          <w:szCs w:val="24"/>
        </w:rPr>
        <w:t xml:space="preserve"> </w:t>
      </w:r>
    </w:p>
    <w:p w14:paraId="24C9EA1F" w14:textId="73393946" w:rsidR="002717B1" w:rsidRPr="004C5895" w:rsidRDefault="00071B50" w:rsidP="008F28C0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Web Pag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42" w:history="1">
        <w:r w:rsidR="00F852C0" w:rsidRPr="004C5895">
          <w:rPr>
            <w:rStyle w:val="Hyperlink"/>
            <w:rFonts w:cs="Arial"/>
            <w:szCs w:val="24"/>
          </w:rPr>
          <w:t>www.guamcap.com</w:t>
        </w:r>
      </w:hyperlink>
      <w:r w:rsidR="00F852C0" w:rsidRPr="004C5895">
        <w:rPr>
          <w:rFonts w:cs="Arial"/>
          <w:szCs w:val="24"/>
        </w:rPr>
        <w:t xml:space="preserve"> </w:t>
      </w:r>
    </w:p>
    <w:p w14:paraId="0DD69614" w14:textId="0651D328" w:rsidR="00F70C20" w:rsidRPr="00F94908" w:rsidRDefault="00F70C20">
      <w:pPr>
        <w:rPr>
          <w:rFonts w:cs="Arial"/>
          <w:b/>
          <w:caps/>
          <w:noProof/>
          <w:sz w:val="28"/>
          <w:szCs w:val="24"/>
          <w:u w:val="single"/>
        </w:rPr>
      </w:pPr>
    </w:p>
    <w:p w14:paraId="039FAF86" w14:textId="77777777" w:rsidR="00F852C0" w:rsidRPr="00F94908" w:rsidRDefault="00F852C0">
      <w:pPr>
        <w:rPr>
          <w:rFonts w:cs="Arial"/>
          <w:b/>
          <w:caps/>
          <w:noProof/>
          <w:sz w:val="28"/>
          <w:szCs w:val="24"/>
          <w:u w:val="single"/>
        </w:rPr>
      </w:pPr>
      <w:r w:rsidRPr="004C5895">
        <w:rPr>
          <w:rFonts w:cs="Arial"/>
        </w:rPr>
        <w:br w:type="page"/>
      </w:r>
    </w:p>
    <w:p w14:paraId="7C48280C" w14:textId="0C1E5B42" w:rsidR="00071B50" w:rsidRPr="00F94908" w:rsidRDefault="00071B50" w:rsidP="008F28C0">
      <w:pPr>
        <w:pStyle w:val="Heading1"/>
        <w:rPr>
          <w:lang w:val="en-US"/>
        </w:rPr>
      </w:pPr>
      <w:r w:rsidRPr="00F94908">
        <w:rPr>
          <w:lang w:val="en-US"/>
        </w:rPr>
        <w:lastRenderedPageBreak/>
        <w:t>Hawaii</w:t>
      </w:r>
    </w:p>
    <w:p w14:paraId="773549B2" w14:textId="77777777" w:rsidR="00071B50" w:rsidRPr="004C5895" w:rsidRDefault="00071B50">
      <w:pPr>
        <w:rPr>
          <w:rFonts w:cs="Arial"/>
          <w:szCs w:val="24"/>
        </w:rPr>
      </w:pPr>
    </w:p>
    <w:p w14:paraId="52591CE3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CAP/PADD/PAIMI/PAIR/PABSS/PAAT/PATBI/PAVA </w:t>
      </w:r>
    </w:p>
    <w:p w14:paraId="3FB6079B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Hawaii Disability Rights Center</w:t>
      </w:r>
    </w:p>
    <w:p w14:paraId="454EA8AA" w14:textId="77777777" w:rsidR="00071B50" w:rsidRPr="004C5895" w:rsidRDefault="009A301F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1132 Bishop St., Suite 2102</w:t>
      </w:r>
    </w:p>
    <w:p w14:paraId="75A9560D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Honolulu</w:t>
      </w:r>
      <w:r w:rsidRPr="004C5895">
        <w:rPr>
          <w:rFonts w:cs="Arial"/>
          <w:szCs w:val="24"/>
        </w:rPr>
        <w:t xml:space="preserve">, </w:t>
      </w:r>
      <w:r w:rsidRPr="004C5895">
        <w:rPr>
          <w:rFonts w:cs="Arial"/>
          <w:noProof/>
          <w:szCs w:val="24"/>
        </w:rPr>
        <w:t>HI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noProof/>
          <w:szCs w:val="24"/>
        </w:rPr>
        <w:t>96813</w:t>
      </w:r>
    </w:p>
    <w:p w14:paraId="7C5717D2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3439D118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b/>
          <w:szCs w:val="24"/>
        </w:rPr>
      </w:pPr>
      <w:r w:rsidRPr="004C5895">
        <w:rPr>
          <w:rFonts w:cs="Arial"/>
          <w:b/>
          <w:szCs w:val="24"/>
        </w:rPr>
        <w:t>Phone</w:t>
      </w:r>
      <w:r w:rsidR="00777FC8" w:rsidRPr="004C5895">
        <w:rPr>
          <w:rFonts w:cs="Arial"/>
          <w:b/>
          <w:szCs w:val="24"/>
        </w:rPr>
        <w:t xml:space="preserve"> &amp; TTY</w:t>
      </w:r>
      <w:r w:rsidRPr="004C5895">
        <w:rPr>
          <w:rFonts w:cs="Arial"/>
          <w:b/>
          <w:szCs w:val="24"/>
        </w:rPr>
        <w:t>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08) 949-2922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 xml:space="preserve">Toll-Free </w:t>
      </w:r>
      <w:r w:rsidR="009A301F" w:rsidRPr="004C5895">
        <w:rPr>
          <w:rFonts w:cs="Arial"/>
          <w:b/>
          <w:szCs w:val="24"/>
        </w:rPr>
        <w:t>TTY</w:t>
      </w:r>
      <w:r w:rsidRPr="004C5895">
        <w:rPr>
          <w:rFonts w:cs="Arial"/>
          <w:b/>
          <w:szCs w:val="24"/>
        </w:rPr>
        <w:t>:</w:t>
      </w:r>
      <w:r w:rsidR="009A301F" w:rsidRPr="004C5895">
        <w:rPr>
          <w:rFonts w:cs="Arial"/>
          <w:b/>
          <w:szCs w:val="24"/>
        </w:rPr>
        <w:t xml:space="preserve"> 800-882-1057</w:t>
      </w:r>
      <w:r w:rsidRPr="004C5895">
        <w:rPr>
          <w:rFonts w:cs="Arial"/>
          <w:b/>
          <w:szCs w:val="24"/>
        </w:rPr>
        <w:tab/>
      </w:r>
    </w:p>
    <w:p w14:paraId="29175EA9" w14:textId="77777777" w:rsidR="00071B50" w:rsidRPr="00F94908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F94908">
        <w:rPr>
          <w:rFonts w:cs="Arial"/>
          <w:b/>
          <w:szCs w:val="24"/>
        </w:rPr>
        <w:t>FAX:</w:t>
      </w:r>
      <w:r w:rsidRPr="00F94908">
        <w:rPr>
          <w:rFonts w:cs="Arial"/>
          <w:szCs w:val="24"/>
        </w:rPr>
        <w:t xml:space="preserve"> </w:t>
      </w:r>
      <w:r w:rsidRPr="00F94908">
        <w:rPr>
          <w:rFonts w:cs="Arial"/>
          <w:szCs w:val="24"/>
        </w:rPr>
        <w:tab/>
      </w:r>
      <w:r w:rsidRPr="00F94908">
        <w:rPr>
          <w:rFonts w:cs="Arial"/>
          <w:noProof/>
          <w:szCs w:val="24"/>
        </w:rPr>
        <w:t>(808) 949-2928</w:t>
      </w:r>
    </w:p>
    <w:p w14:paraId="0097442D" w14:textId="4588761B" w:rsidR="00071B50" w:rsidRPr="00F94908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F94908">
        <w:rPr>
          <w:rFonts w:cs="Arial"/>
          <w:b/>
          <w:szCs w:val="24"/>
        </w:rPr>
        <w:t>E-Mail:</w:t>
      </w:r>
      <w:r w:rsidRPr="00F94908">
        <w:rPr>
          <w:rFonts w:cs="Arial"/>
          <w:szCs w:val="24"/>
        </w:rPr>
        <w:t xml:space="preserve"> </w:t>
      </w:r>
      <w:r w:rsidRPr="00F94908">
        <w:rPr>
          <w:rFonts w:cs="Arial"/>
          <w:szCs w:val="24"/>
        </w:rPr>
        <w:tab/>
      </w:r>
      <w:hyperlink r:id="rId43" w:history="1">
        <w:r w:rsidR="00F852C0" w:rsidRPr="00F94908">
          <w:rPr>
            <w:rStyle w:val="Hyperlink"/>
            <w:rFonts w:cs="Arial"/>
            <w:noProof/>
            <w:szCs w:val="24"/>
          </w:rPr>
          <w:t>info@hawaiidisabilityrights.org</w:t>
        </w:r>
      </w:hyperlink>
      <w:r w:rsidR="00F852C0" w:rsidRPr="00F94908">
        <w:rPr>
          <w:rFonts w:cs="Arial"/>
          <w:noProof/>
          <w:szCs w:val="24"/>
        </w:rPr>
        <w:t xml:space="preserve"> </w:t>
      </w:r>
    </w:p>
    <w:p w14:paraId="461F3077" w14:textId="0A278626" w:rsidR="00071B50" w:rsidRPr="00F94908" w:rsidRDefault="00071B50" w:rsidP="00F72F73">
      <w:pPr>
        <w:tabs>
          <w:tab w:val="left" w:pos="2070"/>
          <w:tab w:val="left" w:pos="4320"/>
        </w:tabs>
        <w:ind w:left="360"/>
        <w:rPr>
          <w:rFonts w:cs="Arial"/>
          <w:noProof/>
          <w:szCs w:val="24"/>
        </w:rPr>
      </w:pPr>
      <w:r w:rsidRPr="00F94908">
        <w:rPr>
          <w:rFonts w:cs="Arial"/>
          <w:b/>
          <w:szCs w:val="24"/>
        </w:rPr>
        <w:t>Web Page:</w:t>
      </w:r>
      <w:r w:rsidRPr="00F94908">
        <w:rPr>
          <w:rFonts w:cs="Arial"/>
          <w:szCs w:val="24"/>
        </w:rPr>
        <w:t xml:space="preserve"> </w:t>
      </w:r>
      <w:r w:rsidRPr="00F94908">
        <w:rPr>
          <w:rFonts w:cs="Arial"/>
          <w:szCs w:val="24"/>
        </w:rPr>
        <w:tab/>
      </w:r>
      <w:hyperlink r:id="rId44" w:history="1">
        <w:r w:rsidR="00F852C0" w:rsidRPr="00F94908">
          <w:rPr>
            <w:rStyle w:val="Hyperlink"/>
            <w:rFonts w:cs="Arial"/>
            <w:noProof/>
            <w:szCs w:val="24"/>
          </w:rPr>
          <w:t>www.hawaiidisabilityrights.org</w:t>
        </w:r>
      </w:hyperlink>
      <w:r w:rsidR="00F852C0" w:rsidRPr="00F94908">
        <w:rPr>
          <w:rFonts w:cs="Arial"/>
          <w:noProof/>
          <w:szCs w:val="24"/>
        </w:rPr>
        <w:t xml:space="preserve"> </w:t>
      </w:r>
    </w:p>
    <w:p w14:paraId="35930EF6" w14:textId="77777777" w:rsidR="00777FC8" w:rsidRPr="00F94908" w:rsidRDefault="00777FC8">
      <w:pPr>
        <w:rPr>
          <w:rFonts w:cs="Arial"/>
          <w:b/>
          <w:caps/>
          <w:noProof/>
          <w:szCs w:val="24"/>
          <w:u w:val="single"/>
        </w:rPr>
      </w:pPr>
    </w:p>
    <w:p w14:paraId="65B1CE7A" w14:textId="77777777" w:rsidR="00071B50" w:rsidRPr="00F94908" w:rsidRDefault="00071B50" w:rsidP="008F28C0">
      <w:pPr>
        <w:pStyle w:val="Heading1"/>
        <w:rPr>
          <w:lang w:val="en-US"/>
        </w:rPr>
      </w:pPr>
      <w:r w:rsidRPr="00F94908">
        <w:rPr>
          <w:lang w:val="en-US"/>
        </w:rPr>
        <w:t>Idaho</w:t>
      </w:r>
    </w:p>
    <w:p w14:paraId="714B19B9" w14:textId="77777777" w:rsidR="00071B50" w:rsidRPr="004C5895" w:rsidRDefault="00071B50">
      <w:pPr>
        <w:rPr>
          <w:rFonts w:cs="Arial"/>
          <w:szCs w:val="24"/>
        </w:rPr>
      </w:pPr>
    </w:p>
    <w:p w14:paraId="6926D4A0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CAP/PADD/PAIMI/PAIR/PABSS/PAAT/PATBI/PAVA </w:t>
      </w:r>
    </w:p>
    <w:p w14:paraId="11B7F93C" w14:textId="77777777" w:rsidR="00071B50" w:rsidRPr="004C5895" w:rsidRDefault="00F31C9D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DisAbility Rights Idaho</w:t>
      </w:r>
    </w:p>
    <w:p w14:paraId="68AF394E" w14:textId="77777777" w:rsidR="00024E97" w:rsidRPr="00024E97" w:rsidRDefault="00024E97" w:rsidP="00024E9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noProof/>
          <w:szCs w:val="24"/>
        </w:rPr>
      </w:pPr>
      <w:r w:rsidRPr="00024E97">
        <w:rPr>
          <w:rFonts w:cs="Arial"/>
          <w:noProof/>
          <w:szCs w:val="24"/>
        </w:rPr>
        <w:t>9542 W Bethel Ct</w:t>
      </w:r>
    </w:p>
    <w:p w14:paraId="1C6D8575" w14:textId="25365162" w:rsidR="00071B50" w:rsidRDefault="00024E97" w:rsidP="00024E9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noProof/>
          <w:szCs w:val="24"/>
        </w:rPr>
      </w:pPr>
      <w:r w:rsidRPr="00024E97">
        <w:rPr>
          <w:rFonts w:cs="Arial"/>
          <w:noProof/>
          <w:szCs w:val="24"/>
        </w:rPr>
        <w:t>Boise, ID 83709</w:t>
      </w:r>
    </w:p>
    <w:p w14:paraId="015067CA" w14:textId="77777777" w:rsidR="00024E97" w:rsidRPr="004C5895" w:rsidRDefault="00024E97" w:rsidP="00024E9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30A5882F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</w:t>
      </w:r>
      <w:r w:rsidR="00777FC8" w:rsidRPr="004C5895">
        <w:rPr>
          <w:rFonts w:cs="Arial"/>
          <w:b/>
          <w:szCs w:val="24"/>
        </w:rPr>
        <w:t xml:space="preserve"> &amp;TDD</w:t>
      </w:r>
      <w:r w:rsidRPr="004C5895">
        <w:rPr>
          <w:rFonts w:cs="Arial"/>
          <w:b/>
          <w:szCs w:val="24"/>
        </w:rPr>
        <w:t>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208) 336-5353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 Fre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="00C3462C" w:rsidRPr="004C5895">
        <w:rPr>
          <w:rFonts w:cs="Arial"/>
          <w:noProof/>
          <w:szCs w:val="24"/>
        </w:rPr>
        <w:t>(866) 262-3462</w:t>
      </w:r>
    </w:p>
    <w:p w14:paraId="59665322" w14:textId="77777777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208) 336-5396</w:t>
      </w:r>
    </w:p>
    <w:p w14:paraId="459013F2" w14:textId="32D74B60" w:rsidR="00071B50" w:rsidRPr="00F94908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F94908">
        <w:rPr>
          <w:rFonts w:cs="Arial"/>
          <w:b/>
          <w:szCs w:val="24"/>
        </w:rPr>
        <w:t>E-Mail:</w:t>
      </w:r>
      <w:r w:rsidRPr="00F94908">
        <w:rPr>
          <w:rFonts w:cs="Arial"/>
          <w:szCs w:val="24"/>
        </w:rPr>
        <w:t xml:space="preserve"> </w:t>
      </w:r>
      <w:r w:rsidRPr="00F94908">
        <w:rPr>
          <w:rFonts w:cs="Arial"/>
          <w:szCs w:val="24"/>
        </w:rPr>
        <w:tab/>
      </w:r>
      <w:hyperlink r:id="rId45" w:history="1">
        <w:r w:rsidR="00F852C0" w:rsidRPr="00F94908">
          <w:rPr>
            <w:rStyle w:val="Hyperlink"/>
            <w:rFonts w:cs="Arial"/>
            <w:noProof/>
            <w:szCs w:val="24"/>
          </w:rPr>
          <w:t>info@disabilityrightsidaho.org</w:t>
        </w:r>
      </w:hyperlink>
      <w:r w:rsidR="00F852C0" w:rsidRPr="00F94908">
        <w:rPr>
          <w:rFonts w:cs="Arial"/>
          <w:noProof/>
          <w:szCs w:val="24"/>
        </w:rPr>
        <w:t xml:space="preserve"> </w:t>
      </w:r>
    </w:p>
    <w:p w14:paraId="435A0787" w14:textId="135A0E68" w:rsidR="00071B50" w:rsidRPr="00F94908" w:rsidRDefault="00071B50" w:rsidP="00B55DA7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F94908">
        <w:rPr>
          <w:rFonts w:cs="Arial"/>
          <w:b/>
          <w:szCs w:val="24"/>
        </w:rPr>
        <w:t>Web Page:</w:t>
      </w:r>
      <w:r w:rsidRPr="00F94908">
        <w:rPr>
          <w:rFonts w:cs="Arial"/>
          <w:szCs w:val="24"/>
        </w:rPr>
        <w:t xml:space="preserve"> </w:t>
      </w:r>
      <w:r w:rsidRPr="00F94908">
        <w:rPr>
          <w:rFonts w:cs="Arial"/>
          <w:szCs w:val="24"/>
        </w:rPr>
        <w:tab/>
      </w:r>
      <w:hyperlink r:id="rId46" w:history="1">
        <w:r w:rsidR="00F852C0" w:rsidRPr="00F94908">
          <w:rPr>
            <w:rStyle w:val="Hyperlink"/>
            <w:rFonts w:cs="Arial"/>
            <w:noProof/>
            <w:szCs w:val="24"/>
          </w:rPr>
          <w:t>www.disabilityrightsidaho.org</w:t>
        </w:r>
      </w:hyperlink>
      <w:r w:rsidR="00F852C0" w:rsidRPr="00F94908">
        <w:rPr>
          <w:rFonts w:cs="Arial"/>
          <w:noProof/>
          <w:szCs w:val="24"/>
        </w:rPr>
        <w:t xml:space="preserve"> </w:t>
      </w:r>
    </w:p>
    <w:p w14:paraId="6FDF8CFF" w14:textId="77777777" w:rsidR="00567BC5" w:rsidRPr="00F94908" w:rsidRDefault="00567BC5">
      <w:pPr>
        <w:rPr>
          <w:rFonts w:cs="Arial"/>
          <w:b/>
          <w:caps/>
          <w:noProof/>
          <w:szCs w:val="24"/>
          <w:u w:val="single"/>
        </w:rPr>
      </w:pPr>
    </w:p>
    <w:p w14:paraId="3804CB01" w14:textId="77777777" w:rsidR="00F852C0" w:rsidRPr="00F94908" w:rsidRDefault="00F852C0">
      <w:pPr>
        <w:rPr>
          <w:rFonts w:cs="Arial"/>
          <w:b/>
          <w:caps/>
          <w:noProof/>
          <w:sz w:val="28"/>
          <w:szCs w:val="24"/>
          <w:u w:val="single"/>
        </w:rPr>
      </w:pPr>
      <w:r w:rsidRPr="004C5895">
        <w:rPr>
          <w:rFonts w:cs="Arial"/>
        </w:rPr>
        <w:br w:type="page"/>
      </w:r>
    </w:p>
    <w:p w14:paraId="6E31135C" w14:textId="1AD6A857" w:rsidR="00071B50" w:rsidRPr="00F94908" w:rsidRDefault="00071B50" w:rsidP="008F28C0">
      <w:pPr>
        <w:pStyle w:val="Heading1"/>
        <w:rPr>
          <w:lang w:val="en-US"/>
        </w:rPr>
      </w:pPr>
      <w:r w:rsidRPr="00F94908">
        <w:rPr>
          <w:lang w:val="en-US"/>
        </w:rPr>
        <w:lastRenderedPageBreak/>
        <w:t>Illinois</w:t>
      </w:r>
    </w:p>
    <w:p w14:paraId="6BC0B305" w14:textId="77777777" w:rsidR="00071B50" w:rsidRPr="004C5895" w:rsidRDefault="00071B50">
      <w:pPr>
        <w:rPr>
          <w:rFonts w:cs="Arial"/>
          <w:szCs w:val="24"/>
        </w:rPr>
      </w:pPr>
    </w:p>
    <w:p w14:paraId="5AA0B7BB" w14:textId="1BCD582A" w:rsidR="00071B50" w:rsidRPr="004C5895" w:rsidRDefault="004E6F36" w:rsidP="00F96D54">
      <w:pPr>
        <w:ind w:left="360"/>
        <w:rPr>
          <w:rFonts w:cs="Arial"/>
          <w:szCs w:val="24"/>
        </w:rPr>
      </w:pPr>
      <w:r>
        <w:rPr>
          <w:rFonts w:cs="Arial"/>
          <w:b/>
          <w:szCs w:val="24"/>
        </w:rPr>
        <w:t>CAP/</w:t>
      </w:r>
      <w:r w:rsidR="00071B50" w:rsidRPr="004C5895">
        <w:rPr>
          <w:rFonts w:cs="Arial"/>
          <w:b/>
          <w:szCs w:val="24"/>
        </w:rPr>
        <w:t>PADD/PAIMI/PAIR/PABSS/PAAT/PATBI/PAVA</w:t>
      </w:r>
    </w:p>
    <w:p w14:paraId="62B576F2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Equip for Equality, Inc.</w:t>
      </w:r>
    </w:p>
    <w:p w14:paraId="66A0FEF9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20 North Michigan Avenue, Suite 300</w:t>
      </w:r>
    </w:p>
    <w:p w14:paraId="49628739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Chicago</w:t>
      </w:r>
      <w:r w:rsidRPr="004C5895">
        <w:rPr>
          <w:rFonts w:cs="Arial"/>
          <w:szCs w:val="24"/>
        </w:rPr>
        <w:t xml:space="preserve">, </w:t>
      </w:r>
      <w:r w:rsidRPr="004C5895">
        <w:rPr>
          <w:rFonts w:cs="Arial"/>
          <w:noProof/>
          <w:szCs w:val="24"/>
        </w:rPr>
        <w:t>IL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noProof/>
          <w:szCs w:val="24"/>
        </w:rPr>
        <w:t>60602</w:t>
      </w:r>
    </w:p>
    <w:p w14:paraId="63EA7DB5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35E56717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312) 341-0022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 Fre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 xml:space="preserve">(800) </w:t>
      </w:r>
      <w:r w:rsidR="000A6C49" w:rsidRPr="004C5895">
        <w:rPr>
          <w:rFonts w:cs="Arial"/>
          <w:noProof/>
          <w:szCs w:val="24"/>
        </w:rPr>
        <w:t>537-2632</w:t>
      </w:r>
    </w:p>
    <w:p w14:paraId="3CB0AB22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b/>
          <w:szCs w:val="24"/>
        </w:rPr>
      </w:pPr>
      <w:r w:rsidRPr="004C5895">
        <w:rPr>
          <w:rFonts w:cs="Arial"/>
          <w:b/>
          <w:szCs w:val="24"/>
        </w:rPr>
        <w:t xml:space="preserve">TDD: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</w:t>
      </w:r>
      <w:r w:rsidR="000A6C49" w:rsidRPr="004C5895">
        <w:rPr>
          <w:rFonts w:cs="Arial"/>
          <w:noProof/>
          <w:szCs w:val="24"/>
        </w:rPr>
        <w:t>800</w:t>
      </w:r>
      <w:r w:rsidRPr="004C5895">
        <w:rPr>
          <w:rFonts w:cs="Arial"/>
          <w:noProof/>
          <w:szCs w:val="24"/>
        </w:rPr>
        <w:t xml:space="preserve">) </w:t>
      </w:r>
      <w:r w:rsidR="000A6C49" w:rsidRPr="004C5895">
        <w:rPr>
          <w:rFonts w:cs="Arial"/>
          <w:noProof/>
          <w:szCs w:val="24"/>
        </w:rPr>
        <w:t>610-2779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ab/>
      </w:r>
    </w:p>
    <w:p w14:paraId="60A1FFA8" w14:textId="77777777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 xml:space="preserve">(312) </w:t>
      </w:r>
      <w:r w:rsidR="00923472" w:rsidRPr="004C5895">
        <w:rPr>
          <w:rFonts w:cs="Arial"/>
          <w:noProof/>
          <w:szCs w:val="24"/>
        </w:rPr>
        <w:t>541-7544</w:t>
      </w:r>
    </w:p>
    <w:p w14:paraId="41D9B4BC" w14:textId="4FE07172" w:rsidR="00071B50" w:rsidRPr="00F94908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F94908">
        <w:rPr>
          <w:rFonts w:cs="Arial"/>
          <w:b/>
          <w:szCs w:val="24"/>
        </w:rPr>
        <w:t>E-Mail:</w:t>
      </w:r>
      <w:r w:rsidRPr="00F94908">
        <w:rPr>
          <w:rFonts w:cs="Arial"/>
          <w:szCs w:val="24"/>
        </w:rPr>
        <w:t xml:space="preserve"> </w:t>
      </w:r>
      <w:r w:rsidRPr="00F94908">
        <w:rPr>
          <w:rFonts w:cs="Arial"/>
          <w:szCs w:val="24"/>
        </w:rPr>
        <w:tab/>
      </w:r>
      <w:hyperlink r:id="rId47" w:history="1">
        <w:r w:rsidR="00F852C0" w:rsidRPr="00F94908">
          <w:rPr>
            <w:rStyle w:val="Hyperlink"/>
            <w:rFonts w:cs="Arial"/>
            <w:noProof/>
            <w:szCs w:val="24"/>
          </w:rPr>
          <w:t>contactus@equipforequality.org</w:t>
        </w:r>
      </w:hyperlink>
      <w:r w:rsidR="00F852C0" w:rsidRPr="00F94908">
        <w:rPr>
          <w:rFonts w:cs="Arial"/>
          <w:noProof/>
          <w:szCs w:val="24"/>
        </w:rPr>
        <w:t xml:space="preserve"> </w:t>
      </w:r>
    </w:p>
    <w:p w14:paraId="57F76EEE" w14:textId="1169BEF7" w:rsidR="000610A1" w:rsidRPr="00F94908" w:rsidRDefault="00071B50" w:rsidP="008F28C0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F94908">
        <w:rPr>
          <w:rFonts w:cs="Arial"/>
          <w:b/>
          <w:szCs w:val="24"/>
        </w:rPr>
        <w:t>Web Page:</w:t>
      </w:r>
      <w:r w:rsidRPr="00F94908">
        <w:rPr>
          <w:rFonts w:cs="Arial"/>
          <w:szCs w:val="24"/>
        </w:rPr>
        <w:t xml:space="preserve"> </w:t>
      </w:r>
      <w:r w:rsidRPr="00F94908">
        <w:rPr>
          <w:rFonts w:cs="Arial"/>
          <w:szCs w:val="24"/>
        </w:rPr>
        <w:tab/>
      </w:r>
      <w:hyperlink r:id="rId48" w:history="1">
        <w:r w:rsidR="00F852C0" w:rsidRPr="00F94908">
          <w:rPr>
            <w:rStyle w:val="Hyperlink"/>
            <w:rFonts w:cs="Arial"/>
            <w:noProof/>
            <w:szCs w:val="24"/>
          </w:rPr>
          <w:t>www.equipforequality.org</w:t>
        </w:r>
      </w:hyperlink>
      <w:r w:rsidR="00F852C0" w:rsidRPr="00F94908">
        <w:rPr>
          <w:rFonts w:cs="Arial"/>
          <w:noProof/>
          <w:szCs w:val="24"/>
        </w:rPr>
        <w:t xml:space="preserve"> </w:t>
      </w:r>
    </w:p>
    <w:p w14:paraId="012A325C" w14:textId="2AECA996" w:rsidR="00F70C20" w:rsidRPr="00F94908" w:rsidRDefault="00F70C20">
      <w:pPr>
        <w:rPr>
          <w:rFonts w:cs="Arial"/>
          <w:b/>
          <w:caps/>
          <w:noProof/>
          <w:sz w:val="28"/>
          <w:szCs w:val="24"/>
          <w:u w:val="single"/>
        </w:rPr>
      </w:pPr>
    </w:p>
    <w:p w14:paraId="5FE0D855" w14:textId="77777777" w:rsidR="009B4CD1" w:rsidRPr="004C5895" w:rsidRDefault="009B4CD1" w:rsidP="009B4CD1">
      <w:pPr>
        <w:tabs>
          <w:tab w:val="left" w:pos="2070"/>
          <w:tab w:val="left" w:pos="4320"/>
        </w:tabs>
        <w:ind w:left="360"/>
        <w:rPr>
          <w:rFonts w:cs="Arial"/>
          <w:noProof/>
          <w:szCs w:val="24"/>
        </w:rPr>
      </w:pPr>
    </w:p>
    <w:p w14:paraId="4FD830CF" w14:textId="77777777" w:rsidR="00071B50" w:rsidRPr="00F94908" w:rsidRDefault="00071B50" w:rsidP="00736F9E">
      <w:pPr>
        <w:pStyle w:val="Heading1"/>
        <w:rPr>
          <w:lang w:val="en-US"/>
        </w:rPr>
      </w:pPr>
      <w:r w:rsidRPr="00F94908">
        <w:rPr>
          <w:lang w:val="en-US"/>
        </w:rPr>
        <w:t>Indiana</w:t>
      </w:r>
    </w:p>
    <w:p w14:paraId="33D55FAC" w14:textId="77777777" w:rsidR="00071B50" w:rsidRPr="004C5895" w:rsidRDefault="00071B50">
      <w:pPr>
        <w:rPr>
          <w:rFonts w:cs="Arial"/>
          <w:szCs w:val="24"/>
        </w:rPr>
      </w:pPr>
    </w:p>
    <w:p w14:paraId="1BC42799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CAP/PADD/PAIMI/PAIR/PABSS/PAAT/PATBI/PAVA </w:t>
      </w:r>
    </w:p>
    <w:p w14:paraId="4F2FD174" w14:textId="77777777" w:rsidR="00C916B3" w:rsidRPr="004C5895" w:rsidRDefault="00C916B3" w:rsidP="00C916B3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 xml:space="preserve">Indiana </w:t>
      </w:r>
      <w:r w:rsidR="007D3864" w:rsidRPr="004C5895">
        <w:rPr>
          <w:rFonts w:cs="Arial"/>
          <w:noProof/>
          <w:szCs w:val="24"/>
        </w:rPr>
        <w:t>Disability Rights</w:t>
      </w:r>
    </w:p>
    <w:p w14:paraId="7E549D30" w14:textId="77777777" w:rsidR="005D2917" w:rsidRPr="005D2917" w:rsidRDefault="005D2917" w:rsidP="005D291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noProof/>
          <w:szCs w:val="24"/>
        </w:rPr>
      </w:pPr>
      <w:r w:rsidRPr="005D2917">
        <w:rPr>
          <w:rFonts w:cs="Arial"/>
          <w:noProof/>
          <w:szCs w:val="24"/>
        </w:rPr>
        <w:t>4755 Kingsway Drive, Suite 100</w:t>
      </w:r>
    </w:p>
    <w:p w14:paraId="0B5B7E92" w14:textId="0F1F35FF" w:rsidR="00C916B3" w:rsidRDefault="005D2917" w:rsidP="005D291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noProof/>
          <w:szCs w:val="24"/>
        </w:rPr>
      </w:pPr>
      <w:r w:rsidRPr="005D2917">
        <w:rPr>
          <w:rFonts w:cs="Arial"/>
          <w:noProof/>
          <w:szCs w:val="24"/>
        </w:rPr>
        <w:t>Indianapolis, Indiana 46205</w:t>
      </w:r>
    </w:p>
    <w:p w14:paraId="3A8A7E7A" w14:textId="77777777" w:rsidR="005D2917" w:rsidRPr="004C5895" w:rsidRDefault="005D2917" w:rsidP="005D291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50136262" w14:textId="77777777" w:rsidR="00C916B3" w:rsidRPr="004C5895" w:rsidRDefault="00C916B3" w:rsidP="00C916B3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 &amp;TDD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317) 722-5555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 Fre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00) 622-4845</w:t>
      </w:r>
    </w:p>
    <w:p w14:paraId="12B21E0D" w14:textId="77777777" w:rsidR="00C916B3" w:rsidRPr="00F94908" w:rsidRDefault="00C916B3" w:rsidP="00C916B3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F94908">
        <w:rPr>
          <w:rFonts w:cs="Arial"/>
          <w:b/>
          <w:szCs w:val="24"/>
        </w:rPr>
        <w:t>FAX:</w:t>
      </w:r>
      <w:r w:rsidRPr="00F94908">
        <w:rPr>
          <w:rFonts w:cs="Arial"/>
          <w:szCs w:val="24"/>
        </w:rPr>
        <w:t xml:space="preserve"> </w:t>
      </w:r>
      <w:r w:rsidRPr="00F94908">
        <w:rPr>
          <w:rFonts w:cs="Arial"/>
          <w:szCs w:val="24"/>
        </w:rPr>
        <w:tab/>
      </w:r>
      <w:r w:rsidRPr="00F94908">
        <w:rPr>
          <w:rFonts w:cs="Arial"/>
          <w:noProof/>
          <w:szCs w:val="24"/>
        </w:rPr>
        <w:t>(317) 722-5564</w:t>
      </w:r>
    </w:p>
    <w:p w14:paraId="56378108" w14:textId="3AD7AADB" w:rsidR="00C916B3" w:rsidRPr="004C5895" w:rsidRDefault="00C916B3" w:rsidP="00C916B3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E-Mail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49" w:history="1">
        <w:r w:rsidR="00F852C0" w:rsidRPr="004C5895">
          <w:rPr>
            <w:rStyle w:val="Hyperlink"/>
            <w:rFonts w:cs="Arial"/>
            <w:szCs w:val="24"/>
          </w:rPr>
          <w:t>info@IndianaDisabilityRights.org</w:t>
        </w:r>
      </w:hyperlink>
      <w:r w:rsidR="00F852C0" w:rsidRPr="004C5895">
        <w:rPr>
          <w:rFonts w:cs="Arial"/>
          <w:szCs w:val="24"/>
        </w:rPr>
        <w:t xml:space="preserve"> </w:t>
      </w:r>
    </w:p>
    <w:p w14:paraId="2A5E0578" w14:textId="0116C71E" w:rsidR="00274F68" w:rsidRPr="004C5895" w:rsidRDefault="00C916B3" w:rsidP="008F28C0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Web Pag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50" w:history="1">
        <w:r w:rsidR="00F852C0" w:rsidRPr="004C5895">
          <w:rPr>
            <w:rStyle w:val="Hyperlink"/>
            <w:rFonts w:cs="Arial"/>
            <w:szCs w:val="24"/>
          </w:rPr>
          <w:t>www.IndianaDisabilityRights.org</w:t>
        </w:r>
      </w:hyperlink>
      <w:r w:rsidR="00F852C0" w:rsidRPr="004C5895">
        <w:rPr>
          <w:rFonts w:cs="Arial"/>
          <w:szCs w:val="24"/>
        </w:rPr>
        <w:t xml:space="preserve"> </w:t>
      </w:r>
    </w:p>
    <w:p w14:paraId="7404A635" w14:textId="77777777" w:rsidR="00274F68" w:rsidRPr="004C5895" w:rsidRDefault="00274F68" w:rsidP="00000B07">
      <w:pPr>
        <w:rPr>
          <w:rFonts w:cs="Arial"/>
          <w:b/>
          <w:caps/>
          <w:noProof/>
          <w:szCs w:val="24"/>
          <w:u w:val="single"/>
        </w:rPr>
      </w:pPr>
    </w:p>
    <w:p w14:paraId="38532B2F" w14:textId="77777777" w:rsidR="00F852C0" w:rsidRPr="00F94908" w:rsidRDefault="00F852C0">
      <w:pPr>
        <w:rPr>
          <w:rFonts w:cs="Arial"/>
          <w:b/>
          <w:caps/>
          <w:noProof/>
          <w:sz w:val="28"/>
          <w:szCs w:val="24"/>
          <w:u w:val="single"/>
        </w:rPr>
      </w:pPr>
      <w:r w:rsidRPr="004C5895">
        <w:rPr>
          <w:rFonts w:cs="Arial"/>
        </w:rPr>
        <w:br w:type="page"/>
      </w:r>
    </w:p>
    <w:p w14:paraId="71692262" w14:textId="5432B4E9" w:rsidR="00000B07" w:rsidRPr="00F94908" w:rsidRDefault="00000B07" w:rsidP="008F28C0">
      <w:pPr>
        <w:pStyle w:val="Heading1"/>
        <w:rPr>
          <w:lang w:val="en-US"/>
        </w:rPr>
      </w:pPr>
      <w:r w:rsidRPr="00F94908">
        <w:rPr>
          <w:lang w:val="en-US"/>
        </w:rPr>
        <w:lastRenderedPageBreak/>
        <w:t>Iowa</w:t>
      </w:r>
    </w:p>
    <w:p w14:paraId="6958EF6D" w14:textId="77777777" w:rsidR="00000B07" w:rsidRPr="004C5895" w:rsidRDefault="00000B07" w:rsidP="00000B07">
      <w:pPr>
        <w:rPr>
          <w:rFonts w:cs="Arial"/>
          <w:szCs w:val="24"/>
        </w:rPr>
      </w:pPr>
    </w:p>
    <w:p w14:paraId="13E6231C" w14:textId="77777777" w:rsidR="00000B07" w:rsidRPr="004C5895" w:rsidRDefault="00000B07" w:rsidP="00000B07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ADD/PAIMI/PAIR/PABSS/</w:t>
      </w:r>
      <w:r w:rsidR="00142FE4" w:rsidRPr="004C5895">
        <w:rPr>
          <w:rFonts w:cs="Arial"/>
          <w:b/>
          <w:szCs w:val="24"/>
        </w:rPr>
        <w:t>PATBI/</w:t>
      </w:r>
      <w:r w:rsidRPr="004C5895">
        <w:rPr>
          <w:rFonts w:cs="Arial"/>
          <w:b/>
          <w:szCs w:val="24"/>
        </w:rPr>
        <w:t>PAVA</w:t>
      </w:r>
    </w:p>
    <w:p w14:paraId="7EDD9BF8" w14:textId="77777777" w:rsidR="00000B07" w:rsidRPr="004C5895" w:rsidRDefault="00000B07" w:rsidP="00000B07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Disability Rights Iowa</w:t>
      </w:r>
    </w:p>
    <w:p w14:paraId="16B57F25" w14:textId="77777777" w:rsidR="00000B07" w:rsidRPr="004C5895" w:rsidRDefault="00EC7B37" w:rsidP="00000B07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666 Walnut St.</w:t>
      </w:r>
      <w:r w:rsidR="00000B07" w:rsidRPr="004C5895">
        <w:rPr>
          <w:rFonts w:cs="Arial"/>
          <w:noProof/>
          <w:szCs w:val="24"/>
        </w:rPr>
        <w:t xml:space="preserve">, Suite </w:t>
      </w:r>
      <w:r w:rsidRPr="004C5895">
        <w:rPr>
          <w:rFonts w:cs="Arial"/>
          <w:noProof/>
          <w:szCs w:val="24"/>
        </w:rPr>
        <w:t>1440</w:t>
      </w:r>
    </w:p>
    <w:p w14:paraId="4BDB6045" w14:textId="77777777" w:rsidR="00000B07" w:rsidRPr="004C5895" w:rsidRDefault="00000B07" w:rsidP="00000B07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Des Moines</w:t>
      </w:r>
      <w:r w:rsidRPr="004C5895">
        <w:rPr>
          <w:rFonts w:cs="Arial"/>
          <w:szCs w:val="24"/>
        </w:rPr>
        <w:t xml:space="preserve">, </w:t>
      </w:r>
      <w:r w:rsidRPr="004C5895">
        <w:rPr>
          <w:rFonts w:cs="Arial"/>
          <w:noProof/>
          <w:szCs w:val="24"/>
        </w:rPr>
        <w:t>IA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noProof/>
          <w:szCs w:val="24"/>
        </w:rPr>
        <w:t>50309</w:t>
      </w:r>
    </w:p>
    <w:p w14:paraId="3A0908E4" w14:textId="77777777" w:rsidR="00000B07" w:rsidRPr="004C5895" w:rsidRDefault="00000B07" w:rsidP="00000B0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07A6D3CB" w14:textId="77777777" w:rsidR="00000B07" w:rsidRPr="004C5895" w:rsidRDefault="00000B07" w:rsidP="00000B0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515) 278-2502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 Fre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00) 779-2502</w:t>
      </w:r>
    </w:p>
    <w:p w14:paraId="2617D8BB" w14:textId="77777777" w:rsidR="00000B07" w:rsidRPr="004C5895" w:rsidRDefault="00000B07" w:rsidP="00000B0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b/>
          <w:szCs w:val="24"/>
        </w:rPr>
      </w:pPr>
      <w:r w:rsidRPr="004C5895">
        <w:rPr>
          <w:rFonts w:cs="Arial"/>
          <w:b/>
          <w:szCs w:val="24"/>
        </w:rPr>
        <w:t xml:space="preserve">TDD: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515) 278-0571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-Free TDD:</w:t>
      </w:r>
      <w:r w:rsidRPr="004C5895">
        <w:rPr>
          <w:rFonts w:cs="Arial"/>
          <w:b/>
          <w:szCs w:val="24"/>
        </w:rPr>
        <w:tab/>
      </w:r>
      <w:r w:rsidRPr="004C5895">
        <w:rPr>
          <w:rFonts w:cs="Arial"/>
          <w:szCs w:val="24"/>
        </w:rPr>
        <w:t>(8</w:t>
      </w:r>
      <w:r w:rsidRPr="004C5895">
        <w:rPr>
          <w:rFonts w:cs="Arial"/>
          <w:noProof/>
          <w:szCs w:val="24"/>
        </w:rPr>
        <w:t>66) 483-3342</w:t>
      </w:r>
    </w:p>
    <w:p w14:paraId="7BE24A6F" w14:textId="77777777" w:rsidR="00000B07" w:rsidRPr="004C5895" w:rsidRDefault="00000B07" w:rsidP="00000B07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515) 278-0539</w:t>
      </w:r>
    </w:p>
    <w:p w14:paraId="334E6F9F" w14:textId="5E65B470" w:rsidR="00000B07" w:rsidRPr="00F94908" w:rsidRDefault="00000B07" w:rsidP="00000B07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F94908">
        <w:rPr>
          <w:rFonts w:cs="Arial"/>
          <w:b/>
          <w:szCs w:val="24"/>
        </w:rPr>
        <w:t>E-Mail:</w:t>
      </w:r>
      <w:r w:rsidRPr="00F94908">
        <w:rPr>
          <w:rFonts w:cs="Arial"/>
          <w:szCs w:val="24"/>
        </w:rPr>
        <w:t xml:space="preserve"> </w:t>
      </w:r>
      <w:r w:rsidRPr="00F94908">
        <w:rPr>
          <w:rFonts w:cs="Arial"/>
          <w:szCs w:val="24"/>
        </w:rPr>
        <w:tab/>
      </w:r>
      <w:hyperlink r:id="rId51" w:history="1">
        <w:r w:rsidR="00F852C0" w:rsidRPr="00F94908">
          <w:rPr>
            <w:rStyle w:val="Hyperlink"/>
            <w:rFonts w:cs="Arial"/>
            <w:szCs w:val="24"/>
          </w:rPr>
          <w:t>info@driowa.org</w:t>
        </w:r>
      </w:hyperlink>
      <w:r w:rsidR="00F852C0" w:rsidRPr="00F94908">
        <w:rPr>
          <w:rFonts w:cs="Arial"/>
          <w:szCs w:val="24"/>
        </w:rPr>
        <w:t xml:space="preserve">  </w:t>
      </w:r>
    </w:p>
    <w:p w14:paraId="2558E1AB" w14:textId="166DC64D" w:rsidR="00F70C20" w:rsidRPr="00F94908" w:rsidRDefault="00000B07" w:rsidP="00F852C0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F94908">
        <w:rPr>
          <w:rFonts w:cs="Arial"/>
          <w:b/>
          <w:szCs w:val="24"/>
        </w:rPr>
        <w:t>Web Page:</w:t>
      </w:r>
      <w:r w:rsidRPr="00F94908">
        <w:rPr>
          <w:rFonts w:cs="Arial"/>
          <w:szCs w:val="24"/>
        </w:rPr>
        <w:t xml:space="preserve"> </w:t>
      </w:r>
      <w:r w:rsidRPr="00F94908">
        <w:rPr>
          <w:rFonts w:cs="Arial"/>
          <w:szCs w:val="24"/>
        </w:rPr>
        <w:tab/>
      </w:r>
      <w:hyperlink r:id="rId52" w:history="1">
        <w:r w:rsidR="00F852C0" w:rsidRPr="00F94908">
          <w:rPr>
            <w:rStyle w:val="Hyperlink"/>
            <w:rFonts w:cs="Arial"/>
            <w:noProof/>
            <w:szCs w:val="24"/>
          </w:rPr>
          <w:t>www.driowa.org</w:t>
        </w:r>
      </w:hyperlink>
      <w:r w:rsidR="00F852C0" w:rsidRPr="00F94908">
        <w:rPr>
          <w:rFonts w:cs="Arial"/>
          <w:noProof/>
          <w:szCs w:val="24"/>
        </w:rPr>
        <w:t xml:space="preserve"> </w:t>
      </w:r>
    </w:p>
    <w:p w14:paraId="5DD61A09" w14:textId="77777777" w:rsidR="00E73F61" w:rsidRPr="004C5895" w:rsidRDefault="00E73F61" w:rsidP="00B32E4F">
      <w:pPr>
        <w:rPr>
          <w:rFonts w:cs="Arial"/>
        </w:rPr>
      </w:pPr>
    </w:p>
    <w:p w14:paraId="79B1BEF5" w14:textId="77777777" w:rsidR="00071B50" w:rsidRPr="00F94908" w:rsidRDefault="00071B50" w:rsidP="008F28C0">
      <w:pPr>
        <w:pStyle w:val="Heading1"/>
        <w:rPr>
          <w:lang w:val="en-US"/>
        </w:rPr>
      </w:pPr>
      <w:r w:rsidRPr="00F94908">
        <w:rPr>
          <w:lang w:val="en-US"/>
        </w:rPr>
        <w:t>Iowa</w:t>
      </w:r>
    </w:p>
    <w:p w14:paraId="32F7A83A" w14:textId="77777777" w:rsidR="00071B50" w:rsidRPr="004C5895" w:rsidRDefault="00071B50">
      <w:pPr>
        <w:rPr>
          <w:rFonts w:cs="Arial"/>
          <w:szCs w:val="24"/>
        </w:rPr>
      </w:pPr>
    </w:p>
    <w:p w14:paraId="61FD9036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CAP </w:t>
      </w:r>
    </w:p>
    <w:p w14:paraId="57924AF9" w14:textId="77777777" w:rsidR="00071B50" w:rsidRPr="004C5895" w:rsidRDefault="00C562F5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Community Advocacy Services</w:t>
      </w:r>
    </w:p>
    <w:p w14:paraId="225306C1" w14:textId="77777777" w:rsidR="00071B50" w:rsidRPr="004C5895" w:rsidRDefault="00C562F5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Office</w:t>
      </w:r>
      <w:r w:rsidR="00071B50" w:rsidRPr="004C5895">
        <w:rPr>
          <w:rFonts w:cs="Arial"/>
          <w:noProof/>
          <w:szCs w:val="24"/>
        </w:rPr>
        <w:t xml:space="preserve"> of Persons w/ Disabilities</w:t>
      </w:r>
    </w:p>
    <w:p w14:paraId="6636DAD9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Lucas State Office Building, 2nd Floor</w:t>
      </w:r>
    </w:p>
    <w:p w14:paraId="6176B4A3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Des Moines</w:t>
      </w:r>
      <w:r w:rsidRPr="004C5895">
        <w:rPr>
          <w:rFonts w:cs="Arial"/>
          <w:szCs w:val="24"/>
        </w:rPr>
        <w:t xml:space="preserve">, </w:t>
      </w:r>
      <w:r w:rsidRPr="004C5895">
        <w:rPr>
          <w:rFonts w:cs="Arial"/>
          <w:noProof/>
          <w:szCs w:val="24"/>
        </w:rPr>
        <w:t>IA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noProof/>
          <w:szCs w:val="24"/>
        </w:rPr>
        <w:t>50319</w:t>
      </w:r>
    </w:p>
    <w:p w14:paraId="21FCAA15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7515AB70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515) 281-</w:t>
      </w:r>
      <w:r w:rsidR="00C562F5" w:rsidRPr="004C5895">
        <w:rPr>
          <w:rFonts w:cs="Arial"/>
          <w:noProof/>
          <w:szCs w:val="24"/>
        </w:rPr>
        <w:t>8088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 Fre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</w:t>
      </w:r>
      <w:r w:rsidR="00C562F5" w:rsidRPr="004C5895">
        <w:rPr>
          <w:rFonts w:cs="Arial"/>
          <w:noProof/>
          <w:szCs w:val="24"/>
        </w:rPr>
        <w:t>888</w:t>
      </w:r>
      <w:r w:rsidRPr="004C5895">
        <w:rPr>
          <w:rFonts w:cs="Arial"/>
          <w:noProof/>
          <w:szCs w:val="24"/>
        </w:rPr>
        <w:t xml:space="preserve">) </w:t>
      </w:r>
      <w:r w:rsidR="00C562F5" w:rsidRPr="004C5895">
        <w:rPr>
          <w:rFonts w:cs="Arial"/>
          <w:noProof/>
          <w:szCs w:val="24"/>
        </w:rPr>
        <w:t>219-0471</w:t>
      </w:r>
    </w:p>
    <w:p w14:paraId="5B5ED049" w14:textId="77777777" w:rsidR="00071B50" w:rsidRPr="004C5895" w:rsidRDefault="0000091C" w:rsidP="0000091C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515) 242-6119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-Free TDD:</w:t>
      </w:r>
      <w:r w:rsidRPr="004C5895">
        <w:rPr>
          <w:rFonts w:cs="Arial"/>
          <w:b/>
          <w:szCs w:val="24"/>
        </w:rPr>
        <w:tab/>
      </w:r>
      <w:r w:rsidR="005279DB" w:rsidRPr="004C5895">
        <w:rPr>
          <w:rFonts w:cs="Arial"/>
          <w:szCs w:val="24"/>
        </w:rPr>
        <w:t>(</w:t>
      </w:r>
      <w:r w:rsidR="00C562F5" w:rsidRPr="004C5895">
        <w:rPr>
          <w:rFonts w:cs="Arial"/>
          <w:noProof/>
          <w:szCs w:val="24"/>
        </w:rPr>
        <w:t>888</w:t>
      </w:r>
      <w:r w:rsidR="005279DB" w:rsidRPr="004C5895">
        <w:rPr>
          <w:rFonts w:cs="Arial"/>
          <w:noProof/>
          <w:szCs w:val="24"/>
        </w:rPr>
        <w:t xml:space="preserve">) </w:t>
      </w:r>
      <w:r w:rsidR="00C562F5" w:rsidRPr="004C5895">
        <w:rPr>
          <w:rFonts w:cs="Arial"/>
          <w:noProof/>
          <w:szCs w:val="24"/>
        </w:rPr>
        <w:t>219</w:t>
      </w:r>
      <w:r w:rsidR="005279DB" w:rsidRPr="004C5895">
        <w:rPr>
          <w:rFonts w:cs="Arial"/>
          <w:noProof/>
          <w:szCs w:val="24"/>
        </w:rPr>
        <w:t>-</w:t>
      </w:r>
      <w:r w:rsidR="00C562F5" w:rsidRPr="004C5895">
        <w:rPr>
          <w:rFonts w:cs="Arial"/>
          <w:noProof/>
          <w:szCs w:val="24"/>
        </w:rPr>
        <w:t>0471</w:t>
      </w:r>
    </w:p>
    <w:p w14:paraId="5F69703C" w14:textId="1FF2613C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E-Mail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53" w:history="1">
        <w:r w:rsidR="00F852C0" w:rsidRPr="004C5895">
          <w:rPr>
            <w:rStyle w:val="Hyperlink"/>
            <w:rFonts w:cs="Arial"/>
            <w:noProof/>
            <w:szCs w:val="24"/>
          </w:rPr>
          <w:t>jackie.wipperman@iowa.gov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6B03A754" w14:textId="25A7E52D" w:rsidR="00567BC5" w:rsidRPr="004C5895" w:rsidRDefault="00071B50" w:rsidP="008F28C0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Web Pag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54" w:history="1">
        <w:r w:rsidR="00F852C0" w:rsidRPr="004C5895">
          <w:rPr>
            <w:rStyle w:val="Hyperlink"/>
            <w:rFonts w:cs="Arial"/>
            <w:noProof/>
            <w:szCs w:val="24"/>
          </w:rPr>
          <w:t>www.humanrights.iowa.gov/pd/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06373330" w14:textId="77777777" w:rsidR="00567BC5" w:rsidRPr="004C5895" w:rsidRDefault="00567BC5" w:rsidP="00F72F73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</w:p>
    <w:p w14:paraId="0EB35AAF" w14:textId="77777777" w:rsidR="00071B50" w:rsidRPr="00F94908" w:rsidRDefault="00071B50" w:rsidP="008F28C0">
      <w:pPr>
        <w:pStyle w:val="Heading1"/>
        <w:rPr>
          <w:lang w:val="en-US"/>
        </w:rPr>
      </w:pPr>
      <w:r w:rsidRPr="00F94908">
        <w:rPr>
          <w:lang w:val="en-US"/>
        </w:rPr>
        <w:t>Kansas</w:t>
      </w:r>
    </w:p>
    <w:p w14:paraId="11AA9F6E" w14:textId="77777777" w:rsidR="00071B50" w:rsidRPr="004C5895" w:rsidRDefault="00071B50">
      <w:pPr>
        <w:rPr>
          <w:rFonts w:cs="Arial"/>
          <w:szCs w:val="24"/>
        </w:rPr>
      </w:pPr>
    </w:p>
    <w:p w14:paraId="59B2E6BF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CAP/PADD/PAIMI/PAIR/PABSS/PAAT/PATBI/PAVA </w:t>
      </w:r>
    </w:p>
    <w:p w14:paraId="3F4B1889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Disability Rights Center of Kansas</w:t>
      </w:r>
    </w:p>
    <w:p w14:paraId="3EF90FDE" w14:textId="77777777" w:rsidR="00071B50" w:rsidRPr="004C5895" w:rsidRDefault="00BE4667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214 SW 6</w:t>
      </w:r>
      <w:r w:rsidRPr="004C5895">
        <w:rPr>
          <w:rFonts w:cs="Arial"/>
          <w:noProof/>
          <w:szCs w:val="24"/>
          <w:vertAlign w:val="superscript"/>
        </w:rPr>
        <w:t>th</w:t>
      </w:r>
      <w:r w:rsidRPr="004C5895">
        <w:rPr>
          <w:rFonts w:cs="Arial"/>
          <w:noProof/>
          <w:szCs w:val="24"/>
        </w:rPr>
        <w:t xml:space="preserve"> AVE, Suite 100</w:t>
      </w:r>
    </w:p>
    <w:p w14:paraId="73E29827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Topeka</w:t>
      </w:r>
      <w:r w:rsidRPr="004C5895">
        <w:rPr>
          <w:rFonts w:cs="Arial"/>
          <w:szCs w:val="24"/>
        </w:rPr>
        <w:t xml:space="preserve">, </w:t>
      </w:r>
      <w:r w:rsidRPr="004C5895">
        <w:rPr>
          <w:rFonts w:cs="Arial"/>
          <w:noProof/>
          <w:szCs w:val="24"/>
        </w:rPr>
        <w:t>KS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noProof/>
          <w:szCs w:val="24"/>
        </w:rPr>
        <w:t>66603</w:t>
      </w:r>
    </w:p>
    <w:p w14:paraId="56F40E92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6BDFE15C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785) 273-9661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 Fre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77) 776-1541</w:t>
      </w:r>
    </w:p>
    <w:p w14:paraId="06D57CF6" w14:textId="77777777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785) 273-9414</w:t>
      </w:r>
    </w:p>
    <w:p w14:paraId="4727AAA1" w14:textId="4BD91136" w:rsidR="00071B50" w:rsidRPr="004C5895" w:rsidRDefault="00071B50" w:rsidP="00F852C0">
      <w:pPr>
        <w:tabs>
          <w:tab w:val="left" w:pos="2070"/>
          <w:tab w:val="left" w:pos="4320"/>
        </w:tabs>
        <w:ind w:left="360"/>
        <w:rPr>
          <w:rFonts w:cs="Arial"/>
          <w:noProof/>
          <w:szCs w:val="24"/>
        </w:rPr>
      </w:pPr>
      <w:r w:rsidRPr="00F94908">
        <w:rPr>
          <w:rFonts w:cs="Arial"/>
          <w:b/>
          <w:szCs w:val="24"/>
        </w:rPr>
        <w:t>E-Mail:</w:t>
      </w:r>
      <w:r w:rsidRPr="00F94908">
        <w:rPr>
          <w:rFonts w:cs="Arial"/>
          <w:szCs w:val="24"/>
        </w:rPr>
        <w:t xml:space="preserve"> </w:t>
      </w:r>
      <w:r w:rsidRPr="00F94908">
        <w:rPr>
          <w:rFonts w:cs="Arial"/>
          <w:szCs w:val="24"/>
        </w:rPr>
        <w:tab/>
      </w:r>
      <w:hyperlink r:id="rId55" w:history="1">
        <w:r w:rsidR="00E114A8" w:rsidRPr="004C5895">
          <w:rPr>
            <w:rStyle w:val="Hyperlink"/>
            <w:rFonts w:cs="Arial"/>
          </w:rPr>
          <w:t>info@drckansas.org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01F97AC6" w14:textId="5AE7AA70" w:rsidR="00F852C0" w:rsidRPr="00F94908" w:rsidRDefault="00071B50" w:rsidP="00F852C0">
      <w:pPr>
        <w:tabs>
          <w:tab w:val="left" w:pos="2070"/>
          <w:tab w:val="left" w:pos="4320"/>
        </w:tabs>
        <w:ind w:left="360"/>
        <w:rPr>
          <w:rFonts w:cs="Arial"/>
          <w:noProof/>
          <w:szCs w:val="24"/>
        </w:rPr>
      </w:pPr>
      <w:r w:rsidRPr="00F94908">
        <w:rPr>
          <w:rFonts w:cs="Arial"/>
          <w:b/>
          <w:szCs w:val="24"/>
        </w:rPr>
        <w:t>Web Page:</w:t>
      </w:r>
      <w:r w:rsidRPr="00F94908">
        <w:rPr>
          <w:rFonts w:cs="Arial"/>
          <w:szCs w:val="24"/>
        </w:rPr>
        <w:t xml:space="preserve"> </w:t>
      </w:r>
      <w:r w:rsidRPr="00F94908">
        <w:rPr>
          <w:rFonts w:cs="Arial"/>
          <w:szCs w:val="24"/>
        </w:rPr>
        <w:tab/>
      </w:r>
      <w:hyperlink r:id="rId56" w:history="1">
        <w:r w:rsidR="00F852C0" w:rsidRPr="00F94908">
          <w:rPr>
            <w:rStyle w:val="Hyperlink"/>
            <w:rFonts w:cs="Arial"/>
            <w:noProof/>
            <w:szCs w:val="24"/>
          </w:rPr>
          <w:t>www.drckansas.org</w:t>
        </w:r>
      </w:hyperlink>
      <w:r w:rsidR="00F852C0" w:rsidRPr="00F94908">
        <w:rPr>
          <w:rFonts w:cs="Arial"/>
          <w:noProof/>
          <w:szCs w:val="24"/>
        </w:rPr>
        <w:t xml:space="preserve"> </w:t>
      </w:r>
    </w:p>
    <w:p w14:paraId="715DB120" w14:textId="0482607D" w:rsidR="00F70C20" w:rsidRPr="00F94908" w:rsidRDefault="00F70C20">
      <w:pPr>
        <w:rPr>
          <w:rFonts w:cs="Arial"/>
          <w:b/>
          <w:caps/>
          <w:noProof/>
          <w:sz w:val="28"/>
          <w:szCs w:val="24"/>
          <w:u w:val="single"/>
        </w:rPr>
      </w:pPr>
    </w:p>
    <w:p w14:paraId="6DA08937" w14:textId="77777777" w:rsidR="00F852C0" w:rsidRPr="00F94908" w:rsidRDefault="00F852C0">
      <w:pPr>
        <w:rPr>
          <w:rFonts w:cs="Arial"/>
          <w:b/>
          <w:caps/>
          <w:noProof/>
          <w:sz w:val="28"/>
          <w:szCs w:val="24"/>
          <w:u w:val="single"/>
        </w:rPr>
      </w:pPr>
      <w:r w:rsidRPr="004C5895">
        <w:rPr>
          <w:rFonts w:cs="Arial"/>
        </w:rPr>
        <w:br w:type="page"/>
      </w:r>
    </w:p>
    <w:p w14:paraId="32610EF0" w14:textId="0C5D2D53" w:rsidR="00000B07" w:rsidRPr="00F94908" w:rsidRDefault="00000B07" w:rsidP="008F28C0">
      <w:pPr>
        <w:pStyle w:val="Heading1"/>
        <w:rPr>
          <w:lang w:val="en-US"/>
        </w:rPr>
      </w:pPr>
      <w:r w:rsidRPr="00F94908">
        <w:rPr>
          <w:lang w:val="en-US"/>
        </w:rPr>
        <w:lastRenderedPageBreak/>
        <w:t>Kentucky</w:t>
      </w:r>
    </w:p>
    <w:p w14:paraId="5086DFD5" w14:textId="77777777" w:rsidR="00000B07" w:rsidRPr="004C5895" w:rsidRDefault="00000B07" w:rsidP="00000B07">
      <w:pPr>
        <w:rPr>
          <w:rFonts w:cs="Arial"/>
          <w:szCs w:val="24"/>
        </w:rPr>
      </w:pPr>
    </w:p>
    <w:p w14:paraId="6145D5A1" w14:textId="77777777" w:rsidR="00000B07" w:rsidRPr="004C5895" w:rsidRDefault="00000B07" w:rsidP="00000B07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ADD/PAIMI/PAIR/PABSS/PAAT/PATBI/PAVA</w:t>
      </w:r>
    </w:p>
    <w:p w14:paraId="4F2166DE" w14:textId="77777777" w:rsidR="00000B07" w:rsidRPr="004C5895" w:rsidRDefault="00000B07" w:rsidP="00000B07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Kentucky Protection and Advocacy</w:t>
      </w:r>
    </w:p>
    <w:p w14:paraId="4F742345" w14:textId="77777777" w:rsidR="00E27EDD" w:rsidRPr="004C5895" w:rsidRDefault="00E27EDD" w:rsidP="00E27EDD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noProof/>
          <w:szCs w:val="24"/>
        </w:rPr>
      </w:pPr>
      <w:r w:rsidRPr="004C5895">
        <w:rPr>
          <w:rFonts w:cs="Arial"/>
          <w:noProof/>
          <w:szCs w:val="24"/>
        </w:rPr>
        <w:t>5 Mill Creek Park</w:t>
      </w:r>
    </w:p>
    <w:p w14:paraId="3579F8FD" w14:textId="77777777" w:rsidR="00E27EDD" w:rsidRPr="004C5895" w:rsidRDefault="00E27EDD" w:rsidP="00E27EDD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noProof/>
          <w:szCs w:val="24"/>
        </w:rPr>
      </w:pPr>
      <w:r w:rsidRPr="004C5895">
        <w:rPr>
          <w:rFonts w:cs="Arial"/>
          <w:noProof/>
          <w:szCs w:val="24"/>
        </w:rPr>
        <w:t>Frankfort, KY 40601</w:t>
      </w:r>
    </w:p>
    <w:p w14:paraId="2351E378" w14:textId="77777777" w:rsidR="00000B07" w:rsidRPr="004C5895" w:rsidRDefault="00000B07" w:rsidP="00E27EDD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1790391B" w14:textId="77777777" w:rsidR="00000B07" w:rsidRPr="004C5895" w:rsidRDefault="00000B07" w:rsidP="00000B0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502) 564-2967</w:t>
      </w:r>
      <w:r w:rsidRPr="004C5895">
        <w:rPr>
          <w:rFonts w:cs="Arial"/>
          <w:szCs w:val="24"/>
        </w:rPr>
        <w:tab/>
      </w:r>
      <w:r w:rsidRPr="004C5895">
        <w:rPr>
          <w:rFonts w:cs="Arial"/>
          <w:szCs w:val="24"/>
        </w:rPr>
        <w:tab/>
      </w:r>
    </w:p>
    <w:p w14:paraId="12EB715D" w14:textId="77777777" w:rsidR="00000B07" w:rsidRPr="004C5895" w:rsidRDefault="00000B07" w:rsidP="00000B0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b/>
          <w:szCs w:val="24"/>
        </w:rPr>
      </w:pPr>
      <w:r w:rsidRPr="004C5895">
        <w:rPr>
          <w:rFonts w:cs="Arial"/>
          <w:b/>
          <w:szCs w:val="24"/>
        </w:rPr>
        <w:t xml:space="preserve">TDD: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00) 372-2988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ab/>
      </w:r>
    </w:p>
    <w:p w14:paraId="6D68CB3C" w14:textId="77777777" w:rsidR="00000B07" w:rsidRPr="00F94908" w:rsidRDefault="00000B07" w:rsidP="00000B07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F94908">
        <w:rPr>
          <w:rFonts w:cs="Arial"/>
          <w:b/>
          <w:szCs w:val="24"/>
        </w:rPr>
        <w:t>FAX:</w:t>
      </w:r>
      <w:r w:rsidRPr="00F94908">
        <w:rPr>
          <w:rFonts w:cs="Arial"/>
          <w:szCs w:val="24"/>
        </w:rPr>
        <w:t xml:space="preserve"> </w:t>
      </w:r>
      <w:r w:rsidRPr="00F94908">
        <w:rPr>
          <w:rFonts w:cs="Arial"/>
          <w:szCs w:val="24"/>
        </w:rPr>
        <w:tab/>
      </w:r>
      <w:r w:rsidR="00E27EDD" w:rsidRPr="00F94908">
        <w:rPr>
          <w:rFonts w:cs="Arial"/>
          <w:noProof/>
          <w:szCs w:val="24"/>
        </w:rPr>
        <w:t>502-695-6764</w:t>
      </w:r>
    </w:p>
    <w:p w14:paraId="68499D74" w14:textId="797E8D6D" w:rsidR="007D3864" w:rsidRPr="004C5895" w:rsidRDefault="00000B07" w:rsidP="007D3864">
      <w:pPr>
        <w:ind w:firstLine="360"/>
        <w:rPr>
          <w:rFonts w:cs="Arial"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E-Mail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r w:rsidR="001B419B" w:rsidRPr="004C5895">
        <w:rPr>
          <w:rFonts w:cs="Arial"/>
          <w:szCs w:val="24"/>
          <w:lang w:val="es-PA"/>
        </w:rPr>
        <w:tab/>
      </w:r>
      <w:hyperlink r:id="rId57" w:history="1">
        <w:r w:rsidR="00F852C0" w:rsidRPr="004C5895">
          <w:rPr>
            <w:rStyle w:val="Hyperlink"/>
            <w:rFonts w:cs="Arial"/>
            <w:szCs w:val="24"/>
            <w:lang w:val="es-PA"/>
          </w:rPr>
          <w:t>info@kypa.net</w:t>
        </w:r>
      </w:hyperlink>
    </w:p>
    <w:p w14:paraId="6B2A5144" w14:textId="3EBAFBA0" w:rsidR="00000B07" w:rsidRPr="00F94908" w:rsidRDefault="00000B07" w:rsidP="008F28C0">
      <w:pPr>
        <w:ind w:firstLine="360"/>
        <w:rPr>
          <w:rFonts w:cs="Arial"/>
          <w:szCs w:val="24"/>
          <w:lang w:val="es-ES"/>
        </w:rPr>
      </w:pPr>
      <w:r w:rsidRPr="00F94908">
        <w:rPr>
          <w:rFonts w:cs="Arial"/>
          <w:b/>
          <w:szCs w:val="24"/>
          <w:lang w:val="es-ES"/>
        </w:rPr>
        <w:t>Web Page:</w:t>
      </w:r>
      <w:r w:rsidRPr="00F94908">
        <w:rPr>
          <w:rFonts w:cs="Arial"/>
          <w:szCs w:val="24"/>
          <w:lang w:val="es-ES"/>
        </w:rPr>
        <w:t xml:space="preserve"> </w:t>
      </w:r>
      <w:r w:rsidRPr="00F94908">
        <w:rPr>
          <w:rFonts w:cs="Arial"/>
          <w:szCs w:val="24"/>
          <w:lang w:val="es-ES"/>
        </w:rPr>
        <w:tab/>
      </w:r>
      <w:hyperlink r:id="rId58" w:history="1">
        <w:r w:rsidR="00F852C0" w:rsidRPr="00F94908">
          <w:rPr>
            <w:rStyle w:val="Hyperlink"/>
            <w:rFonts w:cs="Arial"/>
            <w:noProof/>
            <w:szCs w:val="24"/>
            <w:lang w:val="es-ES"/>
          </w:rPr>
          <w:t>www.kypa.net</w:t>
        </w:r>
      </w:hyperlink>
      <w:r w:rsidR="00F852C0" w:rsidRPr="00F94908">
        <w:rPr>
          <w:rFonts w:cs="Arial"/>
          <w:noProof/>
          <w:szCs w:val="24"/>
          <w:lang w:val="es-ES"/>
        </w:rPr>
        <w:t xml:space="preserve"> </w:t>
      </w:r>
    </w:p>
    <w:p w14:paraId="517C8DA5" w14:textId="77777777" w:rsidR="00E73F61" w:rsidRPr="00F94908" w:rsidRDefault="00E73F61" w:rsidP="00B32E4F">
      <w:pPr>
        <w:rPr>
          <w:rFonts w:cs="Arial"/>
          <w:lang w:val="es-ES"/>
        </w:rPr>
      </w:pPr>
    </w:p>
    <w:p w14:paraId="3252DB2B" w14:textId="77777777" w:rsidR="00071B50" w:rsidRPr="00F94908" w:rsidRDefault="00071B50" w:rsidP="008F28C0">
      <w:pPr>
        <w:pStyle w:val="Heading1"/>
        <w:rPr>
          <w:lang w:val="en-US"/>
        </w:rPr>
      </w:pPr>
      <w:r w:rsidRPr="00F94908">
        <w:rPr>
          <w:lang w:val="en-US"/>
        </w:rPr>
        <w:t>Kentucky</w:t>
      </w:r>
    </w:p>
    <w:p w14:paraId="2FAECD80" w14:textId="77777777" w:rsidR="00071B50" w:rsidRPr="004C5895" w:rsidRDefault="00071B50">
      <w:pPr>
        <w:rPr>
          <w:rFonts w:cs="Arial"/>
          <w:szCs w:val="24"/>
        </w:rPr>
      </w:pPr>
    </w:p>
    <w:p w14:paraId="600E68E9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CAP </w:t>
      </w:r>
    </w:p>
    <w:p w14:paraId="23DBA271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Client Assistance Program</w:t>
      </w:r>
    </w:p>
    <w:p w14:paraId="3BF37CD4" w14:textId="77777777" w:rsidR="00241D13" w:rsidRPr="004C5895" w:rsidRDefault="00AC2A24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300 Sower Blvd. 4</w:t>
      </w:r>
      <w:r w:rsidRPr="004C5895">
        <w:rPr>
          <w:rFonts w:cs="Arial"/>
          <w:noProof/>
          <w:szCs w:val="24"/>
          <w:vertAlign w:val="superscript"/>
        </w:rPr>
        <w:t>th</w:t>
      </w:r>
      <w:r w:rsidRPr="004C5895">
        <w:rPr>
          <w:rFonts w:cs="Arial"/>
          <w:noProof/>
          <w:szCs w:val="24"/>
        </w:rPr>
        <w:t xml:space="preserve"> Floor 4CSW20</w:t>
      </w:r>
    </w:p>
    <w:p w14:paraId="07089834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Frankfort</w:t>
      </w:r>
      <w:r w:rsidRPr="004C5895">
        <w:rPr>
          <w:rFonts w:cs="Arial"/>
          <w:szCs w:val="24"/>
        </w:rPr>
        <w:t xml:space="preserve">, </w:t>
      </w:r>
      <w:r w:rsidRPr="004C5895">
        <w:rPr>
          <w:rFonts w:cs="Arial"/>
          <w:noProof/>
          <w:szCs w:val="24"/>
        </w:rPr>
        <w:t>KY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noProof/>
          <w:szCs w:val="24"/>
        </w:rPr>
        <w:t>406</w:t>
      </w:r>
      <w:r w:rsidR="00AC2A24" w:rsidRPr="004C5895">
        <w:rPr>
          <w:rFonts w:cs="Arial"/>
          <w:noProof/>
          <w:szCs w:val="24"/>
        </w:rPr>
        <w:t>0</w:t>
      </w:r>
      <w:r w:rsidRPr="004C5895">
        <w:rPr>
          <w:rFonts w:cs="Arial"/>
          <w:noProof/>
          <w:szCs w:val="24"/>
        </w:rPr>
        <w:t>1</w:t>
      </w:r>
    </w:p>
    <w:p w14:paraId="6FC3A56E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3FAE630C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502) 564-8035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 Free:</w:t>
      </w:r>
      <w:r w:rsidRPr="004C5895">
        <w:rPr>
          <w:rFonts w:cs="Arial"/>
          <w:szCs w:val="24"/>
        </w:rPr>
        <w:t xml:space="preserve"> </w:t>
      </w:r>
      <w:r w:rsidR="00241D13" w:rsidRPr="004C5895">
        <w:rPr>
          <w:rFonts w:cs="Arial"/>
          <w:szCs w:val="24"/>
        </w:rPr>
        <w:tab/>
        <w:t>(800) 633-6283</w:t>
      </w:r>
      <w:r w:rsidRPr="004C5895">
        <w:rPr>
          <w:rFonts w:cs="Arial"/>
          <w:szCs w:val="24"/>
        </w:rPr>
        <w:tab/>
      </w:r>
    </w:p>
    <w:p w14:paraId="201AA764" w14:textId="77777777" w:rsidR="00071B50" w:rsidRPr="004C5895" w:rsidRDefault="00241D13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b/>
          <w:szCs w:val="24"/>
        </w:rPr>
      </w:pPr>
      <w:r w:rsidRPr="004C5895">
        <w:rPr>
          <w:rFonts w:cs="Arial"/>
          <w:b/>
          <w:szCs w:val="24"/>
        </w:rPr>
        <w:t>Video Phone</w:t>
      </w:r>
      <w:r w:rsidR="00071B50" w:rsidRPr="004C5895">
        <w:rPr>
          <w:rFonts w:cs="Arial"/>
          <w:b/>
          <w:szCs w:val="24"/>
        </w:rPr>
        <w:t xml:space="preserve"> </w:t>
      </w:r>
      <w:r w:rsidR="00071B50" w:rsidRPr="004C5895">
        <w:rPr>
          <w:rFonts w:cs="Arial"/>
          <w:szCs w:val="24"/>
        </w:rPr>
        <w:tab/>
      </w:r>
      <w:r w:rsidRPr="004C5895">
        <w:rPr>
          <w:rFonts w:cs="Arial"/>
          <w:szCs w:val="24"/>
        </w:rPr>
        <w:t>(502) 564-0530</w:t>
      </w:r>
      <w:r w:rsidR="00071B50" w:rsidRPr="004C5895">
        <w:rPr>
          <w:rFonts w:cs="Arial"/>
          <w:szCs w:val="24"/>
        </w:rPr>
        <w:tab/>
      </w:r>
      <w:r w:rsidR="00071B50" w:rsidRPr="004C5895">
        <w:rPr>
          <w:rFonts w:cs="Arial"/>
          <w:b/>
          <w:szCs w:val="24"/>
        </w:rPr>
        <w:tab/>
      </w:r>
    </w:p>
    <w:p w14:paraId="39946D9D" w14:textId="77777777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502) 564-</w:t>
      </w:r>
      <w:r w:rsidR="00241D13" w:rsidRPr="004C5895">
        <w:rPr>
          <w:rFonts w:cs="Arial"/>
          <w:noProof/>
          <w:szCs w:val="24"/>
        </w:rPr>
        <w:t>1566</w:t>
      </w:r>
    </w:p>
    <w:p w14:paraId="0E3DE20D" w14:textId="71B0C5AF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E-Mail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59" w:history="1">
        <w:r w:rsidR="00F852C0" w:rsidRPr="004C5895">
          <w:rPr>
            <w:rStyle w:val="Hyperlink"/>
            <w:rFonts w:cs="Arial"/>
            <w:noProof/>
            <w:szCs w:val="24"/>
          </w:rPr>
          <w:t>Info.KYCap@ky.gov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7715C12B" w14:textId="259CB426" w:rsidR="00000B07" w:rsidRPr="004C5895" w:rsidRDefault="00071B50" w:rsidP="008F28C0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Web Pag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kycap.ky.gov</w:t>
      </w:r>
      <w:r w:rsidR="00F852C0" w:rsidRPr="004C5895">
        <w:rPr>
          <w:rFonts w:cs="Arial"/>
          <w:noProof/>
          <w:szCs w:val="24"/>
        </w:rPr>
        <w:t xml:space="preserve"> </w:t>
      </w:r>
    </w:p>
    <w:p w14:paraId="18A09485" w14:textId="77777777" w:rsidR="00567BC5" w:rsidRPr="004C5895" w:rsidRDefault="00567BC5">
      <w:pPr>
        <w:rPr>
          <w:rFonts w:cs="Arial"/>
          <w:b/>
          <w:caps/>
          <w:noProof/>
          <w:szCs w:val="24"/>
          <w:u w:val="single"/>
        </w:rPr>
      </w:pPr>
    </w:p>
    <w:p w14:paraId="636E7C92" w14:textId="77777777" w:rsidR="00071B50" w:rsidRPr="00F94908" w:rsidRDefault="00071B50" w:rsidP="008F28C0">
      <w:pPr>
        <w:pStyle w:val="Heading1"/>
        <w:rPr>
          <w:lang w:val="en-US"/>
        </w:rPr>
      </w:pPr>
      <w:r w:rsidRPr="00F94908">
        <w:rPr>
          <w:lang w:val="en-US"/>
        </w:rPr>
        <w:t>Louisiana</w:t>
      </w:r>
    </w:p>
    <w:p w14:paraId="20ADC71B" w14:textId="77777777" w:rsidR="00071B50" w:rsidRPr="004C5895" w:rsidRDefault="00071B50">
      <w:pPr>
        <w:rPr>
          <w:rFonts w:cs="Arial"/>
          <w:szCs w:val="24"/>
        </w:rPr>
      </w:pPr>
    </w:p>
    <w:p w14:paraId="45BC1706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CAP/PADD/PAIMI/PAIR/PABSS/PAAT/PATBI/PAVA </w:t>
      </w:r>
    </w:p>
    <w:p w14:paraId="5BCC0E34" w14:textId="77777777" w:rsidR="00071B50" w:rsidRPr="004C5895" w:rsidRDefault="00BD308E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Disability Rights Louis</w:t>
      </w:r>
      <w:r w:rsidR="00005849" w:rsidRPr="004C5895">
        <w:rPr>
          <w:rFonts w:cs="Arial"/>
          <w:noProof/>
          <w:szCs w:val="24"/>
        </w:rPr>
        <w:t>i</w:t>
      </w:r>
      <w:r w:rsidRPr="004C5895">
        <w:rPr>
          <w:rFonts w:cs="Arial"/>
          <w:noProof/>
          <w:szCs w:val="24"/>
        </w:rPr>
        <w:t>ana</w:t>
      </w:r>
    </w:p>
    <w:p w14:paraId="3E49D69A" w14:textId="77777777" w:rsidR="00071B50" w:rsidRPr="004C5895" w:rsidRDefault="000C5432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8</w:t>
      </w:r>
      <w:r w:rsidR="009C5D41" w:rsidRPr="004C5895">
        <w:rPr>
          <w:rFonts w:cs="Arial"/>
          <w:noProof/>
          <w:szCs w:val="24"/>
        </w:rPr>
        <w:t>325</w:t>
      </w:r>
      <w:r w:rsidRPr="004C5895">
        <w:rPr>
          <w:rFonts w:cs="Arial"/>
          <w:noProof/>
          <w:szCs w:val="24"/>
        </w:rPr>
        <w:t xml:space="preserve"> Oak Street</w:t>
      </w:r>
    </w:p>
    <w:p w14:paraId="31BAB97F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New Orleans</w:t>
      </w:r>
      <w:r w:rsidRPr="004C5895">
        <w:rPr>
          <w:rFonts w:cs="Arial"/>
          <w:szCs w:val="24"/>
        </w:rPr>
        <w:t xml:space="preserve">, </w:t>
      </w:r>
      <w:r w:rsidRPr="004C5895">
        <w:rPr>
          <w:rFonts w:cs="Arial"/>
          <w:noProof/>
          <w:szCs w:val="24"/>
        </w:rPr>
        <w:t>LA</w:t>
      </w:r>
      <w:r w:rsidRPr="004C5895">
        <w:rPr>
          <w:rFonts w:cs="Arial"/>
          <w:szCs w:val="24"/>
        </w:rPr>
        <w:t xml:space="preserve"> </w:t>
      </w:r>
      <w:r w:rsidR="000C5432" w:rsidRPr="004C5895">
        <w:rPr>
          <w:rFonts w:cs="Arial"/>
          <w:noProof/>
          <w:szCs w:val="24"/>
        </w:rPr>
        <w:t>70118</w:t>
      </w:r>
    </w:p>
    <w:p w14:paraId="636B1806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1E8584AF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</w:t>
      </w:r>
      <w:r w:rsidR="00777FC8" w:rsidRPr="004C5895">
        <w:rPr>
          <w:rFonts w:cs="Arial"/>
          <w:b/>
          <w:szCs w:val="24"/>
        </w:rPr>
        <w:t xml:space="preserve"> &amp;TDD</w:t>
      </w:r>
      <w:r w:rsidRPr="004C5895">
        <w:rPr>
          <w:rFonts w:cs="Arial"/>
          <w:b/>
          <w:szCs w:val="24"/>
        </w:rPr>
        <w:t>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504) 522-2337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 Fre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00) 960-7705</w:t>
      </w:r>
    </w:p>
    <w:p w14:paraId="033FF3A3" w14:textId="77777777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504) 522-5507</w:t>
      </w:r>
    </w:p>
    <w:p w14:paraId="47726152" w14:textId="56BD1715" w:rsidR="00071B50" w:rsidRPr="00F94908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F94908">
        <w:rPr>
          <w:rFonts w:cs="Arial"/>
          <w:b/>
          <w:szCs w:val="24"/>
        </w:rPr>
        <w:t>E-Mail:</w:t>
      </w:r>
      <w:r w:rsidRPr="00F94908">
        <w:rPr>
          <w:rFonts w:cs="Arial"/>
          <w:szCs w:val="24"/>
        </w:rPr>
        <w:t xml:space="preserve"> </w:t>
      </w:r>
      <w:r w:rsidRPr="00F94908">
        <w:rPr>
          <w:rFonts w:cs="Arial"/>
          <w:szCs w:val="24"/>
        </w:rPr>
        <w:tab/>
      </w:r>
      <w:hyperlink r:id="rId60" w:history="1">
        <w:r w:rsidR="00F852C0" w:rsidRPr="00F94908">
          <w:rPr>
            <w:rStyle w:val="Hyperlink"/>
            <w:rFonts w:cs="Arial"/>
            <w:szCs w:val="24"/>
          </w:rPr>
          <w:t>info@disabilityrightsla.org</w:t>
        </w:r>
      </w:hyperlink>
      <w:r w:rsidR="00F852C0" w:rsidRPr="00F94908">
        <w:rPr>
          <w:rFonts w:cs="Arial"/>
          <w:szCs w:val="24"/>
        </w:rPr>
        <w:t xml:space="preserve"> </w:t>
      </w:r>
    </w:p>
    <w:p w14:paraId="0A0C6DF9" w14:textId="70BD7F49" w:rsidR="00567BC5" w:rsidRPr="00F94908" w:rsidRDefault="00071B50" w:rsidP="008F28C0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F94908">
        <w:rPr>
          <w:rFonts w:cs="Arial"/>
          <w:b/>
          <w:szCs w:val="24"/>
        </w:rPr>
        <w:t>Web Page:</w:t>
      </w:r>
      <w:r w:rsidRPr="00F94908">
        <w:rPr>
          <w:rFonts w:cs="Arial"/>
          <w:szCs w:val="24"/>
        </w:rPr>
        <w:t xml:space="preserve"> </w:t>
      </w:r>
      <w:r w:rsidRPr="00F94908">
        <w:rPr>
          <w:rFonts w:cs="Arial"/>
          <w:szCs w:val="24"/>
        </w:rPr>
        <w:tab/>
      </w:r>
      <w:hyperlink r:id="rId61" w:history="1">
        <w:r w:rsidR="00F852C0" w:rsidRPr="00F94908">
          <w:rPr>
            <w:rStyle w:val="Hyperlink"/>
            <w:rFonts w:cs="Arial"/>
            <w:szCs w:val="24"/>
          </w:rPr>
          <w:t>www.disabilityrightsla.org</w:t>
        </w:r>
      </w:hyperlink>
      <w:r w:rsidR="00F852C0" w:rsidRPr="00F94908">
        <w:rPr>
          <w:rFonts w:cs="Arial"/>
          <w:szCs w:val="24"/>
        </w:rPr>
        <w:t xml:space="preserve"> </w:t>
      </w:r>
    </w:p>
    <w:p w14:paraId="19E39225" w14:textId="77777777" w:rsidR="00BE037E" w:rsidRPr="004C5895" w:rsidRDefault="00BE037E">
      <w:pPr>
        <w:rPr>
          <w:rFonts w:cs="Arial"/>
          <w:b/>
          <w:caps/>
          <w:noProof/>
          <w:szCs w:val="24"/>
          <w:u w:val="single"/>
        </w:rPr>
      </w:pPr>
    </w:p>
    <w:p w14:paraId="642DC210" w14:textId="77777777" w:rsidR="00F852C0" w:rsidRPr="00F94908" w:rsidRDefault="00F852C0">
      <w:pPr>
        <w:rPr>
          <w:rFonts w:cs="Arial"/>
          <w:b/>
          <w:caps/>
          <w:noProof/>
          <w:sz w:val="28"/>
          <w:szCs w:val="24"/>
          <w:u w:val="single"/>
        </w:rPr>
      </w:pPr>
      <w:r w:rsidRPr="004C5895">
        <w:rPr>
          <w:rFonts w:cs="Arial"/>
        </w:rPr>
        <w:br w:type="page"/>
      </w:r>
    </w:p>
    <w:p w14:paraId="6E1CA745" w14:textId="42BCE86F" w:rsidR="00071B50" w:rsidRPr="00F94908" w:rsidRDefault="00071B50" w:rsidP="008F28C0">
      <w:pPr>
        <w:pStyle w:val="Heading1"/>
        <w:rPr>
          <w:lang w:val="en-US"/>
        </w:rPr>
      </w:pPr>
      <w:r w:rsidRPr="00F94908">
        <w:rPr>
          <w:lang w:val="en-US"/>
        </w:rPr>
        <w:lastRenderedPageBreak/>
        <w:t>Maine</w:t>
      </w:r>
    </w:p>
    <w:p w14:paraId="5C49E711" w14:textId="77777777" w:rsidR="00071B50" w:rsidRPr="004C5895" w:rsidRDefault="00071B50">
      <w:pPr>
        <w:rPr>
          <w:rFonts w:cs="Arial"/>
          <w:szCs w:val="24"/>
        </w:rPr>
      </w:pPr>
    </w:p>
    <w:p w14:paraId="1A3271B0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ADD/PAIMI/PAIR/PABSS/PAAT/PATBI/PAVA</w:t>
      </w:r>
    </w:p>
    <w:p w14:paraId="1C401FBE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 xml:space="preserve">Disability Rights </w:t>
      </w:r>
      <w:r w:rsidR="004B4269" w:rsidRPr="004C5895">
        <w:rPr>
          <w:rFonts w:cs="Arial"/>
          <w:noProof/>
          <w:szCs w:val="24"/>
        </w:rPr>
        <w:t>Maine</w:t>
      </w:r>
    </w:p>
    <w:p w14:paraId="630E7557" w14:textId="77777777" w:rsidR="009A4B47" w:rsidRPr="004C5895" w:rsidRDefault="009A4B47" w:rsidP="009A4B47">
      <w:pPr>
        <w:ind w:left="360"/>
        <w:rPr>
          <w:rFonts w:cs="Arial"/>
          <w:szCs w:val="24"/>
        </w:rPr>
      </w:pPr>
      <w:r w:rsidRPr="004C5895">
        <w:rPr>
          <w:rFonts w:cs="Arial"/>
          <w:szCs w:val="24"/>
        </w:rPr>
        <w:t>160 Capitol St., Suite 4</w:t>
      </w:r>
    </w:p>
    <w:p w14:paraId="3CB88916" w14:textId="77777777" w:rsidR="009A4B47" w:rsidRPr="004C5895" w:rsidRDefault="009A4B47" w:rsidP="009A4B47">
      <w:pPr>
        <w:ind w:left="360"/>
        <w:rPr>
          <w:rFonts w:cs="Arial"/>
          <w:szCs w:val="24"/>
        </w:rPr>
      </w:pPr>
      <w:r w:rsidRPr="004C5895">
        <w:rPr>
          <w:rFonts w:cs="Arial"/>
          <w:szCs w:val="24"/>
        </w:rPr>
        <w:t>Augusta, ME 04330</w:t>
      </w:r>
    </w:p>
    <w:p w14:paraId="0E6FDBD9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7451D8EA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207) 626-2774</w:t>
      </w:r>
      <w:r w:rsidRPr="004C5895">
        <w:rPr>
          <w:rFonts w:cs="Arial"/>
          <w:szCs w:val="24"/>
        </w:rPr>
        <w:tab/>
      </w:r>
      <w:r w:rsidRPr="004C5895">
        <w:rPr>
          <w:rFonts w:cs="Arial"/>
          <w:szCs w:val="24"/>
        </w:rPr>
        <w:tab/>
      </w:r>
    </w:p>
    <w:p w14:paraId="02FB74FC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b/>
          <w:szCs w:val="24"/>
        </w:rPr>
      </w:pPr>
      <w:r w:rsidRPr="004C5895">
        <w:rPr>
          <w:rFonts w:cs="Arial"/>
          <w:b/>
          <w:szCs w:val="24"/>
        </w:rPr>
        <w:t xml:space="preserve">TDD: </w:t>
      </w:r>
      <w:r w:rsidRPr="004C5895">
        <w:rPr>
          <w:rFonts w:cs="Arial"/>
          <w:szCs w:val="24"/>
        </w:rPr>
        <w:tab/>
      </w:r>
      <w:r w:rsidR="0000091C" w:rsidRPr="004C5895">
        <w:rPr>
          <w:rFonts w:cs="Arial"/>
          <w:noProof/>
          <w:szCs w:val="24"/>
        </w:rPr>
        <w:t>(800) 452-1948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ab/>
      </w:r>
    </w:p>
    <w:p w14:paraId="03C39149" w14:textId="77777777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207) 621-1419</w:t>
      </w:r>
    </w:p>
    <w:p w14:paraId="00A957AC" w14:textId="396E06B9" w:rsidR="00071B50" w:rsidRPr="00F94908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F94908">
        <w:rPr>
          <w:rFonts w:cs="Arial"/>
          <w:b/>
          <w:szCs w:val="24"/>
        </w:rPr>
        <w:t>E-Mail:</w:t>
      </w:r>
      <w:r w:rsidRPr="00F94908">
        <w:rPr>
          <w:rFonts w:cs="Arial"/>
          <w:szCs w:val="24"/>
        </w:rPr>
        <w:t xml:space="preserve"> </w:t>
      </w:r>
      <w:r w:rsidRPr="00F94908">
        <w:rPr>
          <w:rFonts w:cs="Arial"/>
          <w:szCs w:val="24"/>
        </w:rPr>
        <w:tab/>
      </w:r>
      <w:hyperlink r:id="rId62" w:history="1">
        <w:r w:rsidR="00F852C0" w:rsidRPr="00F94908">
          <w:rPr>
            <w:rStyle w:val="Hyperlink"/>
            <w:rFonts w:cs="Arial"/>
            <w:noProof/>
            <w:szCs w:val="24"/>
          </w:rPr>
          <w:t>advocate@drme.org</w:t>
        </w:r>
      </w:hyperlink>
      <w:r w:rsidR="00F852C0" w:rsidRPr="00F94908">
        <w:rPr>
          <w:rFonts w:cs="Arial"/>
          <w:noProof/>
          <w:szCs w:val="24"/>
        </w:rPr>
        <w:t xml:space="preserve"> </w:t>
      </w:r>
    </w:p>
    <w:p w14:paraId="7B9503CA" w14:textId="7F6C7877" w:rsidR="00071B50" w:rsidRPr="00F94908" w:rsidRDefault="00071B50" w:rsidP="00F72F73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F94908">
        <w:rPr>
          <w:rFonts w:cs="Arial"/>
          <w:b/>
          <w:szCs w:val="24"/>
        </w:rPr>
        <w:t>Web Page:</w:t>
      </w:r>
      <w:r w:rsidRPr="00F94908">
        <w:rPr>
          <w:rFonts w:cs="Arial"/>
          <w:szCs w:val="24"/>
        </w:rPr>
        <w:t xml:space="preserve"> </w:t>
      </w:r>
      <w:r w:rsidRPr="00F94908">
        <w:rPr>
          <w:rFonts w:cs="Arial"/>
          <w:szCs w:val="24"/>
        </w:rPr>
        <w:tab/>
      </w:r>
      <w:hyperlink r:id="rId63" w:history="1">
        <w:r w:rsidR="00F852C0" w:rsidRPr="00F94908">
          <w:rPr>
            <w:rStyle w:val="Hyperlink"/>
            <w:rFonts w:cs="Arial"/>
            <w:noProof/>
            <w:szCs w:val="24"/>
          </w:rPr>
          <w:t>www.drme.org</w:t>
        </w:r>
      </w:hyperlink>
      <w:r w:rsidR="00F852C0" w:rsidRPr="00F94908">
        <w:rPr>
          <w:rFonts w:cs="Arial"/>
          <w:noProof/>
          <w:szCs w:val="24"/>
        </w:rPr>
        <w:t xml:space="preserve"> </w:t>
      </w:r>
    </w:p>
    <w:p w14:paraId="5753E62D" w14:textId="77777777" w:rsidR="00071B50" w:rsidRPr="004C5895" w:rsidRDefault="00071B50">
      <w:pPr>
        <w:rPr>
          <w:rFonts w:cs="Arial"/>
          <w:b/>
          <w:caps/>
          <w:noProof/>
          <w:szCs w:val="24"/>
          <w:u w:val="single"/>
        </w:rPr>
      </w:pPr>
    </w:p>
    <w:p w14:paraId="48B22DE7" w14:textId="77777777" w:rsidR="00071B50" w:rsidRPr="00F94908" w:rsidRDefault="00071B50" w:rsidP="008F28C0">
      <w:pPr>
        <w:pStyle w:val="Heading1"/>
        <w:rPr>
          <w:lang w:val="en-US"/>
        </w:rPr>
      </w:pPr>
      <w:r w:rsidRPr="00F94908">
        <w:rPr>
          <w:lang w:val="en-US"/>
        </w:rPr>
        <w:t>Maryland</w:t>
      </w:r>
    </w:p>
    <w:p w14:paraId="7697E3C9" w14:textId="77777777" w:rsidR="00071B50" w:rsidRPr="004C5895" w:rsidRDefault="00071B50">
      <w:pPr>
        <w:rPr>
          <w:rFonts w:cs="Arial"/>
          <w:szCs w:val="24"/>
        </w:rPr>
      </w:pPr>
    </w:p>
    <w:p w14:paraId="3C0A934D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ADD/PAIMI/PAIR/PABSS/PAAT/PATBI/PAVA</w:t>
      </w:r>
    </w:p>
    <w:p w14:paraId="7CC1BF6B" w14:textId="77777777" w:rsidR="0088290B" w:rsidRPr="004C5895" w:rsidRDefault="0088290B" w:rsidP="00674A21">
      <w:pPr>
        <w:ind w:left="360"/>
        <w:rPr>
          <w:rFonts w:cs="Arial"/>
          <w:noProof/>
          <w:szCs w:val="24"/>
        </w:rPr>
      </w:pPr>
      <w:r w:rsidRPr="004C5895">
        <w:rPr>
          <w:rFonts w:cs="Arial"/>
          <w:noProof/>
          <w:szCs w:val="24"/>
        </w:rPr>
        <w:t>Disability Rights Maryland</w:t>
      </w:r>
    </w:p>
    <w:p w14:paraId="2FD972E5" w14:textId="77777777" w:rsidR="00071B50" w:rsidRPr="004C5895" w:rsidRDefault="00DD318F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1500 Union Avenue, Suite 2000</w:t>
      </w:r>
    </w:p>
    <w:p w14:paraId="44197AF5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Baltimore</w:t>
      </w:r>
      <w:r w:rsidRPr="004C5895">
        <w:rPr>
          <w:rFonts w:cs="Arial"/>
          <w:szCs w:val="24"/>
        </w:rPr>
        <w:t xml:space="preserve">, </w:t>
      </w:r>
      <w:r w:rsidRPr="004C5895">
        <w:rPr>
          <w:rFonts w:cs="Arial"/>
          <w:noProof/>
          <w:szCs w:val="24"/>
        </w:rPr>
        <w:t>MD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noProof/>
          <w:szCs w:val="24"/>
        </w:rPr>
        <w:t>212</w:t>
      </w:r>
      <w:r w:rsidR="00DD318F" w:rsidRPr="004C5895">
        <w:rPr>
          <w:rFonts w:cs="Arial"/>
          <w:noProof/>
          <w:szCs w:val="24"/>
        </w:rPr>
        <w:t>1</w:t>
      </w:r>
      <w:r w:rsidRPr="004C5895">
        <w:rPr>
          <w:rFonts w:cs="Arial"/>
          <w:noProof/>
          <w:szCs w:val="24"/>
        </w:rPr>
        <w:t>1-</w:t>
      </w:r>
      <w:r w:rsidR="00DD318F" w:rsidRPr="004C5895">
        <w:rPr>
          <w:rFonts w:cs="Arial"/>
          <w:noProof/>
          <w:szCs w:val="24"/>
        </w:rPr>
        <w:t>1982</w:t>
      </w:r>
    </w:p>
    <w:p w14:paraId="208ED296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22318635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410) 727-6352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 Fre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00) 233-7201</w:t>
      </w:r>
    </w:p>
    <w:p w14:paraId="60F65E31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b/>
          <w:szCs w:val="24"/>
        </w:rPr>
      </w:pPr>
      <w:r w:rsidRPr="004C5895">
        <w:rPr>
          <w:rFonts w:cs="Arial"/>
          <w:b/>
          <w:szCs w:val="24"/>
        </w:rPr>
        <w:t xml:space="preserve">TDD: </w:t>
      </w:r>
      <w:r w:rsidRPr="004C5895">
        <w:rPr>
          <w:rFonts w:cs="Arial"/>
          <w:szCs w:val="24"/>
        </w:rPr>
        <w:tab/>
      </w:r>
      <w:r w:rsidR="00AE7220" w:rsidRPr="004C5895">
        <w:rPr>
          <w:rFonts w:cs="Arial"/>
          <w:noProof/>
          <w:szCs w:val="24"/>
        </w:rPr>
        <w:t>(410) 235-5387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ab/>
      </w:r>
    </w:p>
    <w:p w14:paraId="66886DD1" w14:textId="77777777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410) 727-6389</w:t>
      </w:r>
    </w:p>
    <w:p w14:paraId="1AE9D9F9" w14:textId="16F9FDFB" w:rsidR="00071B50" w:rsidRPr="00F94908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F94908">
        <w:rPr>
          <w:rFonts w:cs="Arial"/>
          <w:b/>
          <w:szCs w:val="24"/>
        </w:rPr>
        <w:t>E-Mail:</w:t>
      </w:r>
      <w:r w:rsidRPr="00F94908">
        <w:rPr>
          <w:rFonts w:cs="Arial"/>
          <w:szCs w:val="24"/>
        </w:rPr>
        <w:t xml:space="preserve"> </w:t>
      </w:r>
      <w:r w:rsidRPr="00F94908">
        <w:rPr>
          <w:rFonts w:cs="Arial"/>
          <w:szCs w:val="24"/>
        </w:rPr>
        <w:tab/>
      </w:r>
      <w:hyperlink r:id="rId64" w:history="1">
        <w:r w:rsidR="00F852C0" w:rsidRPr="004C5895">
          <w:rPr>
            <w:rStyle w:val="Hyperlink"/>
            <w:rFonts w:cs="Arial"/>
            <w:noProof/>
            <w:szCs w:val="24"/>
          </w:rPr>
          <w:t>RobinM@DisabilityRightsMD.org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185BE047" w14:textId="053FB965" w:rsidR="00071B50" w:rsidRPr="00F94908" w:rsidRDefault="00071B50" w:rsidP="00F72F73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F94908">
        <w:rPr>
          <w:rFonts w:cs="Arial"/>
          <w:b/>
          <w:szCs w:val="24"/>
        </w:rPr>
        <w:t>Web Page:</w:t>
      </w:r>
      <w:r w:rsidRPr="00F94908">
        <w:rPr>
          <w:rFonts w:cs="Arial"/>
          <w:szCs w:val="24"/>
        </w:rPr>
        <w:t xml:space="preserve"> </w:t>
      </w:r>
      <w:r w:rsidRPr="00F94908">
        <w:rPr>
          <w:rFonts w:cs="Arial"/>
          <w:szCs w:val="24"/>
        </w:rPr>
        <w:tab/>
      </w:r>
      <w:hyperlink r:id="rId65" w:history="1">
        <w:r w:rsidR="00F852C0" w:rsidRPr="00F94908">
          <w:rPr>
            <w:rStyle w:val="Hyperlink"/>
            <w:rFonts w:cs="Arial"/>
            <w:noProof/>
            <w:szCs w:val="24"/>
          </w:rPr>
          <w:t>www.disabilityrightsmd.org</w:t>
        </w:r>
      </w:hyperlink>
      <w:r w:rsidR="00F852C0" w:rsidRPr="00F94908">
        <w:rPr>
          <w:rFonts w:cs="Arial"/>
          <w:noProof/>
          <w:szCs w:val="24"/>
        </w:rPr>
        <w:t xml:space="preserve"> </w:t>
      </w:r>
    </w:p>
    <w:p w14:paraId="015FDCD1" w14:textId="647802E1" w:rsidR="00F70C20" w:rsidRPr="00F94908" w:rsidRDefault="00F70C20">
      <w:pPr>
        <w:rPr>
          <w:rFonts w:cs="Arial"/>
          <w:b/>
          <w:caps/>
          <w:noProof/>
          <w:sz w:val="28"/>
          <w:szCs w:val="24"/>
          <w:u w:val="single"/>
        </w:rPr>
      </w:pPr>
    </w:p>
    <w:p w14:paraId="55A6E423" w14:textId="77777777" w:rsidR="00071B50" w:rsidRPr="00F94908" w:rsidRDefault="00071B50" w:rsidP="008F28C0">
      <w:pPr>
        <w:pStyle w:val="Heading1"/>
        <w:rPr>
          <w:lang w:val="en-US"/>
        </w:rPr>
      </w:pPr>
      <w:r w:rsidRPr="00F94908">
        <w:rPr>
          <w:lang w:val="en-US"/>
        </w:rPr>
        <w:t>Maryland</w:t>
      </w:r>
    </w:p>
    <w:p w14:paraId="7E8B04FA" w14:textId="77777777" w:rsidR="00071B50" w:rsidRPr="004C5895" w:rsidRDefault="00071B50">
      <w:pPr>
        <w:rPr>
          <w:rFonts w:cs="Arial"/>
          <w:szCs w:val="24"/>
        </w:rPr>
      </w:pPr>
    </w:p>
    <w:p w14:paraId="364AF690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CAP </w:t>
      </w:r>
    </w:p>
    <w:p w14:paraId="74E1C302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Client Assistance Program</w:t>
      </w:r>
    </w:p>
    <w:p w14:paraId="1403159F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Maryland State Dept. of Ed. Div.of Rehab Serv.</w:t>
      </w:r>
    </w:p>
    <w:p w14:paraId="55612BD5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2301 Argonne Drive</w:t>
      </w:r>
    </w:p>
    <w:p w14:paraId="0BDB77A1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Baltimore</w:t>
      </w:r>
      <w:r w:rsidRPr="004C5895">
        <w:rPr>
          <w:rFonts w:cs="Arial"/>
          <w:szCs w:val="24"/>
        </w:rPr>
        <w:t xml:space="preserve">, </w:t>
      </w:r>
      <w:r w:rsidRPr="004C5895">
        <w:rPr>
          <w:rFonts w:cs="Arial"/>
          <w:noProof/>
          <w:szCs w:val="24"/>
        </w:rPr>
        <w:t>MD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noProof/>
          <w:szCs w:val="24"/>
        </w:rPr>
        <w:t>21218-1696</w:t>
      </w:r>
    </w:p>
    <w:p w14:paraId="7D890884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0D18B687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="00AE7220" w:rsidRPr="004C5895">
        <w:rPr>
          <w:rFonts w:cs="Arial"/>
          <w:noProof/>
          <w:szCs w:val="24"/>
        </w:rPr>
        <w:t>(410) 554-9361</w:t>
      </w:r>
      <w:r w:rsidR="008B2882" w:rsidRPr="004C5895">
        <w:rPr>
          <w:rFonts w:cs="Arial"/>
          <w:noProof/>
          <w:szCs w:val="24"/>
        </w:rPr>
        <w:t xml:space="preserve">  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szCs w:val="24"/>
        </w:rPr>
        <w:tab/>
      </w:r>
    </w:p>
    <w:p w14:paraId="081F1537" w14:textId="77777777" w:rsidR="00071B50" w:rsidRPr="00F94908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F94908">
        <w:rPr>
          <w:rFonts w:cs="Arial"/>
          <w:b/>
          <w:szCs w:val="24"/>
        </w:rPr>
        <w:t>FAX:</w:t>
      </w:r>
      <w:r w:rsidRPr="00F94908">
        <w:rPr>
          <w:rFonts w:cs="Arial"/>
          <w:szCs w:val="24"/>
        </w:rPr>
        <w:t xml:space="preserve"> </w:t>
      </w:r>
      <w:r w:rsidRPr="00F94908">
        <w:rPr>
          <w:rFonts w:cs="Arial"/>
          <w:szCs w:val="24"/>
        </w:rPr>
        <w:tab/>
      </w:r>
      <w:r w:rsidRPr="00F94908">
        <w:rPr>
          <w:rFonts w:cs="Arial"/>
          <w:noProof/>
          <w:szCs w:val="24"/>
        </w:rPr>
        <w:t>(410) 554-9362</w:t>
      </w:r>
    </w:p>
    <w:p w14:paraId="2B7D8CFD" w14:textId="485DECA3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E-Mail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66" w:history="1">
        <w:r w:rsidR="00F852C0" w:rsidRPr="004C5895">
          <w:rPr>
            <w:rStyle w:val="Hyperlink"/>
            <w:rFonts w:cs="Arial"/>
            <w:noProof/>
            <w:szCs w:val="24"/>
          </w:rPr>
          <w:t>cap.dors@maryland.gov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0A968D9F" w14:textId="33680EC5" w:rsidR="00071B50" w:rsidRPr="004C5895" w:rsidRDefault="00071B50" w:rsidP="00F72F73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Web Pag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67" w:history="1">
        <w:r w:rsidR="00F852C0" w:rsidRPr="004C5895">
          <w:rPr>
            <w:rStyle w:val="Hyperlink"/>
            <w:rFonts w:cs="Arial"/>
            <w:noProof/>
            <w:szCs w:val="24"/>
          </w:rPr>
          <w:t>www.dors.maryland.gov/resources/pages/CAP.aspx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1D3C74AB" w14:textId="77777777" w:rsidR="00F852C0" w:rsidRPr="004C5895" w:rsidRDefault="00F852C0" w:rsidP="00B32E4F">
      <w:pPr>
        <w:rPr>
          <w:rFonts w:cs="Arial"/>
        </w:rPr>
      </w:pPr>
    </w:p>
    <w:p w14:paraId="6538FEE9" w14:textId="77777777" w:rsidR="00F852C0" w:rsidRPr="00F94908" w:rsidRDefault="00F852C0">
      <w:pPr>
        <w:rPr>
          <w:rFonts w:cs="Arial"/>
          <w:b/>
          <w:caps/>
          <w:noProof/>
          <w:sz w:val="28"/>
          <w:szCs w:val="24"/>
          <w:u w:val="single"/>
        </w:rPr>
      </w:pPr>
      <w:r w:rsidRPr="004C5895">
        <w:rPr>
          <w:rFonts w:cs="Arial"/>
        </w:rPr>
        <w:br w:type="page"/>
      </w:r>
    </w:p>
    <w:p w14:paraId="0BB8A116" w14:textId="4A7AD48D" w:rsidR="00071B50" w:rsidRPr="00F94908" w:rsidRDefault="00071B50" w:rsidP="008F28C0">
      <w:pPr>
        <w:pStyle w:val="Heading1"/>
        <w:rPr>
          <w:lang w:val="en-US"/>
        </w:rPr>
      </w:pPr>
      <w:r w:rsidRPr="00F94908">
        <w:rPr>
          <w:lang w:val="en-US"/>
        </w:rPr>
        <w:lastRenderedPageBreak/>
        <w:t>Massachusetts</w:t>
      </w:r>
    </w:p>
    <w:p w14:paraId="45088948" w14:textId="77777777" w:rsidR="00071B50" w:rsidRPr="004C5895" w:rsidRDefault="00071B50">
      <w:pPr>
        <w:rPr>
          <w:rFonts w:cs="Arial"/>
          <w:szCs w:val="24"/>
        </w:rPr>
      </w:pPr>
    </w:p>
    <w:p w14:paraId="73876326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ADD/PAIMI/PAIR/PABSS/PAAT/PATBI/PAVA</w:t>
      </w:r>
    </w:p>
    <w:p w14:paraId="2BF39A66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Disability Law Center, Inc.</w:t>
      </w:r>
    </w:p>
    <w:p w14:paraId="3B76FC9E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11 Beacon Street, Suite 925</w:t>
      </w:r>
    </w:p>
    <w:p w14:paraId="5EC610C3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Boston</w:t>
      </w:r>
      <w:r w:rsidRPr="004C5895">
        <w:rPr>
          <w:rFonts w:cs="Arial"/>
          <w:szCs w:val="24"/>
        </w:rPr>
        <w:t xml:space="preserve">, </w:t>
      </w:r>
      <w:r w:rsidRPr="004C5895">
        <w:rPr>
          <w:rFonts w:cs="Arial"/>
          <w:noProof/>
          <w:szCs w:val="24"/>
        </w:rPr>
        <w:t>MA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noProof/>
          <w:szCs w:val="24"/>
        </w:rPr>
        <w:t>02108</w:t>
      </w:r>
    </w:p>
    <w:p w14:paraId="6F7E0119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4FFD0A60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617) 723-8455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 Fre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00) 872-9992</w:t>
      </w:r>
    </w:p>
    <w:p w14:paraId="3983ED1A" w14:textId="77777777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617) 723-9125</w:t>
      </w:r>
    </w:p>
    <w:p w14:paraId="152BCB53" w14:textId="325A4320" w:rsidR="00071B50" w:rsidRPr="00F94908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F94908">
        <w:rPr>
          <w:rFonts w:cs="Arial"/>
          <w:b/>
          <w:szCs w:val="24"/>
        </w:rPr>
        <w:t>E-Mail:</w:t>
      </w:r>
      <w:r w:rsidRPr="00F94908">
        <w:rPr>
          <w:rFonts w:cs="Arial"/>
          <w:szCs w:val="24"/>
        </w:rPr>
        <w:t xml:space="preserve"> </w:t>
      </w:r>
      <w:r w:rsidRPr="00F94908">
        <w:rPr>
          <w:rFonts w:cs="Arial"/>
          <w:szCs w:val="24"/>
        </w:rPr>
        <w:tab/>
      </w:r>
      <w:hyperlink r:id="rId68" w:history="1">
        <w:r w:rsidR="00F852C0" w:rsidRPr="00F94908">
          <w:rPr>
            <w:rStyle w:val="Hyperlink"/>
            <w:rFonts w:cs="Arial"/>
            <w:noProof/>
            <w:szCs w:val="24"/>
          </w:rPr>
          <w:t>mail@dlc-ma.org</w:t>
        </w:r>
      </w:hyperlink>
      <w:r w:rsidR="00F852C0" w:rsidRPr="00F94908">
        <w:rPr>
          <w:rFonts w:cs="Arial"/>
          <w:noProof/>
          <w:szCs w:val="24"/>
        </w:rPr>
        <w:t xml:space="preserve"> </w:t>
      </w:r>
    </w:p>
    <w:p w14:paraId="4C23F090" w14:textId="4272894C" w:rsidR="00567BC5" w:rsidRPr="00F94908" w:rsidRDefault="00071B50" w:rsidP="008F28C0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F94908">
        <w:rPr>
          <w:rFonts w:cs="Arial"/>
          <w:b/>
          <w:szCs w:val="24"/>
        </w:rPr>
        <w:t>Web Page:</w:t>
      </w:r>
      <w:r w:rsidRPr="00F94908">
        <w:rPr>
          <w:rFonts w:cs="Arial"/>
          <w:szCs w:val="24"/>
        </w:rPr>
        <w:t xml:space="preserve"> </w:t>
      </w:r>
      <w:r w:rsidRPr="00F94908">
        <w:rPr>
          <w:rFonts w:cs="Arial"/>
          <w:szCs w:val="24"/>
        </w:rPr>
        <w:tab/>
      </w:r>
      <w:hyperlink r:id="rId69" w:history="1">
        <w:r w:rsidR="00F852C0" w:rsidRPr="00F94908">
          <w:rPr>
            <w:rStyle w:val="Hyperlink"/>
            <w:rFonts w:cs="Arial"/>
            <w:noProof/>
            <w:szCs w:val="24"/>
          </w:rPr>
          <w:t>www.dlc-ma.org</w:t>
        </w:r>
      </w:hyperlink>
      <w:r w:rsidR="00F852C0" w:rsidRPr="00F94908">
        <w:rPr>
          <w:rFonts w:cs="Arial"/>
          <w:noProof/>
          <w:szCs w:val="24"/>
        </w:rPr>
        <w:t xml:space="preserve"> </w:t>
      </w:r>
    </w:p>
    <w:p w14:paraId="19D0B41C" w14:textId="77777777" w:rsidR="00AA3974" w:rsidRPr="00F94908" w:rsidRDefault="00AA3974" w:rsidP="00F72F73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</w:p>
    <w:p w14:paraId="769A49F2" w14:textId="77777777" w:rsidR="00071B50" w:rsidRPr="00F94908" w:rsidRDefault="00071B50" w:rsidP="008F28C0">
      <w:pPr>
        <w:pStyle w:val="Heading1"/>
        <w:rPr>
          <w:lang w:val="en-US"/>
        </w:rPr>
      </w:pPr>
      <w:r w:rsidRPr="00F94908">
        <w:rPr>
          <w:lang w:val="en-US"/>
        </w:rPr>
        <w:t>Massachusetts</w:t>
      </w:r>
    </w:p>
    <w:p w14:paraId="1813B676" w14:textId="77777777" w:rsidR="00071B50" w:rsidRPr="004C5895" w:rsidRDefault="00071B50">
      <w:pPr>
        <w:rPr>
          <w:rFonts w:cs="Arial"/>
          <w:szCs w:val="24"/>
        </w:rPr>
      </w:pPr>
    </w:p>
    <w:p w14:paraId="474B95EC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CAP </w:t>
      </w:r>
    </w:p>
    <w:p w14:paraId="39C35C65" w14:textId="77777777" w:rsidR="00071B50" w:rsidRPr="004C5895" w:rsidRDefault="00005849" w:rsidP="00005849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Client Assistance Program</w:t>
      </w:r>
      <w:r w:rsidRPr="004C5895">
        <w:rPr>
          <w:rFonts w:cs="Arial"/>
          <w:noProof/>
          <w:szCs w:val="24"/>
        </w:rPr>
        <w:br/>
      </w:r>
      <w:r w:rsidR="00071B50" w:rsidRPr="004C5895">
        <w:rPr>
          <w:rFonts w:cs="Arial"/>
          <w:noProof/>
          <w:szCs w:val="24"/>
        </w:rPr>
        <w:t>MA Office on Disability</w:t>
      </w:r>
    </w:p>
    <w:p w14:paraId="16BC6A7B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One Ashburton Place, Room 1305</w:t>
      </w:r>
    </w:p>
    <w:p w14:paraId="554DB7B7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Boston</w:t>
      </w:r>
      <w:r w:rsidRPr="004C5895">
        <w:rPr>
          <w:rFonts w:cs="Arial"/>
          <w:szCs w:val="24"/>
        </w:rPr>
        <w:t xml:space="preserve">, </w:t>
      </w:r>
      <w:r w:rsidRPr="004C5895">
        <w:rPr>
          <w:rFonts w:cs="Arial"/>
          <w:noProof/>
          <w:szCs w:val="24"/>
        </w:rPr>
        <w:t>MA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noProof/>
          <w:szCs w:val="24"/>
        </w:rPr>
        <w:t>02108</w:t>
      </w:r>
    </w:p>
    <w:p w14:paraId="218DC8D1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575DAB87" w14:textId="77777777" w:rsidR="00071B50" w:rsidRPr="004C5895" w:rsidRDefault="00071B50" w:rsidP="009F568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617) 727-7440</w:t>
      </w:r>
      <w:r w:rsidR="009F5684" w:rsidRPr="004C5895">
        <w:rPr>
          <w:rFonts w:cs="Arial"/>
          <w:b/>
          <w:szCs w:val="24"/>
        </w:rPr>
        <w:t xml:space="preserve"> </w:t>
      </w:r>
      <w:r w:rsidR="009F5684" w:rsidRPr="004C5895">
        <w:rPr>
          <w:rFonts w:cs="Arial"/>
          <w:b/>
          <w:szCs w:val="24"/>
        </w:rPr>
        <w:tab/>
        <w:t>Toll Free:</w:t>
      </w:r>
      <w:r w:rsidR="009F5684" w:rsidRPr="004C5895">
        <w:rPr>
          <w:rFonts w:cs="Arial"/>
          <w:b/>
          <w:szCs w:val="24"/>
        </w:rPr>
        <w:tab/>
      </w:r>
      <w:r w:rsidR="009F5684" w:rsidRPr="004C5895">
        <w:rPr>
          <w:rFonts w:cs="Arial"/>
          <w:szCs w:val="24"/>
        </w:rPr>
        <w:t>(800) 322-2020</w:t>
      </w:r>
      <w:r w:rsidRPr="004C5895">
        <w:rPr>
          <w:rFonts w:cs="Arial"/>
          <w:szCs w:val="24"/>
        </w:rPr>
        <w:tab/>
      </w:r>
      <w:r w:rsidRPr="004C5895">
        <w:rPr>
          <w:rFonts w:cs="Arial"/>
          <w:szCs w:val="24"/>
        </w:rPr>
        <w:tab/>
      </w:r>
    </w:p>
    <w:p w14:paraId="3F8A3D53" w14:textId="77777777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617) 727-0965</w:t>
      </w:r>
    </w:p>
    <w:p w14:paraId="355F667B" w14:textId="7DC102EE" w:rsidR="00071B50" w:rsidRPr="00F94908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F94908">
        <w:rPr>
          <w:rFonts w:cs="Arial"/>
          <w:b/>
          <w:szCs w:val="24"/>
        </w:rPr>
        <w:t>E-Mail:</w:t>
      </w:r>
      <w:r w:rsidRPr="00F94908">
        <w:rPr>
          <w:rFonts w:cs="Arial"/>
          <w:szCs w:val="24"/>
        </w:rPr>
        <w:t xml:space="preserve"> </w:t>
      </w:r>
      <w:r w:rsidRPr="00F94908">
        <w:rPr>
          <w:rFonts w:cs="Arial"/>
          <w:szCs w:val="24"/>
        </w:rPr>
        <w:tab/>
      </w:r>
      <w:hyperlink r:id="rId70" w:history="1">
        <w:r w:rsidR="00F852C0" w:rsidRPr="00F94908">
          <w:rPr>
            <w:rStyle w:val="Hyperlink"/>
            <w:rFonts w:cs="Arial"/>
            <w:noProof/>
            <w:szCs w:val="24"/>
          </w:rPr>
          <w:t>amy.rangi@massmail.state.ma.us</w:t>
        </w:r>
      </w:hyperlink>
      <w:r w:rsidR="00F852C0" w:rsidRPr="00F94908">
        <w:rPr>
          <w:rFonts w:cs="Arial"/>
          <w:noProof/>
          <w:szCs w:val="24"/>
        </w:rPr>
        <w:t xml:space="preserve"> </w:t>
      </w:r>
    </w:p>
    <w:p w14:paraId="27EB418B" w14:textId="36A0B5D2" w:rsidR="00BE037E" w:rsidRPr="004C5895" w:rsidRDefault="00071B50" w:rsidP="008F28C0">
      <w:pPr>
        <w:tabs>
          <w:tab w:val="left" w:pos="2070"/>
          <w:tab w:val="left" w:pos="4320"/>
        </w:tabs>
        <w:ind w:left="2070" w:hanging="171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Web Pag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71" w:history="1">
        <w:r w:rsidR="00F852C0" w:rsidRPr="004C5895">
          <w:rPr>
            <w:rStyle w:val="Hyperlink"/>
            <w:rFonts w:cs="Arial"/>
            <w:noProof/>
            <w:szCs w:val="24"/>
          </w:rPr>
          <w:t>www.mass.gov/anf/employment-equal-access-disability/oversight-agencies/mod/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7B7298B2" w14:textId="33548CBA" w:rsidR="00F70C20" w:rsidRPr="00F94908" w:rsidRDefault="00F70C20">
      <w:pPr>
        <w:rPr>
          <w:rFonts w:cs="Arial"/>
          <w:b/>
          <w:caps/>
          <w:noProof/>
          <w:sz w:val="28"/>
          <w:szCs w:val="24"/>
          <w:u w:val="single"/>
        </w:rPr>
      </w:pPr>
    </w:p>
    <w:p w14:paraId="7658E371" w14:textId="77777777" w:rsidR="00071B50" w:rsidRPr="00F94908" w:rsidRDefault="00071B50" w:rsidP="008F28C0">
      <w:pPr>
        <w:pStyle w:val="Heading1"/>
        <w:rPr>
          <w:lang w:val="en-US"/>
        </w:rPr>
      </w:pPr>
      <w:r w:rsidRPr="00F94908">
        <w:rPr>
          <w:lang w:val="en-US"/>
        </w:rPr>
        <w:t>Michigan</w:t>
      </w:r>
    </w:p>
    <w:p w14:paraId="4B1A4CC7" w14:textId="77777777" w:rsidR="00071B50" w:rsidRPr="004C5895" w:rsidRDefault="00071B50">
      <w:pPr>
        <w:rPr>
          <w:rFonts w:cs="Arial"/>
          <w:szCs w:val="24"/>
        </w:rPr>
      </w:pPr>
    </w:p>
    <w:p w14:paraId="4B004955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CAP/PADD/PAIMI/PAIR/PABSS/PAAT/PATBI/PAVA </w:t>
      </w:r>
    </w:p>
    <w:p w14:paraId="650A0FF4" w14:textId="77777777" w:rsidR="0082183B" w:rsidRPr="004C5895" w:rsidRDefault="0082183B" w:rsidP="00674A21">
      <w:pPr>
        <w:ind w:left="360"/>
        <w:rPr>
          <w:rFonts w:cs="Arial"/>
          <w:noProof/>
          <w:szCs w:val="24"/>
        </w:rPr>
      </w:pPr>
      <w:r w:rsidRPr="004C5895">
        <w:rPr>
          <w:rFonts w:cs="Arial"/>
          <w:noProof/>
          <w:szCs w:val="24"/>
        </w:rPr>
        <w:t>Disability Rights Michigan</w:t>
      </w:r>
    </w:p>
    <w:p w14:paraId="4E12E7D2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4095 Legacy Parkway, Suite 500</w:t>
      </w:r>
    </w:p>
    <w:p w14:paraId="46543782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Lansing</w:t>
      </w:r>
      <w:r w:rsidRPr="004C5895">
        <w:rPr>
          <w:rFonts w:cs="Arial"/>
          <w:szCs w:val="24"/>
        </w:rPr>
        <w:t xml:space="preserve">, </w:t>
      </w:r>
      <w:r w:rsidRPr="004C5895">
        <w:rPr>
          <w:rFonts w:cs="Arial"/>
          <w:noProof/>
          <w:szCs w:val="24"/>
        </w:rPr>
        <w:t>MI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noProof/>
          <w:szCs w:val="24"/>
        </w:rPr>
        <w:t>48911-4263</w:t>
      </w:r>
    </w:p>
    <w:p w14:paraId="27E2565D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3117E2FC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</w:t>
      </w:r>
      <w:r w:rsidR="00777FC8" w:rsidRPr="004C5895">
        <w:rPr>
          <w:rFonts w:cs="Arial"/>
          <w:b/>
          <w:szCs w:val="24"/>
        </w:rPr>
        <w:t xml:space="preserve"> &amp; TDD</w:t>
      </w:r>
      <w:r w:rsidRPr="004C5895">
        <w:rPr>
          <w:rFonts w:cs="Arial"/>
          <w:b/>
          <w:szCs w:val="24"/>
        </w:rPr>
        <w:t>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517) 487-1755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 Fre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00) 288-5923</w:t>
      </w:r>
    </w:p>
    <w:p w14:paraId="7C6BB609" w14:textId="77777777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517) 487-0827</w:t>
      </w:r>
    </w:p>
    <w:p w14:paraId="4B3364F7" w14:textId="35754E8E" w:rsidR="00071B50" w:rsidRPr="00F94908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F94908">
        <w:rPr>
          <w:rFonts w:cs="Arial"/>
          <w:b/>
          <w:szCs w:val="24"/>
        </w:rPr>
        <w:t>E-Mail:</w:t>
      </w:r>
      <w:r w:rsidRPr="00F94908">
        <w:rPr>
          <w:rFonts w:cs="Arial"/>
          <w:szCs w:val="24"/>
        </w:rPr>
        <w:t xml:space="preserve"> </w:t>
      </w:r>
      <w:r w:rsidRPr="00F94908">
        <w:rPr>
          <w:rFonts w:cs="Arial"/>
          <w:szCs w:val="24"/>
        </w:rPr>
        <w:tab/>
      </w:r>
      <w:hyperlink r:id="rId72" w:history="1">
        <w:r w:rsidR="00F852C0" w:rsidRPr="00F94908">
          <w:rPr>
            <w:rStyle w:val="Hyperlink"/>
            <w:rFonts w:cs="Arial"/>
            <w:noProof/>
            <w:szCs w:val="24"/>
          </w:rPr>
          <w:t>info@drmich.org</w:t>
        </w:r>
      </w:hyperlink>
      <w:r w:rsidR="00F852C0" w:rsidRPr="00F94908">
        <w:rPr>
          <w:rFonts w:cs="Arial"/>
          <w:noProof/>
          <w:szCs w:val="24"/>
        </w:rPr>
        <w:t xml:space="preserve"> </w:t>
      </w:r>
    </w:p>
    <w:p w14:paraId="0DB52E93" w14:textId="6AB99927" w:rsidR="009E578D" w:rsidRPr="00F94908" w:rsidRDefault="00071B50" w:rsidP="008F28C0">
      <w:pPr>
        <w:tabs>
          <w:tab w:val="left" w:pos="2070"/>
          <w:tab w:val="left" w:pos="4320"/>
        </w:tabs>
        <w:ind w:left="360"/>
        <w:rPr>
          <w:rFonts w:cs="Arial"/>
          <w:noProof/>
          <w:szCs w:val="24"/>
        </w:rPr>
      </w:pPr>
      <w:r w:rsidRPr="00F94908">
        <w:rPr>
          <w:rFonts w:cs="Arial"/>
          <w:b/>
          <w:szCs w:val="24"/>
        </w:rPr>
        <w:t>Web Page:</w:t>
      </w:r>
      <w:r w:rsidRPr="00F94908">
        <w:rPr>
          <w:rFonts w:cs="Arial"/>
          <w:szCs w:val="24"/>
        </w:rPr>
        <w:t xml:space="preserve"> </w:t>
      </w:r>
      <w:r w:rsidRPr="00F94908">
        <w:rPr>
          <w:rFonts w:cs="Arial"/>
          <w:szCs w:val="24"/>
        </w:rPr>
        <w:tab/>
      </w:r>
      <w:hyperlink r:id="rId73" w:history="1">
        <w:r w:rsidR="00F852C0" w:rsidRPr="00F94908">
          <w:rPr>
            <w:rStyle w:val="Hyperlink"/>
            <w:rFonts w:cs="Arial"/>
            <w:noProof/>
            <w:szCs w:val="24"/>
          </w:rPr>
          <w:t>www.drmich.org</w:t>
        </w:r>
      </w:hyperlink>
    </w:p>
    <w:p w14:paraId="7AC884E1" w14:textId="77777777" w:rsidR="00E73F61" w:rsidRPr="004C5895" w:rsidRDefault="00E73F61" w:rsidP="00B32E4F">
      <w:pPr>
        <w:rPr>
          <w:rFonts w:cs="Arial"/>
        </w:rPr>
      </w:pPr>
    </w:p>
    <w:p w14:paraId="2446CCA8" w14:textId="77777777" w:rsidR="00F852C0" w:rsidRPr="00F94908" w:rsidRDefault="00F852C0">
      <w:pPr>
        <w:rPr>
          <w:rFonts w:cs="Arial"/>
          <w:b/>
          <w:caps/>
          <w:noProof/>
          <w:sz w:val="28"/>
          <w:szCs w:val="24"/>
          <w:u w:val="single"/>
        </w:rPr>
      </w:pPr>
      <w:r w:rsidRPr="004C5895">
        <w:rPr>
          <w:rFonts w:cs="Arial"/>
        </w:rPr>
        <w:br w:type="page"/>
      </w:r>
    </w:p>
    <w:p w14:paraId="799EB6E0" w14:textId="56981ABE" w:rsidR="00071B50" w:rsidRPr="00F94908" w:rsidRDefault="00071B50" w:rsidP="008F28C0">
      <w:pPr>
        <w:pStyle w:val="Heading1"/>
        <w:rPr>
          <w:lang w:val="en-US"/>
        </w:rPr>
      </w:pPr>
      <w:r w:rsidRPr="00F94908">
        <w:rPr>
          <w:lang w:val="en-US"/>
        </w:rPr>
        <w:lastRenderedPageBreak/>
        <w:t>Minnesota</w:t>
      </w:r>
    </w:p>
    <w:p w14:paraId="58DABB6A" w14:textId="77777777" w:rsidR="00071B50" w:rsidRPr="004C5895" w:rsidRDefault="00071B50">
      <w:pPr>
        <w:rPr>
          <w:rFonts w:cs="Arial"/>
          <w:szCs w:val="24"/>
        </w:rPr>
      </w:pPr>
    </w:p>
    <w:p w14:paraId="5A54BE14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CAP/PADD/PAIMI/PAIR/PABSS/PAAT/PATBI/PAVA </w:t>
      </w:r>
    </w:p>
    <w:p w14:paraId="000CE6AD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Minnesota Disability Law Center</w:t>
      </w:r>
    </w:p>
    <w:p w14:paraId="09FA336C" w14:textId="77777777" w:rsidR="00071B50" w:rsidRPr="004C5895" w:rsidRDefault="00E435E9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111 N Fifth Street Suite 100</w:t>
      </w:r>
    </w:p>
    <w:p w14:paraId="5E936F08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Minneapolis</w:t>
      </w:r>
      <w:r w:rsidRPr="004C5895">
        <w:rPr>
          <w:rFonts w:cs="Arial"/>
          <w:szCs w:val="24"/>
        </w:rPr>
        <w:t xml:space="preserve">, </w:t>
      </w:r>
      <w:r w:rsidRPr="004C5895">
        <w:rPr>
          <w:rFonts w:cs="Arial"/>
          <w:noProof/>
          <w:szCs w:val="24"/>
        </w:rPr>
        <w:t>MN</w:t>
      </w:r>
      <w:r w:rsidRPr="004C5895">
        <w:rPr>
          <w:rFonts w:cs="Arial"/>
          <w:szCs w:val="24"/>
        </w:rPr>
        <w:t xml:space="preserve"> </w:t>
      </w:r>
      <w:r w:rsidR="00E435E9" w:rsidRPr="004C5895">
        <w:rPr>
          <w:rFonts w:cs="Arial"/>
          <w:noProof/>
          <w:szCs w:val="24"/>
        </w:rPr>
        <w:t>55403</w:t>
      </w:r>
    </w:p>
    <w:p w14:paraId="59176143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70FB296B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="00E435E9" w:rsidRPr="004C5895">
        <w:rPr>
          <w:rFonts w:cs="Arial"/>
          <w:szCs w:val="24"/>
        </w:rPr>
        <w:t>(612) 334-5970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 Fre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00) 292-4150</w:t>
      </w:r>
    </w:p>
    <w:p w14:paraId="6E70E528" w14:textId="77777777" w:rsidR="00071B50" w:rsidRPr="00F94908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F94908">
        <w:rPr>
          <w:rFonts w:cs="Arial"/>
          <w:b/>
          <w:szCs w:val="24"/>
        </w:rPr>
        <w:t>FAX:</w:t>
      </w:r>
      <w:r w:rsidRPr="00F94908">
        <w:rPr>
          <w:rFonts w:cs="Arial"/>
          <w:szCs w:val="24"/>
        </w:rPr>
        <w:t xml:space="preserve"> </w:t>
      </w:r>
      <w:r w:rsidRPr="00F94908">
        <w:rPr>
          <w:rFonts w:cs="Arial"/>
          <w:szCs w:val="24"/>
        </w:rPr>
        <w:tab/>
      </w:r>
      <w:r w:rsidRPr="00F94908">
        <w:rPr>
          <w:rFonts w:cs="Arial"/>
          <w:noProof/>
          <w:szCs w:val="24"/>
        </w:rPr>
        <w:t>(612) 334-5755</w:t>
      </w:r>
    </w:p>
    <w:p w14:paraId="7C140FF6" w14:textId="7DC215B0" w:rsidR="00071B50" w:rsidRPr="00F94908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noProof/>
          <w:szCs w:val="24"/>
        </w:rPr>
      </w:pPr>
      <w:r w:rsidRPr="00F94908">
        <w:rPr>
          <w:rFonts w:cs="Arial"/>
          <w:b/>
          <w:szCs w:val="24"/>
        </w:rPr>
        <w:t>E-Mail:</w:t>
      </w:r>
      <w:r w:rsidRPr="00F94908">
        <w:rPr>
          <w:rFonts w:cs="Arial"/>
          <w:szCs w:val="24"/>
        </w:rPr>
        <w:t xml:space="preserve"> </w:t>
      </w:r>
      <w:r w:rsidRPr="00F94908">
        <w:rPr>
          <w:rFonts w:cs="Arial"/>
          <w:szCs w:val="24"/>
        </w:rPr>
        <w:tab/>
      </w:r>
      <w:hyperlink r:id="rId74" w:history="1">
        <w:r w:rsidR="00F852C0" w:rsidRPr="00F94908">
          <w:rPr>
            <w:rStyle w:val="Hyperlink"/>
            <w:rFonts w:cs="Arial"/>
            <w:noProof/>
            <w:szCs w:val="24"/>
          </w:rPr>
          <w:t>info@mylegalaid.org</w:t>
        </w:r>
      </w:hyperlink>
      <w:r w:rsidR="00F852C0" w:rsidRPr="00F94908">
        <w:rPr>
          <w:rFonts w:cs="Arial"/>
          <w:noProof/>
          <w:szCs w:val="24"/>
        </w:rPr>
        <w:t xml:space="preserve"> </w:t>
      </w:r>
    </w:p>
    <w:p w14:paraId="28B547E1" w14:textId="6442DD82" w:rsidR="00071B50" w:rsidRPr="00F94908" w:rsidRDefault="009E3022" w:rsidP="009E3022">
      <w:pPr>
        <w:tabs>
          <w:tab w:val="left" w:pos="2070"/>
          <w:tab w:val="left" w:pos="4320"/>
        </w:tabs>
        <w:rPr>
          <w:rFonts w:cs="Arial"/>
          <w:noProof/>
          <w:szCs w:val="24"/>
        </w:rPr>
      </w:pPr>
      <w:r w:rsidRPr="00F94908">
        <w:rPr>
          <w:rFonts w:cs="Arial"/>
          <w:szCs w:val="24"/>
        </w:rPr>
        <w:t xml:space="preserve">     </w:t>
      </w:r>
      <w:r w:rsidR="00071B50" w:rsidRPr="00F94908">
        <w:rPr>
          <w:rFonts w:cs="Arial"/>
          <w:b/>
          <w:szCs w:val="24"/>
        </w:rPr>
        <w:t>Web Page:</w:t>
      </w:r>
      <w:r w:rsidR="00071B50" w:rsidRPr="00F94908">
        <w:rPr>
          <w:rFonts w:cs="Arial"/>
          <w:szCs w:val="24"/>
        </w:rPr>
        <w:t xml:space="preserve"> </w:t>
      </w:r>
      <w:r w:rsidR="00071B50" w:rsidRPr="00F94908">
        <w:rPr>
          <w:rFonts w:cs="Arial"/>
          <w:szCs w:val="24"/>
        </w:rPr>
        <w:tab/>
      </w:r>
      <w:hyperlink r:id="rId75" w:history="1">
        <w:r w:rsidR="00F852C0" w:rsidRPr="00F94908">
          <w:rPr>
            <w:rStyle w:val="Hyperlink"/>
            <w:rFonts w:cs="Arial"/>
            <w:noProof/>
            <w:szCs w:val="24"/>
          </w:rPr>
          <w:t>www.mylegalaid.org</w:t>
        </w:r>
      </w:hyperlink>
      <w:r w:rsidR="00F852C0" w:rsidRPr="00F94908">
        <w:rPr>
          <w:rFonts w:cs="Arial"/>
          <w:noProof/>
          <w:szCs w:val="24"/>
        </w:rPr>
        <w:t xml:space="preserve"> </w:t>
      </w:r>
    </w:p>
    <w:p w14:paraId="4D9351CA" w14:textId="77777777" w:rsidR="00030C63" w:rsidRPr="004C5895" w:rsidRDefault="00030C63" w:rsidP="00000B07">
      <w:pPr>
        <w:rPr>
          <w:rFonts w:cs="Arial"/>
          <w:b/>
          <w:caps/>
          <w:noProof/>
          <w:szCs w:val="24"/>
          <w:u w:val="single"/>
        </w:rPr>
      </w:pPr>
    </w:p>
    <w:p w14:paraId="27B57E10" w14:textId="77777777" w:rsidR="00000B07" w:rsidRPr="00F94908" w:rsidRDefault="00000B07" w:rsidP="008F28C0">
      <w:pPr>
        <w:pStyle w:val="Heading1"/>
        <w:rPr>
          <w:lang w:val="en-US"/>
        </w:rPr>
      </w:pPr>
      <w:r w:rsidRPr="00F94908">
        <w:rPr>
          <w:lang w:val="en-US"/>
        </w:rPr>
        <w:t>Mississippi</w:t>
      </w:r>
    </w:p>
    <w:p w14:paraId="78B1F0D1" w14:textId="77777777" w:rsidR="00000B07" w:rsidRPr="004C5895" w:rsidRDefault="00000B07" w:rsidP="00000B07">
      <w:pPr>
        <w:rPr>
          <w:rFonts w:cs="Arial"/>
          <w:szCs w:val="24"/>
        </w:rPr>
      </w:pPr>
    </w:p>
    <w:p w14:paraId="5D708D4A" w14:textId="77777777" w:rsidR="00000B07" w:rsidRPr="004C5895" w:rsidRDefault="00000B07" w:rsidP="00000B07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ADD/PAIMI/PAIR/PABSS/PAAT/PATBI/PAVA</w:t>
      </w:r>
    </w:p>
    <w:p w14:paraId="41E94A64" w14:textId="77777777" w:rsidR="00000B07" w:rsidRPr="004C5895" w:rsidRDefault="00000B07" w:rsidP="00000B07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Disability Rights Mississippi</w:t>
      </w:r>
    </w:p>
    <w:p w14:paraId="2DD7B77F" w14:textId="77777777" w:rsidR="00000B07" w:rsidRPr="004C5895" w:rsidRDefault="00A93693" w:rsidP="00000B0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noProof/>
          <w:szCs w:val="24"/>
        </w:rPr>
      </w:pPr>
      <w:r w:rsidRPr="004C5895">
        <w:rPr>
          <w:rFonts w:cs="Arial"/>
          <w:noProof/>
          <w:szCs w:val="24"/>
        </w:rPr>
        <w:t>5 Old River Place Suite 101</w:t>
      </w:r>
      <w:r w:rsidRPr="004C5895">
        <w:rPr>
          <w:rFonts w:cs="Arial"/>
          <w:noProof/>
          <w:szCs w:val="24"/>
        </w:rPr>
        <w:br/>
        <w:t>Jackson, Mississippi 39202</w:t>
      </w:r>
    </w:p>
    <w:p w14:paraId="47A73C75" w14:textId="77777777" w:rsidR="00A93693" w:rsidRPr="004C5895" w:rsidRDefault="00A93693" w:rsidP="00000B0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75C72C9E" w14:textId="77777777" w:rsidR="00000B07" w:rsidRPr="004C5895" w:rsidRDefault="00000B07" w:rsidP="00000B0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</w:t>
      </w:r>
      <w:r w:rsidR="00777FC8" w:rsidRPr="004C5895">
        <w:rPr>
          <w:rFonts w:cs="Arial"/>
          <w:b/>
          <w:szCs w:val="24"/>
        </w:rPr>
        <w:t xml:space="preserve"> &amp; TDD</w:t>
      </w:r>
      <w:r w:rsidRPr="004C5895">
        <w:rPr>
          <w:rFonts w:cs="Arial"/>
          <w:b/>
          <w:szCs w:val="24"/>
        </w:rPr>
        <w:t>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601) 968-0600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 Free:</w:t>
      </w:r>
      <w:r w:rsidRPr="004C5895">
        <w:rPr>
          <w:rFonts w:cs="Arial"/>
          <w:szCs w:val="24"/>
        </w:rPr>
        <w:t xml:space="preserve"> (800) 772-4057</w:t>
      </w:r>
      <w:r w:rsidRPr="004C5895">
        <w:rPr>
          <w:rFonts w:cs="Arial"/>
          <w:szCs w:val="24"/>
        </w:rPr>
        <w:tab/>
      </w:r>
    </w:p>
    <w:p w14:paraId="75079A9D" w14:textId="77777777" w:rsidR="00000B07" w:rsidRPr="004C5895" w:rsidRDefault="00000B07" w:rsidP="00000B07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601) 968-0665</w:t>
      </w:r>
    </w:p>
    <w:p w14:paraId="3FC3648F" w14:textId="3F0A9C7F" w:rsidR="00000B07" w:rsidRPr="00F94908" w:rsidRDefault="00000B07" w:rsidP="00000B07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F94908">
        <w:rPr>
          <w:rFonts w:cs="Arial"/>
          <w:b/>
          <w:szCs w:val="24"/>
        </w:rPr>
        <w:t>E-Mail:</w:t>
      </w:r>
      <w:r w:rsidRPr="00F94908">
        <w:rPr>
          <w:rFonts w:cs="Arial"/>
          <w:szCs w:val="24"/>
        </w:rPr>
        <w:t xml:space="preserve"> </w:t>
      </w:r>
      <w:r w:rsidRPr="00F94908">
        <w:rPr>
          <w:rFonts w:cs="Arial"/>
          <w:szCs w:val="24"/>
        </w:rPr>
        <w:tab/>
      </w:r>
      <w:hyperlink r:id="rId76" w:history="1">
        <w:r w:rsidR="00F852C0" w:rsidRPr="00F94908">
          <w:rPr>
            <w:rStyle w:val="Hyperlink"/>
            <w:rFonts w:cs="Arial"/>
            <w:noProof/>
            <w:szCs w:val="24"/>
          </w:rPr>
          <w:t>info@drms.ms</w:t>
        </w:r>
      </w:hyperlink>
      <w:r w:rsidR="00F852C0" w:rsidRPr="00F94908">
        <w:rPr>
          <w:rFonts w:cs="Arial"/>
          <w:noProof/>
          <w:szCs w:val="24"/>
        </w:rPr>
        <w:t xml:space="preserve"> </w:t>
      </w:r>
    </w:p>
    <w:p w14:paraId="45F58E9A" w14:textId="2CA3876B" w:rsidR="00000B07" w:rsidRPr="00F94908" w:rsidRDefault="00000B07" w:rsidP="008F28C0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F94908">
        <w:rPr>
          <w:rFonts w:cs="Arial"/>
          <w:b/>
          <w:szCs w:val="24"/>
        </w:rPr>
        <w:t>Web Page:</w:t>
      </w:r>
      <w:r w:rsidRPr="00F94908">
        <w:rPr>
          <w:rFonts w:cs="Arial"/>
          <w:szCs w:val="24"/>
        </w:rPr>
        <w:t xml:space="preserve"> </w:t>
      </w:r>
      <w:r w:rsidRPr="00F94908">
        <w:rPr>
          <w:rFonts w:cs="Arial"/>
          <w:szCs w:val="24"/>
        </w:rPr>
        <w:tab/>
      </w:r>
      <w:hyperlink r:id="rId77" w:history="1">
        <w:r w:rsidR="00F852C0" w:rsidRPr="00F94908">
          <w:rPr>
            <w:rStyle w:val="Hyperlink"/>
            <w:rFonts w:cs="Arial"/>
            <w:noProof/>
            <w:szCs w:val="24"/>
          </w:rPr>
          <w:t>www.drms.ms</w:t>
        </w:r>
      </w:hyperlink>
      <w:r w:rsidR="00F852C0" w:rsidRPr="00F94908">
        <w:rPr>
          <w:rFonts w:cs="Arial"/>
          <w:noProof/>
          <w:szCs w:val="24"/>
        </w:rPr>
        <w:t xml:space="preserve"> </w:t>
      </w:r>
    </w:p>
    <w:p w14:paraId="74FD33B7" w14:textId="70536C68" w:rsidR="00F70C20" w:rsidRPr="00F94908" w:rsidRDefault="00F70C20">
      <w:pPr>
        <w:rPr>
          <w:rFonts w:cs="Arial"/>
          <w:b/>
          <w:caps/>
          <w:noProof/>
          <w:sz w:val="28"/>
          <w:szCs w:val="24"/>
          <w:u w:val="single"/>
        </w:rPr>
      </w:pPr>
    </w:p>
    <w:p w14:paraId="30B5F2EF" w14:textId="77777777" w:rsidR="00071B50" w:rsidRPr="00F94908" w:rsidRDefault="00071B50" w:rsidP="008F28C0">
      <w:pPr>
        <w:pStyle w:val="Heading1"/>
        <w:rPr>
          <w:lang w:val="en-US"/>
        </w:rPr>
      </w:pPr>
      <w:r w:rsidRPr="00F94908">
        <w:rPr>
          <w:lang w:val="en-US"/>
        </w:rPr>
        <w:t>Mississippi</w:t>
      </w:r>
    </w:p>
    <w:p w14:paraId="4F35939D" w14:textId="77777777" w:rsidR="00071B50" w:rsidRPr="004C5895" w:rsidRDefault="00071B50">
      <w:pPr>
        <w:rPr>
          <w:rFonts w:cs="Arial"/>
          <w:szCs w:val="24"/>
        </w:rPr>
      </w:pPr>
    </w:p>
    <w:p w14:paraId="556CD13D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CAP </w:t>
      </w:r>
    </w:p>
    <w:p w14:paraId="4AA3FDE1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MS Society for Disabilit</w:t>
      </w:r>
      <w:r w:rsidR="002F08DE" w:rsidRPr="004C5895">
        <w:rPr>
          <w:rFonts w:cs="Arial"/>
          <w:noProof/>
          <w:szCs w:val="24"/>
        </w:rPr>
        <w:t>ies</w:t>
      </w:r>
    </w:p>
    <w:p w14:paraId="104F9016" w14:textId="77777777" w:rsidR="007611BE" w:rsidRPr="004C5895" w:rsidRDefault="007611BE" w:rsidP="007611BE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noProof/>
          <w:szCs w:val="24"/>
        </w:rPr>
      </w:pPr>
      <w:r w:rsidRPr="004C5895">
        <w:rPr>
          <w:rFonts w:cs="Arial"/>
          <w:noProof/>
          <w:szCs w:val="24"/>
        </w:rPr>
        <w:t>1675 Lakeland Drive</w:t>
      </w:r>
    </w:p>
    <w:p w14:paraId="57574C52" w14:textId="77777777" w:rsidR="00071B50" w:rsidRPr="004C5895" w:rsidRDefault="007611BE" w:rsidP="007611BE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noProof/>
          <w:szCs w:val="24"/>
        </w:rPr>
      </w:pPr>
      <w:r w:rsidRPr="004C5895">
        <w:rPr>
          <w:rFonts w:cs="Arial"/>
          <w:noProof/>
          <w:szCs w:val="24"/>
        </w:rPr>
        <w:t>Jackson, MS 39216</w:t>
      </w:r>
    </w:p>
    <w:p w14:paraId="4B17C5B2" w14:textId="77777777" w:rsidR="007611BE" w:rsidRPr="004C5895" w:rsidRDefault="007611BE" w:rsidP="007611BE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6A082AAF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 xml:space="preserve">(601) </w:t>
      </w:r>
      <w:r w:rsidR="007611BE" w:rsidRPr="004C5895">
        <w:rPr>
          <w:rFonts w:cs="Arial"/>
          <w:noProof/>
          <w:szCs w:val="24"/>
        </w:rPr>
        <w:t>362-2585</w:t>
      </w:r>
      <w:r w:rsidRPr="004C5895">
        <w:rPr>
          <w:rFonts w:cs="Arial"/>
          <w:szCs w:val="24"/>
        </w:rPr>
        <w:tab/>
      </w:r>
      <w:r w:rsidRPr="004C5895">
        <w:rPr>
          <w:rFonts w:cs="Arial"/>
          <w:szCs w:val="24"/>
        </w:rPr>
        <w:tab/>
      </w:r>
    </w:p>
    <w:p w14:paraId="565A606D" w14:textId="77777777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601) 982-1951</w:t>
      </w:r>
    </w:p>
    <w:p w14:paraId="6432222B" w14:textId="3CFFD5E6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E-Mail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78" w:history="1">
        <w:r w:rsidR="00F852C0" w:rsidRPr="004C5895">
          <w:rPr>
            <w:rStyle w:val="Hyperlink"/>
            <w:rFonts w:cs="Arial"/>
            <w:noProof/>
            <w:szCs w:val="24"/>
          </w:rPr>
          <w:t>Johnmsd@bellsouth.net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7255AD06" w14:textId="52BE8123" w:rsidR="00E73F61" w:rsidRPr="004C5895" w:rsidRDefault="00071B50" w:rsidP="009B4CD1">
      <w:pPr>
        <w:tabs>
          <w:tab w:val="left" w:pos="2070"/>
          <w:tab w:val="left" w:pos="4320"/>
        </w:tabs>
        <w:ind w:left="360"/>
        <w:rPr>
          <w:rFonts w:cs="Arial"/>
          <w:noProof/>
          <w:szCs w:val="24"/>
        </w:rPr>
      </w:pPr>
      <w:r w:rsidRPr="004C5895">
        <w:rPr>
          <w:rFonts w:cs="Arial"/>
          <w:b/>
          <w:szCs w:val="24"/>
        </w:rPr>
        <w:t>Web Pag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79" w:history="1">
        <w:r w:rsidR="00F852C0" w:rsidRPr="004C5895">
          <w:rPr>
            <w:rStyle w:val="Hyperlink"/>
            <w:rFonts w:cs="Arial"/>
            <w:noProof/>
            <w:szCs w:val="24"/>
          </w:rPr>
          <w:t>www.msdisabilities.com/cap.htm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5BDBC47A" w14:textId="4B72D548" w:rsidR="009B4CD1" w:rsidRPr="004C5895" w:rsidRDefault="009B4CD1" w:rsidP="009B4CD1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</w:p>
    <w:p w14:paraId="0F3A4C07" w14:textId="77777777" w:rsidR="00F852C0" w:rsidRPr="00F94908" w:rsidRDefault="00F852C0">
      <w:pPr>
        <w:rPr>
          <w:rFonts w:cs="Arial"/>
          <w:b/>
          <w:caps/>
          <w:noProof/>
          <w:sz w:val="28"/>
          <w:szCs w:val="24"/>
          <w:u w:val="single"/>
        </w:rPr>
      </w:pPr>
      <w:r w:rsidRPr="004C5895">
        <w:rPr>
          <w:rFonts w:cs="Arial"/>
        </w:rPr>
        <w:br w:type="page"/>
      </w:r>
    </w:p>
    <w:p w14:paraId="190D5B8F" w14:textId="4B261682" w:rsidR="00071B50" w:rsidRPr="00F94908" w:rsidRDefault="00071B50" w:rsidP="008F28C0">
      <w:pPr>
        <w:pStyle w:val="Heading1"/>
        <w:rPr>
          <w:lang w:val="en-US"/>
        </w:rPr>
      </w:pPr>
      <w:r w:rsidRPr="00F94908">
        <w:rPr>
          <w:lang w:val="en-US"/>
        </w:rPr>
        <w:lastRenderedPageBreak/>
        <w:t>Missouri</w:t>
      </w:r>
    </w:p>
    <w:p w14:paraId="307E2B42" w14:textId="77777777" w:rsidR="00071B50" w:rsidRPr="004C5895" w:rsidRDefault="00071B50">
      <w:pPr>
        <w:rPr>
          <w:rFonts w:cs="Arial"/>
          <w:szCs w:val="24"/>
        </w:rPr>
      </w:pPr>
    </w:p>
    <w:p w14:paraId="734E4031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CAP/PADD/PAIMI/PAIR/PABSS/PAAT/PATBI/PAVA </w:t>
      </w:r>
    </w:p>
    <w:p w14:paraId="1C018101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Missouri P</w:t>
      </w:r>
      <w:r w:rsidR="00005849" w:rsidRPr="004C5895">
        <w:rPr>
          <w:rFonts w:cs="Arial"/>
          <w:noProof/>
          <w:szCs w:val="24"/>
        </w:rPr>
        <w:t>rotection and Advocacy</w:t>
      </w:r>
      <w:r w:rsidRPr="004C5895">
        <w:rPr>
          <w:rFonts w:cs="Arial"/>
          <w:noProof/>
          <w:szCs w:val="24"/>
        </w:rPr>
        <w:t xml:space="preserve"> Services</w:t>
      </w:r>
    </w:p>
    <w:p w14:paraId="00BEB7BE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925 South Country Club Drive</w:t>
      </w:r>
    </w:p>
    <w:p w14:paraId="2F9BA63A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Jefferson City</w:t>
      </w:r>
      <w:r w:rsidRPr="004C5895">
        <w:rPr>
          <w:rFonts w:cs="Arial"/>
          <w:szCs w:val="24"/>
        </w:rPr>
        <w:t xml:space="preserve">, </w:t>
      </w:r>
      <w:r w:rsidRPr="004C5895">
        <w:rPr>
          <w:rFonts w:cs="Arial"/>
          <w:noProof/>
          <w:szCs w:val="24"/>
        </w:rPr>
        <w:t>MO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noProof/>
          <w:szCs w:val="24"/>
        </w:rPr>
        <w:t>65109</w:t>
      </w:r>
    </w:p>
    <w:p w14:paraId="0144CD60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478793BC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573) 893-3333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 Fre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00) 392-8667</w:t>
      </w:r>
    </w:p>
    <w:p w14:paraId="373B69CE" w14:textId="77777777" w:rsidR="00071B50" w:rsidRPr="00F94908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F94908">
        <w:rPr>
          <w:rFonts w:cs="Arial"/>
          <w:b/>
          <w:szCs w:val="24"/>
        </w:rPr>
        <w:t>FAX:</w:t>
      </w:r>
      <w:r w:rsidRPr="00F94908">
        <w:rPr>
          <w:rFonts w:cs="Arial"/>
          <w:szCs w:val="24"/>
        </w:rPr>
        <w:t xml:space="preserve"> </w:t>
      </w:r>
      <w:r w:rsidRPr="00F94908">
        <w:rPr>
          <w:rFonts w:cs="Arial"/>
          <w:szCs w:val="24"/>
        </w:rPr>
        <w:tab/>
      </w:r>
      <w:r w:rsidRPr="00F94908">
        <w:rPr>
          <w:rFonts w:cs="Arial"/>
          <w:noProof/>
          <w:szCs w:val="24"/>
        </w:rPr>
        <w:t>(573) 893-4231</w:t>
      </w:r>
    </w:p>
    <w:p w14:paraId="7D56CAA4" w14:textId="16F31BEB" w:rsidR="00462217" w:rsidRPr="004C5895" w:rsidRDefault="00071B50" w:rsidP="009F5684">
      <w:pPr>
        <w:tabs>
          <w:tab w:val="left" w:pos="2070"/>
        </w:tabs>
        <w:ind w:firstLine="360"/>
        <w:rPr>
          <w:rFonts w:cs="Arial"/>
          <w:sz w:val="20"/>
          <w:szCs w:val="20"/>
        </w:rPr>
      </w:pPr>
      <w:r w:rsidRPr="004C5895">
        <w:rPr>
          <w:rFonts w:cs="Arial"/>
          <w:b/>
          <w:szCs w:val="24"/>
        </w:rPr>
        <w:t>E-Mail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80" w:history="1">
        <w:r w:rsidR="00F852C0" w:rsidRPr="004C5895">
          <w:rPr>
            <w:rStyle w:val="Hyperlink"/>
            <w:rFonts w:cs="Arial"/>
            <w:szCs w:val="24"/>
          </w:rPr>
          <w:t>app.unit@mo-pa.org</w:t>
        </w:r>
      </w:hyperlink>
      <w:r w:rsidR="00F852C0" w:rsidRPr="004C5895">
        <w:rPr>
          <w:rFonts w:cs="Arial"/>
          <w:szCs w:val="24"/>
        </w:rPr>
        <w:t xml:space="preserve"> </w:t>
      </w:r>
    </w:p>
    <w:p w14:paraId="05A8E85F" w14:textId="4A749F21" w:rsidR="00071B50" w:rsidRPr="004C5895" w:rsidRDefault="00071B50" w:rsidP="00B55DA7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Web Pag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81" w:history="1">
        <w:r w:rsidR="00F852C0" w:rsidRPr="004C5895">
          <w:rPr>
            <w:rStyle w:val="Hyperlink"/>
            <w:rFonts w:cs="Arial"/>
            <w:noProof/>
            <w:szCs w:val="24"/>
          </w:rPr>
          <w:t>www.moadvocacy.org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3BE7427A" w14:textId="77777777" w:rsidR="00030C63" w:rsidRPr="004C5895" w:rsidRDefault="00030C63">
      <w:pPr>
        <w:rPr>
          <w:rFonts w:cs="Arial"/>
          <w:b/>
          <w:caps/>
          <w:noProof/>
          <w:szCs w:val="24"/>
          <w:u w:val="single"/>
        </w:rPr>
      </w:pPr>
    </w:p>
    <w:p w14:paraId="31EE247A" w14:textId="77777777" w:rsidR="00071B50" w:rsidRPr="00F94908" w:rsidRDefault="00071B50" w:rsidP="008F28C0">
      <w:pPr>
        <w:pStyle w:val="Heading1"/>
        <w:rPr>
          <w:lang w:val="en-US"/>
        </w:rPr>
      </w:pPr>
      <w:r w:rsidRPr="00F94908">
        <w:rPr>
          <w:lang w:val="en-US"/>
        </w:rPr>
        <w:t>Montana</w:t>
      </w:r>
    </w:p>
    <w:p w14:paraId="17FA3437" w14:textId="77777777" w:rsidR="00071B50" w:rsidRPr="004C5895" w:rsidRDefault="00071B50">
      <w:pPr>
        <w:rPr>
          <w:rFonts w:cs="Arial"/>
          <w:szCs w:val="24"/>
        </w:rPr>
      </w:pPr>
    </w:p>
    <w:p w14:paraId="74B1D7ED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CAP/PADD/PAIMI/PAIR/PABSS/PAAT/PATBI/PAVA </w:t>
      </w:r>
    </w:p>
    <w:p w14:paraId="65B596E8" w14:textId="77777777" w:rsidR="00071B50" w:rsidRPr="004C5895" w:rsidRDefault="00B773F8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 xml:space="preserve">Disability Rights </w:t>
      </w:r>
      <w:r w:rsidR="00071B50" w:rsidRPr="004C5895">
        <w:rPr>
          <w:rFonts w:cs="Arial"/>
          <w:noProof/>
          <w:szCs w:val="24"/>
        </w:rPr>
        <w:t xml:space="preserve">Montana </w:t>
      </w:r>
    </w:p>
    <w:p w14:paraId="026B2D35" w14:textId="77777777" w:rsidR="00071B50" w:rsidRPr="004C5895" w:rsidRDefault="00B67589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1022 Chestnut Street</w:t>
      </w:r>
    </w:p>
    <w:p w14:paraId="64B20572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Helena</w:t>
      </w:r>
      <w:r w:rsidRPr="004C5895">
        <w:rPr>
          <w:rFonts w:cs="Arial"/>
          <w:szCs w:val="24"/>
        </w:rPr>
        <w:t xml:space="preserve">, </w:t>
      </w:r>
      <w:r w:rsidRPr="004C5895">
        <w:rPr>
          <w:rFonts w:cs="Arial"/>
          <w:noProof/>
          <w:szCs w:val="24"/>
        </w:rPr>
        <w:t>MT</w:t>
      </w:r>
      <w:r w:rsidRPr="004C5895">
        <w:rPr>
          <w:rFonts w:cs="Arial"/>
          <w:szCs w:val="24"/>
        </w:rPr>
        <w:t xml:space="preserve"> </w:t>
      </w:r>
      <w:r w:rsidR="00B67589" w:rsidRPr="004C5895">
        <w:rPr>
          <w:rFonts w:cs="Arial"/>
          <w:noProof/>
          <w:szCs w:val="24"/>
        </w:rPr>
        <w:t>59601</w:t>
      </w:r>
    </w:p>
    <w:p w14:paraId="1C87D34A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21C18571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406) 449-2344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 Fre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00) 245-4743</w:t>
      </w:r>
    </w:p>
    <w:p w14:paraId="18290570" w14:textId="77777777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406) 449-2418</w:t>
      </w:r>
    </w:p>
    <w:p w14:paraId="78C254CE" w14:textId="3091B5AF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E-Mail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82" w:history="1">
        <w:r w:rsidR="00F852C0" w:rsidRPr="004C5895">
          <w:rPr>
            <w:rStyle w:val="Hyperlink"/>
            <w:rFonts w:cs="Arial"/>
            <w:noProof/>
            <w:szCs w:val="24"/>
          </w:rPr>
          <w:t>advocate@disabilityrightsmt.org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523C48BD" w14:textId="1CD3B05E" w:rsidR="00030C63" w:rsidRPr="004C5895" w:rsidRDefault="00071B50" w:rsidP="008F28C0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Web Pag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83" w:history="1">
        <w:r w:rsidR="00F852C0" w:rsidRPr="004C5895">
          <w:rPr>
            <w:rStyle w:val="Hyperlink"/>
            <w:rFonts w:cs="Arial"/>
            <w:noProof/>
            <w:szCs w:val="24"/>
          </w:rPr>
          <w:t>www.disabilityrightsmt.org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6047821A" w14:textId="0021CD2F" w:rsidR="00F70C20" w:rsidRPr="00F94908" w:rsidRDefault="00F70C20">
      <w:pPr>
        <w:rPr>
          <w:rFonts w:cs="Arial"/>
          <w:b/>
          <w:caps/>
          <w:noProof/>
          <w:sz w:val="28"/>
          <w:szCs w:val="24"/>
          <w:u w:val="single"/>
        </w:rPr>
      </w:pPr>
    </w:p>
    <w:p w14:paraId="325703C7" w14:textId="77777777" w:rsidR="00B67589" w:rsidRPr="00F94908" w:rsidRDefault="00B32E4F" w:rsidP="008F28C0">
      <w:pPr>
        <w:pStyle w:val="Heading1"/>
        <w:rPr>
          <w:lang w:val="en-US"/>
        </w:rPr>
      </w:pPr>
      <w:r w:rsidRPr="00F94908">
        <w:rPr>
          <w:lang w:val="en-US"/>
        </w:rPr>
        <w:t>Native American</w:t>
      </w:r>
    </w:p>
    <w:p w14:paraId="4F38A516" w14:textId="77777777" w:rsidR="00B67589" w:rsidRPr="004C5895" w:rsidRDefault="00B67589" w:rsidP="00B67589">
      <w:pPr>
        <w:rPr>
          <w:rFonts w:cs="Arial"/>
          <w:szCs w:val="24"/>
        </w:rPr>
      </w:pPr>
    </w:p>
    <w:p w14:paraId="4B2214E2" w14:textId="77777777" w:rsidR="00B67589" w:rsidRPr="004C5895" w:rsidRDefault="00B67589" w:rsidP="00B67589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ADD/PAIMI/PAIR/PABSS/PAAT/PATBI</w:t>
      </w:r>
    </w:p>
    <w:p w14:paraId="7587FE69" w14:textId="77777777" w:rsidR="00B67589" w:rsidRPr="004C5895" w:rsidRDefault="00B67589" w:rsidP="00B67589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Native American Disability Law Center, Inc.</w:t>
      </w:r>
    </w:p>
    <w:p w14:paraId="7D37F9F4" w14:textId="77777777" w:rsidR="00B67589" w:rsidRPr="004C5895" w:rsidRDefault="00B67589" w:rsidP="00B67589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3535 East 30th Street, Suite 201</w:t>
      </w:r>
    </w:p>
    <w:p w14:paraId="677CF090" w14:textId="77777777" w:rsidR="00B67589" w:rsidRPr="004C5895" w:rsidRDefault="00B67589" w:rsidP="00B67589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Farmington</w:t>
      </w:r>
      <w:r w:rsidRPr="004C5895">
        <w:rPr>
          <w:rFonts w:cs="Arial"/>
          <w:szCs w:val="24"/>
        </w:rPr>
        <w:t xml:space="preserve">, </w:t>
      </w:r>
      <w:r w:rsidRPr="004C5895">
        <w:rPr>
          <w:rFonts w:cs="Arial"/>
          <w:noProof/>
          <w:szCs w:val="24"/>
        </w:rPr>
        <w:t>NM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noProof/>
          <w:szCs w:val="24"/>
        </w:rPr>
        <w:t>87402</w:t>
      </w:r>
    </w:p>
    <w:p w14:paraId="3F25A5F2" w14:textId="77777777" w:rsidR="00B67589" w:rsidRPr="004C5895" w:rsidRDefault="00B67589" w:rsidP="00B67589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225C0264" w14:textId="77777777" w:rsidR="00B67589" w:rsidRPr="004C5895" w:rsidRDefault="00B67589" w:rsidP="00B67589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505) 566-5880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 Fre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00) 862-7271</w:t>
      </w:r>
    </w:p>
    <w:p w14:paraId="3ED48920" w14:textId="77777777" w:rsidR="00B67589" w:rsidRPr="004C5895" w:rsidRDefault="00B67589" w:rsidP="00B67589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505) 566-5889</w:t>
      </w:r>
    </w:p>
    <w:p w14:paraId="7A9D5F72" w14:textId="5245775C" w:rsidR="00B67589" w:rsidRPr="004C5895" w:rsidRDefault="00B67589" w:rsidP="00B67589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E-Mail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84" w:history="1">
        <w:r w:rsidR="00F852C0" w:rsidRPr="004C5895">
          <w:rPr>
            <w:rStyle w:val="Hyperlink"/>
            <w:rFonts w:cs="Arial"/>
            <w:noProof/>
            <w:szCs w:val="24"/>
          </w:rPr>
          <w:t>info@nativedisabilitylaw.org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02639BEB" w14:textId="3B1D7173" w:rsidR="00B67589" w:rsidRPr="004C5895" w:rsidRDefault="00B67589" w:rsidP="00B67589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Web Pag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85" w:history="1">
        <w:r w:rsidR="00F852C0" w:rsidRPr="004C5895">
          <w:rPr>
            <w:rStyle w:val="Hyperlink"/>
            <w:rFonts w:cs="Arial"/>
            <w:noProof/>
            <w:szCs w:val="24"/>
          </w:rPr>
          <w:t>www.nativedisabilitylaw.org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2AC77080" w14:textId="77777777" w:rsidR="00F852C0" w:rsidRPr="00F94908" w:rsidRDefault="00F852C0" w:rsidP="008F28C0">
      <w:pPr>
        <w:pStyle w:val="Heading1"/>
        <w:rPr>
          <w:lang w:val="en-US"/>
        </w:rPr>
      </w:pPr>
    </w:p>
    <w:p w14:paraId="19EEE1E5" w14:textId="77777777" w:rsidR="00F852C0" w:rsidRPr="00F94908" w:rsidRDefault="00F852C0">
      <w:pPr>
        <w:rPr>
          <w:rFonts w:cs="Arial"/>
          <w:b/>
          <w:caps/>
          <w:noProof/>
          <w:sz w:val="28"/>
          <w:szCs w:val="24"/>
          <w:u w:val="single"/>
        </w:rPr>
      </w:pPr>
      <w:r w:rsidRPr="004C5895">
        <w:rPr>
          <w:rFonts w:cs="Arial"/>
        </w:rPr>
        <w:br w:type="page"/>
      </w:r>
    </w:p>
    <w:p w14:paraId="25B319FE" w14:textId="4033AFDF" w:rsidR="00071B50" w:rsidRPr="00F94908" w:rsidRDefault="00071B50" w:rsidP="008F28C0">
      <w:pPr>
        <w:pStyle w:val="Heading1"/>
        <w:rPr>
          <w:lang w:val="en-US"/>
        </w:rPr>
      </w:pPr>
      <w:r w:rsidRPr="00F94908">
        <w:rPr>
          <w:lang w:val="en-US"/>
        </w:rPr>
        <w:lastRenderedPageBreak/>
        <w:t>Nebraska</w:t>
      </w:r>
    </w:p>
    <w:p w14:paraId="62F8F080" w14:textId="77777777" w:rsidR="00071B50" w:rsidRPr="004C5895" w:rsidRDefault="00071B50">
      <w:pPr>
        <w:rPr>
          <w:rFonts w:cs="Arial"/>
          <w:szCs w:val="24"/>
        </w:rPr>
      </w:pPr>
    </w:p>
    <w:p w14:paraId="032F466E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ADD/PAIMI/PAIR/PABSS/PAAT/PATBI/PAVA</w:t>
      </w:r>
    </w:p>
    <w:p w14:paraId="47AD9AF7" w14:textId="77777777" w:rsidR="00071B50" w:rsidRPr="004C5895" w:rsidRDefault="00775F7A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Disability Rights Nebraska</w:t>
      </w:r>
    </w:p>
    <w:p w14:paraId="6F556C35" w14:textId="77777777" w:rsidR="00F2316C" w:rsidRPr="00F2316C" w:rsidRDefault="00F2316C" w:rsidP="00F2316C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noProof/>
          <w:szCs w:val="24"/>
        </w:rPr>
      </w:pPr>
      <w:r w:rsidRPr="00F2316C">
        <w:rPr>
          <w:rFonts w:cs="Arial"/>
          <w:noProof/>
          <w:szCs w:val="24"/>
        </w:rPr>
        <w:t>2930 Ridge Line Road, Suite 205</w:t>
      </w:r>
    </w:p>
    <w:p w14:paraId="797CF064" w14:textId="1A9E86A7" w:rsidR="00071B50" w:rsidRPr="004C5895" w:rsidRDefault="00F2316C" w:rsidP="00F2316C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F2316C">
        <w:rPr>
          <w:rFonts w:cs="Arial"/>
          <w:noProof/>
          <w:szCs w:val="24"/>
        </w:rPr>
        <w:t>Lincoln, NE 68516</w:t>
      </w:r>
      <w:r>
        <w:rPr>
          <w:rFonts w:cs="Arial"/>
          <w:noProof/>
          <w:szCs w:val="24"/>
        </w:rPr>
        <w:br/>
      </w:r>
    </w:p>
    <w:p w14:paraId="491F2064" w14:textId="19C11DB2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</w:t>
      </w:r>
      <w:r w:rsidR="00777FC8" w:rsidRPr="004C5895">
        <w:rPr>
          <w:rFonts w:cs="Arial"/>
          <w:b/>
          <w:szCs w:val="24"/>
        </w:rPr>
        <w:t xml:space="preserve"> &amp;TDD</w:t>
      </w:r>
      <w:r w:rsidRPr="004C5895">
        <w:rPr>
          <w:rFonts w:cs="Arial"/>
          <w:b/>
          <w:szCs w:val="24"/>
        </w:rPr>
        <w:t>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="00792340" w:rsidRPr="00792340">
        <w:rPr>
          <w:rFonts w:cs="Arial"/>
          <w:noProof/>
          <w:szCs w:val="24"/>
        </w:rPr>
        <w:t>(402) 413-2016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 Fre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00) 422-6691</w:t>
      </w:r>
    </w:p>
    <w:p w14:paraId="4A2A841A" w14:textId="77777777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402) 474-3274</w:t>
      </w:r>
    </w:p>
    <w:p w14:paraId="5C1AC93D" w14:textId="4621A1A9" w:rsidR="00071B50" w:rsidRPr="00F94908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F94908">
        <w:rPr>
          <w:rFonts w:cs="Arial"/>
          <w:b/>
          <w:szCs w:val="24"/>
        </w:rPr>
        <w:t>E-Mail:</w:t>
      </w:r>
      <w:r w:rsidRPr="00F94908">
        <w:rPr>
          <w:rFonts w:cs="Arial"/>
          <w:szCs w:val="24"/>
        </w:rPr>
        <w:t xml:space="preserve"> </w:t>
      </w:r>
      <w:r w:rsidRPr="00F94908">
        <w:rPr>
          <w:rFonts w:cs="Arial"/>
          <w:szCs w:val="24"/>
        </w:rPr>
        <w:tab/>
      </w:r>
      <w:hyperlink r:id="rId86" w:history="1">
        <w:r w:rsidR="00F852C0" w:rsidRPr="00F94908">
          <w:rPr>
            <w:rStyle w:val="Hyperlink"/>
            <w:rFonts w:cs="Arial"/>
            <w:noProof/>
            <w:szCs w:val="24"/>
          </w:rPr>
          <w:t>info@disabilityrightsnebraska.org</w:t>
        </w:r>
      </w:hyperlink>
      <w:r w:rsidR="00F852C0" w:rsidRPr="00F94908">
        <w:rPr>
          <w:rFonts w:cs="Arial"/>
          <w:noProof/>
          <w:szCs w:val="24"/>
        </w:rPr>
        <w:t xml:space="preserve"> </w:t>
      </w:r>
    </w:p>
    <w:p w14:paraId="0AA7034D" w14:textId="3F219A12" w:rsidR="00071B50" w:rsidRPr="00F94908" w:rsidRDefault="00071B50" w:rsidP="00F72F73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F94908">
        <w:rPr>
          <w:rFonts w:cs="Arial"/>
          <w:b/>
          <w:szCs w:val="24"/>
        </w:rPr>
        <w:t>Web Page:</w:t>
      </w:r>
      <w:r w:rsidRPr="00F94908">
        <w:rPr>
          <w:rFonts w:cs="Arial"/>
          <w:szCs w:val="24"/>
        </w:rPr>
        <w:t xml:space="preserve"> </w:t>
      </w:r>
      <w:r w:rsidRPr="00F94908">
        <w:rPr>
          <w:rFonts w:cs="Arial"/>
          <w:szCs w:val="24"/>
        </w:rPr>
        <w:tab/>
      </w:r>
      <w:hyperlink r:id="rId87" w:history="1">
        <w:r w:rsidR="00F852C0" w:rsidRPr="00F94908">
          <w:rPr>
            <w:rStyle w:val="Hyperlink"/>
            <w:rFonts w:cs="Arial"/>
            <w:noProof/>
            <w:szCs w:val="24"/>
          </w:rPr>
          <w:t>www.disabilityrightsnebraska.org</w:t>
        </w:r>
      </w:hyperlink>
      <w:r w:rsidR="00F852C0" w:rsidRPr="00F94908">
        <w:rPr>
          <w:rFonts w:cs="Arial"/>
          <w:noProof/>
          <w:szCs w:val="24"/>
        </w:rPr>
        <w:t xml:space="preserve"> </w:t>
      </w:r>
    </w:p>
    <w:p w14:paraId="44366828" w14:textId="77777777" w:rsidR="00030C63" w:rsidRPr="004C5895" w:rsidRDefault="00030C63">
      <w:pPr>
        <w:rPr>
          <w:rFonts w:cs="Arial"/>
          <w:b/>
          <w:caps/>
          <w:noProof/>
          <w:szCs w:val="24"/>
          <w:u w:val="single"/>
        </w:rPr>
      </w:pPr>
    </w:p>
    <w:p w14:paraId="76468F6F" w14:textId="77777777" w:rsidR="00071B50" w:rsidRPr="00F94908" w:rsidRDefault="00071B50" w:rsidP="008F28C0">
      <w:pPr>
        <w:pStyle w:val="Heading1"/>
        <w:rPr>
          <w:lang w:val="en-US"/>
        </w:rPr>
      </w:pPr>
      <w:r w:rsidRPr="00F94908">
        <w:rPr>
          <w:lang w:val="en-US"/>
        </w:rPr>
        <w:t>Nebraska</w:t>
      </w:r>
    </w:p>
    <w:p w14:paraId="0BF98B6A" w14:textId="77777777" w:rsidR="00071B50" w:rsidRPr="004C5895" w:rsidRDefault="00071B50">
      <w:pPr>
        <w:rPr>
          <w:rFonts w:cs="Arial"/>
          <w:szCs w:val="24"/>
        </w:rPr>
      </w:pPr>
    </w:p>
    <w:p w14:paraId="7F661F2C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CAP </w:t>
      </w:r>
    </w:p>
    <w:p w14:paraId="0BC6C7A2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Client Assistance Program</w:t>
      </w:r>
    </w:p>
    <w:p w14:paraId="63E55403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301 Centennial Mall South, Box 94987</w:t>
      </w:r>
    </w:p>
    <w:p w14:paraId="6FD4DFD6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Lincoln</w:t>
      </w:r>
      <w:r w:rsidRPr="004C5895">
        <w:rPr>
          <w:rFonts w:cs="Arial"/>
          <w:szCs w:val="24"/>
        </w:rPr>
        <w:t xml:space="preserve">, </w:t>
      </w:r>
      <w:r w:rsidRPr="004C5895">
        <w:rPr>
          <w:rFonts w:cs="Arial"/>
          <w:noProof/>
          <w:szCs w:val="24"/>
        </w:rPr>
        <w:t>NE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noProof/>
          <w:szCs w:val="24"/>
        </w:rPr>
        <w:t>68509</w:t>
      </w:r>
    </w:p>
    <w:p w14:paraId="549C1265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027A9E10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402) 471-3656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 Free:</w:t>
      </w:r>
      <w:r w:rsidRPr="004C5895">
        <w:rPr>
          <w:rFonts w:cs="Arial"/>
          <w:szCs w:val="24"/>
        </w:rPr>
        <w:t xml:space="preserve"> </w:t>
      </w:r>
      <w:r w:rsidR="003C61C0" w:rsidRPr="004C5895">
        <w:rPr>
          <w:rFonts w:cs="Arial"/>
          <w:szCs w:val="24"/>
        </w:rPr>
        <w:t>(800) 742-7594</w:t>
      </w:r>
      <w:r w:rsidRPr="004C5895">
        <w:rPr>
          <w:rFonts w:cs="Arial"/>
          <w:szCs w:val="24"/>
        </w:rPr>
        <w:tab/>
      </w:r>
    </w:p>
    <w:p w14:paraId="350E7879" w14:textId="77777777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402) 471-0117</w:t>
      </w:r>
    </w:p>
    <w:p w14:paraId="07307754" w14:textId="1DE373DE" w:rsidR="00071B50" w:rsidRPr="00F94908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F94908">
        <w:rPr>
          <w:rFonts w:cs="Arial"/>
          <w:b/>
          <w:szCs w:val="24"/>
        </w:rPr>
        <w:t>E-Mail:</w:t>
      </w:r>
      <w:r w:rsidRPr="00F94908">
        <w:rPr>
          <w:rFonts w:cs="Arial"/>
          <w:szCs w:val="24"/>
        </w:rPr>
        <w:t xml:space="preserve"> </w:t>
      </w:r>
      <w:r w:rsidRPr="00F94908">
        <w:rPr>
          <w:rFonts w:cs="Arial"/>
          <w:szCs w:val="24"/>
        </w:rPr>
        <w:tab/>
      </w:r>
      <w:hyperlink r:id="rId88" w:history="1">
        <w:r w:rsidR="00F852C0" w:rsidRPr="00F94908">
          <w:rPr>
            <w:rStyle w:val="Hyperlink"/>
            <w:rFonts w:cs="Arial"/>
            <w:noProof/>
            <w:szCs w:val="24"/>
          </w:rPr>
          <w:t>shari.bahensky@nebraska.gov</w:t>
        </w:r>
      </w:hyperlink>
      <w:r w:rsidR="00F852C0" w:rsidRPr="00F94908">
        <w:rPr>
          <w:rFonts w:cs="Arial"/>
          <w:noProof/>
          <w:szCs w:val="24"/>
        </w:rPr>
        <w:t xml:space="preserve"> </w:t>
      </w:r>
    </w:p>
    <w:p w14:paraId="695E92ED" w14:textId="7B43B519" w:rsidR="00000B07" w:rsidRPr="00F94908" w:rsidRDefault="00071B50" w:rsidP="008F28C0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F94908">
        <w:rPr>
          <w:rFonts w:cs="Arial"/>
          <w:b/>
          <w:szCs w:val="24"/>
        </w:rPr>
        <w:t>Web Page:</w:t>
      </w:r>
      <w:r w:rsidRPr="00F94908">
        <w:rPr>
          <w:rFonts w:cs="Arial"/>
          <w:szCs w:val="24"/>
        </w:rPr>
        <w:t xml:space="preserve"> </w:t>
      </w:r>
      <w:r w:rsidRPr="00F94908">
        <w:rPr>
          <w:rFonts w:cs="Arial"/>
          <w:szCs w:val="24"/>
        </w:rPr>
        <w:tab/>
      </w:r>
      <w:hyperlink r:id="rId89" w:history="1">
        <w:r w:rsidR="00F852C0" w:rsidRPr="00F94908">
          <w:rPr>
            <w:rStyle w:val="Hyperlink"/>
            <w:rFonts w:cs="Arial"/>
            <w:noProof/>
            <w:szCs w:val="24"/>
          </w:rPr>
          <w:t>www.cap.nebraska.gov</w:t>
        </w:r>
      </w:hyperlink>
      <w:r w:rsidR="00F852C0" w:rsidRPr="00F94908">
        <w:rPr>
          <w:rFonts w:cs="Arial"/>
          <w:noProof/>
          <w:szCs w:val="24"/>
        </w:rPr>
        <w:t xml:space="preserve"> </w:t>
      </w:r>
    </w:p>
    <w:p w14:paraId="27E56DF8" w14:textId="0B88AF09" w:rsidR="00F70C20" w:rsidRPr="00F94908" w:rsidRDefault="00F70C20">
      <w:pPr>
        <w:rPr>
          <w:rFonts w:cs="Arial"/>
          <w:b/>
          <w:caps/>
          <w:noProof/>
          <w:sz w:val="28"/>
          <w:szCs w:val="24"/>
          <w:u w:val="single"/>
        </w:rPr>
      </w:pPr>
    </w:p>
    <w:p w14:paraId="27B88A5A" w14:textId="77777777" w:rsidR="00071B50" w:rsidRPr="00F94908" w:rsidRDefault="00071B50" w:rsidP="008F28C0">
      <w:pPr>
        <w:pStyle w:val="Heading1"/>
        <w:rPr>
          <w:lang w:val="en-US"/>
        </w:rPr>
      </w:pPr>
      <w:r w:rsidRPr="00F94908">
        <w:rPr>
          <w:lang w:val="en-US"/>
        </w:rPr>
        <w:t>Nevada</w:t>
      </w:r>
    </w:p>
    <w:p w14:paraId="6DA06E91" w14:textId="77777777" w:rsidR="00071B50" w:rsidRPr="004C5895" w:rsidRDefault="00071B50">
      <w:pPr>
        <w:rPr>
          <w:rFonts w:cs="Arial"/>
          <w:szCs w:val="24"/>
        </w:rPr>
      </w:pPr>
    </w:p>
    <w:p w14:paraId="3EBEA2A4" w14:textId="77777777" w:rsidR="00071B50" w:rsidRPr="004C5895" w:rsidRDefault="0024203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CAP/</w:t>
      </w:r>
      <w:r w:rsidR="00071B50" w:rsidRPr="004C5895">
        <w:rPr>
          <w:rFonts w:cs="Arial"/>
          <w:b/>
          <w:szCs w:val="24"/>
        </w:rPr>
        <w:t>PADD/PAIMI/PAIR/PABSS/PAAT/PATBI/PAVA</w:t>
      </w:r>
    </w:p>
    <w:p w14:paraId="3272520F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 xml:space="preserve">Nevada </w:t>
      </w:r>
      <w:r w:rsidR="00907078" w:rsidRPr="004C5895">
        <w:rPr>
          <w:rFonts w:cs="Arial"/>
          <w:noProof/>
          <w:szCs w:val="24"/>
        </w:rPr>
        <w:t xml:space="preserve">Disability </w:t>
      </w:r>
      <w:r w:rsidRPr="004C5895">
        <w:rPr>
          <w:rFonts w:cs="Arial"/>
          <w:noProof/>
          <w:szCs w:val="24"/>
        </w:rPr>
        <w:t>Advocacy &amp; Law Center, Inc.</w:t>
      </w:r>
    </w:p>
    <w:p w14:paraId="66C2D32D" w14:textId="77777777" w:rsidR="00D16DF3" w:rsidRPr="00F94908" w:rsidRDefault="00D16DF3" w:rsidP="00D16DF3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noProof/>
          <w:szCs w:val="24"/>
        </w:rPr>
      </w:pPr>
      <w:r w:rsidRPr="00F94908">
        <w:rPr>
          <w:rFonts w:cs="Arial"/>
          <w:noProof/>
          <w:szCs w:val="24"/>
        </w:rPr>
        <w:t xml:space="preserve">2820 W. Charleston Blvd., Suite </w:t>
      </w:r>
      <w:r w:rsidR="00BC1808" w:rsidRPr="00F94908">
        <w:rPr>
          <w:rFonts w:cs="Arial"/>
          <w:noProof/>
          <w:szCs w:val="24"/>
        </w:rPr>
        <w:t>B-</w:t>
      </w:r>
      <w:r w:rsidRPr="00F94908">
        <w:rPr>
          <w:rFonts w:cs="Arial"/>
          <w:noProof/>
          <w:szCs w:val="24"/>
        </w:rPr>
        <w:t>11</w:t>
      </w:r>
    </w:p>
    <w:p w14:paraId="5B2C5B5C" w14:textId="77777777" w:rsidR="00071B50" w:rsidRPr="00F94908" w:rsidRDefault="00D16DF3" w:rsidP="00D16DF3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noProof/>
          <w:szCs w:val="24"/>
        </w:rPr>
      </w:pPr>
      <w:r w:rsidRPr="00F94908">
        <w:rPr>
          <w:rFonts w:cs="Arial"/>
          <w:noProof/>
          <w:szCs w:val="24"/>
        </w:rPr>
        <w:t>Las Vegas, NV  89102</w:t>
      </w:r>
    </w:p>
    <w:p w14:paraId="4FB9B57B" w14:textId="77777777" w:rsidR="0023283C" w:rsidRPr="004C5895" w:rsidRDefault="0023283C" w:rsidP="0023283C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22742074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702) 257-8150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 Fre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88) 349-3843</w:t>
      </w:r>
    </w:p>
    <w:p w14:paraId="5C0DC3C7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b/>
          <w:szCs w:val="24"/>
        </w:rPr>
      </w:pPr>
      <w:r w:rsidRPr="004C5895">
        <w:rPr>
          <w:rFonts w:cs="Arial"/>
          <w:b/>
          <w:szCs w:val="24"/>
        </w:rPr>
        <w:t xml:space="preserve">TDD: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702) 257-8160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ab/>
      </w:r>
    </w:p>
    <w:p w14:paraId="171C87A1" w14:textId="77777777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702) 257-8170</w:t>
      </w:r>
    </w:p>
    <w:p w14:paraId="3C8BF944" w14:textId="44C4BE9E" w:rsidR="00071B50" w:rsidRPr="00F94908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F94908">
        <w:rPr>
          <w:rFonts w:cs="Arial"/>
          <w:b/>
          <w:szCs w:val="24"/>
        </w:rPr>
        <w:t>E-Mail:</w:t>
      </w:r>
      <w:r w:rsidRPr="00F94908">
        <w:rPr>
          <w:rFonts w:cs="Arial"/>
          <w:szCs w:val="24"/>
        </w:rPr>
        <w:t xml:space="preserve"> </w:t>
      </w:r>
      <w:r w:rsidRPr="00F94908">
        <w:rPr>
          <w:rFonts w:cs="Arial"/>
          <w:szCs w:val="24"/>
        </w:rPr>
        <w:tab/>
      </w:r>
      <w:hyperlink r:id="rId90" w:history="1">
        <w:r w:rsidR="00F852C0" w:rsidRPr="00F94908">
          <w:rPr>
            <w:rStyle w:val="Hyperlink"/>
            <w:rFonts w:cs="Arial"/>
            <w:noProof/>
            <w:szCs w:val="24"/>
          </w:rPr>
          <w:t>lasvegas@ndalc.org</w:t>
        </w:r>
      </w:hyperlink>
      <w:r w:rsidR="00F852C0" w:rsidRPr="00F94908">
        <w:rPr>
          <w:rFonts w:cs="Arial"/>
          <w:noProof/>
          <w:szCs w:val="24"/>
        </w:rPr>
        <w:t xml:space="preserve"> </w:t>
      </w:r>
    </w:p>
    <w:p w14:paraId="60E66E02" w14:textId="18E777C9" w:rsidR="00E73F61" w:rsidRPr="00F94908" w:rsidRDefault="00071B50" w:rsidP="00B55956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F94908">
        <w:rPr>
          <w:rFonts w:cs="Arial"/>
          <w:b/>
          <w:szCs w:val="24"/>
        </w:rPr>
        <w:t>Web Page:</w:t>
      </w:r>
      <w:r w:rsidRPr="00F94908">
        <w:rPr>
          <w:rFonts w:cs="Arial"/>
          <w:szCs w:val="24"/>
        </w:rPr>
        <w:t xml:space="preserve"> </w:t>
      </w:r>
      <w:r w:rsidRPr="00F94908">
        <w:rPr>
          <w:rFonts w:cs="Arial"/>
          <w:szCs w:val="24"/>
        </w:rPr>
        <w:tab/>
      </w:r>
      <w:hyperlink r:id="rId91" w:history="1">
        <w:r w:rsidR="00F852C0" w:rsidRPr="00F94908">
          <w:rPr>
            <w:rStyle w:val="Hyperlink"/>
            <w:rFonts w:cs="Arial"/>
            <w:noProof/>
            <w:szCs w:val="24"/>
          </w:rPr>
          <w:t>www.ndalc.org</w:t>
        </w:r>
      </w:hyperlink>
      <w:r w:rsidR="00F852C0" w:rsidRPr="00F94908">
        <w:rPr>
          <w:rFonts w:cs="Arial"/>
          <w:noProof/>
          <w:szCs w:val="24"/>
        </w:rPr>
        <w:t xml:space="preserve"> </w:t>
      </w:r>
      <w:r w:rsidR="00B55956" w:rsidRPr="00F94908">
        <w:rPr>
          <w:rFonts w:cs="Arial"/>
          <w:noProof/>
          <w:szCs w:val="24"/>
        </w:rPr>
        <w:br/>
      </w:r>
    </w:p>
    <w:p w14:paraId="10B7EFB9" w14:textId="77777777" w:rsidR="00F852C0" w:rsidRPr="00F94908" w:rsidRDefault="00F852C0">
      <w:pPr>
        <w:rPr>
          <w:rFonts w:cs="Arial"/>
          <w:b/>
          <w:caps/>
          <w:noProof/>
          <w:sz w:val="28"/>
          <w:szCs w:val="24"/>
          <w:u w:val="single"/>
        </w:rPr>
      </w:pPr>
      <w:r w:rsidRPr="004C5895">
        <w:rPr>
          <w:rFonts w:cs="Arial"/>
        </w:rPr>
        <w:br w:type="page"/>
      </w:r>
    </w:p>
    <w:p w14:paraId="0317276F" w14:textId="15AFB4CE" w:rsidR="00071B50" w:rsidRPr="00F94908" w:rsidRDefault="00071B50" w:rsidP="008F28C0">
      <w:pPr>
        <w:pStyle w:val="Heading1"/>
        <w:rPr>
          <w:lang w:val="en-US"/>
        </w:rPr>
      </w:pPr>
      <w:r w:rsidRPr="00F94908">
        <w:rPr>
          <w:lang w:val="en-US"/>
        </w:rPr>
        <w:lastRenderedPageBreak/>
        <w:t>New Hampshire</w:t>
      </w:r>
    </w:p>
    <w:p w14:paraId="2A508599" w14:textId="77777777" w:rsidR="00071B50" w:rsidRPr="004C5895" w:rsidRDefault="00071B50">
      <w:pPr>
        <w:rPr>
          <w:rFonts w:cs="Arial"/>
          <w:szCs w:val="24"/>
        </w:rPr>
      </w:pPr>
    </w:p>
    <w:p w14:paraId="6E2201DE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ADD/PAIMI/PAIR/PABSS/PAAT/PATBI/PAVA</w:t>
      </w:r>
    </w:p>
    <w:p w14:paraId="29AE96D7" w14:textId="77777777" w:rsidR="00071B50" w:rsidRPr="004C5895" w:rsidRDefault="00BD0AA3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Disability</w:t>
      </w:r>
      <w:r w:rsidR="00071B50" w:rsidRPr="004C5895">
        <w:rPr>
          <w:rFonts w:cs="Arial"/>
          <w:noProof/>
          <w:szCs w:val="24"/>
        </w:rPr>
        <w:t xml:space="preserve"> Rights Center</w:t>
      </w:r>
      <w:r w:rsidR="00722664" w:rsidRPr="004C5895">
        <w:rPr>
          <w:rFonts w:cs="Arial"/>
          <w:noProof/>
          <w:szCs w:val="24"/>
        </w:rPr>
        <w:t xml:space="preserve"> New Hampshire</w:t>
      </w:r>
    </w:p>
    <w:p w14:paraId="29DD6CE1" w14:textId="77777777" w:rsidR="00931988" w:rsidRPr="004C5895" w:rsidRDefault="00931988" w:rsidP="00931988">
      <w:pPr>
        <w:autoSpaceDE w:val="0"/>
        <w:autoSpaceDN w:val="0"/>
        <w:ind w:left="360"/>
        <w:rPr>
          <w:rFonts w:cs="Arial"/>
          <w:szCs w:val="24"/>
        </w:rPr>
      </w:pPr>
      <w:r w:rsidRPr="004C5895">
        <w:rPr>
          <w:rFonts w:cs="Arial"/>
          <w:szCs w:val="24"/>
        </w:rPr>
        <w:t>64 N Main Street, Suite 2, 3rd Floor</w:t>
      </w:r>
    </w:p>
    <w:p w14:paraId="2EA6C51D" w14:textId="77777777" w:rsidR="00931988" w:rsidRPr="004C5895" w:rsidRDefault="00931988" w:rsidP="00931988">
      <w:pPr>
        <w:ind w:left="360"/>
        <w:rPr>
          <w:rFonts w:cs="Arial"/>
          <w:szCs w:val="24"/>
        </w:rPr>
      </w:pPr>
      <w:r w:rsidRPr="004C5895">
        <w:rPr>
          <w:rFonts w:cs="Arial"/>
          <w:szCs w:val="24"/>
        </w:rPr>
        <w:t>Concord, NH 03301-4913</w:t>
      </w:r>
    </w:p>
    <w:p w14:paraId="4EE4A70D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34E97C6F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</w:t>
      </w:r>
      <w:r w:rsidR="00777FC8" w:rsidRPr="004C5895">
        <w:rPr>
          <w:rFonts w:cs="Arial"/>
          <w:b/>
          <w:szCs w:val="24"/>
        </w:rPr>
        <w:t xml:space="preserve"> &amp; TDD</w:t>
      </w:r>
      <w:r w:rsidRPr="004C5895">
        <w:rPr>
          <w:rFonts w:cs="Arial"/>
          <w:b/>
          <w:szCs w:val="24"/>
        </w:rPr>
        <w:t>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603) 228-0432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 Fre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00) 834-1721</w:t>
      </w:r>
    </w:p>
    <w:p w14:paraId="7C577893" w14:textId="77777777" w:rsidR="00071B50" w:rsidRPr="00F94908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F94908">
        <w:rPr>
          <w:rFonts w:cs="Arial"/>
          <w:b/>
          <w:szCs w:val="24"/>
        </w:rPr>
        <w:t>FAX:</w:t>
      </w:r>
      <w:r w:rsidRPr="00F94908">
        <w:rPr>
          <w:rFonts w:cs="Arial"/>
          <w:szCs w:val="24"/>
        </w:rPr>
        <w:t xml:space="preserve"> </w:t>
      </w:r>
      <w:r w:rsidRPr="00F94908">
        <w:rPr>
          <w:rFonts w:cs="Arial"/>
          <w:szCs w:val="24"/>
        </w:rPr>
        <w:tab/>
      </w:r>
      <w:r w:rsidRPr="00F94908">
        <w:rPr>
          <w:rFonts w:cs="Arial"/>
          <w:noProof/>
          <w:szCs w:val="24"/>
        </w:rPr>
        <w:t>(603) 225-2077</w:t>
      </w:r>
    </w:p>
    <w:p w14:paraId="42B99FD4" w14:textId="70FCB62F" w:rsidR="00071B50" w:rsidRPr="00F94908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F94908">
        <w:rPr>
          <w:rFonts w:cs="Arial"/>
          <w:b/>
          <w:szCs w:val="24"/>
        </w:rPr>
        <w:t>E-Mail:</w:t>
      </w:r>
      <w:r w:rsidRPr="00F94908">
        <w:rPr>
          <w:rFonts w:cs="Arial"/>
          <w:szCs w:val="24"/>
        </w:rPr>
        <w:t xml:space="preserve"> </w:t>
      </w:r>
      <w:r w:rsidRPr="00F94908">
        <w:rPr>
          <w:rFonts w:cs="Arial"/>
          <w:szCs w:val="24"/>
        </w:rPr>
        <w:tab/>
      </w:r>
      <w:hyperlink r:id="rId92" w:history="1">
        <w:r w:rsidR="00F852C0" w:rsidRPr="00F94908">
          <w:rPr>
            <w:rStyle w:val="Hyperlink"/>
            <w:rFonts w:cs="Arial"/>
            <w:noProof/>
            <w:szCs w:val="24"/>
          </w:rPr>
          <w:t>mail@drcnh.org</w:t>
        </w:r>
      </w:hyperlink>
      <w:r w:rsidR="00F852C0" w:rsidRPr="00F94908">
        <w:rPr>
          <w:rFonts w:cs="Arial"/>
          <w:noProof/>
          <w:szCs w:val="24"/>
        </w:rPr>
        <w:t xml:space="preserve"> </w:t>
      </w:r>
    </w:p>
    <w:p w14:paraId="66356EBE" w14:textId="120964EC" w:rsidR="00242030" w:rsidRPr="00F94908" w:rsidRDefault="00071B50" w:rsidP="00736F9E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F94908">
        <w:rPr>
          <w:rFonts w:cs="Arial"/>
          <w:b/>
          <w:szCs w:val="24"/>
        </w:rPr>
        <w:t>Web Page:</w:t>
      </w:r>
      <w:r w:rsidRPr="00F94908">
        <w:rPr>
          <w:rFonts w:cs="Arial"/>
          <w:szCs w:val="24"/>
        </w:rPr>
        <w:t xml:space="preserve"> </w:t>
      </w:r>
      <w:r w:rsidRPr="00F94908">
        <w:rPr>
          <w:rFonts w:cs="Arial"/>
          <w:szCs w:val="24"/>
        </w:rPr>
        <w:tab/>
      </w:r>
      <w:hyperlink r:id="rId93" w:history="1">
        <w:r w:rsidR="00F852C0" w:rsidRPr="00F94908">
          <w:rPr>
            <w:rStyle w:val="Hyperlink"/>
            <w:rFonts w:cs="Arial"/>
            <w:noProof/>
            <w:szCs w:val="24"/>
          </w:rPr>
          <w:t>www.drcnh.org</w:t>
        </w:r>
      </w:hyperlink>
      <w:r w:rsidR="00F852C0" w:rsidRPr="00F94908">
        <w:rPr>
          <w:rFonts w:cs="Arial"/>
          <w:noProof/>
          <w:szCs w:val="24"/>
        </w:rPr>
        <w:t xml:space="preserve"> </w:t>
      </w:r>
    </w:p>
    <w:p w14:paraId="2AE649FD" w14:textId="77777777" w:rsidR="00030C63" w:rsidRPr="004C5895" w:rsidRDefault="00030C63">
      <w:pPr>
        <w:rPr>
          <w:rFonts w:cs="Arial"/>
          <w:b/>
          <w:caps/>
          <w:noProof/>
          <w:szCs w:val="24"/>
          <w:u w:val="single"/>
        </w:rPr>
      </w:pPr>
    </w:p>
    <w:p w14:paraId="5FB13604" w14:textId="77777777" w:rsidR="00071B50" w:rsidRPr="00F94908" w:rsidRDefault="00071B50" w:rsidP="008F28C0">
      <w:pPr>
        <w:pStyle w:val="Heading1"/>
        <w:rPr>
          <w:lang w:val="en-US"/>
        </w:rPr>
      </w:pPr>
      <w:r w:rsidRPr="00F94908">
        <w:rPr>
          <w:lang w:val="en-US"/>
        </w:rPr>
        <w:t>New Hampshire</w:t>
      </w:r>
    </w:p>
    <w:p w14:paraId="2C721FC1" w14:textId="77777777" w:rsidR="00071B50" w:rsidRPr="004C5895" w:rsidRDefault="00071B50">
      <w:pPr>
        <w:rPr>
          <w:rFonts w:cs="Arial"/>
          <w:szCs w:val="24"/>
        </w:rPr>
      </w:pPr>
    </w:p>
    <w:p w14:paraId="313902F6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CAP </w:t>
      </w:r>
    </w:p>
    <w:p w14:paraId="733354A8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</w:rPr>
        <w:t>Client Assistance Program</w:t>
      </w:r>
    </w:p>
    <w:p w14:paraId="7A19D689" w14:textId="5BD33FE5" w:rsidR="5690AA67" w:rsidRPr="004C5895" w:rsidRDefault="5690AA67" w:rsidP="0DAFDFC9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noProof/>
        </w:rPr>
      </w:pPr>
      <w:r w:rsidRPr="004C5895">
        <w:rPr>
          <w:rFonts w:cs="Arial"/>
          <w:noProof/>
          <w:szCs w:val="24"/>
        </w:rPr>
        <w:t>54 Regional Drive</w:t>
      </w:r>
    </w:p>
    <w:p w14:paraId="5572EF33" w14:textId="580163AD" w:rsidR="5690AA67" w:rsidRPr="004C5895" w:rsidRDefault="5690AA67" w:rsidP="0DAFDFC9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noProof/>
          <w:szCs w:val="24"/>
        </w:rPr>
      </w:pPr>
      <w:r w:rsidRPr="004C5895">
        <w:rPr>
          <w:rFonts w:cs="Arial"/>
          <w:noProof/>
          <w:szCs w:val="24"/>
        </w:rPr>
        <w:t>Suite 5</w:t>
      </w:r>
    </w:p>
    <w:p w14:paraId="28BE5C41" w14:textId="77777777" w:rsidR="00071B50" w:rsidRPr="004C5895" w:rsidRDefault="00F6428D" w:rsidP="00F6428D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Concord, NH  03301</w:t>
      </w:r>
    </w:p>
    <w:p w14:paraId="29E5F046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603) 271-2773</w:t>
      </w:r>
      <w:r w:rsidRPr="004C5895">
        <w:rPr>
          <w:rFonts w:cs="Arial"/>
          <w:szCs w:val="24"/>
        </w:rPr>
        <w:tab/>
      </w:r>
      <w:r w:rsidRPr="004C5895">
        <w:rPr>
          <w:rFonts w:cs="Arial"/>
          <w:szCs w:val="24"/>
        </w:rPr>
        <w:tab/>
      </w:r>
    </w:p>
    <w:p w14:paraId="753F6BEB" w14:textId="77777777" w:rsidR="00071B50" w:rsidRPr="00F94908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F94908">
        <w:rPr>
          <w:rFonts w:cs="Arial"/>
          <w:b/>
          <w:szCs w:val="24"/>
        </w:rPr>
        <w:t>FAX:</w:t>
      </w:r>
      <w:r w:rsidRPr="00F94908">
        <w:rPr>
          <w:rFonts w:cs="Arial"/>
          <w:szCs w:val="24"/>
        </w:rPr>
        <w:t xml:space="preserve"> </w:t>
      </w:r>
      <w:r w:rsidRPr="00F94908">
        <w:rPr>
          <w:rFonts w:cs="Arial"/>
          <w:szCs w:val="24"/>
        </w:rPr>
        <w:tab/>
      </w:r>
      <w:r w:rsidRPr="00F94908">
        <w:rPr>
          <w:rFonts w:cs="Arial"/>
          <w:noProof/>
          <w:szCs w:val="24"/>
        </w:rPr>
        <w:t>(603) 271-2837</w:t>
      </w:r>
    </w:p>
    <w:p w14:paraId="1D1C02F2" w14:textId="47E62C73" w:rsidR="00071B50" w:rsidRPr="00F94908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F94908">
        <w:rPr>
          <w:rFonts w:cs="Arial"/>
          <w:b/>
          <w:szCs w:val="24"/>
        </w:rPr>
        <w:t>E-Mail:</w:t>
      </w:r>
      <w:r w:rsidRPr="00F94908">
        <w:rPr>
          <w:rFonts w:cs="Arial"/>
          <w:szCs w:val="24"/>
        </w:rPr>
        <w:t xml:space="preserve"> </w:t>
      </w:r>
      <w:r w:rsidRPr="00F94908">
        <w:rPr>
          <w:rFonts w:cs="Arial"/>
          <w:szCs w:val="24"/>
        </w:rPr>
        <w:tab/>
      </w:r>
      <w:hyperlink r:id="rId94" w:history="1">
        <w:r w:rsidR="00F852C0" w:rsidRPr="00F94908">
          <w:rPr>
            <w:rStyle w:val="Hyperlink"/>
            <w:rFonts w:cs="Arial"/>
            <w:noProof/>
            <w:szCs w:val="24"/>
          </w:rPr>
          <w:t>disability@nh.gov</w:t>
        </w:r>
      </w:hyperlink>
      <w:r w:rsidR="00F852C0" w:rsidRPr="00F94908">
        <w:rPr>
          <w:rFonts w:cs="Arial"/>
          <w:noProof/>
          <w:szCs w:val="24"/>
        </w:rPr>
        <w:t xml:space="preserve"> </w:t>
      </w:r>
    </w:p>
    <w:p w14:paraId="66B1D93C" w14:textId="4B3892D0" w:rsidR="004660A2" w:rsidRPr="00F94908" w:rsidRDefault="00071B50" w:rsidP="00F852C0">
      <w:pPr>
        <w:tabs>
          <w:tab w:val="left" w:pos="2070"/>
          <w:tab w:val="left" w:pos="4320"/>
        </w:tabs>
        <w:ind w:left="360"/>
        <w:rPr>
          <w:rFonts w:cs="Arial"/>
          <w:noProof/>
          <w:szCs w:val="24"/>
        </w:rPr>
      </w:pPr>
      <w:r w:rsidRPr="00F94908">
        <w:rPr>
          <w:rFonts w:cs="Arial"/>
          <w:b/>
          <w:szCs w:val="24"/>
        </w:rPr>
        <w:t>Web Page:</w:t>
      </w:r>
      <w:r w:rsidRPr="00F94908">
        <w:rPr>
          <w:rFonts w:cs="Arial"/>
          <w:szCs w:val="24"/>
        </w:rPr>
        <w:t xml:space="preserve"> </w:t>
      </w:r>
      <w:r w:rsidRPr="00F94908">
        <w:rPr>
          <w:rFonts w:cs="Arial"/>
          <w:szCs w:val="24"/>
        </w:rPr>
        <w:tab/>
      </w:r>
      <w:hyperlink r:id="rId95" w:history="1">
        <w:r w:rsidR="00F852C0" w:rsidRPr="00F94908">
          <w:rPr>
            <w:rStyle w:val="Hyperlink"/>
            <w:rFonts w:cs="Arial"/>
            <w:noProof/>
            <w:szCs w:val="24"/>
          </w:rPr>
          <w:t>www.state.nh.gov/disability/about/cap.htm</w:t>
        </w:r>
      </w:hyperlink>
    </w:p>
    <w:p w14:paraId="75576D68" w14:textId="77777777" w:rsidR="00F852C0" w:rsidRPr="00F94908" w:rsidRDefault="00F852C0" w:rsidP="00F852C0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</w:p>
    <w:p w14:paraId="4FE7C73C" w14:textId="77777777" w:rsidR="00071B50" w:rsidRPr="00F94908" w:rsidRDefault="00071B50" w:rsidP="008F28C0">
      <w:pPr>
        <w:pStyle w:val="Heading1"/>
        <w:rPr>
          <w:lang w:val="en-US"/>
        </w:rPr>
      </w:pPr>
      <w:r w:rsidRPr="00F94908">
        <w:rPr>
          <w:lang w:val="en-US"/>
        </w:rPr>
        <w:t>New Jersey</w:t>
      </w:r>
    </w:p>
    <w:p w14:paraId="09D32CFB" w14:textId="77777777" w:rsidR="00071B50" w:rsidRPr="004C5895" w:rsidRDefault="00071B50">
      <w:pPr>
        <w:rPr>
          <w:rFonts w:cs="Arial"/>
          <w:szCs w:val="24"/>
        </w:rPr>
      </w:pPr>
    </w:p>
    <w:p w14:paraId="0571470B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CAP/PADD/PAIMI/PAIR/PABSS/PAAT/PATBI/PAVA </w:t>
      </w:r>
    </w:p>
    <w:p w14:paraId="65BF2AC4" w14:textId="77777777" w:rsidR="00071B50" w:rsidRPr="004C5895" w:rsidRDefault="005A212A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Disability Rights New Jersey</w:t>
      </w:r>
    </w:p>
    <w:p w14:paraId="71D87CC3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210 S. Broad Street, 3rd Floor</w:t>
      </w:r>
    </w:p>
    <w:p w14:paraId="193743B2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Trenton</w:t>
      </w:r>
      <w:r w:rsidRPr="004C5895">
        <w:rPr>
          <w:rFonts w:cs="Arial"/>
          <w:szCs w:val="24"/>
        </w:rPr>
        <w:t xml:space="preserve">, </w:t>
      </w:r>
      <w:r w:rsidRPr="004C5895">
        <w:rPr>
          <w:rFonts w:cs="Arial"/>
          <w:noProof/>
          <w:szCs w:val="24"/>
        </w:rPr>
        <w:t>NJ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noProof/>
          <w:szCs w:val="24"/>
        </w:rPr>
        <w:t>08608</w:t>
      </w:r>
    </w:p>
    <w:p w14:paraId="782CCB11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69774F59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609) 292-9742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 Fre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00) 922-7233</w:t>
      </w:r>
    </w:p>
    <w:p w14:paraId="212BF30F" w14:textId="77777777" w:rsidR="00071B50" w:rsidRPr="004C5895" w:rsidRDefault="00071B50" w:rsidP="0072266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609) 777-0187</w:t>
      </w:r>
      <w:r w:rsidR="00722664" w:rsidRPr="004C5895">
        <w:rPr>
          <w:rFonts w:cs="Arial"/>
          <w:noProof/>
          <w:szCs w:val="24"/>
        </w:rPr>
        <w:tab/>
      </w:r>
    </w:p>
    <w:p w14:paraId="2E18453E" w14:textId="0C1FD4CB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E-Mail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96" w:history="1">
        <w:r w:rsidR="00F852C0" w:rsidRPr="004C5895">
          <w:rPr>
            <w:rStyle w:val="Hyperlink"/>
            <w:rFonts w:cs="Arial"/>
            <w:noProof/>
            <w:szCs w:val="24"/>
          </w:rPr>
          <w:t>advocate@drnj.org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7425173D" w14:textId="384FA4A2" w:rsidR="00777FC8" w:rsidRPr="00F94908" w:rsidRDefault="00071B50" w:rsidP="008F28C0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F94908">
        <w:rPr>
          <w:rFonts w:cs="Arial"/>
          <w:b/>
          <w:szCs w:val="24"/>
        </w:rPr>
        <w:t>Web Page:</w:t>
      </w:r>
      <w:r w:rsidRPr="00F94908">
        <w:rPr>
          <w:rFonts w:cs="Arial"/>
          <w:szCs w:val="24"/>
        </w:rPr>
        <w:t xml:space="preserve"> </w:t>
      </w:r>
      <w:r w:rsidRPr="00F94908">
        <w:rPr>
          <w:rFonts w:cs="Arial"/>
          <w:szCs w:val="24"/>
        </w:rPr>
        <w:tab/>
      </w:r>
      <w:hyperlink r:id="rId97" w:history="1">
        <w:r w:rsidR="00F852C0" w:rsidRPr="00F94908">
          <w:rPr>
            <w:rStyle w:val="Hyperlink"/>
            <w:rFonts w:cs="Arial"/>
            <w:noProof/>
            <w:szCs w:val="24"/>
          </w:rPr>
          <w:t>www.drnj.org</w:t>
        </w:r>
      </w:hyperlink>
      <w:r w:rsidR="00F852C0" w:rsidRPr="00F94908">
        <w:rPr>
          <w:rFonts w:cs="Arial"/>
          <w:noProof/>
          <w:szCs w:val="24"/>
        </w:rPr>
        <w:t xml:space="preserve"> </w:t>
      </w:r>
    </w:p>
    <w:p w14:paraId="4DF97672" w14:textId="77777777" w:rsidR="00B55956" w:rsidRPr="004C5895" w:rsidRDefault="00B55956" w:rsidP="00B32E4F">
      <w:pPr>
        <w:rPr>
          <w:rFonts w:cs="Arial"/>
        </w:rPr>
      </w:pPr>
    </w:p>
    <w:p w14:paraId="57844D0B" w14:textId="77777777" w:rsidR="00F852C0" w:rsidRPr="00F94908" w:rsidRDefault="00F852C0">
      <w:pPr>
        <w:rPr>
          <w:rFonts w:cs="Arial"/>
          <w:b/>
          <w:caps/>
          <w:noProof/>
          <w:sz w:val="28"/>
          <w:szCs w:val="24"/>
          <w:u w:val="single"/>
        </w:rPr>
      </w:pPr>
      <w:r w:rsidRPr="004C5895">
        <w:rPr>
          <w:rFonts w:cs="Arial"/>
        </w:rPr>
        <w:br w:type="page"/>
      </w:r>
    </w:p>
    <w:p w14:paraId="7641D3D8" w14:textId="626BAACC" w:rsidR="00071B50" w:rsidRPr="00F94908" w:rsidRDefault="00071B50" w:rsidP="008F28C0">
      <w:pPr>
        <w:pStyle w:val="Heading1"/>
        <w:rPr>
          <w:lang w:val="en-US"/>
        </w:rPr>
      </w:pPr>
      <w:r w:rsidRPr="00F94908">
        <w:rPr>
          <w:lang w:val="en-US"/>
        </w:rPr>
        <w:lastRenderedPageBreak/>
        <w:t>New Mexico</w:t>
      </w:r>
    </w:p>
    <w:p w14:paraId="5668FCE7" w14:textId="77777777" w:rsidR="00071B50" w:rsidRPr="00F94908" w:rsidRDefault="00071B50">
      <w:pPr>
        <w:rPr>
          <w:rFonts w:cs="Arial"/>
          <w:szCs w:val="24"/>
        </w:rPr>
      </w:pPr>
    </w:p>
    <w:p w14:paraId="14BB1871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CAP/PADD/PAIMI/PAIR/PABSS/PAAT/PATBI/PAVA </w:t>
      </w:r>
    </w:p>
    <w:p w14:paraId="68A55774" w14:textId="77777777" w:rsidR="00071B50" w:rsidRPr="004C5895" w:rsidRDefault="00144C22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Disability Rights New Mexico</w:t>
      </w:r>
    </w:p>
    <w:p w14:paraId="2A18E405" w14:textId="77777777" w:rsidR="00071B50" w:rsidRPr="00F94908" w:rsidRDefault="00827C03" w:rsidP="00674A21">
      <w:pPr>
        <w:ind w:left="360"/>
        <w:rPr>
          <w:rFonts w:cs="Arial"/>
          <w:szCs w:val="24"/>
          <w:lang w:val="es-ES"/>
        </w:rPr>
      </w:pPr>
      <w:r w:rsidRPr="00F94908">
        <w:rPr>
          <w:rFonts w:cs="Arial"/>
          <w:noProof/>
          <w:szCs w:val="24"/>
          <w:lang w:val="es-ES"/>
        </w:rPr>
        <w:t>3916 Juan Tabo Blvd., NE</w:t>
      </w:r>
    </w:p>
    <w:p w14:paraId="17F0565B" w14:textId="77777777" w:rsidR="00777FC8" w:rsidRPr="00F94908" w:rsidRDefault="00071B50" w:rsidP="00674A21">
      <w:pPr>
        <w:ind w:left="360"/>
        <w:rPr>
          <w:rFonts w:cs="Arial"/>
          <w:noProof/>
          <w:szCs w:val="24"/>
          <w:lang w:val="es-ES"/>
        </w:rPr>
      </w:pPr>
      <w:r w:rsidRPr="00F94908">
        <w:rPr>
          <w:rFonts w:cs="Arial"/>
          <w:noProof/>
          <w:szCs w:val="24"/>
          <w:lang w:val="es-ES"/>
        </w:rPr>
        <w:t>Albuquerque</w:t>
      </w:r>
      <w:r w:rsidRPr="00F94908">
        <w:rPr>
          <w:rFonts w:cs="Arial"/>
          <w:szCs w:val="24"/>
          <w:lang w:val="es-ES"/>
        </w:rPr>
        <w:t xml:space="preserve">, </w:t>
      </w:r>
      <w:r w:rsidRPr="00F94908">
        <w:rPr>
          <w:rFonts w:cs="Arial"/>
          <w:noProof/>
          <w:szCs w:val="24"/>
          <w:lang w:val="es-ES"/>
        </w:rPr>
        <w:t>NM</w:t>
      </w:r>
      <w:r w:rsidRPr="00F94908">
        <w:rPr>
          <w:rFonts w:cs="Arial"/>
          <w:szCs w:val="24"/>
          <w:lang w:val="es-ES"/>
        </w:rPr>
        <w:t xml:space="preserve"> </w:t>
      </w:r>
      <w:r w:rsidR="00F53979" w:rsidRPr="00F94908">
        <w:rPr>
          <w:rFonts w:cs="Arial"/>
          <w:noProof/>
          <w:szCs w:val="24"/>
          <w:lang w:val="es-ES"/>
        </w:rPr>
        <w:t>87111</w:t>
      </w:r>
    </w:p>
    <w:p w14:paraId="7A2D9FEC" w14:textId="77777777" w:rsidR="00071B50" w:rsidRPr="00F94908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  <w:lang w:val="es-ES"/>
        </w:rPr>
      </w:pPr>
    </w:p>
    <w:p w14:paraId="435D09C9" w14:textId="77777777" w:rsidR="00071B50" w:rsidRPr="004C5895" w:rsidRDefault="00071B50" w:rsidP="00722664">
      <w:pPr>
        <w:tabs>
          <w:tab w:val="left" w:pos="2070"/>
          <w:tab w:val="left" w:pos="4320"/>
          <w:tab w:val="left" w:pos="441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</w:t>
      </w:r>
      <w:r w:rsidR="00777FC8" w:rsidRPr="004C5895">
        <w:rPr>
          <w:rFonts w:cs="Arial"/>
          <w:b/>
          <w:szCs w:val="24"/>
        </w:rPr>
        <w:t xml:space="preserve"> &amp; TDD</w:t>
      </w:r>
      <w:r w:rsidRPr="004C5895">
        <w:rPr>
          <w:rFonts w:cs="Arial"/>
          <w:b/>
          <w:szCs w:val="24"/>
        </w:rPr>
        <w:t>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505) 256-3100</w:t>
      </w:r>
      <w:r w:rsidR="00722664" w:rsidRPr="004C5895">
        <w:rPr>
          <w:rFonts w:cs="Arial"/>
          <w:b/>
          <w:szCs w:val="24"/>
        </w:rPr>
        <w:t xml:space="preserve"> </w:t>
      </w:r>
      <w:r w:rsidR="00722664" w:rsidRPr="004C5895">
        <w:rPr>
          <w:rFonts w:cs="Arial"/>
          <w:b/>
          <w:szCs w:val="24"/>
        </w:rPr>
        <w:tab/>
        <w:t>Toll Free:</w:t>
      </w:r>
      <w:r w:rsidRPr="004C5895">
        <w:rPr>
          <w:rFonts w:cs="Arial"/>
          <w:szCs w:val="24"/>
        </w:rPr>
        <w:tab/>
      </w:r>
      <w:r w:rsidR="00722664" w:rsidRPr="004C5895">
        <w:rPr>
          <w:rFonts w:cs="Arial"/>
          <w:szCs w:val="24"/>
        </w:rPr>
        <w:t>(800) 432-4682</w:t>
      </w:r>
      <w:r w:rsidRPr="004C5895">
        <w:rPr>
          <w:rFonts w:cs="Arial"/>
          <w:szCs w:val="24"/>
        </w:rPr>
        <w:tab/>
      </w:r>
    </w:p>
    <w:p w14:paraId="634D30F8" w14:textId="77777777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505) 256-3184</w:t>
      </w:r>
    </w:p>
    <w:p w14:paraId="235C88D7" w14:textId="4A1A2D70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E-Mail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98" w:history="1">
        <w:r w:rsidR="00F852C0" w:rsidRPr="004C5895">
          <w:rPr>
            <w:rStyle w:val="Hyperlink"/>
            <w:rFonts w:cs="Arial"/>
            <w:noProof/>
            <w:szCs w:val="24"/>
          </w:rPr>
          <w:t>info@drnm.org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2FFA656A" w14:textId="115FAE6D" w:rsidR="00B07B16" w:rsidRPr="004C5895" w:rsidRDefault="00071B50" w:rsidP="008F28C0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Web Pag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99" w:history="1">
        <w:r w:rsidR="00F852C0" w:rsidRPr="004C5895">
          <w:rPr>
            <w:rStyle w:val="Hyperlink"/>
            <w:rFonts w:cs="Arial"/>
            <w:noProof/>
            <w:szCs w:val="24"/>
          </w:rPr>
          <w:t>www.drnm.org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34116E06" w14:textId="77777777" w:rsidR="00030C63" w:rsidRPr="004C5895" w:rsidRDefault="00030C63">
      <w:pPr>
        <w:rPr>
          <w:rFonts w:cs="Arial"/>
          <w:b/>
          <w:caps/>
          <w:noProof/>
          <w:szCs w:val="24"/>
          <w:u w:val="single"/>
        </w:rPr>
      </w:pPr>
    </w:p>
    <w:p w14:paraId="1BB69FD8" w14:textId="77777777" w:rsidR="00071B50" w:rsidRPr="00F94908" w:rsidRDefault="00071B50" w:rsidP="008F28C0">
      <w:pPr>
        <w:pStyle w:val="Heading1"/>
        <w:rPr>
          <w:lang w:val="en-US"/>
        </w:rPr>
      </w:pPr>
      <w:r w:rsidRPr="00F94908">
        <w:rPr>
          <w:lang w:val="en-US"/>
        </w:rPr>
        <w:t>New York</w:t>
      </w:r>
    </w:p>
    <w:p w14:paraId="481ED5C5" w14:textId="77777777" w:rsidR="00071B50" w:rsidRPr="004C5895" w:rsidRDefault="00071B50">
      <w:pPr>
        <w:rPr>
          <w:rFonts w:cs="Arial"/>
          <w:szCs w:val="24"/>
        </w:rPr>
      </w:pPr>
    </w:p>
    <w:p w14:paraId="61FBB829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CAP/PADD/PAIMI/PAIR/PABSS/PAAT/PATBI/PAVA </w:t>
      </w:r>
    </w:p>
    <w:p w14:paraId="10D4F5AF" w14:textId="77777777" w:rsidR="00071B50" w:rsidRPr="004C5895" w:rsidRDefault="008F3EDF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Disability Rights New York</w:t>
      </w:r>
    </w:p>
    <w:p w14:paraId="54E1E68E" w14:textId="77777777" w:rsidR="00CC5E95" w:rsidRPr="004C5895" w:rsidRDefault="00CC5E95" w:rsidP="00CC5E95">
      <w:pPr>
        <w:ind w:left="360"/>
        <w:rPr>
          <w:rFonts w:cs="Arial"/>
          <w:noProof/>
          <w:szCs w:val="24"/>
        </w:rPr>
      </w:pPr>
      <w:r w:rsidRPr="004C5895">
        <w:rPr>
          <w:rFonts w:cs="Arial"/>
          <w:szCs w:val="24"/>
        </w:rPr>
        <w:t>725 Broadway, Suite 450</w:t>
      </w:r>
    </w:p>
    <w:p w14:paraId="7956C753" w14:textId="77777777" w:rsidR="00CC5E95" w:rsidRPr="004C5895" w:rsidRDefault="00CC5E95" w:rsidP="00CC5E95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Albany</w:t>
      </w:r>
      <w:r w:rsidRPr="004C5895">
        <w:rPr>
          <w:rFonts w:cs="Arial"/>
          <w:szCs w:val="24"/>
        </w:rPr>
        <w:t xml:space="preserve">, </w:t>
      </w:r>
      <w:r w:rsidRPr="004C5895">
        <w:rPr>
          <w:rFonts w:cs="Arial"/>
          <w:noProof/>
          <w:szCs w:val="24"/>
        </w:rPr>
        <w:t>NY</w:t>
      </w:r>
      <w:r w:rsidRPr="004C5895">
        <w:rPr>
          <w:rFonts w:cs="Arial"/>
          <w:szCs w:val="24"/>
        </w:rPr>
        <w:t xml:space="preserve">  12207</w:t>
      </w:r>
    </w:p>
    <w:p w14:paraId="1129B105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0778B5A8" w14:textId="77777777" w:rsidR="00071B50" w:rsidRPr="004C5895" w:rsidRDefault="00071B50" w:rsidP="0072266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 xml:space="preserve">(518) </w:t>
      </w:r>
      <w:r w:rsidR="008F3EDF" w:rsidRPr="004C5895">
        <w:rPr>
          <w:rFonts w:cs="Arial"/>
          <w:noProof/>
          <w:szCs w:val="24"/>
        </w:rPr>
        <w:t>432-7861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</w:t>
      </w:r>
      <w:r w:rsidR="00722664" w:rsidRPr="004C5895">
        <w:rPr>
          <w:rFonts w:cs="Arial"/>
          <w:b/>
          <w:szCs w:val="24"/>
        </w:rPr>
        <w:t>oll Free: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 xml:space="preserve">(800) </w:t>
      </w:r>
      <w:r w:rsidR="008F3EDF" w:rsidRPr="004C5895">
        <w:rPr>
          <w:rFonts w:cs="Arial"/>
          <w:noProof/>
          <w:szCs w:val="24"/>
        </w:rPr>
        <w:t>993-8982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ab/>
      </w:r>
    </w:p>
    <w:p w14:paraId="3CDDA148" w14:textId="77777777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 xml:space="preserve">(518) </w:t>
      </w:r>
      <w:r w:rsidR="008F3EDF" w:rsidRPr="004C5895">
        <w:rPr>
          <w:rFonts w:cs="Arial"/>
          <w:noProof/>
          <w:szCs w:val="24"/>
        </w:rPr>
        <w:t>427-6561</w:t>
      </w:r>
    </w:p>
    <w:p w14:paraId="1D812A4A" w14:textId="0B35C98C" w:rsidR="00071B50" w:rsidRPr="00F94908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F94908">
        <w:rPr>
          <w:rFonts w:cs="Arial"/>
          <w:b/>
          <w:szCs w:val="24"/>
        </w:rPr>
        <w:t>E-Mail:</w:t>
      </w:r>
      <w:r w:rsidRPr="00F94908">
        <w:rPr>
          <w:rFonts w:cs="Arial"/>
          <w:szCs w:val="24"/>
        </w:rPr>
        <w:t xml:space="preserve"> </w:t>
      </w:r>
      <w:r w:rsidRPr="00F94908">
        <w:rPr>
          <w:rFonts w:cs="Arial"/>
          <w:szCs w:val="24"/>
        </w:rPr>
        <w:tab/>
      </w:r>
      <w:hyperlink r:id="rId100" w:history="1">
        <w:r w:rsidR="00F852C0" w:rsidRPr="00F94908">
          <w:rPr>
            <w:rStyle w:val="Hyperlink"/>
            <w:rFonts w:cs="Arial"/>
            <w:szCs w:val="24"/>
          </w:rPr>
          <w:t>mail@drny.org</w:t>
        </w:r>
      </w:hyperlink>
      <w:r w:rsidR="00F852C0" w:rsidRPr="00F94908">
        <w:rPr>
          <w:rFonts w:cs="Arial"/>
          <w:szCs w:val="24"/>
        </w:rPr>
        <w:t xml:space="preserve"> </w:t>
      </w:r>
    </w:p>
    <w:p w14:paraId="7F401845" w14:textId="6833961B" w:rsidR="002717B1" w:rsidRPr="00F94908" w:rsidRDefault="00071B50" w:rsidP="008F28C0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F94908">
        <w:rPr>
          <w:rFonts w:cs="Arial"/>
          <w:b/>
          <w:szCs w:val="24"/>
        </w:rPr>
        <w:t>Web Page:</w:t>
      </w:r>
      <w:r w:rsidRPr="00F94908">
        <w:rPr>
          <w:rFonts w:cs="Arial"/>
          <w:szCs w:val="24"/>
        </w:rPr>
        <w:t xml:space="preserve"> </w:t>
      </w:r>
      <w:r w:rsidRPr="00F94908">
        <w:rPr>
          <w:rFonts w:cs="Arial"/>
          <w:szCs w:val="24"/>
        </w:rPr>
        <w:tab/>
      </w:r>
      <w:hyperlink r:id="rId101" w:history="1">
        <w:r w:rsidR="00F852C0" w:rsidRPr="00F94908">
          <w:rPr>
            <w:rStyle w:val="Hyperlink"/>
            <w:rFonts w:cs="Arial"/>
            <w:noProof/>
            <w:szCs w:val="24"/>
          </w:rPr>
          <w:t>www.drny.org</w:t>
        </w:r>
      </w:hyperlink>
      <w:r w:rsidR="00F852C0" w:rsidRPr="00F94908">
        <w:rPr>
          <w:rFonts w:cs="Arial"/>
          <w:noProof/>
          <w:szCs w:val="24"/>
        </w:rPr>
        <w:t xml:space="preserve"> </w:t>
      </w:r>
    </w:p>
    <w:p w14:paraId="0A9DF1CD" w14:textId="1E12848B" w:rsidR="004660A2" w:rsidRPr="00F94908" w:rsidRDefault="004660A2">
      <w:pPr>
        <w:rPr>
          <w:rFonts w:cs="Arial"/>
          <w:b/>
          <w:caps/>
          <w:noProof/>
          <w:sz w:val="28"/>
          <w:szCs w:val="24"/>
          <w:u w:val="single"/>
        </w:rPr>
      </w:pPr>
    </w:p>
    <w:p w14:paraId="376FEE36" w14:textId="77777777" w:rsidR="00F852C0" w:rsidRPr="00F94908" w:rsidRDefault="00F852C0">
      <w:pPr>
        <w:rPr>
          <w:rFonts w:cs="Arial"/>
          <w:b/>
          <w:caps/>
          <w:noProof/>
          <w:sz w:val="28"/>
          <w:szCs w:val="24"/>
          <w:u w:val="single"/>
        </w:rPr>
      </w:pPr>
      <w:r w:rsidRPr="004C5895">
        <w:rPr>
          <w:rFonts w:cs="Arial"/>
        </w:rPr>
        <w:br w:type="page"/>
      </w:r>
    </w:p>
    <w:p w14:paraId="68520981" w14:textId="47739034" w:rsidR="00071B50" w:rsidRPr="00F94908" w:rsidRDefault="00071B50" w:rsidP="008F28C0">
      <w:pPr>
        <w:pStyle w:val="Heading1"/>
        <w:rPr>
          <w:lang w:val="en-US"/>
        </w:rPr>
      </w:pPr>
      <w:r w:rsidRPr="00F94908">
        <w:rPr>
          <w:lang w:val="en-US"/>
        </w:rPr>
        <w:lastRenderedPageBreak/>
        <w:t>North Carolina</w:t>
      </w:r>
    </w:p>
    <w:p w14:paraId="2E43975F" w14:textId="77777777" w:rsidR="00071B50" w:rsidRPr="004C5895" w:rsidRDefault="00071B50">
      <w:pPr>
        <w:rPr>
          <w:rFonts w:cs="Arial"/>
          <w:szCs w:val="24"/>
        </w:rPr>
      </w:pPr>
    </w:p>
    <w:p w14:paraId="7212D480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ADD/PAIMI/PAIR/PABSS/PAAT/PATBI/PAVA</w:t>
      </w:r>
    </w:p>
    <w:p w14:paraId="576F2D28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Disability Rights North Carolina</w:t>
      </w:r>
    </w:p>
    <w:p w14:paraId="5F243EB5" w14:textId="77777777" w:rsidR="008F079A" w:rsidRPr="004C5895" w:rsidRDefault="008F079A" w:rsidP="008F079A">
      <w:pPr>
        <w:ind w:left="360"/>
        <w:rPr>
          <w:rFonts w:cs="Arial"/>
          <w:szCs w:val="24"/>
        </w:rPr>
      </w:pPr>
      <w:r w:rsidRPr="004C5895">
        <w:rPr>
          <w:rFonts w:cs="Arial"/>
          <w:szCs w:val="24"/>
        </w:rPr>
        <w:t>3724 National Drive, Suite 100</w:t>
      </w:r>
    </w:p>
    <w:p w14:paraId="0C86842B" w14:textId="77777777" w:rsidR="008F079A" w:rsidRPr="004C5895" w:rsidRDefault="008F079A" w:rsidP="008F079A">
      <w:pPr>
        <w:ind w:left="360"/>
        <w:rPr>
          <w:rFonts w:cs="Arial"/>
          <w:szCs w:val="24"/>
        </w:rPr>
      </w:pPr>
      <w:r w:rsidRPr="004C5895">
        <w:rPr>
          <w:rFonts w:cs="Arial"/>
          <w:szCs w:val="24"/>
        </w:rPr>
        <w:t>Raleigh NC  27612</w:t>
      </w:r>
    </w:p>
    <w:p w14:paraId="1F891401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68D12E8C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919) 856-2195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 Fre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77) 235-4210</w:t>
      </w:r>
    </w:p>
    <w:p w14:paraId="3BF395F0" w14:textId="77777777" w:rsidR="00071B50" w:rsidRPr="004C5895" w:rsidRDefault="00096571" w:rsidP="00096571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919) 856-2244</w:t>
      </w:r>
      <w:r w:rsidRPr="004C5895">
        <w:rPr>
          <w:rFonts w:cs="Arial"/>
          <w:szCs w:val="24"/>
        </w:rPr>
        <w:tab/>
      </w:r>
      <w:r w:rsidR="00071B50" w:rsidRPr="004C5895">
        <w:rPr>
          <w:rFonts w:cs="Arial"/>
          <w:b/>
          <w:szCs w:val="24"/>
        </w:rPr>
        <w:t xml:space="preserve">TDD: </w:t>
      </w:r>
      <w:r w:rsidR="00071B50" w:rsidRPr="004C5895">
        <w:rPr>
          <w:rFonts w:cs="Arial"/>
          <w:szCs w:val="24"/>
        </w:rPr>
        <w:tab/>
      </w:r>
      <w:r w:rsidR="00071B50" w:rsidRPr="004C5895">
        <w:rPr>
          <w:rFonts w:cs="Arial"/>
          <w:noProof/>
          <w:szCs w:val="24"/>
        </w:rPr>
        <w:t>(919) 733-9250</w:t>
      </w:r>
      <w:r w:rsidR="00071B50" w:rsidRPr="004C5895">
        <w:rPr>
          <w:rFonts w:cs="Arial"/>
          <w:szCs w:val="24"/>
        </w:rPr>
        <w:tab/>
      </w:r>
    </w:p>
    <w:p w14:paraId="0ACBF34E" w14:textId="7B9440F0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E-Mail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102" w:history="1">
        <w:r w:rsidR="00F852C0" w:rsidRPr="004C5895">
          <w:rPr>
            <w:rStyle w:val="Hyperlink"/>
            <w:rFonts w:cs="Arial"/>
            <w:noProof/>
            <w:szCs w:val="24"/>
          </w:rPr>
          <w:t>info@disabilityrightsnc.org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4D41A604" w14:textId="554B8BDB" w:rsidR="00777FC8" w:rsidRPr="004C5895" w:rsidRDefault="00071B50" w:rsidP="008F28C0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Web Pag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103" w:history="1">
        <w:r w:rsidR="00F852C0" w:rsidRPr="004C5895">
          <w:rPr>
            <w:rStyle w:val="Hyperlink"/>
            <w:rFonts w:cs="Arial"/>
            <w:noProof/>
            <w:szCs w:val="24"/>
          </w:rPr>
          <w:t>www.disabilityrightsnc.org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6A8AC782" w14:textId="77777777" w:rsidR="00B55956" w:rsidRPr="004C5895" w:rsidRDefault="00B55956" w:rsidP="00B32E4F">
      <w:pPr>
        <w:rPr>
          <w:rFonts w:cs="Arial"/>
        </w:rPr>
      </w:pPr>
    </w:p>
    <w:p w14:paraId="6914C12F" w14:textId="77777777" w:rsidR="00071B50" w:rsidRPr="00F94908" w:rsidRDefault="00071B50" w:rsidP="008F28C0">
      <w:pPr>
        <w:pStyle w:val="Heading1"/>
        <w:rPr>
          <w:lang w:val="en-US"/>
        </w:rPr>
      </w:pPr>
      <w:r w:rsidRPr="00F94908">
        <w:rPr>
          <w:lang w:val="en-US"/>
        </w:rPr>
        <w:t>North Carolina</w:t>
      </w:r>
    </w:p>
    <w:p w14:paraId="5C4404AF" w14:textId="77777777" w:rsidR="00071B50" w:rsidRPr="004C5895" w:rsidRDefault="00071B50">
      <w:pPr>
        <w:rPr>
          <w:rFonts w:cs="Arial"/>
          <w:szCs w:val="24"/>
        </w:rPr>
      </w:pPr>
    </w:p>
    <w:p w14:paraId="38749AE5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CAP </w:t>
      </w:r>
    </w:p>
    <w:p w14:paraId="6C671D8D" w14:textId="77777777" w:rsidR="00071B50" w:rsidRPr="004C5895" w:rsidRDefault="00005849" w:rsidP="00005849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Client Assistance Program</w:t>
      </w:r>
      <w:r w:rsidRPr="004C5895">
        <w:rPr>
          <w:rFonts w:cs="Arial"/>
          <w:noProof/>
          <w:szCs w:val="24"/>
        </w:rPr>
        <w:br/>
      </w:r>
      <w:r w:rsidR="00071B50" w:rsidRPr="004C5895">
        <w:rPr>
          <w:rFonts w:cs="Arial"/>
          <w:noProof/>
          <w:szCs w:val="24"/>
        </w:rPr>
        <w:t>North Carolina Department of Health &amp; Human Services</w:t>
      </w:r>
    </w:p>
    <w:p w14:paraId="4AE5ACAC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2806 Mail Service Center</w:t>
      </w:r>
    </w:p>
    <w:p w14:paraId="681E2576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Raleigh</w:t>
      </w:r>
      <w:r w:rsidRPr="004C5895">
        <w:rPr>
          <w:rFonts w:cs="Arial"/>
          <w:szCs w:val="24"/>
        </w:rPr>
        <w:t xml:space="preserve">, </w:t>
      </w:r>
      <w:r w:rsidRPr="004C5895">
        <w:rPr>
          <w:rFonts w:cs="Arial"/>
          <w:noProof/>
          <w:szCs w:val="24"/>
        </w:rPr>
        <w:t>NC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noProof/>
          <w:szCs w:val="24"/>
        </w:rPr>
        <w:t>27699-2806</w:t>
      </w:r>
    </w:p>
    <w:p w14:paraId="67901E0B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1EDD87B4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919) 855-3600</w:t>
      </w:r>
      <w:r w:rsidR="00722664" w:rsidRPr="004C5895">
        <w:rPr>
          <w:rFonts w:cs="Arial"/>
          <w:noProof/>
          <w:szCs w:val="24"/>
        </w:rPr>
        <w:tab/>
      </w:r>
      <w:r w:rsidR="00722664" w:rsidRPr="004C5895">
        <w:rPr>
          <w:rFonts w:cs="Arial"/>
          <w:b/>
          <w:szCs w:val="24"/>
        </w:rPr>
        <w:t>Toll Free:</w:t>
      </w:r>
      <w:r w:rsidR="00722664" w:rsidRPr="004C5895">
        <w:rPr>
          <w:rFonts w:cs="Arial"/>
          <w:b/>
          <w:szCs w:val="24"/>
        </w:rPr>
        <w:tab/>
      </w:r>
      <w:r w:rsidR="00722664" w:rsidRPr="004C5895">
        <w:rPr>
          <w:rFonts w:cs="Arial"/>
          <w:szCs w:val="24"/>
        </w:rPr>
        <w:t>(800) 215-7227</w:t>
      </w:r>
      <w:r w:rsidRPr="004C5895">
        <w:rPr>
          <w:rFonts w:cs="Arial"/>
          <w:szCs w:val="24"/>
        </w:rPr>
        <w:tab/>
      </w:r>
      <w:r w:rsidRPr="004C5895">
        <w:rPr>
          <w:rFonts w:cs="Arial"/>
          <w:szCs w:val="24"/>
        </w:rPr>
        <w:tab/>
      </w:r>
    </w:p>
    <w:p w14:paraId="33ABD9F6" w14:textId="77777777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919) 715-2456</w:t>
      </w:r>
    </w:p>
    <w:p w14:paraId="62D5767A" w14:textId="2C547E5D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E-Mail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104" w:history="1">
        <w:r w:rsidR="00F852C0" w:rsidRPr="004C5895">
          <w:rPr>
            <w:rStyle w:val="Hyperlink"/>
            <w:rFonts w:cs="Arial"/>
            <w:noProof/>
            <w:szCs w:val="24"/>
          </w:rPr>
          <w:t>nccap@dhhs.nc.gov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322F046E" w14:textId="0B98ACD5" w:rsidR="00071B50" w:rsidRPr="004C5895" w:rsidRDefault="00071B50" w:rsidP="00736F9E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Web Pag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105" w:history="1">
        <w:r w:rsidR="00F852C0" w:rsidRPr="004C5895">
          <w:rPr>
            <w:rStyle w:val="Hyperlink"/>
            <w:rFonts w:cs="Arial"/>
            <w:szCs w:val="24"/>
          </w:rPr>
          <w:t>www.</w:t>
        </w:r>
        <w:r w:rsidR="00F852C0" w:rsidRPr="004C5895">
          <w:rPr>
            <w:rStyle w:val="Hyperlink"/>
            <w:rFonts w:cs="Arial"/>
            <w:noProof/>
            <w:szCs w:val="24"/>
          </w:rPr>
          <w:t>cap.state.nc.us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50C9CF32" w14:textId="1AE56EE9" w:rsidR="00030C63" w:rsidRPr="004C5895" w:rsidRDefault="00030C63">
      <w:pPr>
        <w:rPr>
          <w:rFonts w:cs="Arial"/>
          <w:b/>
          <w:caps/>
          <w:noProof/>
          <w:szCs w:val="24"/>
          <w:u w:val="single"/>
        </w:rPr>
      </w:pPr>
    </w:p>
    <w:p w14:paraId="691E85D5" w14:textId="77777777" w:rsidR="00071B50" w:rsidRPr="00F94908" w:rsidRDefault="00071B50" w:rsidP="008F28C0">
      <w:pPr>
        <w:pStyle w:val="Heading1"/>
        <w:rPr>
          <w:lang w:val="en-US"/>
        </w:rPr>
      </w:pPr>
      <w:r w:rsidRPr="00F94908">
        <w:rPr>
          <w:lang w:val="en-US"/>
        </w:rPr>
        <w:t>North Dakota</w:t>
      </w:r>
    </w:p>
    <w:p w14:paraId="53011FF5" w14:textId="77777777" w:rsidR="00071B50" w:rsidRPr="004C5895" w:rsidRDefault="00071B50">
      <w:pPr>
        <w:rPr>
          <w:rFonts w:cs="Arial"/>
          <w:szCs w:val="24"/>
        </w:rPr>
      </w:pPr>
    </w:p>
    <w:p w14:paraId="6D33E333" w14:textId="77777777" w:rsidR="00071B50" w:rsidRPr="004C5895" w:rsidRDefault="00A526E5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CAP/</w:t>
      </w:r>
      <w:r w:rsidR="00071B50" w:rsidRPr="004C5895">
        <w:rPr>
          <w:rFonts w:cs="Arial"/>
          <w:b/>
          <w:szCs w:val="24"/>
        </w:rPr>
        <w:t>PADD/PAIMI/PAIR/PABSS/PAAT/PATBI/PAVA</w:t>
      </w:r>
    </w:p>
    <w:p w14:paraId="7AA01CA0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North Dakota Protection &amp; Advocacy Project</w:t>
      </w:r>
    </w:p>
    <w:p w14:paraId="6B772520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400 E. Broadway, Suite 409</w:t>
      </w:r>
    </w:p>
    <w:p w14:paraId="54D83855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Bismarck</w:t>
      </w:r>
      <w:r w:rsidRPr="004C5895">
        <w:rPr>
          <w:rFonts w:cs="Arial"/>
          <w:szCs w:val="24"/>
        </w:rPr>
        <w:t xml:space="preserve">, </w:t>
      </w:r>
      <w:r w:rsidRPr="004C5895">
        <w:rPr>
          <w:rFonts w:cs="Arial"/>
          <w:noProof/>
          <w:szCs w:val="24"/>
        </w:rPr>
        <w:t>ND</w:t>
      </w:r>
      <w:r w:rsidRPr="004C5895">
        <w:rPr>
          <w:rFonts w:cs="Arial"/>
          <w:szCs w:val="24"/>
        </w:rPr>
        <w:t xml:space="preserve"> </w:t>
      </w:r>
      <w:r w:rsidR="008F28C0" w:rsidRPr="004C5895">
        <w:rPr>
          <w:rFonts w:cs="Arial"/>
          <w:noProof/>
          <w:szCs w:val="24"/>
        </w:rPr>
        <w:t>58501</w:t>
      </w:r>
    </w:p>
    <w:p w14:paraId="05F5EA87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4632E1C2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701) 328-2950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 Fre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00) 472-2670</w:t>
      </w:r>
    </w:p>
    <w:p w14:paraId="290BA978" w14:textId="77777777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701) 328-3934</w:t>
      </w:r>
    </w:p>
    <w:p w14:paraId="3F7119D7" w14:textId="1256F4B2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E-Mail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106" w:history="1">
        <w:r w:rsidR="00F852C0" w:rsidRPr="004C5895">
          <w:rPr>
            <w:rStyle w:val="Hyperlink"/>
            <w:rFonts w:cs="Arial"/>
            <w:noProof/>
            <w:szCs w:val="24"/>
          </w:rPr>
          <w:t>panda@nd.gov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70F91E40" w14:textId="06AD9405" w:rsidR="002717B1" w:rsidRPr="004C5895" w:rsidRDefault="00071B50" w:rsidP="00736F9E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Web Pag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107" w:history="1">
        <w:r w:rsidR="00F852C0" w:rsidRPr="004C5895">
          <w:rPr>
            <w:rStyle w:val="Hyperlink"/>
            <w:rFonts w:cs="Arial"/>
            <w:noProof/>
            <w:szCs w:val="24"/>
          </w:rPr>
          <w:t>www.ndpanda.org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200A7297" w14:textId="77777777" w:rsidR="002717B1" w:rsidRPr="004C5895" w:rsidRDefault="002717B1">
      <w:pPr>
        <w:rPr>
          <w:rFonts w:cs="Arial"/>
          <w:b/>
          <w:caps/>
          <w:noProof/>
          <w:szCs w:val="24"/>
          <w:u w:val="single"/>
        </w:rPr>
      </w:pPr>
    </w:p>
    <w:p w14:paraId="4BDACFB7" w14:textId="77777777" w:rsidR="004660A2" w:rsidRPr="00F94908" w:rsidRDefault="004660A2">
      <w:pPr>
        <w:rPr>
          <w:rFonts w:cs="Arial"/>
          <w:b/>
          <w:caps/>
          <w:noProof/>
          <w:sz w:val="28"/>
          <w:szCs w:val="24"/>
          <w:u w:val="single"/>
        </w:rPr>
      </w:pPr>
      <w:r w:rsidRPr="004C5895">
        <w:rPr>
          <w:rFonts w:cs="Arial"/>
        </w:rPr>
        <w:br w:type="page"/>
      </w:r>
    </w:p>
    <w:p w14:paraId="245F768D" w14:textId="77777777" w:rsidR="00071B50" w:rsidRPr="00F94908" w:rsidRDefault="00071B50" w:rsidP="008F28C0">
      <w:pPr>
        <w:pStyle w:val="Heading1"/>
        <w:rPr>
          <w:lang w:val="en-US"/>
        </w:rPr>
      </w:pPr>
      <w:r w:rsidRPr="00F94908">
        <w:rPr>
          <w:lang w:val="en-US"/>
        </w:rPr>
        <w:lastRenderedPageBreak/>
        <w:t>Northern Mariana</w:t>
      </w:r>
      <w:r w:rsidR="00B32E4F" w:rsidRPr="00F94908">
        <w:rPr>
          <w:lang w:val="en-US"/>
        </w:rPr>
        <w:t>s</w:t>
      </w:r>
      <w:r w:rsidRPr="00F94908">
        <w:rPr>
          <w:lang w:val="en-US"/>
        </w:rPr>
        <w:t xml:space="preserve"> Islands</w:t>
      </w:r>
    </w:p>
    <w:p w14:paraId="7D53B53E" w14:textId="77777777" w:rsidR="00071B50" w:rsidRPr="004C5895" w:rsidRDefault="00071B50">
      <w:pPr>
        <w:rPr>
          <w:rFonts w:cs="Arial"/>
          <w:szCs w:val="24"/>
        </w:rPr>
      </w:pPr>
    </w:p>
    <w:p w14:paraId="0F5D0A4E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CAP/PADD/PAIMI/PAIR/PABSS/PAAT/PATBI </w:t>
      </w:r>
    </w:p>
    <w:p w14:paraId="7F6112B2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Northern Marianas Protection and Advocacy System, Inc.</w:t>
      </w:r>
    </w:p>
    <w:p w14:paraId="4A1737FD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P.O. Box 503529</w:t>
      </w:r>
    </w:p>
    <w:p w14:paraId="77CBD287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Saipan</w:t>
      </w:r>
      <w:r w:rsidRPr="004C5895">
        <w:rPr>
          <w:rFonts w:cs="Arial"/>
          <w:szCs w:val="24"/>
        </w:rPr>
        <w:t xml:space="preserve">, </w:t>
      </w:r>
      <w:r w:rsidRPr="004C5895">
        <w:rPr>
          <w:rFonts w:cs="Arial"/>
          <w:noProof/>
          <w:szCs w:val="24"/>
        </w:rPr>
        <w:t>MP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noProof/>
          <w:szCs w:val="24"/>
        </w:rPr>
        <w:t>96950-3529</w:t>
      </w:r>
    </w:p>
    <w:p w14:paraId="61587B47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1A7E44E9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670) 235-7274</w:t>
      </w:r>
      <w:r w:rsidRPr="004C5895">
        <w:rPr>
          <w:rFonts w:cs="Arial"/>
          <w:szCs w:val="24"/>
        </w:rPr>
        <w:tab/>
        <w:t xml:space="preserve"> </w:t>
      </w:r>
      <w:r w:rsidRPr="004C5895">
        <w:rPr>
          <w:rFonts w:cs="Arial"/>
          <w:szCs w:val="24"/>
        </w:rPr>
        <w:tab/>
      </w:r>
    </w:p>
    <w:p w14:paraId="79266A9E" w14:textId="77777777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670) 235-7275</w:t>
      </w:r>
    </w:p>
    <w:p w14:paraId="51D536A5" w14:textId="6BC07EBD" w:rsidR="00071B50" w:rsidRPr="004C5895" w:rsidRDefault="00071B50" w:rsidP="00F852C0">
      <w:pPr>
        <w:tabs>
          <w:tab w:val="left" w:pos="2070"/>
          <w:tab w:val="left" w:pos="4320"/>
        </w:tabs>
        <w:ind w:left="360"/>
        <w:rPr>
          <w:rFonts w:cs="Arial"/>
          <w:noProof/>
          <w:szCs w:val="24"/>
        </w:rPr>
      </w:pPr>
      <w:r w:rsidRPr="004C5895">
        <w:rPr>
          <w:rFonts w:cs="Arial"/>
          <w:b/>
          <w:szCs w:val="24"/>
        </w:rPr>
        <w:t>E-Mail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108" w:history="1">
        <w:r w:rsidR="00F852C0" w:rsidRPr="004C5895">
          <w:rPr>
            <w:rStyle w:val="Hyperlink"/>
            <w:rFonts w:cs="Arial"/>
            <w:noProof/>
            <w:szCs w:val="24"/>
          </w:rPr>
          <w:t>jamesrayphand@gmail.com</w:t>
        </w:r>
      </w:hyperlink>
      <w:r w:rsidR="00F852C0" w:rsidRPr="004C5895">
        <w:rPr>
          <w:rStyle w:val="Hyperlink"/>
          <w:rFonts w:cs="Arial"/>
          <w:noProof/>
          <w:color w:val="auto"/>
          <w:szCs w:val="24"/>
          <w:u w:val="none"/>
        </w:rPr>
        <w:t xml:space="preserve"> /</w:t>
      </w:r>
      <w:r w:rsidR="00140D5F" w:rsidRPr="004C5895">
        <w:rPr>
          <w:rFonts w:cs="Arial"/>
          <w:noProof/>
          <w:szCs w:val="24"/>
        </w:rPr>
        <w:t xml:space="preserve"> </w:t>
      </w:r>
      <w:hyperlink r:id="rId109" w:history="1">
        <w:r w:rsidR="00F852C0" w:rsidRPr="004C5895">
          <w:rPr>
            <w:rStyle w:val="Hyperlink"/>
            <w:rFonts w:cs="Arial"/>
            <w:noProof/>
            <w:szCs w:val="24"/>
          </w:rPr>
          <w:t>jrayphand@nmpasi.org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7B9E2C88" w14:textId="38F7BA3E" w:rsidR="00777FC8" w:rsidRPr="004C5895" w:rsidRDefault="00071B50" w:rsidP="008F28C0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Web Pag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110" w:history="1">
        <w:r w:rsidR="00F852C0" w:rsidRPr="004C5895">
          <w:rPr>
            <w:rStyle w:val="Hyperlink"/>
            <w:rFonts w:cs="Arial"/>
            <w:noProof/>
            <w:szCs w:val="24"/>
          </w:rPr>
          <w:t>www.NMPASI.org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7E1F6061" w14:textId="77777777" w:rsidR="00B55956" w:rsidRPr="004C5895" w:rsidRDefault="00B55956" w:rsidP="00B32E4F">
      <w:pPr>
        <w:rPr>
          <w:rFonts w:cs="Arial"/>
        </w:rPr>
      </w:pPr>
    </w:p>
    <w:p w14:paraId="14C15690" w14:textId="77777777" w:rsidR="00071B50" w:rsidRPr="00F94908" w:rsidRDefault="00071B50" w:rsidP="008F28C0">
      <w:pPr>
        <w:pStyle w:val="Heading1"/>
        <w:rPr>
          <w:lang w:val="en-US"/>
        </w:rPr>
      </w:pPr>
      <w:r w:rsidRPr="00F94908">
        <w:rPr>
          <w:lang w:val="en-US"/>
        </w:rPr>
        <w:t>Ohio</w:t>
      </w:r>
    </w:p>
    <w:p w14:paraId="58228663" w14:textId="77777777" w:rsidR="00071B50" w:rsidRPr="004C5895" w:rsidRDefault="00071B50">
      <w:pPr>
        <w:rPr>
          <w:rFonts w:cs="Arial"/>
          <w:szCs w:val="24"/>
        </w:rPr>
      </w:pPr>
    </w:p>
    <w:p w14:paraId="3F8A6705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CAP/PADD/PAIMI/PAIR/PABSS/PAAT/PATBI/PAVA </w:t>
      </w:r>
    </w:p>
    <w:p w14:paraId="3B9F099A" w14:textId="77777777" w:rsidR="00071B50" w:rsidRPr="004C5895" w:rsidRDefault="00D4485D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Disability Rights Ohio</w:t>
      </w:r>
    </w:p>
    <w:p w14:paraId="5F402A2A" w14:textId="77777777" w:rsidR="00167233" w:rsidRPr="004C5895" w:rsidRDefault="00167233" w:rsidP="00167233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noProof/>
          <w:szCs w:val="24"/>
        </w:rPr>
      </w:pPr>
      <w:r w:rsidRPr="004C5895">
        <w:rPr>
          <w:rFonts w:cs="Arial"/>
          <w:noProof/>
          <w:szCs w:val="24"/>
        </w:rPr>
        <w:t>200 Civic Center Drive</w:t>
      </w:r>
    </w:p>
    <w:p w14:paraId="3B9E8990" w14:textId="77777777" w:rsidR="00167233" w:rsidRPr="004C5895" w:rsidRDefault="00167233" w:rsidP="00167233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noProof/>
          <w:szCs w:val="24"/>
        </w:rPr>
      </w:pPr>
      <w:r w:rsidRPr="004C5895">
        <w:rPr>
          <w:rFonts w:cs="Arial"/>
          <w:noProof/>
          <w:szCs w:val="24"/>
        </w:rPr>
        <w:t>Suite 300</w:t>
      </w:r>
    </w:p>
    <w:p w14:paraId="4C104043" w14:textId="77777777" w:rsidR="00167233" w:rsidRPr="004C5895" w:rsidRDefault="00167233" w:rsidP="00167233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noProof/>
          <w:szCs w:val="24"/>
        </w:rPr>
      </w:pPr>
      <w:r w:rsidRPr="004C5895">
        <w:rPr>
          <w:rFonts w:cs="Arial"/>
          <w:noProof/>
          <w:szCs w:val="24"/>
        </w:rPr>
        <w:t>Columbus, Ohio 43215</w:t>
      </w:r>
    </w:p>
    <w:p w14:paraId="267E3A36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538BE45C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</w:t>
      </w:r>
      <w:r w:rsidR="00777FC8" w:rsidRPr="004C5895">
        <w:rPr>
          <w:rFonts w:cs="Arial"/>
          <w:b/>
          <w:szCs w:val="24"/>
        </w:rPr>
        <w:t xml:space="preserve"> &amp; TDD</w:t>
      </w:r>
      <w:r w:rsidRPr="004C5895">
        <w:rPr>
          <w:rFonts w:cs="Arial"/>
          <w:b/>
          <w:szCs w:val="24"/>
        </w:rPr>
        <w:t>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614) 466-7264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 Fre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00) 282-9181</w:t>
      </w:r>
    </w:p>
    <w:p w14:paraId="38C486D9" w14:textId="77777777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614) 644-1888</w:t>
      </w:r>
    </w:p>
    <w:p w14:paraId="6675FC1C" w14:textId="33A82826" w:rsidR="00071B50" w:rsidRPr="00F94908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F94908">
        <w:rPr>
          <w:rFonts w:cs="Arial"/>
          <w:b/>
          <w:szCs w:val="24"/>
        </w:rPr>
        <w:t>E-Mail:</w:t>
      </w:r>
      <w:r w:rsidRPr="00F94908">
        <w:rPr>
          <w:rFonts w:cs="Arial"/>
          <w:szCs w:val="24"/>
        </w:rPr>
        <w:t xml:space="preserve"> </w:t>
      </w:r>
      <w:r w:rsidRPr="00F94908">
        <w:rPr>
          <w:rFonts w:cs="Arial"/>
          <w:szCs w:val="24"/>
        </w:rPr>
        <w:tab/>
      </w:r>
      <w:hyperlink r:id="rId111" w:history="1">
        <w:r w:rsidR="00F852C0" w:rsidRPr="00F94908">
          <w:rPr>
            <w:rStyle w:val="Hyperlink"/>
            <w:rFonts w:cs="Arial"/>
            <w:noProof/>
            <w:szCs w:val="24"/>
          </w:rPr>
          <w:t>MKirkman@disabilityrightsohio.org</w:t>
        </w:r>
      </w:hyperlink>
      <w:r w:rsidR="00F852C0" w:rsidRPr="00F94908">
        <w:rPr>
          <w:rFonts w:cs="Arial"/>
          <w:noProof/>
          <w:szCs w:val="24"/>
        </w:rPr>
        <w:t xml:space="preserve"> </w:t>
      </w:r>
    </w:p>
    <w:p w14:paraId="5755B0BC" w14:textId="53F2FB16" w:rsidR="00071B50" w:rsidRPr="00F94908" w:rsidRDefault="00071B50" w:rsidP="00F72F73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F94908">
        <w:rPr>
          <w:rFonts w:cs="Arial"/>
          <w:b/>
          <w:szCs w:val="24"/>
        </w:rPr>
        <w:t>Web Page:</w:t>
      </w:r>
      <w:r w:rsidRPr="00F94908">
        <w:rPr>
          <w:rFonts w:cs="Arial"/>
          <w:szCs w:val="24"/>
        </w:rPr>
        <w:t xml:space="preserve"> </w:t>
      </w:r>
      <w:r w:rsidRPr="00F94908">
        <w:rPr>
          <w:rFonts w:cs="Arial"/>
          <w:szCs w:val="24"/>
        </w:rPr>
        <w:tab/>
      </w:r>
      <w:hyperlink r:id="rId112" w:history="1">
        <w:r w:rsidR="00F852C0" w:rsidRPr="00F94908">
          <w:rPr>
            <w:rStyle w:val="Hyperlink"/>
            <w:rFonts w:cs="Arial"/>
            <w:noProof/>
            <w:szCs w:val="24"/>
          </w:rPr>
          <w:t>www.disabilityrightsohio.org</w:t>
        </w:r>
      </w:hyperlink>
      <w:r w:rsidR="00F852C0" w:rsidRPr="00F94908">
        <w:rPr>
          <w:rFonts w:cs="Arial"/>
          <w:noProof/>
          <w:szCs w:val="24"/>
        </w:rPr>
        <w:t xml:space="preserve"> </w:t>
      </w:r>
    </w:p>
    <w:p w14:paraId="0D6A1216" w14:textId="77777777" w:rsidR="00030C63" w:rsidRPr="004C5895" w:rsidRDefault="00030C63">
      <w:pPr>
        <w:rPr>
          <w:rFonts w:cs="Arial"/>
          <w:b/>
          <w:caps/>
          <w:noProof/>
          <w:szCs w:val="24"/>
          <w:u w:val="single"/>
        </w:rPr>
      </w:pPr>
    </w:p>
    <w:p w14:paraId="39449E26" w14:textId="77777777" w:rsidR="00071B50" w:rsidRPr="00F94908" w:rsidRDefault="00071B50" w:rsidP="008F28C0">
      <w:pPr>
        <w:pStyle w:val="Heading1"/>
        <w:rPr>
          <w:lang w:val="en-US"/>
        </w:rPr>
      </w:pPr>
      <w:r w:rsidRPr="00F94908">
        <w:rPr>
          <w:lang w:val="en-US"/>
        </w:rPr>
        <w:t>Oklahoma</w:t>
      </w:r>
    </w:p>
    <w:p w14:paraId="1873EE93" w14:textId="77777777" w:rsidR="00071B50" w:rsidRPr="004C5895" w:rsidRDefault="00071B50">
      <w:pPr>
        <w:rPr>
          <w:rFonts w:cs="Arial"/>
          <w:szCs w:val="24"/>
        </w:rPr>
      </w:pPr>
    </w:p>
    <w:p w14:paraId="32943DEB" w14:textId="77777777" w:rsidR="00000B07" w:rsidRPr="004C5895" w:rsidRDefault="00000B07" w:rsidP="00000B07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ADD/PAIMI/PAIR/PABSS/PAAT/PATBI/PAVA</w:t>
      </w:r>
    </w:p>
    <w:p w14:paraId="7C1822E7" w14:textId="77777777" w:rsidR="00000B07" w:rsidRPr="004C5895" w:rsidRDefault="00000B07" w:rsidP="00000B07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Oklahoma Disability Law Center, Inc.</w:t>
      </w:r>
    </w:p>
    <w:p w14:paraId="45000382" w14:textId="77777777" w:rsidR="00000B07" w:rsidRPr="004C5895" w:rsidRDefault="00762629" w:rsidP="00000B0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szCs w:val="24"/>
        </w:rPr>
        <w:t>5600 N. May Ave., Suite 260</w:t>
      </w:r>
      <w:r w:rsidRPr="004C5895">
        <w:rPr>
          <w:rFonts w:cs="Arial"/>
          <w:szCs w:val="24"/>
        </w:rPr>
        <w:br/>
        <w:t>Oklahoma City, OK 73112</w:t>
      </w:r>
    </w:p>
    <w:p w14:paraId="2C937B5A" w14:textId="77777777" w:rsidR="00762629" w:rsidRPr="004C5895" w:rsidRDefault="00762629" w:rsidP="00000B0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b/>
          <w:szCs w:val="24"/>
        </w:rPr>
      </w:pPr>
    </w:p>
    <w:p w14:paraId="30EFFF77" w14:textId="77777777" w:rsidR="00000B07" w:rsidRPr="004C5895" w:rsidRDefault="00000B07" w:rsidP="00000B0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405) 525-7755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 Fre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00) 880-7755</w:t>
      </w:r>
    </w:p>
    <w:p w14:paraId="022854EC" w14:textId="77777777" w:rsidR="00000B07" w:rsidRPr="004C5895" w:rsidRDefault="00000B07" w:rsidP="00000B07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405) 525-7759</w:t>
      </w:r>
    </w:p>
    <w:p w14:paraId="604E894B" w14:textId="08E3A5FA" w:rsidR="00000B07" w:rsidRPr="004C5895" w:rsidRDefault="00000B07" w:rsidP="00000B07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E-Mail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113" w:history="1">
        <w:r w:rsidR="00F852C0" w:rsidRPr="004C5895">
          <w:rPr>
            <w:rStyle w:val="Hyperlink"/>
            <w:rFonts w:cs="Arial"/>
            <w:noProof/>
            <w:szCs w:val="24"/>
          </w:rPr>
          <w:t>melissa@okdlc.org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3FF5FEDB" w14:textId="45069613" w:rsidR="00242030" w:rsidRPr="004C5895" w:rsidRDefault="00000B07" w:rsidP="008F28C0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Web Pag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114" w:history="1">
        <w:r w:rsidR="00F852C0" w:rsidRPr="004C5895">
          <w:rPr>
            <w:rStyle w:val="Hyperlink"/>
            <w:rFonts w:cs="Arial"/>
            <w:szCs w:val="24"/>
          </w:rPr>
          <w:t>www.okdlc.org</w:t>
        </w:r>
      </w:hyperlink>
      <w:r w:rsidR="00F852C0" w:rsidRPr="004C5895">
        <w:rPr>
          <w:rFonts w:cs="Arial"/>
          <w:szCs w:val="24"/>
        </w:rPr>
        <w:t xml:space="preserve"> </w:t>
      </w:r>
    </w:p>
    <w:p w14:paraId="5B3EE4A9" w14:textId="77777777" w:rsidR="00030C63" w:rsidRPr="004C5895" w:rsidRDefault="00030C63">
      <w:pPr>
        <w:rPr>
          <w:rFonts w:cs="Arial"/>
          <w:b/>
          <w:caps/>
          <w:noProof/>
          <w:szCs w:val="24"/>
          <w:u w:val="single"/>
        </w:rPr>
      </w:pPr>
    </w:p>
    <w:p w14:paraId="16D6FDB7" w14:textId="77777777" w:rsidR="004660A2" w:rsidRPr="00F94908" w:rsidRDefault="004660A2">
      <w:pPr>
        <w:rPr>
          <w:rFonts w:cs="Arial"/>
          <w:b/>
          <w:caps/>
          <w:noProof/>
          <w:sz w:val="28"/>
          <w:szCs w:val="24"/>
          <w:u w:val="single"/>
        </w:rPr>
      </w:pPr>
      <w:r w:rsidRPr="004C5895">
        <w:rPr>
          <w:rFonts w:cs="Arial"/>
        </w:rPr>
        <w:br w:type="page"/>
      </w:r>
    </w:p>
    <w:p w14:paraId="50D0128C" w14:textId="77777777" w:rsidR="00071B50" w:rsidRPr="00F94908" w:rsidRDefault="00071B50" w:rsidP="008F28C0">
      <w:pPr>
        <w:pStyle w:val="Heading1"/>
        <w:rPr>
          <w:lang w:val="en-US"/>
        </w:rPr>
      </w:pPr>
      <w:r w:rsidRPr="00F94908">
        <w:rPr>
          <w:lang w:val="en-US"/>
        </w:rPr>
        <w:lastRenderedPageBreak/>
        <w:t>Oklahoma</w:t>
      </w:r>
    </w:p>
    <w:p w14:paraId="5964601F" w14:textId="77777777" w:rsidR="00071B50" w:rsidRPr="004C5895" w:rsidRDefault="00071B50">
      <w:pPr>
        <w:rPr>
          <w:rFonts w:cs="Arial"/>
          <w:szCs w:val="24"/>
        </w:rPr>
      </w:pPr>
    </w:p>
    <w:p w14:paraId="7AC8683D" w14:textId="77777777" w:rsidR="00000B07" w:rsidRPr="004C5895" w:rsidRDefault="00000B07" w:rsidP="00000B07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CAP </w:t>
      </w:r>
    </w:p>
    <w:p w14:paraId="5C4248DE" w14:textId="3A574FD7" w:rsidR="004E6F36" w:rsidRDefault="004E6F36" w:rsidP="004E6F36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noProof/>
          <w:szCs w:val="24"/>
        </w:rPr>
      </w:pPr>
      <w:r>
        <w:rPr>
          <w:rFonts w:cs="Arial"/>
          <w:noProof/>
          <w:szCs w:val="24"/>
        </w:rPr>
        <w:t xml:space="preserve">C/O </w:t>
      </w:r>
      <w:r w:rsidRPr="004E6F36">
        <w:rPr>
          <w:rFonts w:cs="Arial"/>
          <w:noProof/>
          <w:szCs w:val="24"/>
        </w:rPr>
        <w:t>William Ginn</w:t>
      </w:r>
    </w:p>
    <w:p w14:paraId="573C10FC" w14:textId="77777777" w:rsidR="004E6F36" w:rsidRDefault="004E6F36" w:rsidP="004E6F36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noProof/>
          <w:szCs w:val="24"/>
        </w:rPr>
      </w:pPr>
      <w:r w:rsidRPr="004E6F36">
        <w:rPr>
          <w:rFonts w:cs="Arial"/>
          <w:noProof/>
          <w:szCs w:val="24"/>
        </w:rPr>
        <w:t>Client Assistance Program</w:t>
      </w:r>
    </w:p>
    <w:p w14:paraId="73EAB9BD" w14:textId="77777777" w:rsidR="004E6F36" w:rsidRDefault="004E6F36" w:rsidP="004E6F36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noProof/>
          <w:szCs w:val="24"/>
        </w:rPr>
      </w:pPr>
      <w:r w:rsidRPr="004E6F36">
        <w:rPr>
          <w:rFonts w:cs="Arial"/>
          <w:noProof/>
          <w:szCs w:val="24"/>
        </w:rPr>
        <w:t>P.O. Box 25352</w:t>
      </w:r>
    </w:p>
    <w:p w14:paraId="42611493" w14:textId="48BC1E7F" w:rsidR="00000B07" w:rsidRPr="004C5895" w:rsidRDefault="004E6F36" w:rsidP="004E6F36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E6F36">
        <w:rPr>
          <w:rFonts w:cs="Arial"/>
          <w:noProof/>
          <w:szCs w:val="24"/>
        </w:rPr>
        <w:t>Oklahoma City, Oklahoma 73125</w:t>
      </w:r>
    </w:p>
    <w:p w14:paraId="215F144F" w14:textId="77777777" w:rsidR="00000B07" w:rsidRPr="004C5895" w:rsidRDefault="00000B07" w:rsidP="00000B0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405) 521-3756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 Fre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00) 522-8224</w:t>
      </w:r>
    </w:p>
    <w:p w14:paraId="579AEA6C" w14:textId="77777777" w:rsidR="00000B07" w:rsidRPr="00F94908" w:rsidRDefault="00000B07" w:rsidP="00000B07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F94908">
        <w:rPr>
          <w:rFonts w:cs="Arial"/>
          <w:b/>
          <w:szCs w:val="24"/>
        </w:rPr>
        <w:t>FAX:</w:t>
      </w:r>
      <w:r w:rsidRPr="00F94908">
        <w:rPr>
          <w:rFonts w:cs="Arial"/>
          <w:szCs w:val="24"/>
        </w:rPr>
        <w:t xml:space="preserve"> </w:t>
      </w:r>
      <w:r w:rsidRPr="00F94908">
        <w:rPr>
          <w:rFonts w:cs="Arial"/>
          <w:szCs w:val="24"/>
        </w:rPr>
        <w:tab/>
      </w:r>
      <w:r w:rsidRPr="00F94908">
        <w:rPr>
          <w:rFonts w:cs="Arial"/>
          <w:noProof/>
          <w:szCs w:val="24"/>
        </w:rPr>
        <w:t>(405) 522-6695</w:t>
      </w:r>
    </w:p>
    <w:p w14:paraId="6D201543" w14:textId="04F445A1" w:rsidR="00000B07" w:rsidRPr="00F94908" w:rsidRDefault="00000B07" w:rsidP="00000B07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F94908">
        <w:rPr>
          <w:rFonts w:cs="Arial"/>
          <w:b/>
          <w:szCs w:val="24"/>
        </w:rPr>
        <w:t>E-Mail:</w:t>
      </w:r>
      <w:r w:rsidRPr="00F94908">
        <w:rPr>
          <w:rFonts w:cs="Arial"/>
          <w:szCs w:val="24"/>
        </w:rPr>
        <w:t xml:space="preserve"> </w:t>
      </w:r>
      <w:r w:rsidRPr="00F94908">
        <w:rPr>
          <w:rFonts w:cs="Arial"/>
          <w:szCs w:val="24"/>
        </w:rPr>
        <w:tab/>
      </w:r>
      <w:hyperlink r:id="rId115" w:history="1">
        <w:r w:rsidR="00F852C0" w:rsidRPr="00F94908">
          <w:rPr>
            <w:rStyle w:val="Hyperlink"/>
            <w:rFonts w:cs="Arial"/>
            <w:noProof/>
            <w:szCs w:val="24"/>
          </w:rPr>
          <w:t>odc@odc.ok.gov</w:t>
        </w:r>
      </w:hyperlink>
      <w:r w:rsidR="00F852C0" w:rsidRPr="00F94908">
        <w:rPr>
          <w:rFonts w:cs="Arial"/>
          <w:noProof/>
          <w:szCs w:val="24"/>
        </w:rPr>
        <w:t xml:space="preserve"> </w:t>
      </w:r>
    </w:p>
    <w:p w14:paraId="02DC97FD" w14:textId="1E1BC2A1" w:rsidR="00441445" w:rsidRPr="00F94908" w:rsidRDefault="00000B07" w:rsidP="008F28C0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F94908">
        <w:rPr>
          <w:rFonts w:cs="Arial"/>
          <w:b/>
          <w:szCs w:val="24"/>
        </w:rPr>
        <w:t>Web Page:</w:t>
      </w:r>
      <w:r w:rsidRPr="00F94908">
        <w:rPr>
          <w:rFonts w:cs="Arial"/>
          <w:szCs w:val="24"/>
        </w:rPr>
        <w:t xml:space="preserve"> </w:t>
      </w:r>
      <w:r w:rsidRPr="00F94908">
        <w:rPr>
          <w:rFonts w:cs="Arial"/>
          <w:szCs w:val="24"/>
        </w:rPr>
        <w:tab/>
      </w:r>
      <w:hyperlink r:id="rId116" w:history="1">
        <w:r w:rsidR="00F852C0" w:rsidRPr="00F94908">
          <w:rPr>
            <w:rStyle w:val="Hyperlink"/>
            <w:rFonts w:cs="Arial"/>
            <w:noProof/>
            <w:szCs w:val="24"/>
          </w:rPr>
          <w:t>www.ok.gov/odc/</w:t>
        </w:r>
      </w:hyperlink>
      <w:r w:rsidR="00F852C0" w:rsidRPr="00F94908">
        <w:rPr>
          <w:rFonts w:cs="Arial"/>
          <w:noProof/>
          <w:szCs w:val="24"/>
        </w:rPr>
        <w:t xml:space="preserve"> </w:t>
      </w:r>
    </w:p>
    <w:p w14:paraId="63BF8712" w14:textId="77777777" w:rsidR="00B55956" w:rsidRPr="004C5895" w:rsidRDefault="00B55956" w:rsidP="00B32E4F">
      <w:pPr>
        <w:rPr>
          <w:rFonts w:cs="Arial"/>
        </w:rPr>
      </w:pPr>
    </w:p>
    <w:p w14:paraId="45ADA64B" w14:textId="77777777" w:rsidR="00071B50" w:rsidRPr="00F94908" w:rsidRDefault="00071B50" w:rsidP="008F28C0">
      <w:pPr>
        <w:pStyle w:val="Heading1"/>
        <w:rPr>
          <w:lang w:val="en-US"/>
        </w:rPr>
      </w:pPr>
      <w:r w:rsidRPr="00F94908">
        <w:rPr>
          <w:lang w:val="en-US"/>
        </w:rPr>
        <w:t>Oregon</w:t>
      </w:r>
    </w:p>
    <w:p w14:paraId="31D1532E" w14:textId="77777777" w:rsidR="00071B50" w:rsidRPr="004C5895" w:rsidRDefault="00071B50">
      <w:pPr>
        <w:rPr>
          <w:rFonts w:cs="Arial"/>
          <w:szCs w:val="24"/>
        </w:rPr>
      </w:pPr>
    </w:p>
    <w:p w14:paraId="4670CD93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CAP/PADD/PAIMI/PAIR/PABSS/PAAT/PATBI/PAVA </w:t>
      </w:r>
    </w:p>
    <w:p w14:paraId="708B4D47" w14:textId="77777777" w:rsidR="00071B50" w:rsidRPr="004C5895" w:rsidRDefault="00056724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Disability Rights Oregon</w:t>
      </w:r>
    </w:p>
    <w:p w14:paraId="2B208492" w14:textId="77777777" w:rsidR="00071B50" w:rsidRPr="004C5895" w:rsidRDefault="003021C2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511 SW 10</w:t>
      </w:r>
      <w:r w:rsidRPr="004C5895">
        <w:rPr>
          <w:rFonts w:cs="Arial"/>
          <w:noProof/>
          <w:szCs w:val="24"/>
          <w:vertAlign w:val="superscript"/>
        </w:rPr>
        <w:t>th</w:t>
      </w:r>
      <w:r w:rsidRPr="004C5895">
        <w:rPr>
          <w:rFonts w:cs="Arial"/>
          <w:noProof/>
          <w:szCs w:val="24"/>
        </w:rPr>
        <w:t xml:space="preserve"> Avenue</w:t>
      </w:r>
      <w:r w:rsidR="001913FA" w:rsidRPr="004C5895">
        <w:rPr>
          <w:rFonts w:cs="Arial"/>
          <w:noProof/>
          <w:szCs w:val="24"/>
        </w:rPr>
        <w:t>, Suite 200</w:t>
      </w:r>
    </w:p>
    <w:p w14:paraId="198A9E8C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Portland</w:t>
      </w:r>
      <w:r w:rsidRPr="004C5895">
        <w:rPr>
          <w:rFonts w:cs="Arial"/>
          <w:szCs w:val="24"/>
        </w:rPr>
        <w:t xml:space="preserve">, </w:t>
      </w:r>
      <w:r w:rsidRPr="004C5895">
        <w:rPr>
          <w:rFonts w:cs="Arial"/>
          <w:noProof/>
          <w:szCs w:val="24"/>
        </w:rPr>
        <w:t>OR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noProof/>
          <w:szCs w:val="24"/>
        </w:rPr>
        <w:t>9720</w:t>
      </w:r>
      <w:r w:rsidR="001913FA" w:rsidRPr="004C5895">
        <w:rPr>
          <w:rFonts w:cs="Arial"/>
          <w:noProof/>
          <w:szCs w:val="24"/>
        </w:rPr>
        <w:t>5</w:t>
      </w:r>
    </w:p>
    <w:p w14:paraId="75F11B9A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3DBCCC5F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503) 243-2081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 Fre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="00096571"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00) 452-1694</w:t>
      </w:r>
    </w:p>
    <w:p w14:paraId="0EF921DF" w14:textId="77777777" w:rsidR="00071B50" w:rsidRPr="004C5895" w:rsidRDefault="00096571" w:rsidP="00096571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503) 243-1738</w:t>
      </w:r>
      <w:r w:rsidRPr="004C5895">
        <w:rPr>
          <w:rFonts w:cs="Arial"/>
          <w:szCs w:val="24"/>
        </w:rPr>
        <w:tab/>
      </w:r>
      <w:r w:rsidR="00071B50" w:rsidRPr="004C5895">
        <w:rPr>
          <w:rFonts w:cs="Arial"/>
          <w:b/>
          <w:szCs w:val="24"/>
        </w:rPr>
        <w:t>Toll-Free TDD:</w:t>
      </w:r>
      <w:r w:rsidR="00071B50" w:rsidRPr="004C5895">
        <w:rPr>
          <w:rFonts w:cs="Arial"/>
          <w:b/>
          <w:szCs w:val="24"/>
        </w:rPr>
        <w:tab/>
      </w:r>
      <w:r w:rsidR="00441445" w:rsidRPr="004C5895">
        <w:rPr>
          <w:rFonts w:cs="Arial"/>
          <w:noProof/>
          <w:szCs w:val="24"/>
        </w:rPr>
        <w:t>(800) 556-5351</w:t>
      </w:r>
    </w:p>
    <w:p w14:paraId="069514D3" w14:textId="0347AA9F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E-Mail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117" w:history="1">
        <w:r w:rsidR="00F852C0" w:rsidRPr="004C5895">
          <w:rPr>
            <w:rStyle w:val="Hyperlink"/>
            <w:rFonts w:cs="Arial"/>
            <w:noProof/>
            <w:szCs w:val="24"/>
          </w:rPr>
          <w:t>welcome@disabilityrightsoregon.org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204C8798" w14:textId="54611E9F" w:rsidR="00071B50" w:rsidRPr="00F94908" w:rsidRDefault="00071B50" w:rsidP="00F72F73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F94908">
        <w:rPr>
          <w:rFonts w:cs="Arial"/>
          <w:b/>
          <w:szCs w:val="24"/>
        </w:rPr>
        <w:t>Web Page:</w:t>
      </w:r>
      <w:r w:rsidRPr="00F94908">
        <w:rPr>
          <w:rFonts w:cs="Arial"/>
          <w:szCs w:val="24"/>
        </w:rPr>
        <w:t xml:space="preserve"> </w:t>
      </w:r>
      <w:r w:rsidRPr="00F94908">
        <w:rPr>
          <w:rFonts w:cs="Arial"/>
          <w:szCs w:val="24"/>
        </w:rPr>
        <w:tab/>
      </w:r>
      <w:hyperlink r:id="rId118" w:history="1">
        <w:r w:rsidR="00F852C0" w:rsidRPr="00F94908">
          <w:rPr>
            <w:rStyle w:val="Hyperlink"/>
            <w:rFonts w:cs="Arial"/>
            <w:noProof/>
            <w:szCs w:val="24"/>
          </w:rPr>
          <w:t>www.disabilityrightsoregon.org</w:t>
        </w:r>
      </w:hyperlink>
      <w:r w:rsidR="00F852C0" w:rsidRPr="00F94908">
        <w:rPr>
          <w:rFonts w:cs="Arial"/>
          <w:noProof/>
          <w:szCs w:val="24"/>
        </w:rPr>
        <w:t xml:space="preserve"> </w:t>
      </w:r>
    </w:p>
    <w:p w14:paraId="32FA9AC0" w14:textId="77777777" w:rsidR="00B55956" w:rsidRPr="004C5895" w:rsidRDefault="00B55956" w:rsidP="00B32E4F">
      <w:pPr>
        <w:rPr>
          <w:rFonts w:cs="Arial"/>
        </w:rPr>
      </w:pPr>
    </w:p>
    <w:p w14:paraId="530F8AFF" w14:textId="77777777" w:rsidR="00071B50" w:rsidRPr="00F94908" w:rsidRDefault="00071B50" w:rsidP="008F28C0">
      <w:pPr>
        <w:pStyle w:val="Heading1"/>
        <w:rPr>
          <w:lang w:val="en-US"/>
        </w:rPr>
      </w:pPr>
      <w:r w:rsidRPr="00F94908">
        <w:rPr>
          <w:lang w:val="en-US"/>
        </w:rPr>
        <w:t>Pennsylvania</w:t>
      </w:r>
    </w:p>
    <w:p w14:paraId="16542AE9" w14:textId="77777777" w:rsidR="00071B50" w:rsidRPr="004C5895" w:rsidRDefault="00071B50">
      <w:pPr>
        <w:rPr>
          <w:rFonts w:cs="Arial"/>
          <w:szCs w:val="24"/>
        </w:rPr>
      </w:pPr>
    </w:p>
    <w:p w14:paraId="35FEF10E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ADD/PAIMI/PAIR/PABSS/PAAT/PATBI/PAVA</w:t>
      </w:r>
    </w:p>
    <w:p w14:paraId="107279B6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Disability Rights Pennsylvania</w:t>
      </w:r>
    </w:p>
    <w:p w14:paraId="12B3E382" w14:textId="77777777" w:rsidR="00F423F8" w:rsidRPr="004C5895" w:rsidRDefault="00F423F8" w:rsidP="00F423F8">
      <w:pPr>
        <w:ind w:left="360" w:right="144"/>
        <w:rPr>
          <w:rFonts w:cs="Arial"/>
          <w:noProof/>
          <w:szCs w:val="24"/>
        </w:rPr>
      </w:pPr>
      <w:r w:rsidRPr="004C5895">
        <w:rPr>
          <w:rFonts w:cs="Arial"/>
          <w:noProof/>
          <w:szCs w:val="24"/>
        </w:rPr>
        <w:t>1800 JFK Boulevard, Suite 900</w:t>
      </w:r>
    </w:p>
    <w:p w14:paraId="1A2BA209" w14:textId="77777777" w:rsidR="00071B50" w:rsidRPr="004C5895" w:rsidRDefault="00F423F8" w:rsidP="00F423F8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noProof/>
          <w:szCs w:val="24"/>
        </w:rPr>
      </w:pPr>
      <w:r w:rsidRPr="004C5895">
        <w:rPr>
          <w:rFonts w:cs="Arial"/>
          <w:noProof/>
          <w:szCs w:val="24"/>
        </w:rPr>
        <w:t>Philadelphia, PA 19103</w:t>
      </w:r>
    </w:p>
    <w:p w14:paraId="16F3E267" w14:textId="77777777" w:rsidR="00F423F8" w:rsidRPr="004C5895" w:rsidRDefault="00F423F8" w:rsidP="00F423F8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25414690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717) 236-8110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 Fre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00) 692-7443</w:t>
      </w:r>
    </w:p>
    <w:p w14:paraId="543CBE2E" w14:textId="77777777" w:rsidR="00071B50" w:rsidRPr="004C5895" w:rsidRDefault="00096571" w:rsidP="00096571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</w:t>
      </w:r>
      <w:r w:rsidR="00F423F8" w:rsidRPr="004C5895">
        <w:rPr>
          <w:rFonts w:cs="Arial"/>
          <w:noProof/>
          <w:szCs w:val="24"/>
        </w:rPr>
        <w:t>215) 772-3126</w:t>
      </w:r>
      <w:r w:rsidRPr="004C5895">
        <w:rPr>
          <w:rFonts w:cs="Arial"/>
          <w:szCs w:val="24"/>
        </w:rPr>
        <w:tab/>
      </w:r>
      <w:r w:rsidR="00071B50" w:rsidRPr="004C5895">
        <w:rPr>
          <w:rFonts w:cs="Arial"/>
          <w:b/>
          <w:szCs w:val="24"/>
        </w:rPr>
        <w:t xml:space="preserve">TDD: </w:t>
      </w:r>
      <w:r w:rsidR="00071B50" w:rsidRPr="004C5895">
        <w:rPr>
          <w:rFonts w:cs="Arial"/>
          <w:szCs w:val="24"/>
        </w:rPr>
        <w:tab/>
      </w:r>
      <w:r w:rsidR="00071B50" w:rsidRPr="004C5895">
        <w:rPr>
          <w:rFonts w:cs="Arial"/>
          <w:noProof/>
          <w:szCs w:val="24"/>
        </w:rPr>
        <w:t>(877) 375-7139</w:t>
      </w:r>
      <w:r w:rsidR="00071B50" w:rsidRPr="004C5895">
        <w:rPr>
          <w:rFonts w:cs="Arial"/>
          <w:szCs w:val="24"/>
        </w:rPr>
        <w:tab/>
      </w:r>
      <w:r w:rsidR="00071B50" w:rsidRPr="004C5895">
        <w:rPr>
          <w:rFonts w:cs="Arial"/>
          <w:b/>
          <w:szCs w:val="24"/>
        </w:rPr>
        <w:tab/>
      </w:r>
    </w:p>
    <w:p w14:paraId="3958C992" w14:textId="1A28ECAD" w:rsidR="00071B50" w:rsidRPr="00F94908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F94908">
        <w:rPr>
          <w:rFonts w:cs="Arial"/>
          <w:b/>
          <w:szCs w:val="24"/>
        </w:rPr>
        <w:t>E-Mail:</w:t>
      </w:r>
      <w:r w:rsidRPr="00F94908">
        <w:rPr>
          <w:rFonts w:cs="Arial"/>
          <w:szCs w:val="24"/>
        </w:rPr>
        <w:t xml:space="preserve"> </w:t>
      </w:r>
      <w:r w:rsidRPr="00F94908">
        <w:rPr>
          <w:rFonts w:cs="Arial"/>
          <w:szCs w:val="24"/>
        </w:rPr>
        <w:tab/>
      </w:r>
      <w:hyperlink r:id="rId119" w:history="1">
        <w:r w:rsidR="00F852C0" w:rsidRPr="00F94908">
          <w:rPr>
            <w:rStyle w:val="Hyperlink"/>
            <w:rFonts w:cs="Arial"/>
            <w:szCs w:val="24"/>
          </w:rPr>
          <w:t>intake@disabilityrightspa.org</w:t>
        </w:r>
      </w:hyperlink>
      <w:r w:rsidR="00F852C0" w:rsidRPr="00F94908">
        <w:rPr>
          <w:rFonts w:cs="Arial"/>
          <w:szCs w:val="24"/>
        </w:rPr>
        <w:t xml:space="preserve"> </w:t>
      </w:r>
    </w:p>
    <w:p w14:paraId="1E39BE3B" w14:textId="4E789443" w:rsidR="00242030" w:rsidRPr="00F94908" w:rsidRDefault="00071B50" w:rsidP="008F28C0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F94908">
        <w:rPr>
          <w:rFonts w:cs="Arial"/>
          <w:b/>
          <w:szCs w:val="24"/>
        </w:rPr>
        <w:t>Web Page:</w:t>
      </w:r>
      <w:r w:rsidRPr="00F94908">
        <w:rPr>
          <w:rFonts w:cs="Arial"/>
          <w:szCs w:val="24"/>
        </w:rPr>
        <w:t xml:space="preserve"> </w:t>
      </w:r>
      <w:r w:rsidRPr="00F94908">
        <w:rPr>
          <w:rFonts w:cs="Arial"/>
          <w:szCs w:val="24"/>
        </w:rPr>
        <w:tab/>
      </w:r>
      <w:hyperlink r:id="rId120" w:history="1">
        <w:r w:rsidR="00F852C0" w:rsidRPr="00F94908">
          <w:rPr>
            <w:rStyle w:val="Hyperlink"/>
            <w:rFonts w:cs="Arial"/>
            <w:noProof/>
            <w:szCs w:val="24"/>
          </w:rPr>
          <w:t>www.disabilityrightspa.org</w:t>
        </w:r>
      </w:hyperlink>
      <w:r w:rsidR="00F852C0" w:rsidRPr="00F94908">
        <w:rPr>
          <w:rFonts w:cs="Arial"/>
          <w:noProof/>
          <w:szCs w:val="24"/>
        </w:rPr>
        <w:t xml:space="preserve"> </w:t>
      </w:r>
    </w:p>
    <w:p w14:paraId="2843AF42" w14:textId="77777777" w:rsidR="00030C63" w:rsidRPr="00F94908" w:rsidRDefault="00030C63">
      <w:pPr>
        <w:rPr>
          <w:rFonts w:cs="Arial"/>
          <w:b/>
          <w:caps/>
          <w:noProof/>
          <w:szCs w:val="24"/>
          <w:u w:val="single"/>
        </w:rPr>
      </w:pPr>
    </w:p>
    <w:p w14:paraId="47A737F0" w14:textId="77777777" w:rsidR="004660A2" w:rsidRPr="00F94908" w:rsidRDefault="004660A2">
      <w:pPr>
        <w:rPr>
          <w:rFonts w:cs="Arial"/>
          <w:b/>
          <w:caps/>
          <w:noProof/>
          <w:sz w:val="28"/>
          <w:szCs w:val="24"/>
          <w:u w:val="single"/>
        </w:rPr>
      </w:pPr>
      <w:r w:rsidRPr="004C5895">
        <w:rPr>
          <w:rFonts w:cs="Arial"/>
        </w:rPr>
        <w:br w:type="page"/>
      </w:r>
    </w:p>
    <w:p w14:paraId="7519DE88" w14:textId="77777777" w:rsidR="00071B50" w:rsidRPr="00F94908" w:rsidRDefault="00071B50" w:rsidP="008F28C0">
      <w:pPr>
        <w:pStyle w:val="Heading1"/>
        <w:rPr>
          <w:lang w:val="en-US"/>
        </w:rPr>
      </w:pPr>
      <w:r w:rsidRPr="00F94908">
        <w:rPr>
          <w:lang w:val="en-US"/>
        </w:rPr>
        <w:lastRenderedPageBreak/>
        <w:t>Pennsylvania</w:t>
      </w:r>
    </w:p>
    <w:p w14:paraId="7C7AFA45" w14:textId="77777777" w:rsidR="00071B50" w:rsidRPr="004C5895" w:rsidRDefault="00071B50">
      <w:pPr>
        <w:rPr>
          <w:rFonts w:cs="Arial"/>
          <w:szCs w:val="24"/>
        </w:rPr>
      </w:pPr>
    </w:p>
    <w:p w14:paraId="14E01471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CAP </w:t>
      </w:r>
    </w:p>
    <w:p w14:paraId="737CF1C3" w14:textId="77777777" w:rsidR="00071B50" w:rsidRPr="004C5895" w:rsidRDefault="00005849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Pennsylvania</w:t>
      </w:r>
      <w:r w:rsidR="006B059D" w:rsidRPr="004C5895">
        <w:rPr>
          <w:rFonts w:cs="Arial"/>
          <w:noProof/>
          <w:szCs w:val="24"/>
        </w:rPr>
        <w:t xml:space="preserve"> Client Assistance Program</w:t>
      </w:r>
    </w:p>
    <w:p w14:paraId="1B53C752" w14:textId="77777777" w:rsidR="00071B50" w:rsidRPr="004C5895" w:rsidRDefault="006B059D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1515 Market Street, Suite 1300</w:t>
      </w:r>
    </w:p>
    <w:p w14:paraId="78124377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Philadelphia</w:t>
      </w:r>
      <w:r w:rsidRPr="004C5895">
        <w:rPr>
          <w:rFonts w:cs="Arial"/>
          <w:szCs w:val="24"/>
        </w:rPr>
        <w:t xml:space="preserve">, </w:t>
      </w:r>
      <w:r w:rsidRPr="004C5895">
        <w:rPr>
          <w:rFonts w:cs="Arial"/>
          <w:noProof/>
          <w:szCs w:val="24"/>
        </w:rPr>
        <w:t>PA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noProof/>
          <w:szCs w:val="24"/>
        </w:rPr>
        <w:t>1910</w:t>
      </w:r>
      <w:r w:rsidR="006B059D" w:rsidRPr="004C5895">
        <w:rPr>
          <w:rFonts w:cs="Arial"/>
          <w:noProof/>
          <w:szCs w:val="24"/>
        </w:rPr>
        <w:t>2</w:t>
      </w:r>
    </w:p>
    <w:p w14:paraId="6FB332A6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48AB0569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215) 557-7112</w:t>
      </w:r>
      <w:r w:rsidRPr="004C5895">
        <w:rPr>
          <w:rFonts w:cs="Arial"/>
          <w:szCs w:val="24"/>
        </w:rPr>
        <w:tab/>
      </w:r>
      <w:r w:rsidRPr="004C5895">
        <w:rPr>
          <w:rFonts w:cs="Arial"/>
          <w:szCs w:val="24"/>
        </w:rPr>
        <w:tab/>
      </w:r>
    </w:p>
    <w:p w14:paraId="63FB77C4" w14:textId="77777777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215) 557-7602</w:t>
      </w:r>
    </w:p>
    <w:p w14:paraId="412E8640" w14:textId="0589F9C5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E-Mail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121" w:history="1">
        <w:r w:rsidR="00F852C0" w:rsidRPr="004C5895">
          <w:rPr>
            <w:rStyle w:val="Hyperlink"/>
            <w:rFonts w:cs="Arial"/>
            <w:noProof/>
            <w:szCs w:val="24"/>
          </w:rPr>
          <w:t>spenningtonlaw@aol.com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30E11C3E" w14:textId="37DD653F" w:rsidR="00197CC8" w:rsidRPr="004C5895" w:rsidRDefault="00071B50" w:rsidP="008F28C0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Web Page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hyperlink r:id="rId122" w:history="1">
        <w:r w:rsidR="00F852C0" w:rsidRPr="004C5895">
          <w:rPr>
            <w:rStyle w:val="Hyperlink"/>
            <w:rFonts w:cs="Arial"/>
            <w:noProof/>
            <w:szCs w:val="24"/>
            <w:lang w:val="es-PA"/>
          </w:rPr>
          <w:t>www.equalemployment.org</w:t>
        </w:r>
      </w:hyperlink>
      <w:r w:rsidR="00F852C0" w:rsidRPr="004C5895">
        <w:rPr>
          <w:rFonts w:cs="Arial"/>
          <w:noProof/>
          <w:szCs w:val="24"/>
          <w:lang w:val="es-PA"/>
        </w:rPr>
        <w:t xml:space="preserve"> </w:t>
      </w:r>
    </w:p>
    <w:p w14:paraId="47054BF1" w14:textId="77777777" w:rsidR="00B55956" w:rsidRPr="00F94908" w:rsidRDefault="00B55956" w:rsidP="00B32E4F">
      <w:pPr>
        <w:pStyle w:val="NoSpacing"/>
        <w:rPr>
          <w:rFonts w:cs="Arial"/>
          <w:lang w:val="es-ES"/>
        </w:rPr>
      </w:pPr>
    </w:p>
    <w:p w14:paraId="313F3917" w14:textId="77777777" w:rsidR="00071B50" w:rsidRPr="004C5895" w:rsidRDefault="00071B50" w:rsidP="008F28C0">
      <w:pPr>
        <w:pStyle w:val="Heading1"/>
      </w:pPr>
      <w:r w:rsidRPr="004C5895">
        <w:t>Puerto Rico</w:t>
      </w:r>
    </w:p>
    <w:p w14:paraId="617DE758" w14:textId="77777777" w:rsidR="00071B50" w:rsidRPr="004C5895" w:rsidRDefault="00071B50">
      <w:pPr>
        <w:rPr>
          <w:rFonts w:cs="Arial"/>
          <w:szCs w:val="24"/>
          <w:lang w:val="es-PA"/>
        </w:rPr>
      </w:pPr>
    </w:p>
    <w:p w14:paraId="3620F974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CAP/PADD/PAIMI/PAIR/PABSS/PAAT/PATBI/PAVA </w:t>
      </w:r>
    </w:p>
    <w:p w14:paraId="2A0EB2DB" w14:textId="77777777" w:rsidR="00BE7A6E" w:rsidRPr="00F94908" w:rsidRDefault="00E24F26" w:rsidP="00E24F26">
      <w:pPr>
        <w:ind w:left="360"/>
        <w:rPr>
          <w:rFonts w:cs="Arial"/>
          <w:sz w:val="27"/>
          <w:szCs w:val="27"/>
          <w:lang w:val="es-ES"/>
        </w:rPr>
      </w:pPr>
      <w:r w:rsidRPr="00F94908">
        <w:rPr>
          <w:rFonts w:cs="Arial"/>
          <w:lang w:val="es-ES"/>
        </w:rPr>
        <w:t>(Office Location)</w:t>
      </w:r>
      <w:r w:rsidRPr="00F94908">
        <w:rPr>
          <w:rFonts w:cs="Arial"/>
          <w:lang w:val="es-ES"/>
        </w:rPr>
        <w:br/>
      </w:r>
      <w:r w:rsidR="00BE7A6E" w:rsidRPr="00F94908">
        <w:rPr>
          <w:rFonts w:cs="Arial"/>
          <w:lang w:val="es-ES"/>
        </w:rPr>
        <w:t xml:space="preserve">Defensoría de las Personas con Impedimentos </w:t>
      </w:r>
      <w:r w:rsidRPr="00F94908">
        <w:rPr>
          <w:rFonts w:cs="Arial"/>
          <w:lang w:val="es-ES"/>
        </w:rPr>
        <w:t>(DPI)</w:t>
      </w:r>
    </w:p>
    <w:p w14:paraId="10F03BA0" w14:textId="77777777" w:rsidR="0059082D" w:rsidRPr="00F94908" w:rsidRDefault="0059082D" w:rsidP="002456D4">
      <w:pPr>
        <w:ind w:left="360"/>
        <w:rPr>
          <w:rFonts w:cs="Arial"/>
          <w:szCs w:val="24"/>
          <w:lang w:val="es-ES"/>
        </w:rPr>
      </w:pPr>
      <w:r w:rsidRPr="00F94908">
        <w:rPr>
          <w:rFonts w:cs="Arial"/>
          <w:szCs w:val="24"/>
          <w:lang w:val="es-ES"/>
        </w:rPr>
        <w:t xml:space="preserve">Centro Gubernamental Minillas </w:t>
      </w:r>
    </w:p>
    <w:p w14:paraId="6B2C2836" w14:textId="77777777" w:rsidR="0059082D" w:rsidRPr="00F94908" w:rsidRDefault="0059082D" w:rsidP="002456D4">
      <w:pPr>
        <w:ind w:left="360"/>
        <w:rPr>
          <w:rFonts w:cs="Arial"/>
          <w:szCs w:val="24"/>
          <w:lang w:val="es-ES"/>
        </w:rPr>
      </w:pPr>
      <w:r w:rsidRPr="00F94908">
        <w:rPr>
          <w:rFonts w:cs="Arial"/>
          <w:szCs w:val="24"/>
          <w:lang w:val="es-ES"/>
        </w:rPr>
        <w:t>Torre Sur</w:t>
      </w:r>
      <w:r w:rsidR="00BE7A6E" w:rsidRPr="00F94908">
        <w:rPr>
          <w:rFonts w:cs="Arial"/>
          <w:szCs w:val="24"/>
          <w:lang w:val="es-ES"/>
        </w:rPr>
        <w:t>,</w:t>
      </w:r>
      <w:r w:rsidRPr="00F94908">
        <w:rPr>
          <w:rFonts w:cs="Arial"/>
          <w:szCs w:val="24"/>
          <w:lang w:val="es-ES"/>
        </w:rPr>
        <w:t xml:space="preserve"> Piso 2</w:t>
      </w:r>
      <w:r w:rsidR="00BE7A6E" w:rsidRPr="00F94908">
        <w:rPr>
          <w:rFonts w:cs="Arial"/>
          <w:szCs w:val="24"/>
          <w:lang w:val="es-ES"/>
        </w:rPr>
        <w:t>, Oficina 204</w:t>
      </w:r>
      <w:r w:rsidR="00E24F26" w:rsidRPr="00F94908">
        <w:rPr>
          <w:rFonts w:cs="Arial"/>
          <w:szCs w:val="24"/>
          <w:lang w:val="es-ES"/>
        </w:rPr>
        <w:br/>
      </w:r>
      <w:r w:rsidR="00BE7A6E" w:rsidRPr="00F94908">
        <w:rPr>
          <w:rFonts w:cs="Arial"/>
          <w:szCs w:val="24"/>
          <w:lang w:val="es-ES"/>
        </w:rPr>
        <w:t>Ave. De Diego Santurce, PR 00912</w:t>
      </w:r>
    </w:p>
    <w:p w14:paraId="180F9D93" w14:textId="77777777" w:rsidR="00E24F26" w:rsidRPr="00F94908" w:rsidRDefault="00E24F26" w:rsidP="002456D4">
      <w:pPr>
        <w:ind w:left="360"/>
        <w:rPr>
          <w:rFonts w:cs="Arial"/>
          <w:szCs w:val="24"/>
          <w:lang w:val="es-ES"/>
        </w:rPr>
      </w:pPr>
    </w:p>
    <w:p w14:paraId="2A1CD0EB" w14:textId="77777777" w:rsidR="00E24F26" w:rsidRPr="00F94908" w:rsidRDefault="00E24F26" w:rsidP="00E24F26">
      <w:pPr>
        <w:autoSpaceDE w:val="0"/>
        <w:autoSpaceDN w:val="0"/>
        <w:adjustRightInd w:val="0"/>
        <w:ind w:left="360"/>
        <w:rPr>
          <w:rFonts w:cs="Arial"/>
          <w:szCs w:val="24"/>
          <w:lang w:val="es-ES"/>
        </w:rPr>
      </w:pPr>
      <w:r w:rsidRPr="00F94908">
        <w:rPr>
          <w:rFonts w:cs="Arial"/>
          <w:szCs w:val="24"/>
          <w:lang w:val="es-ES"/>
        </w:rPr>
        <w:t>(Mailing Address)</w:t>
      </w:r>
      <w:r w:rsidRPr="00F94908">
        <w:rPr>
          <w:rFonts w:cs="Arial"/>
          <w:szCs w:val="24"/>
          <w:lang w:val="es-ES"/>
        </w:rPr>
        <w:br/>
        <w:t>Defensoría de las Personas con Impedimentos (DPI)</w:t>
      </w:r>
    </w:p>
    <w:p w14:paraId="2E8789E9" w14:textId="77777777" w:rsidR="00E24F26" w:rsidRPr="00F94908" w:rsidRDefault="00E24F26" w:rsidP="00E24F26">
      <w:pPr>
        <w:autoSpaceDE w:val="0"/>
        <w:autoSpaceDN w:val="0"/>
        <w:adjustRightInd w:val="0"/>
        <w:ind w:firstLine="360"/>
        <w:rPr>
          <w:rFonts w:cs="Arial"/>
          <w:szCs w:val="24"/>
          <w:lang w:val="es-ES"/>
        </w:rPr>
      </w:pPr>
      <w:r w:rsidRPr="00F94908">
        <w:rPr>
          <w:rFonts w:cs="Arial"/>
          <w:szCs w:val="24"/>
          <w:lang w:val="es-ES"/>
        </w:rPr>
        <w:t xml:space="preserve">Centro Gubernamental Minillas </w:t>
      </w:r>
    </w:p>
    <w:p w14:paraId="20C26E83" w14:textId="77777777" w:rsidR="00E24F26" w:rsidRPr="00F94908" w:rsidRDefault="00E24F26" w:rsidP="00E24F26">
      <w:pPr>
        <w:ind w:left="360"/>
        <w:rPr>
          <w:rFonts w:cs="Arial"/>
          <w:szCs w:val="24"/>
          <w:lang w:val="es-ES"/>
        </w:rPr>
      </w:pPr>
      <w:r w:rsidRPr="00F94908">
        <w:rPr>
          <w:rFonts w:cs="Arial"/>
          <w:szCs w:val="24"/>
          <w:lang w:val="es-ES"/>
        </w:rPr>
        <w:t>P.O. Box 41309, San Juan, PR 00940-1309</w:t>
      </w:r>
    </w:p>
    <w:p w14:paraId="5E165A46" w14:textId="77777777" w:rsidR="00071B50" w:rsidRPr="00F94908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  <w:lang w:val="es-ES"/>
        </w:rPr>
      </w:pPr>
    </w:p>
    <w:p w14:paraId="1A922299" w14:textId="77777777" w:rsidR="00071B50" w:rsidRPr="004C5895" w:rsidRDefault="00071B50" w:rsidP="00BE7A6E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="00BE7A6E" w:rsidRPr="004C5895">
        <w:rPr>
          <w:rFonts w:cs="Arial"/>
          <w:noProof/>
          <w:szCs w:val="24"/>
        </w:rPr>
        <w:t>(787) 725-2333</w:t>
      </w:r>
      <w:r w:rsidRPr="004C5895">
        <w:rPr>
          <w:rFonts w:cs="Arial"/>
          <w:szCs w:val="24"/>
        </w:rPr>
        <w:tab/>
      </w:r>
      <w:r w:rsidR="00096571"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ab/>
      </w:r>
    </w:p>
    <w:p w14:paraId="73460206" w14:textId="5996C9E1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E-Mail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123" w:history="1">
        <w:r w:rsidR="00F852C0" w:rsidRPr="004C5895">
          <w:rPr>
            <w:rStyle w:val="Hyperlink"/>
            <w:rFonts w:cs="Arial"/>
            <w:noProof/>
            <w:szCs w:val="24"/>
          </w:rPr>
          <w:t>dpi@dpi.pr.gov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5FC89418" w14:textId="08362DFF" w:rsidR="00A526E5" w:rsidRPr="004C5895" w:rsidRDefault="00071B50" w:rsidP="00736F9E">
      <w:pPr>
        <w:tabs>
          <w:tab w:val="left" w:pos="2070"/>
          <w:tab w:val="left" w:pos="4320"/>
        </w:tabs>
        <w:ind w:left="360"/>
        <w:rPr>
          <w:rFonts w:cs="Arial"/>
          <w:b/>
          <w:caps/>
          <w:noProof/>
          <w:szCs w:val="24"/>
          <w:u w:val="single"/>
        </w:rPr>
      </w:pPr>
      <w:r w:rsidRPr="004C5895">
        <w:rPr>
          <w:rFonts w:cs="Arial"/>
          <w:b/>
          <w:szCs w:val="24"/>
        </w:rPr>
        <w:t>Web Pag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124" w:history="1">
        <w:r w:rsidR="00F852C0" w:rsidRPr="004C5895">
          <w:rPr>
            <w:rStyle w:val="Hyperlink"/>
            <w:rFonts w:cs="Arial"/>
            <w:noProof/>
            <w:szCs w:val="24"/>
          </w:rPr>
          <w:t>www.dpi.pr.gov/Pages/default.aspx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2CE6368F" w14:textId="77777777" w:rsidR="00A526E5" w:rsidRPr="004C5895" w:rsidRDefault="00A526E5">
      <w:pPr>
        <w:rPr>
          <w:rFonts w:cs="Arial"/>
          <w:b/>
          <w:caps/>
          <w:noProof/>
          <w:szCs w:val="24"/>
          <w:u w:val="single"/>
        </w:rPr>
      </w:pPr>
    </w:p>
    <w:p w14:paraId="16C7DDA0" w14:textId="77777777" w:rsidR="00071B50" w:rsidRPr="00F94908" w:rsidRDefault="00071B50" w:rsidP="008F28C0">
      <w:pPr>
        <w:pStyle w:val="Heading1"/>
        <w:rPr>
          <w:lang w:val="en-US"/>
        </w:rPr>
      </w:pPr>
      <w:r w:rsidRPr="00F94908">
        <w:rPr>
          <w:lang w:val="en-US"/>
        </w:rPr>
        <w:t>Rhode Island</w:t>
      </w:r>
    </w:p>
    <w:p w14:paraId="0C8DF628" w14:textId="77777777" w:rsidR="00071B50" w:rsidRPr="004C5895" w:rsidRDefault="00071B50">
      <w:pPr>
        <w:rPr>
          <w:rFonts w:cs="Arial"/>
          <w:szCs w:val="24"/>
        </w:rPr>
      </w:pPr>
    </w:p>
    <w:p w14:paraId="3D290465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CAP/PADD/PAIMI/PAIR/PABSS/PAAT/PATBI/PAVA </w:t>
      </w:r>
    </w:p>
    <w:p w14:paraId="699A6271" w14:textId="77777777" w:rsidR="00071B50" w:rsidRPr="004C5895" w:rsidRDefault="003C1DE8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Disability Rights Rhode Island</w:t>
      </w:r>
    </w:p>
    <w:p w14:paraId="62BF7B64" w14:textId="77777777" w:rsidR="002456D4" w:rsidRPr="004C5895" w:rsidRDefault="002456D4" w:rsidP="002456D4">
      <w:pPr>
        <w:ind w:left="360"/>
        <w:rPr>
          <w:rFonts w:cs="Arial"/>
          <w:szCs w:val="24"/>
        </w:rPr>
      </w:pPr>
      <w:r w:rsidRPr="004C5895">
        <w:rPr>
          <w:rFonts w:cs="Arial"/>
          <w:szCs w:val="24"/>
        </w:rPr>
        <w:t>33 Broad Street, Suite 601</w:t>
      </w:r>
    </w:p>
    <w:p w14:paraId="66ED8C35" w14:textId="77777777" w:rsidR="002456D4" w:rsidRPr="004C5895" w:rsidRDefault="002456D4" w:rsidP="002456D4">
      <w:pPr>
        <w:ind w:left="360"/>
        <w:rPr>
          <w:rFonts w:cs="Arial"/>
          <w:szCs w:val="24"/>
        </w:rPr>
      </w:pPr>
      <w:r w:rsidRPr="004C5895">
        <w:rPr>
          <w:rFonts w:cs="Arial"/>
          <w:szCs w:val="24"/>
        </w:rPr>
        <w:t>Providence, RI 02903</w:t>
      </w:r>
    </w:p>
    <w:p w14:paraId="4228C823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3192BC5C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401) 831-3150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 Fre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00) 733-5332</w:t>
      </w:r>
    </w:p>
    <w:p w14:paraId="6550E080" w14:textId="77777777" w:rsidR="00071B50" w:rsidRPr="004C5895" w:rsidRDefault="00096571" w:rsidP="00096571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401) 274-5568</w:t>
      </w:r>
      <w:r w:rsidRPr="004C5895">
        <w:rPr>
          <w:rFonts w:cs="Arial"/>
          <w:szCs w:val="24"/>
        </w:rPr>
        <w:tab/>
      </w:r>
      <w:r w:rsidR="00071B50" w:rsidRPr="004C5895">
        <w:rPr>
          <w:rFonts w:cs="Arial"/>
          <w:b/>
          <w:szCs w:val="24"/>
        </w:rPr>
        <w:t xml:space="preserve">TDD: </w:t>
      </w:r>
      <w:r w:rsidR="00071B50" w:rsidRPr="004C5895">
        <w:rPr>
          <w:rFonts w:cs="Arial"/>
          <w:szCs w:val="24"/>
        </w:rPr>
        <w:tab/>
      </w:r>
      <w:r w:rsidR="00071B50" w:rsidRPr="004C5895">
        <w:rPr>
          <w:rFonts w:cs="Arial"/>
          <w:noProof/>
          <w:szCs w:val="24"/>
        </w:rPr>
        <w:t>(401) 831-5335</w:t>
      </w:r>
      <w:r w:rsidR="00071B50" w:rsidRPr="004C5895">
        <w:rPr>
          <w:rFonts w:cs="Arial"/>
          <w:szCs w:val="24"/>
        </w:rPr>
        <w:tab/>
      </w:r>
      <w:r w:rsidR="00071B50" w:rsidRPr="004C5895">
        <w:rPr>
          <w:rFonts w:cs="Arial"/>
          <w:b/>
          <w:szCs w:val="24"/>
        </w:rPr>
        <w:tab/>
      </w:r>
    </w:p>
    <w:p w14:paraId="6AC1687D" w14:textId="5B1FF2AE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E-Mail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125" w:history="1">
        <w:r w:rsidR="00F852C0" w:rsidRPr="004C5895">
          <w:rPr>
            <w:rStyle w:val="Hyperlink"/>
            <w:rFonts w:cs="Arial"/>
            <w:noProof/>
            <w:szCs w:val="24"/>
          </w:rPr>
          <w:t>info@drri.org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18D26305" w14:textId="1A1366AA" w:rsidR="00242030" w:rsidRPr="004C5895" w:rsidRDefault="00071B50" w:rsidP="00736F9E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Web Pag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126" w:history="1">
        <w:r w:rsidR="00F852C0" w:rsidRPr="004C5895">
          <w:rPr>
            <w:rStyle w:val="Hyperlink"/>
            <w:rFonts w:cs="Arial"/>
            <w:noProof/>
            <w:szCs w:val="24"/>
          </w:rPr>
          <w:t>www.drri.org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5A2D87F6" w14:textId="77777777" w:rsidR="002717B1" w:rsidRPr="004C5895" w:rsidRDefault="002717B1" w:rsidP="00A526E5">
      <w:pPr>
        <w:rPr>
          <w:rFonts w:cs="Arial"/>
          <w:b/>
          <w:caps/>
          <w:noProof/>
          <w:szCs w:val="24"/>
          <w:u w:val="single"/>
        </w:rPr>
      </w:pPr>
    </w:p>
    <w:p w14:paraId="1FC5DDB5" w14:textId="77777777" w:rsidR="004660A2" w:rsidRPr="00F94908" w:rsidRDefault="004660A2">
      <w:pPr>
        <w:rPr>
          <w:rFonts w:cs="Arial"/>
          <w:b/>
          <w:caps/>
          <w:noProof/>
          <w:sz w:val="28"/>
          <w:szCs w:val="24"/>
          <w:u w:val="single"/>
        </w:rPr>
      </w:pPr>
      <w:r w:rsidRPr="004C5895">
        <w:rPr>
          <w:rFonts w:cs="Arial"/>
        </w:rPr>
        <w:br w:type="page"/>
      </w:r>
    </w:p>
    <w:p w14:paraId="04D72D78" w14:textId="77777777" w:rsidR="00A526E5" w:rsidRPr="00F94908" w:rsidRDefault="00A526E5" w:rsidP="008F28C0">
      <w:pPr>
        <w:pStyle w:val="Heading1"/>
        <w:rPr>
          <w:lang w:val="en-US"/>
        </w:rPr>
      </w:pPr>
      <w:r w:rsidRPr="00F94908">
        <w:rPr>
          <w:lang w:val="en-US"/>
        </w:rPr>
        <w:lastRenderedPageBreak/>
        <w:t>South Carolina</w:t>
      </w:r>
    </w:p>
    <w:p w14:paraId="4DF7F75C" w14:textId="77777777" w:rsidR="00A526E5" w:rsidRPr="004C5895" w:rsidRDefault="00A526E5" w:rsidP="00A526E5">
      <w:pPr>
        <w:rPr>
          <w:rFonts w:cs="Arial"/>
          <w:szCs w:val="24"/>
        </w:rPr>
      </w:pPr>
    </w:p>
    <w:p w14:paraId="3CD9690D" w14:textId="77777777" w:rsidR="00A526E5" w:rsidRPr="004C5895" w:rsidRDefault="00A526E5" w:rsidP="00A526E5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ADD/PAIMI/PAIR/PABSS/PAAT/PATBI/PAVA</w:t>
      </w:r>
      <w:r w:rsidR="0073106F" w:rsidRPr="004C5895">
        <w:rPr>
          <w:rFonts w:cs="Arial"/>
          <w:b/>
          <w:szCs w:val="24"/>
        </w:rPr>
        <w:t>/CAP</w:t>
      </w:r>
    </w:p>
    <w:p w14:paraId="7B9FEF63" w14:textId="77777777" w:rsidR="00A526E5" w:rsidRPr="004C5895" w:rsidRDefault="00C55A2E" w:rsidP="00A526E5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Disability Rights South Carolina</w:t>
      </w:r>
    </w:p>
    <w:p w14:paraId="41AF96BC" w14:textId="77777777" w:rsidR="00A526E5" w:rsidRPr="004C5895" w:rsidRDefault="00A526E5" w:rsidP="00A526E5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3710 Landmark Drive, Suite 208</w:t>
      </w:r>
    </w:p>
    <w:p w14:paraId="08368830" w14:textId="77777777" w:rsidR="00A526E5" w:rsidRPr="004C5895" w:rsidRDefault="00A526E5" w:rsidP="00A526E5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Columbia</w:t>
      </w:r>
      <w:r w:rsidRPr="004C5895">
        <w:rPr>
          <w:rFonts w:cs="Arial"/>
          <w:szCs w:val="24"/>
        </w:rPr>
        <w:t xml:space="preserve">, </w:t>
      </w:r>
      <w:r w:rsidRPr="004C5895">
        <w:rPr>
          <w:rFonts w:cs="Arial"/>
          <w:noProof/>
          <w:szCs w:val="24"/>
        </w:rPr>
        <w:t>SC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noProof/>
          <w:szCs w:val="24"/>
        </w:rPr>
        <w:t>29204</w:t>
      </w:r>
    </w:p>
    <w:p w14:paraId="2F133D68" w14:textId="77777777" w:rsidR="00A526E5" w:rsidRPr="004C5895" w:rsidRDefault="00A526E5" w:rsidP="00A526E5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10277974" w14:textId="77777777" w:rsidR="00A526E5" w:rsidRPr="004C5895" w:rsidRDefault="00A526E5" w:rsidP="00A526E5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</w:t>
      </w:r>
      <w:r w:rsidR="00441445" w:rsidRPr="004C5895">
        <w:rPr>
          <w:rFonts w:cs="Arial"/>
          <w:b/>
          <w:szCs w:val="24"/>
        </w:rPr>
        <w:t xml:space="preserve"> &amp; TTY</w:t>
      </w:r>
      <w:r w:rsidRPr="004C5895">
        <w:rPr>
          <w:rFonts w:cs="Arial"/>
          <w:b/>
          <w:szCs w:val="24"/>
        </w:rPr>
        <w:t>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03) 782-0639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 Fre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="00096571"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66) 275-7273</w:t>
      </w:r>
    </w:p>
    <w:p w14:paraId="556B133B" w14:textId="25F5E73B" w:rsidR="00A526E5" w:rsidRPr="004C5895" w:rsidRDefault="00096571" w:rsidP="00096571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="00024E97">
        <w:rPr>
          <w:rFonts w:cs="Arial"/>
          <w:szCs w:val="24"/>
        </w:rPr>
        <w:t>(</w:t>
      </w:r>
      <w:r w:rsidR="00024E97" w:rsidRPr="00024E97">
        <w:rPr>
          <w:rFonts w:cs="Arial"/>
          <w:noProof/>
          <w:szCs w:val="24"/>
        </w:rPr>
        <w:t>803</w:t>
      </w:r>
      <w:r w:rsidR="00024E97">
        <w:rPr>
          <w:rFonts w:cs="Arial"/>
          <w:noProof/>
          <w:szCs w:val="24"/>
        </w:rPr>
        <w:t xml:space="preserve">) </w:t>
      </w:r>
      <w:r w:rsidR="00024E97" w:rsidRPr="00024E97">
        <w:rPr>
          <w:rFonts w:cs="Arial"/>
          <w:noProof/>
          <w:szCs w:val="24"/>
        </w:rPr>
        <w:t>753-9743</w:t>
      </w:r>
      <w:r w:rsidRPr="004C5895">
        <w:rPr>
          <w:rFonts w:cs="Arial"/>
          <w:szCs w:val="24"/>
        </w:rPr>
        <w:tab/>
      </w:r>
      <w:r w:rsidR="00A526E5" w:rsidRPr="004C5895">
        <w:rPr>
          <w:rFonts w:cs="Arial"/>
          <w:b/>
          <w:szCs w:val="24"/>
        </w:rPr>
        <w:t>Toll-Free TTY:</w:t>
      </w:r>
      <w:r w:rsidR="00A526E5" w:rsidRPr="004C5895">
        <w:rPr>
          <w:rFonts w:cs="Arial"/>
          <w:b/>
          <w:szCs w:val="24"/>
        </w:rPr>
        <w:tab/>
      </w:r>
      <w:r w:rsidR="00A526E5" w:rsidRPr="004C5895">
        <w:rPr>
          <w:rFonts w:cs="Arial"/>
          <w:szCs w:val="24"/>
        </w:rPr>
        <w:t>(866) 232-4525</w:t>
      </w:r>
    </w:p>
    <w:p w14:paraId="07CDB234" w14:textId="3FCB0A89" w:rsidR="00A526E5" w:rsidRPr="004C5895" w:rsidRDefault="00A526E5" w:rsidP="00A526E5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E-Mail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127" w:history="1">
        <w:r w:rsidR="00F852C0" w:rsidRPr="004C5895">
          <w:rPr>
            <w:rStyle w:val="Hyperlink"/>
            <w:rFonts w:cs="Arial"/>
            <w:noProof/>
            <w:szCs w:val="24"/>
          </w:rPr>
          <w:t>info@disabilityrightssc.org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793A1A5A" w14:textId="6B1FFE2B" w:rsidR="00A526E5" w:rsidRPr="00F94908" w:rsidRDefault="00A526E5" w:rsidP="00A526E5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F94908">
        <w:rPr>
          <w:rFonts w:cs="Arial"/>
          <w:b/>
          <w:szCs w:val="24"/>
        </w:rPr>
        <w:t>Web Page:</w:t>
      </w:r>
      <w:r w:rsidRPr="00F94908">
        <w:rPr>
          <w:rFonts w:cs="Arial"/>
          <w:szCs w:val="24"/>
        </w:rPr>
        <w:t xml:space="preserve"> </w:t>
      </w:r>
      <w:r w:rsidRPr="00F94908">
        <w:rPr>
          <w:rFonts w:cs="Arial"/>
          <w:szCs w:val="24"/>
        </w:rPr>
        <w:tab/>
      </w:r>
      <w:hyperlink r:id="rId128" w:history="1">
        <w:r w:rsidR="00F852C0" w:rsidRPr="00F94908">
          <w:rPr>
            <w:rStyle w:val="Hyperlink"/>
            <w:rFonts w:cs="Arial"/>
            <w:noProof/>
            <w:szCs w:val="24"/>
          </w:rPr>
          <w:t>www.disabilityrightssc.org</w:t>
        </w:r>
      </w:hyperlink>
      <w:r w:rsidR="00F852C0" w:rsidRPr="00F94908">
        <w:rPr>
          <w:rFonts w:cs="Arial"/>
          <w:noProof/>
          <w:szCs w:val="24"/>
        </w:rPr>
        <w:t xml:space="preserve"> </w:t>
      </w:r>
    </w:p>
    <w:p w14:paraId="4511E801" w14:textId="77777777" w:rsidR="00B55956" w:rsidRPr="004C5895" w:rsidRDefault="00B55956" w:rsidP="00B32E4F">
      <w:pPr>
        <w:pStyle w:val="NoSpacing"/>
        <w:rPr>
          <w:rFonts w:cs="Arial"/>
        </w:rPr>
      </w:pPr>
    </w:p>
    <w:p w14:paraId="5AFE4B33" w14:textId="77777777" w:rsidR="00071B50" w:rsidRPr="00F94908" w:rsidRDefault="00071B50" w:rsidP="008F28C0">
      <w:pPr>
        <w:pStyle w:val="Heading1"/>
        <w:rPr>
          <w:lang w:val="en-US"/>
        </w:rPr>
      </w:pPr>
      <w:r w:rsidRPr="00F94908">
        <w:rPr>
          <w:lang w:val="en-US"/>
        </w:rPr>
        <w:t>South Dakota</w:t>
      </w:r>
    </w:p>
    <w:p w14:paraId="6897BF63" w14:textId="77777777" w:rsidR="00071B50" w:rsidRPr="004C5895" w:rsidRDefault="00071B50">
      <w:pPr>
        <w:rPr>
          <w:rFonts w:cs="Arial"/>
          <w:szCs w:val="24"/>
        </w:rPr>
      </w:pPr>
    </w:p>
    <w:p w14:paraId="20962D55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CAP/PADD/PAIMI/PAIR/PABSS/PAAT/PATBI/PAVA </w:t>
      </w:r>
    </w:p>
    <w:p w14:paraId="3C55CCBA" w14:textId="77777777" w:rsidR="00071B50" w:rsidRPr="004C5895" w:rsidRDefault="00682DF1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Disability Rights South Dakota</w:t>
      </w:r>
    </w:p>
    <w:p w14:paraId="429BD3E9" w14:textId="77777777" w:rsidR="00071B50" w:rsidRPr="004C5895" w:rsidRDefault="002D13C1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2520 E. Franklin Street</w:t>
      </w:r>
      <w:r w:rsidR="00104F8C" w:rsidRPr="004C5895">
        <w:rPr>
          <w:rFonts w:cs="Arial"/>
          <w:noProof/>
          <w:szCs w:val="24"/>
        </w:rPr>
        <w:t>, Suite 2</w:t>
      </w:r>
    </w:p>
    <w:p w14:paraId="6F1D7166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Pierre</w:t>
      </w:r>
      <w:r w:rsidRPr="004C5895">
        <w:rPr>
          <w:rFonts w:cs="Arial"/>
          <w:szCs w:val="24"/>
        </w:rPr>
        <w:t xml:space="preserve">, </w:t>
      </w:r>
      <w:r w:rsidRPr="004C5895">
        <w:rPr>
          <w:rFonts w:cs="Arial"/>
          <w:noProof/>
          <w:szCs w:val="24"/>
        </w:rPr>
        <w:t>SD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noProof/>
          <w:szCs w:val="24"/>
        </w:rPr>
        <w:t>57501</w:t>
      </w:r>
    </w:p>
    <w:p w14:paraId="57945B80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71872AAB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</w:t>
      </w:r>
      <w:r w:rsidR="00441445" w:rsidRPr="004C5895">
        <w:rPr>
          <w:rFonts w:cs="Arial"/>
          <w:b/>
          <w:szCs w:val="24"/>
        </w:rPr>
        <w:t xml:space="preserve"> &amp; TTY</w:t>
      </w:r>
      <w:r w:rsidRPr="004C5895">
        <w:rPr>
          <w:rFonts w:cs="Arial"/>
          <w:b/>
          <w:szCs w:val="24"/>
        </w:rPr>
        <w:t>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605) 224-8294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 Fre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00) 658-4782</w:t>
      </w:r>
    </w:p>
    <w:p w14:paraId="697CD4E9" w14:textId="77777777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605) 224-5125</w:t>
      </w:r>
    </w:p>
    <w:p w14:paraId="7500D2F8" w14:textId="0EEBA2B9" w:rsidR="00BA3E50" w:rsidRPr="00F94908" w:rsidRDefault="00071B50" w:rsidP="00F72F73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F94908">
        <w:rPr>
          <w:rFonts w:cs="Arial"/>
          <w:b/>
          <w:szCs w:val="24"/>
        </w:rPr>
        <w:t>E-Mail:</w:t>
      </w:r>
      <w:r w:rsidRPr="00F94908">
        <w:rPr>
          <w:rFonts w:cs="Arial"/>
          <w:szCs w:val="24"/>
        </w:rPr>
        <w:t xml:space="preserve"> </w:t>
      </w:r>
      <w:r w:rsidRPr="00F94908">
        <w:rPr>
          <w:rFonts w:cs="Arial"/>
          <w:szCs w:val="24"/>
        </w:rPr>
        <w:tab/>
      </w:r>
      <w:hyperlink r:id="rId129" w:history="1">
        <w:r w:rsidR="00F852C0" w:rsidRPr="00F94908">
          <w:rPr>
            <w:rStyle w:val="Hyperlink"/>
            <w:rFonts w:cs="Arial"/>
            <w:szCs w:val="24"/>
          </w:rPr>
          <w:t>drsd@drsdlaw.org</w:t>
        </w:r>
      </w:hyperlink>
      <w:r w:rsidR="00F852C0" w:rsidRPr="00F94908">
        <w:rPr>
          <w:rFonts w:cs="Arial"/>
          <w:szCs w:val="24"/>
        </w:rPr>
        <w:t xml:space="preserve"> </w:t>
      </w:r>
    </w:p>
    <w:p w14:paraId="3BAA7C9D" w14:textId="195F56A6" w:rsidR="00242030" w:rsidRPr="00F94908" w:rsidRDefault="00071B50" w:rsidP="00736F9E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F94908">
        <w:rPr>
          <w:rFonts w:cs="Arial"/>
          <w:b/>
          <w:szCs w:val="24"/>
        </w:rPr>
        <w:t>Web Page:</w:t>
      </w:r>
      <w:r w:rsidRPr="00F94908">
        <w:rPr>
          <w:rFonts w:cs="Arial"/>
          <w:szCs w:val="24"/>
        </w:rPr>
        <w:t xml:space="preserve"> </w:t>
      </w:r>
      <w:r w:rsidRPr="00F94908">
        <w:rPr>
          <w:rFonts w:cs="Arial"/>
          <w:szCs w:val="24"/>
        </w:rPr>
        <w:tab/>
      </w:r>
      <w:hyperlink r:id="rId130" w:history="1">
        <w:r w:rsidR="00F852C0" w:rsidRPr="00F94908">
          <w:rPr>
            <w:rStyle w:val="Hyperlink"/>
            <w:rFonts w:cs="Arial"/>
            <w:noProof/>
            <w:szCs w:val="24"/>
          </w:rPr>
          <w:t>www.drsdlaw.org</w:t>
        </w:r>
      </w:hyperlink>
      <w:r w:rsidR="00F852C0" w:rsidRPr="00F94908">
        <w:rPr>
          <w:rFonts w:cs="Arial"/>
          <w:noProof/>
          <w:szCs w:val="24"/>
        </w:rPr>
        <w:t xml:space="preserve"> </w:t>
      </w:r>
    </w:p>
    <w:p w14:paraId="167B6B14" w14:textId="77777777" w:rsidR="00030C63" w:rsidRPr="004C5895" w:rsidRDefault="00030C63">
      <w:pPr>
        <w:rPr>
          <w:rFonts w:cs="Arial"/>
          <w:b/>
          <w:caps/>
          <w:noProof/>
          <w:szCs w:val="24"/>
          <w:u w:val="single"/>
        </w:rPr>
      </w:pPr>
    </w:p>
    <w:p w14:paraId="17C7A227" w14:textId="77777777" w:rsidR="00071B50" w:rsidRPr="00F94908" w:rsidRDefault="00071B50" w:rsidP="008F28C0">
      <w:pPr>
        <w:pStyle w:val="Heading1"/>
        <w:rPr>
          <w:lang w:val="en-US"/>
        </w:rPr>
      </w:pPr>
      <w:r w:rsidRPr="00F94908">
        <w:rPr>
          <w:lang w:val="en-US"/>
        </w:rPr>
        <w:t>Tennessee</w:t>
      </w:r>
    </w:p>
    <w:p w14:paraId="60A47B5F" w14:textId="77777777" w:rsidR="00071B50" w:rsidRPr="004C5895" w:rsidRDefault="00071B50">
      <w:pPr>
        <w:rPr>
          <w:rFonts w:cs="Arial"/>
          <w:szCs w:val="24"/>
        </w:rPr>
      </w:pPr>
    </w:p>
    <w:p w14:paraId="211DD71C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CAP/PADD/PAIMI/PAIR/PABSS/PAAT/PATBI/PAVA </w:t>
      </w:r>
    </w:p>
    <w:p w14:paraId="10D220B8" w14:textId="77777777" w:rsidR="00CF428B" w:rsidRPr="004C5895" w:rsidRDefault="00CF428B" w:rsidP="00CF428B">
      <w:pPr>
        <w:ind w:firstLine="360"/>
        <w:rPr>
          <w:rFonts w:cs="Arial"/>
          <w:szCs w:val="24"/>
        </w:rPr>
      </w:pPr>
      <w:r w:rsidRPr="004C5895">
        <w:rPr>
          <w:rFonts w:cs="Arial"/>
          <w:szCs w:val="24"/>
        </w:rPr>
        <w:t>Disability Rights Tennessee</w:t>
      </w:r>
    </w:p>
    <w:p w14:paraId="683DFA9F" w14:textId="77777777" w:rsidR="00CF428B" w:rsidRPr="004C5895" w:rsidRDefault="00217F45" w:rsidP="00CF428B">
      <w:pPr>
        <w:ind w:firstLine="360"/>
        <w:rPr>
          <w:rFonts w:cs="Arial"/>
          <w:szCs w:val="24"/>
        </w:rPr>
      </w:pPr>
      <w:r w:rsidRPr="004C5895">
        <w:rPr>
          <w:rFonts w:cs="Arial"/>
          <w:szCs w:val="24"/>
        </w:rPr>
        <w:t xml:space="preserve">2 </w:t>
      </w:r>
      <w:r w:rsidR="00CF428B" w:rsidRPr="004C5895">
        <w:rPr>
          <w:rFonts w:cs="Arial"/>
          <w:szCs w:val="24"/>
        </w:rPr>
        <w:t>International Plaza, Suite 825</w:t>
      </w:r>
    </w:p>
    <w:p w14:paraId="2CC4A66A" w14:textId="77777777" w:rsidR="00071B50" w:rsidRPr="004C5895" w:rsidRDefault="00CF428B" w:rsidP="00CF428B">
      <w:pPr>
        <w:ind w:left="360"/>
        <w:rPr>
          <w:rFonts w:cs="Arial"/>
          <w:szCs w:val="24"/>
        </w:rPr>
      </w:pPr>
      <w:r w:rsidRPr="004C5895">
        <w:rPr>
          <w:rFonts w:cs="Arial"/>
          <w:szCs w:val="24"/>
        </w:rPr>
        <w:t>Nashville, TN  37217</w:t>
      </w:r>
    </w:p>
    <w:p w14:paraId="0F3105A1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66B1B226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615) 298-1080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 Fre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="00096571"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00) 342-1660</w:t>
      </w:r>
    </w:p>
    <w:p w14:paraId="4A0C52A4" w14:textId="77777777" w:rsidR="00071B50" w:rsidRPr="004C5895" w:rsidRDefault="00096571" w:rsidP="00096571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615) 298-2046</w:t>
      </w:r>
      <w:r w:rsidRPr="004C5895">
        <w:rPr>
          <w:rFonts w:cs="Arial"/>
          <w:szCs w:val="24"/>
        </w:rPr>
        <w:tab/>
      </w:r>
      <w:r w:rsidR="00441445" w:rsidRPr="004C5895">
        <w:rPr>
          <w:rFonts w:cs="Arial"/>
          <w:b/>
          <w:szCs w:val="24"/>
        </w:rPr>
        <w:t xml:space="preserve">Toll Free </w:t>
      </w:r>
      <w:r w:rsidR="00071B50" w:rsidRPr="004C5895">
        <w:rPr>
          <w:rFonts w:cs="Arial"/>
          <w:b/>
          <w:szCs w:val="24"/>
        </w:rPr>
        <w:t>T</w:t>
      </w:r>
      <w:r w:rsidR="0055790A" w:rsidRPr="004C5895">
        <w:rPr>
          <w:rFonts w:cs="Arial"/>
          <w:b/>
          <w:szCs w:val="24"/>
        </w:rPr>
        <w:t>TY</w:t>
      </w:r>
      <w:r w:rsidR="00071B50" w:rsidRPr="004C5895">
        <w:rPr>
          <w:rFonts w:cs="Arial"/>
          <w:b/>
          <w:szCs w:val="24"/>
        </w:rPr>
        <w:t xml:space="preserve">: </w:t>
      </w:r>
      <w:r w:rsidR="00071B50" w:rsidRPr="004C5895">
        <w:rPr>
          <w:rFonts w:cs="Arial"/>
          <w:szCs w:val="24"/>
        </w:rPr>
        <w:tab/>
      </w:r>
      <w:r w:rsidR="00071B50" w:rsidRPr="004C5895">
        <w:rPr>
          <w:rFonts w:cs="Arial"/>
          <w:noProof/>
          <w:szCs w:val="24"/>
        </w:rPr>
        <w:t>(800) 852-2852</w:t>
      </w:r>
      <w:r w:rsidR="00071B50" w:rsidRPr="004C5895">
        <w:rPr>
          <w:rFonts w:cs="Arial"/>
          <w:szCs w:val="24"/>
        </w:rPr>
        <w:tab/>
      </w:r>
      <w:r w:rsidR="00071B50" w:rsidRPr="004C5895">
        <w:rPr>
          <w:rFonts w:cs="Arial"/>
          <w:b/>
          <w:szCs w:val="24"/>
        </w:rPr>
        <w:tab/>
      </w:r>
    </w:p>
    <w:p w14:paraId="55CB3A90" w14:textId="55EC6B52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E-Mail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131" w:history="1">
        <w:r w:rsidR="00F852C0" w:rsidRPr="004C5895">
          <w:rPr>
            <w:rStyle w:val="Hyperlink"/>
            <w:rFonts w:cs="Arial"/>
            <w:noProof/>
            <w:szCs w:val="24"/>
          </w:rPr>
          <w:t>gethelp@disabilityrightstn.org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7092901C" w14:textId="376CAD2F" w:rsidR="00071B50" w:rsidRPr="004C5895" w:rsidRDefault="00071B50" w:rsidP="00F72F73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Web Pag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132" w:history="1">
        <w:r w:rsidR="00F852C0" w:rsidRPr="004C5895">
          <w:rPr>
            <w:rStyle w:val="Hyperlink"/>
            <w:rFonts w:cs="Arial"/>
            <w:noProof/>
            <w:szCs w:val="24"/>
          </w:rPr>
          <w:t>www.disabilityrightstn.org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41AF6E4B" w14:textId="07A14EF0" w:rsidR="00441445" w:rsidRPr="004C5895" w:rsidRDefault="00441445">
      <w:pPr>
        <w:rPr>
          <w:rFonts w:cs="Arial"/>
          <w:b/>
          <w:caps/>
          <w:noProof/>
          <w:szCs w:val="24"/>
          <w:u w:val="single"/>
        </w:rPr>
      </w:pPr>
    </w:p>
    <w:p w14:paraId="02271149" w14:textId="77777777" w:rsidR="004660A2" w:rsidRPr="00F94908" w:rsidRDefault="004660A2">
      <w:pPr>
        <w:rPr>
          <w:rFonts w:cs="Arial"/>
          <w:b/>
          <w:caps/>
          <w:noProof/>
          <w:sz w:val="28"/>
          <w:szCs w:val="24"/>
          <w:u w:val="single"/>
        </w:rPr>
      </w:pPr>
      <w:r w:rsidRPr="004C5895">
        <w:rPr>
          <w:rFonts w:cs="Arial"/>
        </w:rPr>
        <w:br w:type="page"/>
      </w:r>
    </w:p>
    <w:p w14:paraId="2FCECF6C" w14:textId="77777777" w:rsidR="00071B50" w:rsidRPr="00F94908" w:rsidRDefault="00071B50" w:rsidP="008F28C0">
      <w:pPr>
        <w:pStyle w:val="Heading1"/>
        <w:rPr>
          <w:lang w:val="en-US"/>
        </w:rPr>
      </w:pPr>
      <w:r w:rsidRPr="00F94908">
        <w:rPr>
          <w:lang w:val="en-US"/>
        </w:rPr>
        <w:lastRenderedPageBreak/>
        <w:t>Texas</w:t>
      </w:r>
    </w:p>
    <w:p w14:paraId="2BF83B07" w14:textId="77777777" w:rsidR="00071B50" w:rsidRPr="004C5895" w:rsidRDefault="00071B50">
      <w:pPr>
        <w:rPr>
          <w:rFonts w:cs="Arial"/>
          <w:szCs w:val="24"/>
        </w:rPr>
      </w:pPr>
    </w:p>
    <w:p w14:paraId="6CFD4F63" w14:textId="77777777" w:rsidR="00071B50" w:rsidRPr="004C5895" w:rsidRDefault="00071B50" w:rsidP="00030C63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CAP/PADD/PAIMI/PAIR/PABSS/PAAT/PATBI/PAVA </w:t>
      </w:r>
    </w:p>
    <w:p w14:paraId="4CDB6C9E" w14:textId="77777777" w:rsidR="00071B50" w:rsidRPr="004C5895" w:rsidRDefault="005A3B53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Disability Rights Texas</w:t>
      </w:r>
    </w:p>
    <w:p w14:paraId="18E2D9B8" w14:textId="77777777" w:rsidR="00071B50" w:rsidRPr="004C5895" w:rsidRDefault="0030721C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2222 West Braker Lane</w:t>
      </w:r>
    </w:p>
    <w:p w14:paraId="51C72609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Austin</w:t>
      </w:r>
      <w:r w:rsidRPr="004C5895">
        <w:rPr>
          <w:rFonts w:cs="Arial"/>
          <w:szCs w:val="24"/>
        </w:rPr>
        <w:t xml:space="preserve">, </w:t>
      </w:r>
      <w:r w:rsidRPr="004C5895">
        <w:rPr>
          <w:rFonts w:cs="Arial"/>
          <w:noProof/>
          <w:szCs w:val="24"/>
        </w:rPr>
        <w:t>TX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noProof/>
          <w:szCs w:val="24"/>
        </w:rPr>
        <w:t>7875</w:t>
      </w:r>
      <w:r w:rsidR="0030721C" w:rsidRPr="004C5895">
        <w:rPr>
          <w:rFonts w:cs="Arial"/>
          <w:noProof/>
          <w:szCs w:val="24"/>
        </w:rPr>
        <w:t>8</w:t>
      </w:r>
    </w:p>
    <w:p w14:paraId="600AF7F7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1FD7B0A0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</w:t>
      </w:r>
      <w:r w:rsidR="00441445" w:rsidRPr="004C5895">
        <w:rPr>
          <w:rFonts w:cs="Arial"/>
          <w:b/>
          <w:szCs w:val="24"/>
        </w:rPr>
        <w:t xml:space="preserve"> &amp; TDD</w:t>
      </w:r>
      <w:r w:rsidRPr="004C5895">
        <w:rPr>
          <w:rFonts w:cs="Arial"/>
          <w:b/>
          <w:szCs w:val="24"/>
        </w:rPr>
        <w:t>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512) 454-4816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</w:t>
      </w:r>
      <w:r w:rsidR="00441445" w:rsidRPr="004C5895">
        <w:rPr>
          <w:rFonts w:cs="Arial"/>
          <w:b/>
          <w:szCs w:val="24"/>
        </w:rPr>
        <w:t>-</w:t>
      </w:r>
      <w:r w:rsidRPr="004C5895">
        <w:rPr>
          <w:rFonts w:cs="Arial"/>
          <w:b/>
          <w:szCs w:val="24"/>
        </w:rPr>
        <w:t>Free</w:t>
      </w:r>
      <w:r w:rsidR="00441445" w:rsidRPr="004C5895">
        <w:rPr>
          <w:rFonts w:cs="Arial"/>
          <w:b/>
          <w:szCs w:val="24"/>
        </w:rPr>
        <w:t xml:space="preserve"> &amp; TDD</w:t>
      </w:r>
      <w:r w:rsidRPr="004C5895">
        <w:rPr>
          <w:rFonts w:cs="Arial"/>
          <w:b/>
          <w:szCs w:val="24"/>
        </w:rPr>
        <w:t>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00) 252-9108</w:t>
      </w:r>
    </w:p>
    <w:p w14:paraId="309FA133" w14:textId="77777777" w:rsidR="00071B50" w:rsidRPr="00F94908" w:rsidRDefault="00071B50" w:rsidP="00441445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F94908">
        <w:rPr>
          <w:rFonts w:cs="Arial"/>
          <w:b/>
          <w:szCs w:val="24"/>
        </w:rPr>
        <w:t>FAX:</w:t>
      </w:r>
      <w:r w:rsidRPr="00F94908">
        <w:rPr>
          <w:rFonts w:cs="Arial"/>
          <w:szCs w:val="24"/>
        </w:rPr>
        <w:t xml:space="preserve"> </w:t>
      </w:r>
      <w:r w:rsidRPr="00F94908">
        <w:rPr>
          <w:rFonts w:cs="Arial"/>
          <w:szCs w:val="24"/>
        </w:rPr>
        <w:tab/>
      </w:r>
      <w:r w:rsidRPr="00F94908">
        <w:rPr>
          <w:rFonts w:cs="Arial"/>
          <w:noProof/>
          <w:szCs w:val="24"/>
        </w:rPr>
        <w:t>(512) 323-0902</w:t>
      </w:r>
    </w:p>
    <w:p w14:paraId="76F7E868" w14:textId="7CD0433A" w:rsidR="00071B50" w:rsidRPr="00F94908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F94908">
        <w:rPr>
          <w:rFonts w:cs="Arial"/>
          <w:b/>
          <w:szCs w:val="24"/>
        </w:rPr>
        <w:t>E-Mail:</w:t>
      </w:r>
      <w:r w:rsidRPr="00F94908">
        <w:rPr>
          <w:rFonts w:cs="Arial"/>
          <w:szCs w:val="24"/>
        </w:rPr>
        <w:t xml:space="preserve"> </w:t>
      </w:r>
      <w:r w:rsidRPr="00F94908">
        <w:rPr>
          <w:rFonts w:cs="Arial"/>
          <w:szCs w:val="24"/>
        </w:rPr>
        <w:tab/>
      </w:r>
      <w:hyperlink r:id="rId133" w:history="1">
        <w:r w:rsidR="00F852C0" w:rsidRPr="00F94908">
          <w:rPr>
            <w:rStyle w:val="Hyperlink"/>
            <w:rFonts w:cs="Arial"/>
            <w:noProof/>
            <w:szCs w:val="24"/>
          </w:rPr>
          <w:t>mfaithfull@DisabilityRightsTx.org</w:t>
        </w:r>
      </w:hyperlink>
      <w:r w:rsidR="00F852C0" w:rsidRPr="00F94908">
        <w:rPr>
          <w:rFonts w:cs="Arial"/>
          <w:noProof/>
          <w:szCs w:val="24"/>
        </w:rPr>
        <w:t xml:space="preserve"> </w:t>
      </w:r>
    </w:p>
    <w:p w14:paraId="1F9BD78B" w14:textId="245C7646" w:rsidR="00071B50" w:rsidRPr="00F94908" w:rsidRDefault="00071B50" w:rsidP="00F72F73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F94908">
        <w:rPr>
          <w:rFonts w:cs="Arial"/>
          <w:b/>
          <w:szCs w:val="24"/>
        </w:rPr>
        <w:t>Web Page:</w:t>
      </w:r>
      <w:r w:rsidRPr="00F94908">
        <w:rPr>
          <w:rFonts w:cs="Arial"/>
          <w:szCs w:val="24"/>
        </w:rPr>
        <w:t xml:space="preserve"> </w:t>
      </w:r>
      <w:r w:rsidRPr="00F94908">
        <w:rPr>
          <w:rFonts w:cs="Arial"/>
          <w:szCs w:val="24"/>
        </w:rPr>
        <w:tab/>
      </w:r>
      <w:hyperlink r:id="rId134" w:history="1">
        <w:r w:rsidR="00F852C0" w:rsidRPr="00F94908">
          <w:rPr>
            <w:rStyle w:val="Hyperlink"/>
            <w:rFonts w:cs="Arial"/>
            <w:noProof/>
            <w:szCs w:val="24"/>
          </w:rPr>
          <w:t>www.DisabilityRightsTx.org</w:t>
        </w:r>
      </w:hyperlink>
      <w:r w:rsidR="00F852C0" w:rsidRPr="00F94908">
        <w:rPr>
          <w:rFonts w:cs="Arial"/>
          <w:noProof/>
          <w:szCs w:val="24"/>
        </w:rPr>
        <w:t xml:space="preserve"> </w:t>
      </w:r>
    </w:p>
    <w:p w14:paraId="38A8A96B" w14:textId="77777777" w:rsidR="00B55956" w:rsidRPr="004C5895" w:rsidRDefault="00B55956" w:rsidP="00B32E4F">
      <w:pPr>
        <w:pStyle w:val="NoSpacing"/>
        <w:rPr>
          <w:rFonts w:cs="Arial"/>
        </w:rPr>
      </w:pPr>
    </w:p>
    <w:p w14:paraId="39783102" w14:textId="77777777" w:rsidR="00071B50" w:rsidRPr="00F94908" w:rsidRDefault="00071B50" w:rsidP="008F28C0">
      <w:pPr>
        <w:pStyle w:val="Heading1"/>
        <w:rPr>
          <w:lang w:val="en-US"/>
        </w:rPr>
      </w:pPr>
      <w:r w:rsidRPr="00F94908">
        <w:rPr>
          <w:lang w:val="en-US"/>
        </w:rPr>
        <w:t>Utah</w:t>
      </w:r>
    </w:p>
    <w:p w14:paraId="52FCE9F9" w14:textId="77777777" w:rsidR="00071B50" w:rsidRPr="004C5895" w:rsidRDefault="00071B50">
      <w:pPr>
        <w:rPr>
          <w:rFonts w:cs="Arial"/>
          <w:szCs w:val="24"/>
        </w:rPr>
      </w:pPr>
    </w:p>
    <w:p w14:paraId="4BA8E3E7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CAP/PADD/PAIMI/PAIR/PABSS/PAAT/PATBI/PAVA </w:t>
      </w:r>
    </w:p>
    <w:p w14:paraId="293BE4B8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Disability Law Center</w:t>
      </w:r>
    </w:p>
    <w:p w14:paraId="6AFF8DEC" w14:textId="77777777" w:rsidR="00867168" w:rsidRPr="004C5895" w:rsidRDefault="00867168" w:rsidP="00867168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noProof/>
          <w:szCs w:val="24"/>
        </w:rPr>
      </w:pPr>
      <w:r w:rsidRPr="004C5895">
        <w:rPr>
          <w:rFonts w:cs="Arial"/>
          <w:noProof/>
          <w:szCs w:val="24"/>
        </w:rPr>
        <w:t>960 South Main Street</w:t>
      </w:r>
    </w:p>
    <w:p w14:paraId="68F48208" w14:textId="77777777" w:rsidR="00867168" w:rsidRPr="004C5895" w:rsidRDefault="00867168" w:rsidP="00867168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noProof/>
          <w:szCs w:val="24"/>
        </w:rPr>
      </w:pPr>
      <w:r w:rsidRPr="004C5895">
        <w:rPr>
          <w:rFonts w:cs="Arial"/>
          <w:noProof/>
          <w:szCs w:val="24"/>
        </w:rPr>
        <w:t>Salt Lake City, UT 84101</w:t>
      </w:r>
    </w:p>
    <w:p w14:paraId="58646D81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1FC9DB09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="00E37754" w:rsidRPr="004C5895">
        <w:rPr>
          <w:rFonts w:cs="Arial"/>
          <w:noProof/>
          <w:szCs w:val="24"/>
        </w:rPr>
        <w:t>(800) 662-9080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 Fre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00) 662-9080</w:t>
      </w:r>
    </w:p>
    <w:p w14:paraId="1DE4B4B3" w14:textId="77777777" w:rsidR="00071B50" w:rsidRPr="004C5895" w:rsidRDefault="00096571" w:rsidP="00096571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b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01) 363-1437</w:t>
      </w:r>
      <w:r w:rsidRPr="004C5895">
        <w:rPr>
          <w:rFonts w:cs="Arial"/>
          <w:noProof/>
          <w:szCs w:val="24"/>
        </w:rPr>
        <w:tab/>
      </w:r>
      <w:r w:rsidR="00071B50" w:rsidRPr="004C5895">
        <w:rPr>
          <w:rFonts w:cs="Arial"/>
          <w:b/>
          <w:szCs w:val="24"/>
        </w:rPr>
        <w:t xml:space="preserve">TDD: </w:t>
      </w:r>
      <w:r w:rsidR="00071B50" w:rsidRPr="004C5895">
        <w:rPr>
          <w:rFonts w:cs="Arial"/>
          <w:szCs w:val="24"/>
        </w:rPr>
        <w:tab/>
      </w:r>
      <w:r w:rsidR="00071B50" w:rsidRPr="004C5895">
        <w:rPr>
          <w:rFonts w:cs="Arial"/>
          <w:noProof/>
          <w:szCs w:val="24"/>
        </w:rPr>
        <w:t>(801) 924-3185</w:t>
      </w:r>
      <w:r w:rsidR="00071B50" w:rsidRPr="004C5895">
        <w:rPr>
          <w:rFonts w:cs="Arial"/>
          <w:szCs w:val="24"/>
        </w:rPr>
        <w:tab/>
      </w:r>
    </w:p>
    <w:p w14:paraId="69F4F4FE" w14:textId="34BB7987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E-Mail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135" w:history="1">
        <w:r w:rsidR="00F852C0" w:rsidRPr="004C5895">
          <w:rPr>
            <w:rStyle w:val="Hyperlink"/>
            <w:rFonts w:cs="Arial"/>
            <w:noProof/>
            <w:szCs w:val="24"/>
          </w:rPr>
          <w:t>azahradnikova@disabilitylawcenter.org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7567966D" w14:textId="04761599" w:rsidR="00071B50" w:rsidRPr="004C5895" w:rsidRDefault="00071B50" w:rsidP="00F72F73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Web Pag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136" w:history="1">
        <w:r w:rsidR="00F852C0" w:rsidRPr="004C5895">
          <w:rPr>
            <w:rStyle w:val="Hyperlink"/>
            <w:rFonts w:cs="Arial"/>
            <w:noProof/>
            <w:szCs w:val="24"/>
          </w:rPr>
          <w:t>www.disabilitylawcenter.org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2202D1DB" w14:textId="77777777" w:rsidR="00242030" w:rsidRPr="004C5895" w:rsidRDefault="00242030">
      <w:pPr>
        <w:rPr>
          <w:rFonts w:cs="Arial"/>
          <w:b/>
          <w:caps/>
          <w:noProof/>
          <w:szCs w:val="24"/>
          <w:u w:val="single"/>
        </w:rPr>
      </w:pPr>
    </w:p>
    <w:p w14:paraId="4C950AA9" w14:textId="77777777" w:rsidR="00F852C0" w:rsidRPr="00F94908" w:rsidRDefault="00F852C0">
      <w:pPr>
        <w:rPr>
          <w:rFonts w:cs="Arial"/>
          <w:b/>
          <w:caps/>
          <w:noProof/>
          <w:sz w:val="28"/>
          <w:szCs w:val="24"/>
          <w:u w:val="single"/>
        </w:rPr>
      </w:pPr>
      <w:r w:rsidRPr="004C5895">
        <w:rPr>
          <w:rFonts w:cs="Arial"/>
        </w:rPr>
        <w:br w:type="page"/>
      </w:r>
    </w:p>
    <w:p w14:paraId="61397495" w14:textId="1F48F2BD" w:rsidR="00071B50" w:rsidRPr="00F94908" w:rsidRDefault="00071B50" w:rsidP="008F28C0">
      <w:pPr>
        <w:pStyle w:val="Heading1"/>
        <w:rPr>
          <w:lang w:val="en-US"/>
        </w:rPr>
      </w:pPr>
      <w:r w:rsidRPr="00F94908">
        <w:rPr>
          <w:lang w:val="en-US"/>
        </w:rPr>
        <w:lastRenderedPageBreak/>
        <w:t>Vermont</w:t>
      </w:r>
    </w:p>
    <w:p w14:paraId="743A508B" w14:textId="77777777" w:rsidR="00071B50" w:rsidRPr="004C5895" w:rsidRDefault="00071B50">
      <w:pPr>
        <w:rPr>
          <w:rFonts w:cs="Arial"/>
          <w:szCs w:val="24"/>
        </w:rPr>
      </w:pPr>
    </w:p>
    <w:p w14:paraId="7C30CB38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ADD/PAIMI/PAIR/PABSS/PAAT/PATBI/PAVA</w:t>
      </w:r>
    </w:p>
    <w:p w14:paraId="76F124BE" w14:textId="77777777" w:rsidR="00071B50" w:rsidRPr="004C5895" w:rsidRDefault="00E67267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Disability Rights Vermont</w:t>
      </w:r>
    </w:p>
    <w:p w14:paraId="1C1B818A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141 Main Street, Suite 7</w:t>
      </w:r>
    </w:p>
    <w:p w14:paraId="66454FFD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Montpelier</w:t>
      </w:r>
      <w:r w:rsidRPr="004C5895">
        <w:rPr>
          <w:rFonts w:cs="Arial"/>
          <w:szCs w:val="24"/>
        </w:rPr>
        <w:t xml:space="preserve">, </w:t>
      </w:r>
      <w:r w:rsidRPr="004C5895">
        <w:rPr>
          <w:rFonts w:cs="Arial"/>
          <w:noProof/>
          <w:szCs w:val="24"/>
        </w:rPr>
        <w:t>VT</w:t>
      </w:r>
      <w:r w:rsidRPr="004C5895">
        <w:rPr>
          <w:rFonts w:cs="Arial"/>
          <w:szCs w:val="24"/>
        </w:rPr>
        <w:t xml:space="preserve"> </w:t>
      </w:r>
      <w:r w:rsidR="00441445" w:rsidRPr="004C5895">
        <w:rPr>
          <w:rFonts w:cs="Arial"/>
          <w:noProof/>
          <w:szCs w:val="24"/>
        </w:rPr>
        <w:t>05602</w:t>
      </w:r>
    </w:p>
    <w:p w14:paraId="0C1A9A58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739FD7FD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02) 229-1355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 Fre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00) 834-7890</w:t>
      </w:r>
    </w:p>
    <w:p w14:paraId="562E03B0" w14:textId="77777777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02) 229-1359</w:t>
      </w:r>
    </w:p>
    <w:p w14:paraId="3E505DAA" w14:textId="1F8941F1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E-Mail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137" w:history="1">
        <w:r w:rsidR="00F852C0" w:rsidRPr="004C5895">
          <w:rPr>
            <w:rStyle w:val="Hyperlink"/>
            <w:rFonts w:cs="Arial"/>
            <w:noProof/>
            <w:szCs w:val="24"/>
          </w:rPr>
          <w:t>info@disabilityrightsvt.org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6C252A5C" w14:textId="51112C10" w:rsidR="004660A2" w:rsidRPr="004C5895" w:rsidRDefault="00071B50" w:rsidP="00F852C0">
      <w:pPr>
        <w:tabs>
          <w:tab w:val="left" w:pos="2070"/>
          <w:tab w:val="left" w:pos="4320"/>
        </w:tabs>
        <w:ind w:left="360"/>
        <w:rPr>
          <w:rFonts w:cs="Arial"/>
          <w:noProof/>
          <w:szCs w:val="24"/>
        </w:rPr>
      </w:pPr>
      <w:r w:rsidRPr="004C5895">
        <w:rPr>
          <w:rFonts w:cs="Arial"/>
          <w:b/>
          <w:szCs w:val="24"/>
        </w:rPr>
        <w:t>Web Pag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138" w:history="1">
        <w:r w:rsidR="00F852C0" w:rsidRPr="004C5895">
          <w:rPr>
            <w:rStyle w:val="Hyperlink"/>
            <w:rFonts w:cs="Arial"/>
            <w:noProof/>
            <w:szCs w:val="24"/>
          </w:rPr>
          <w:t>www.disabilityrightsvt.org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1AD440E6" w14:textId="77777777" w:rsidR="00F852C0" w:rsidRPr="004C5895" w:rsidRDefault="00F852C0" w:rsidP="00F852C0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</w:p>
    <w:p w14:paraId="68D705A1" w14:textId="77777777" w:rsidR="00071B50" w:rsidRPr="00F94908" w:rsidRDefault="00071B50" w:rsidP="008F28C0">
      <w:pPr>
        <w:pStyle w:val="Heading1"/>
        <w:rPr>
          <w:lang w:val="en-US"/>
        </w:rPr>
      </w:pPr>
      <w:r w:rsidRPr="00F94908">
        <w:rPr>
          <w:lang w:val="en-US"/>
        </w:rPr>
        <w:t>Vermont</w:t>
      </w:r>
    </w:p>
    <w:p w14:paraId="1BFFD538" w14:textId="77777777" w:rsidR="00071B50" w:rsidRPr="004C5895" w:rsidRDefault="00071B50">
      <w:pPr>
        <w:rPr>
          <w:rFonts w:cs="Arial"/>
          <w:szCs w:val="24"/>
        </w:rPr>
      </w:pPr>
    </w:p>
    <w:p w14:paraId="40A3961E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CAP </w:t>
      </w:r>
    </w:p>
    <w:p w14:paraId="5EC2CF65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Vermont Disability Law Project</w:t>
      </w:r>
    </w:p>
    <w:p w14:paraId="729B2F01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57 North Main Street, Suite 2</w:t>
      </w:r>
    </w:p>
    <w:p w14:paraId="466726FC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Rutland</w:t>
      </w:r>
      <w:r w:rsidRPr="004C5895">
        <w:rPr>
          <w:rFonts w:cs="Arial"/>
          <w:szCs w:val="24"/>
        </w:rPr>
        <w:t xml:space="preserve">, </w:t>
      </w:r>
      <w:r w:rsidRPr="004C5895">
        <w:rPr>
          <w:rFonts w:cs="Arial"/>
          <w:noProof/>
          <w:szCs w:val="24"/>
        </w:rPr>
        <w:t>VT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noProof/>
          <w:szCs w:val="24"/>
        </w:rPr>
        <w:t>05701</w:t>
      </w:r>
    </w:p>
    <w:p w14:paraId="7E4F617E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465C17B5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02) 775-0021</w:t>
      </w:r>
      <w:r w:rsidRPr="004C5895">
        <w:rPr>
          <w:rFonts w:cs="Arial"/>
          <w:szCs w:val="24"/>
        </w:rPr>
        <w:tab/>
      </w:r>
      <w:r w:rsidRPr="004C5895">
        <w:rPr>
          <w:rFonts w:cs="Arial"/>
          <w:szCs w:val="24"/>
        </w:rPr>
        <w:tab/>
      </w:r>
    </w:p>
    <w:p w14:paraId="56065B30" w14:textId="77777777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02) 775-0022</w:t>
      </w:r>
    </w:p>
    <w:p w14:paraId="4CE51182" w14:textId="5524CD53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E-Mail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="004C5895" w:rsidRPr="004C5895">
        <w:rPr>
          <w:rFonts w:cs="Arial"/>
          <w:color w:val="000000"/>
          <w:shd w:val="clear" w:color="auto" w:fill="FFFFFF"/>
        </w:rPr>
        <w:t>rseelig@vtlegalaid.org</w:t>
      </w:r>
    </w:p>
    <w:p w14:paraId="0ADD9699" w14:textId="3B68D3CC" w:rsidR="00071B50" w:rsidRPr="004C5895" w:rsidRDefault="00071B50" w:rsidP="00F72F73">
      <w:pPr>
        <w:tabs>
          <w:tab w:val="left" w:pos="2070"/>
          <w:tab w:val="left" w:pos="4320"/>
        </w:tabs>
        <w:ind w:left="360"/>
        <w:rPr>
          <w:rFonts w:cs="Arial"/>
          <w:noProof/>
          <w:szCs w:val="24"/>
        </w:rPr>
      </w:pPr>
      <w:r w:rsidRPr="004C5895">
        <w:rPr>
          <w:rFonts w:cs="Arial"/>
          <w:b/>
          <w:szCs w:val="24"/>
        </w:rPr>
        <w:t>Web Pag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139" w:history="1">
        <w:r w:rsidR="00F852C0" w:rsidRPr="004C5895">
          <w:rPr>
            <w:rStyle w:val="Hyperlink"/>
            <w:rFonts w:cs="Arial"/>
            <w:noProof/>
            <w:szCs w:val="24"/>
          </w:rPr>
          <w:t>www.vtlegalaid.org</w:t>
        </w:r>
      </w:hyperlink>
    </w:p>
    <w:p w14:paraId="5E9785EC" w14:textId="77777777" w:rsidR="00F852C0" w:rsidRPr="004C5895" w:rsidRDefault="00F852C0" w:rsidP="00F72F73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</w:p>
    <w:p w14:paraId="71E73469" w14:textId="77777777" w:rsidR="00071B50" w:rsidRPr="00F94908" w:rsidRDefault="00071B50" w:rsidP="008F28C0">
      <w:pPr>
        <w:pStyle w:val="Heading1"/>
        <w:rPr>
          <w:lang w:val="en-US"/>
        </w:rPr>
      </w:pPr>
      <w:r w:rsidRPr="00F94908">
        <w:rPr>
          <w:lang w:val="en-US"/>
        </w:rPr>
        <w:t>Virginia</w:t>
      </w:r>
    </w:p>
    <w:p w14:paraId="4DD28F43" w14:textId="77777777" w:rsidR="00071B50" w:rsidRPr="004C5895" w:rsidRDefault="00071B50">
      <w:pPr>
        <w:rPr>
          <w:rFonts w:cs="Arial"/>
          <w:szCs w:val="24"/>
        </w:rPr>
      </w:pPr>
    </w:p>
    <w:p w14:paraId="21CEE591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CAP/PADD/PAIMI/PAIR/PABSS/PAAT/PATBI/PAVA </w:t>
      </w:r>
    </w:p>
    <w:p w14:paraId="1949B88E" w14:textId="77777777" w:rsidR="00071B50" w:rsidRPr="004C5895" w:rsidRDefault="00580561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disAbility Law Center of Virginia</w:t>
      </w:r>
    </w:p>
    <w:p w14:paraId="3C39E100" w14:textId="77777777" w:rsidR="00AB0614" w:rsidRPr="004C5895" w:rsidRDefault="00AB0614" w:rsidP="00AB0614">
      <w:pPr>
        <w:ind w:left="360"/>
        <w:rPr>
          <w:rFonts w:cs="Arial"/>
          <w:noProof/>
          <w:szCs w:val="24"/>
        </w:rPr>
      </w:pPr>
      <w:r w:rsidRPr="004C5895">
        <w:rPr>
          <w:rFonts w:cs="Arial"/>
          <w:noProof/>
          <w:szCs w:val="24"/>
        </w:rPr>
        <w:t>1512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noProof/>
          <w:szCs w:val="24"/>
        </w:rPr>
        <w:t>Willow Lawn</w:t>
      </w:r>
      <w:r w:rsidR="00E0732F" w:rsidRPr="004C5895">
        <w:rPr>
          <w:rFonts w:cs="Arial"/>
          <w:noProof/>
          <w:szCs w:val="24"/>
        </w:rPr>
        <w:t xml:space="preserve"> Drive</w:t>
      </w:r>
      <w:r w:rsidRPr="004C5895">
        <w:rPr>
          <w:rFonts w:cs="Arial"/>
          <w:noProof/>
          <w:szCs w:val="24"/>
        </w:rPr>
        <w:t xml:space="preserve">, Suite 100 </w:t>
      </w:r>
    </w:p>
    <w:p w14:paraId="1379866F" w14:textId="77777777" w:rsidR="00071B50" w:rsidRPr="004C5895" w:rsidRDefault="00071B50" w:rsidP="00AB0614">
      <w:pPr>
        <w:ind w:left="360"/>
        <w:rPr>
          <w:rFonts w:cs="Arial"/>
          <w:noProof/>
          <w:szCs w:val="24"/>
        </w:rPr>
      </w:pPr>
      <w:r w:rsidRPr="004C5895">
        <w:rPr>
          <w:rFonts w:cs="Arial"/>
          <w:noProof/>
          <w:szCs w:val="24"/>
        </w:rPr>
        <w:t>Richmond</w:t>
      </w:r>
      <w:r w:rsidRPr="004C5895">
        <w:rPr>
          <w:rFonts w:cs="Arial"/>
          <w:szCs w:val="24"/>
        </w:rPr>
        <w:t xml:space="preserve">, </w:t>
      </w:r>
      <w:r w:rsidRPr="004C5895">
        <w:rPr>
          <w:rFonts w:cs="Arial"/>
          <w:noProof/>
          <w:szCs w:val="24"/>
        </w:rPr>
        <w:t>VA</w:t>
      </w:r>
      <w:r w:rsidRPr="004C5895">
        <w:rPr>
          <w:rFonts w:cs="Arial"/>
          <w:szCs w:val="24"/>
        </w:rPr>
        <w:t xml:space="preserve"> </w:t>
      </w:r>
      <w:r w:rsidR="00441445" w:rsidRPr="004C5895">
        <w:rPr>
          <w:rFonts w:cs="Arial"/>
          <w:noProof/>
          <w:szCs w:val="24"/>
        </w:rPr>
        <w:t>23230</w:t>
      </w:r>
    </w:p>
    <w:p w14:paraId="3827041A" w14:textId="77777777" w:rsidR="00AB0614" w:rsidRPr="004C5895" w:rsidRDefault="00AB0614" w:rsidP="00AB0614">
      <w:pPr>
        <w:ind w:left="360"/>
        <w:rPr>
          <w:rFonts w:cs="Arial"/>
          <w:szCs w:val="24"/>
        </w:rPr>
      </w:pPr>
    </w:p>
    <w:p w14:paraId="4A518965" w14:textId="60EBE2E8" w:rsidR="00071B50" w:rsidRPr="004C5895" w:rsidRDefault="00071B50" w:rsidP="00EF469B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</w:t>
      </w:r>
      <w:r w:rsidR="00441445" w:rsidRPr="004C5895">
        <w:rPr>
          <w:rFonts w:cs="Arial"/>
          <w:b/>
          <w:szCs w:val="24"/>
        </w:rPr>
        <w:t xml:space="preserve"> TDD</w:t>
      </w:r>
      <w:r w:rsidRPr="004C5895">
        <w:rPr>
          <w:rFonts w:cs="Arial"/>
          <w:b/>
          <w:szCs w:val="24"/>
        </w:rPr>
        <w:t>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04) 225-2042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 Fre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00) 552-3962</w:t>
      </w:r>
    </w:p>
    <w:p w14:paraId="3510B76B" w14:textId="4619580B" w:rsidR="00071B50" w:rsidRPr="00F94908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F94908">
        <w:rPr>
          <w:rFonts w:cs="Arial"/>
          <w:b/>
          <w:szCs w:val="24"/>
        </w:rPr>
        <w:t>E-Mail:</w:t>
      </w:r>
      <w:r w:rsidRPr="00F94908">
        <w:rPr>
          <w:rFonts w:cs="Arial"/>
          <w:szCs w:val="24"/>
        </w:rPr>
        <w:t xml:space="preserve"> </w:t>
      </w:r>
      <w:r w:rsidRPr="00F94908">
        <w:rPr>
          <w:rFonts w:cs="Arial"/>
          <w:szCs w:val="24"/>
        </w:rPr>
        <w:tab/>
      </w:r>
      <w:hyperlink r:id="rId140" w:history="1">
        <w:r w:rsidR="00F852C0" w:rsidRPr="00F94908">
          <w:rPr>
            <w:rStyle w:val="Hyperlink"/>
            <w:rFonts w:cs="Arial"/>
            <w:noProof/>
            <w:szCs w:val="24"/>
          </w:rPr>
          <w:t>info@dlcv.org</w:t>
        </w:r>
      </w:hyperlink>
      <w:r w:rsidR="00F852C0" w:rsidRPr="00F94908">
        <w:rPr>
          <w:rFonts w:cs="Arial"/>
          <w:noProof/>
          <w:szCs w:val="24"/>
        </w:rPr>
        <w:t xml:space="preserve"> </w:t>
      </w:r>
    </w:p>
    <w:p w14:paraId="5D594189" w14:textId="79332CF4" w:rsidR="00030C63" w:rsidRPr="00F94908" w:rsidRDefault="00071B50" w:rsidP="00736F9E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F94908">
        <w:rPr>
          <w:rFonts w:cs="Arial"/>
          <w:b/>
          <w:szCs w:val="24"/>
        </w:rPr>
        <w:t>Web Page:</w:t>
      </w:r>
      <w:r w:rsidRPr="00F94908">
        <w:rPr>
          <w:rFonts w:cs="Arial"/>
          <w:szCs w:val="24"/>
        </w:rPr>
        <w:t xml:space="preserve"> </w:t>
      </w:r>
      <w:r w:rsidRPr="00F94908">
        <w:rPr>
          <w:rFonts w:cs="Arial"/>
          <w:szCs w:val="24"/>
        </w:rPr>
        <w:tab/>
      </w:r>
      <w:hyperlink r:id="rId141" w:history="1">
        <w:r w:rsidR="00F852C0" w:rsidRPr="00F94908">
          <w:rPr>
            <w:rStyle w:val="Hyperlink"/>
            <w:rFonts w:cs="Arial"/>
            <w:noProof/>
            <w:szCs w:val="24"/>
          </w:rPr>
          <w:t>www.dlcv.org</w:t>
        </w:r>
      </w:hyperlink>
      <w:r w:rsidR="00F852C0" w:rsidRPr="00F94908">
        <w:rPr>
          <w:rFonts w:cs="Arial"/>
          <w:noProof/>
          <w:szCs w:val="24"/>
        </w:rPr>
        <w:t xml:space="preserve"> </w:t>
      </w:r>
    </w:p>
    <w:p w14:paraId="4434116A" w14:textId="77777777" w:rsidR="00B4014B" w:rsidRPr="00F94908" w:rsidRDefault="00B4014B" w:rsidP="00F72F73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</w:p>
    <w:p w14:paraId="19218FB5" w14:textId="77777777" w:rsidR="00F852C0" w:rsidRPr="00F94908" w:rsidRDefault="00F852C0">
      <w:pPr>
        <w:rPr>
          <w:rFonts w:cs="Arial"/>
          <w:b/>
          <w:caps/>
          <w:noProof/>
          <w:sz w:val="28"/>
          <w:szCs w:val="24"/>
          <w:u w:val="single"/>
        </w:rPr>
      </w:pPr>
      <w:r w:rsidRPr="004C5895">
        <w:rPr>
          <w:rFonts w:cs="Arial"/>
        </w:rPr>
        <w:br w:type="page"/>
      </w:r>
    </w:p>
    <w:p w14:paraId="1C8CF7E3" w14:textId="3B50783D" w:rsidR="00CC0AF8" w:rsidRPr="00F94908" w:rsidRDefault="00CC0AF8" w:rsidP="008F28C0">
      <w:pPr>
        <w:pStyle w:val="Heading1"/>
        <w:rPr>
          <w:lang w:val="en-US"/>
        </w:rPr>
      </w:pPr>
      <w:r w:rsidRPr="00F94908">
        <w:rPr>
          <w:lang w:val="en-US"/>
        </w:rPr>
        <w:lastRenderedPageBreak/>
        <w:t>Virgin Islands</w:t>
      </w:r>
    </w:p>
    <w:p w14:paraId="670E73EA" w14:textId="77777777" w:rsidR="00CC0AF8" w:rsidRPr="004C5895" w:rsidRDefault="00CC0AF8" w:rsidP="00CC0AF8">
      <w:pPr>
        <w:rPr>
          <w:rFonts w:cs="Arial"/>
          <w:szCs w:val="24"/>
        </w:rPr>
      </w:pPr>
    </w:p>
    <w:p w14:paraId="3081B78B" w14:textId="77777777" w:rsidR="00CC0AF8" w:rsidRPr="004C5895" w:rsidRDefault="00CC0AF8" w:rsidP="00CC0AF8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CAP/PADD/PAIMI/PAIR/PABSS/PAAT/PATBI/PAVA </w:t>
      </w:r>
    </w:p>
    <w:p w14:paraId="7B6B19AC" w14:textId="77777777" w:rsidR="00CC0AF8" w:rsidRPr="004C5895" w:rsidRDefault="00CC0AF8" w:rsidP="00CC0AF8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Disability Rights Center of the Virgin Islands</w:t>
      </w:r>
    </w:p>
    <w:p w14:paraId="56C4D4F1" w14:textId="77777777" w:rsidR="00CC0AF8" w:rsidRPr="004C5895" w:rsidRDefault="00CC0AF8" w:rsidP="00CC0AF8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63 Estate Cane Carlton</w:t>
      </w:r>
    </w:p>
    <w:p w14:paraId="582A0C53" w14:textId="77777777" w:rsidR="00CC0AF8" w:rsidRPr="004C5895" w:rsidRDefault="00CC0AF8" w:rsidP="00CC0AF8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Frederiksted</w:t>
      </w:r>
      <w:r w:rsidRPr="004C5895">
        <w:rPr>
          <w:rFonts w:cs="Arial"/>
          <w:szCs w:val="24"/>
        </w:rPr>
        <w:t xml:space="preserve">, </w:t>
      </w:r>
      <w:r w:rsidRPr="004C5895">
        <w:rPr>
          <w:rFonts w:cs="Arial"/>
          <w:noProof/>
          <w:szCs w:val="24"/>
        </w:rPr>
        <w:t>VI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noProof/>
          <w:szCs w:val="24"/>
        </w:rPr>
        <w:t>00840</w:t>
      </w:r>
    </w:p>
    <w:p w14:paraId="60279FC5" w14:textId="77777777" w:rsidR="00CC0AF8" w:rsidRPr="004C5895" w:rsidRDefault="00CC0AF8" w:rsidP="00CC0AF8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6B293DAD" w14:textId="77777777" w:rsidR="00CC0AF8" w:rsidRPr="004C5895" w:rsidRDefault="00CC0AF8" w:rsidP="00CC0AF8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340) 772-1200</w:t>
      </w:r>
      <w:r w:rsidRPr="004C5895">
        <w:rPr>
          <w:rFonts w:cs="Arial"/>
          <w:szCs w:val="24"/>
        </w:rPr>
        <w:tab/>
      </w:r>
      <w:r w:rsidRPr="004C5895">
        <w:rPr>
          <w:rFonts w:cs="Arial"/>
          <w:szCs w:val="24"/>
        </w:rPr>
        <w:tab/>
      </w:r>
    </w:p>
    <w:p w14:paraId="28301261" w14:textId="77777777" w:rsidR="00CC0AF8" w:rsidRPr="004C5895" w:rsidRDefault="00CC0AF8" w:rsidP="00CC0AF8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b/>
          <w:szCs w:val="24"/>
        </w:rPr>
      </w:pPr>
      <w:r w:rsidRPr="004C5895">
        <w:rPr>
          <w:rFonts w:cs="Arial"/>
          <w:b/>
          <w:szCs w:val="24"/>
        </w:rPr>
        <w:t xml:space="preserve">TDD: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340) 772-4641</w:t>
      </w:r>
      <w:r w:rsidRPr="004C5895">
        <w:rPr>
          <w:rFonts w:cs="Arial"/>
          <w:szCs w:val="24"/>
        </w:rPr>
        <w:tab/>
      </w:r>
    </w:p>
    <w:p w14:paraId="573DE8E1" w14:textId="77777777" w:rsidR="00CC0AF8" w:rsidRPr="004C5895" w:rsidRDefault="00CC0AF8" w:rsidP="00CC0AF8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340) 772-0609</w:t>
      </w:r>
    </w:p>
    <w:p w14:paraId="7D1BF12D" w14:textId="6E611AC2" w:rsidR="00CC0AF8" w:rsidRPr="004C5895" w:rsidRDefault="00CC0AF8" w:rsidP="00CC0AF8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E-Mail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142" w:history="1">
        <w:r w:rsidR="00F852C0" w:rsidRPr="004C5895">
          <w:rPr>
            <w:rStyle w:val="Hyperlink"/>
            <w:rFonts w:cs="Arial"/>
            <w:noProof/>
            <w:szCs w:val="24"/>
          </w:rPr>
          <w:t>amelia@drcvi.org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34004BB3" w14:textId="293E1329" w:rsidR="00CC0AF8" w:rsidRPr="004C5895" w:rsidRDefault="00CC0AF8" w:rsidP="00CC0AF8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Web Pag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143" w:history="1">
        <w:r w:rsidR="00F852C0" w:rsidRPr="004C5895">
          <w:rPr>
            <w:rStyle w:val="Hyperlink"/>
            <w:rFonts w:cs="Arial"/>
            <w:noProof/>
            <w:szCs w:val="24"/>
          </w:rPr>
          <w:t>www.drcvi.org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5D99AB3B" w14:textId="3792DA89" w:rsidR="004660A2" w:rsidRPr="00F94908" w:rsidRDefault="004660A2">
      <w:pPr>
        <w:rPr>
          <w:rFonts w:cs="Arial"/>
          <w:b/>
          <w:caps/>
          <w:noProof/>
          <w:sz w:val="28"/>
          <w:szCs w:val="24"/>
          <w:u w:val="single"/>
        </w:rPr>
      </w:pPr>
    </w:p>
    <w:p w14:paraId="6B4AE7A6" w14:textId="77777777" w:rsidR="00071B50" w:rsidRPr="00F94908" w:rsidRDefault="00071B50" w:rsidP="008F28C0">
      <w:pPr>
        <w:pStyle w:val="Heading1"/>
        <w:rPr>
          <w:lang w:val="en-US"/>
        </w:rPr>
      </w:pPr>
      <w:r w:rsidRPr="00F94908">
        <w:rPr>
          <w:lang w:val="en-US"/>
        </w:rPr>
        <w:t>Washington</w:t>
      </w:r>
    </w:p>
    <w:p w14:paraId="33A5B6C1" w14:textId="77777777" w:rsidR="00071B50" w:rsidRPr="004C5895" w:rsidRDefault="00071B50">
      <w:pPr>
        <w:rPr>
          <w:rFonts w:cs="Arial"/>
          <w:szCs w:val="24"/>
        </w:rPr>
      </w:pPr>
    </w:p>
    <w:p w14:paraId="7760CFDE" w14:textId="77777777" w:rsidR="00A526E5" w:rsidRPr="004C5895" w:rsidRDefault="00A526E5" w:rsidP="00A526E5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ADD/PAIMI/PAIR/PABSS/PAAT/PATBI/PAVA</w:t>
      </w:r>
    </w:p>
    <w:p w14:paraId="58137BF8" w14:textId="77777777" w:rsidR="00A526E5" w:rsidRPr="004C5895" w:rsidRDefault="00A526E5" w:rsidP="00A526E5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Disability Rights Washington</w:t>
      </w:r>
    </w:p>
    <w:p w14:paraId="7E87D0E7" w14:textId="77777777" w:rsidR="00A526E5" w:rsidRPr="004C5895" w:rsidRDefault="00A526E5" w:rsidP="00A526E5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315 5th Avenue South, Suite 850</w:t>
      </w:r>
    </w:p>
    <w:p w14:paraId="3B6618C4" w14:textId="77777777" w:rsidR="00A526E5" w:rsidRPr="004C5895" w:rsidRDefault="00A526E5" w:rsidP="00A526E5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Seattle</w:t>
      </w:r>
      <w:r w:rsidRPr="004C5895">
        <w:rPr>
          <w:rFonts w:cs="Arial"/>
          <w:szCs w:val="24"/>
        </w:rPr>
        <w:t xml:space="preserve">, </w:t>
      </w:r>
      <w:r w:rsidRPr="004C5895">
        <w:rPr>
          <w:rFonts w:cs="Arial"/>
          <w:noProof/>
          <w:szCs w:val="24"/>
        </w:rPr>
        <w:t>WA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noProof/>
          <w:szCs w:val="24"/>
        </w:rPr>
        <w:t>98104</w:t>
      </w:r>
    </w:p>
    <w:p w14:paraId="56D0F1F1" w14:textId="77777777" w:rsidR="00A526E5" w:rsidRPr="004C5895" w:rsidRDefault="00A526E5" w:rsidP="00A526E5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28DE831E" w14:textId="77777777" w:rsidR="00A526E5" w:rsidRPr="004C5895" w:rsidRDefault="00A526E5" w:rsidP="00A526E5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206) 324-1521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 Fre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00) 562-2702</w:t>
      </w:r>
    </w:p>
    <w:p w14:paraId="7B58E432" w14:textId="77777777" w:rsidR="00A526E5" w:rsidRPr="004C5895" w:rsidRDefault="00987C3F" w:rsidP="00987C3F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206) 957-0729</w:t>
      </w:r>
      <w:r w:rsidRPr="004C5895">
        <w:rPr>
          <w:rFonts w:cs="Arial"/>
          <w:szCs w:val="24"/>
        </w:rPr>
        <w:tab/>
      </w:r>
      <w:r w:rsidR="00441445" w:rsidRPr="004C5895">
        <w:rPr>
          <w:rFonts w:cs="Arial"/>
          <w:b/>
          <w:szCs w:val="24"/>
        </w:rPr>
        <w:t xml:space="preserve">Toll Free </w:t>
      </w:r>
      <w:r w:rsidR="00A526E5" w:rsidRPr="004C5895">
        <w:rPr>
          <w:rFonts w:cs="Arial"/>
          <w:b/>
          <w:szCs w:val="24"/>
        </w:rPr>
        <w:t xml:space="preserve">TDD: </w:t>
      </w:r>
      <w:r w:rsidRPr="004C5895">
        <w:rPr>
          <w:rFonts w:cs="Arial"/>
          <w:szCs w:val="24"/>
        </w:rPr>
        <w:tab/>
      </w:r>
      <w:r w:rsidR="00A526E5" w:rsidRPr="004C5895">
        <w:rPr>
          <w:rFonts w:cs="Arial"/>
          <w:noProof/>
          <w:szCs w:val="24"/>
        </w:rPr>
        <w:t>(800) 905-0209</w:t>
      </w:r>
      <w:r w:rsidR="00A526E5" w:rsidRPr="004C5895">
        <w:rPr>
          <w:rFonts w:cs="Arial"/>
          <w:szCs w:val="24"/>
        </w:rPr>
        <w:tab/>
      </w:r>
      <w:r w:rsidR="00A526E5" w:rsidRPr="004C5895">
        <w:rPr>
          <w:rFonts w:cs="Arial"/>
          <w:b/>
          <w:szCs w:val="24"/>
        </w:rPr>
        <w:tab/>
      </w:r>
    </w:p>
    <w:p w14:paraId="1C374B40" w14:textId="1643516B" w:rsidR="00A526E5" w:rsidRPr="004C5895" w:rsidRDefault="00A526E5" w:rsidP="00A526E5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E-Mail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144" w:history="1">
        <w:r w:rsidR="00F852C0" w:rsidRPr="004C5895">
          <w:rPr>
            <w:rStyle w:val="Hyperlink"/>
            <w:rFonts w:cs="Arial"/>
            <w:noProof/>
            <w:szCs w:val="24"/>
          </w:rPr>
          <w:t>info@dr-wa.org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104E9E1C" w14:textId="7FD0D3E8" w:rsidR="00A526E5" w:rsidRPr="004C5895" w:rsidRDefault="00A526E5" w:rsidP="00A526E5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Web Pag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145" w:history="1">
        <w:r w:rsidR="00F852C0" w:rsidRPr="004C5895">
          <w:rPr>
            <w:rStyle w:val="Hyperlink"/>
            <w:rFonts w:cs="Arial"/>
            <w:noProof/>
            <w:szCs w:val="24"/>
          </w:rPr>
          <w:t>www.disabilityrightswa.org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33145311" w14:textId="77777777" w:rsidR="00B55956" w:rsidRPr="004C5895" w:rsidRDefault="00B55956" w:rsidP="00B32E4F">
      <w:pPr>
        <w:pStyle w:val="NoSpacing"/>
        <w:rPr>
          <w:rFonts w:cs="Arial"/>
        </w:rPr>
      </w:pPr>
    </w:p>
    <w:p w14:paraId="2DC3842D" w14:textId="77777777" w:rsidR="00071B50" w:rsidRPr="00F94908" w:rsidRDefault="00071B50" w:rsidP="008F28C0">
      <w:pPr>
        <w:pStyle w:val="Heading1"/>
        <w:rPr>
          <w:lang w:val="en-US"/>
        </w:rPr>
      </w:pPr>
      <w:r w:rsidRPr="00F94908">
        <w:rPr>
          <w:lang w:val="en-US"/>
        </w:rPr>
        <w:t>Washington</w:t>
      </w:r>
    </w:p>
    <w:p w14:paraId="40B27363" w14:textId="77777777" w:rsidR="00071B50" w:rsidRPr="004C5895" w:rsidRDefault="00071B50">
      <w:pPr>
        <w:rPr>
          <w:rFonts w:cs="Arial"/>
          <w:szCs w:val="24"/>
        </w:rPr>
      </w:pPr>
    </w:p>
    <w:p w14:paraId="190169EB" w14:textId="77777777" w:rsidR="00A526E5" w:rsidRPr="004C5895" w:rsidRDefault="00A526E5" w:rsidP="00A526E5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CAP </w:t>
      </w:r>
    </w:p>
    <w:p w14:paraId="664924C0" w14:textId="77777777" w:rsidR="00A526E5" w:rsidRPr="004C5895" w:rsidRDefault="00005849" w:rsidP="00A526E5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 xml:space="preserve">Washington State </w:t>
      </w:r>
      <w:r w:rsidR="00A526E5" w:rsidRPr="004C5895">
        <w:rPr>
          <w:rFonts w:cs="Arial"/>
          <w:noProof/>
          <w:szCs w:val="24"/>
        </w:rPr>
        <w:t>Client Assistance Program</w:t>
      </w:r>
    </w:p>
    <w:p w14:paraId="1F13C56D" w14:textId="77777777" w:rsidR="00A526E5" w:rsidRPr="004C5895" w:rsidRDefault="00A526E5" w:rsidP="00A526E5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2531 Rainier Avenue South</w:t>
      </w:r>
    </w:p>
    <w:p w14:paraId="54899ABF" w14:textId="77777777" w:rsidR="00A526E5" w:rsidRPr="004C5895" w:rsidRDefault="00A526E5" w:rsidP="00A526E5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Seattle</w:t>
      </w:r>
      <w:r w:rsidRPr="004C5895">
        <w:rPr>
          <w:rFonts w:cs="Arial"/>
          <w:szCs w:val="24"/>
        </w:rPr>
        <w:t xml:space="preserve">, </w:t>
      </w:r>
      <w:r w:rsidRPr="004C5895">
        <w:rPr>
          <w:rFonts w:cs="Arial"/>
          <w:noProof/>
          <w:szCs w:val="24"/>
        </w:rPr>
        <w:t>WA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noProof/>
          <w:szCs w:val="24"/>
        </w:rPr>
        <w:t>98144</w:t>
      </w:r>
    </w:p>
    <w:p w14:paraId="3E027B69" w14:textId="77777777" w:rsidR="00A526E5" w:rsidRPr="004C5895" w:rsidRDefault="00A526E5" w:rsidP="00A526E5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004545D0" w14:textId="77777777" w:rsidR="00A526E5" w:rsidRPr="004C5895" w:rsidRDefault="00A526E5" w:rsidP="00A526E5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206) 721-5999</w:t>
      </w:r>
      <w:r w:rsidRPr="004C5895">
        <w:rPr>
          <w:rFonts w:cs="Arial"/>
          <w:szCs w:val="24"/>
        </w:rPr>
        <w:tab/>
      </w:r>
      <w:r w:rsidRPr="004C5895">
        <w:rPr>
          <w:rFonts w:cs="Arial"/>
          <w:szCs w:val="24"/>
        </w:rPr>
        <w:tab/>
      </w:r>
    </w:p>
    <w:p w14:paraId="7C93E7CB" w14:textId="77777777" w:rsidR="00A526E5" w:rsidRPr="004C5895" w:rsidRDefault="00A526E5" w:rsidP="00A526E5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206) 721-4537</w:t>
      </w:r>
    </w:p>
    <w:p w14:paraId="51304F88" w14:textId="33EC8F2F" w:rsidR="00A526E5" w:rsidRPr="004C5895" w:rsidRDefault="00A526E5" w:rsidP="00A526E5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E-Mail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146" w:history="1">
        <w:r w:rsidR="00F852C0" w:rsidRPr="004C5895">
          <w:rPr>
            <w:rStyle w:val="Hyperlink"/>
            <w:rFonts w:cs="Arial"/>
          </w:rPr>
          <w:t>capjerryj@gmail.com</w:t>
        </w:r>
      </w:hyperlink>
      <w:r w:rsidR="00F852C0" w:rsidRPr="004C5895">
        <w:rPr>
          <w:rFonts w:cs="Arial"/>
        </w:rPr>
        <w:t xml:space="preserve"> </w:t>
      </w:r>
    </w:p>
    <w:p w14:paraId="4567F523" w14:textId="4022D8CE" w:rsidR="00A526E5" w:rsidRPr="004C5895" w:rsidRDefault="00A526E5" w:rsidP="00A526E5">
      <w:pPr>
        <w:tabs>
          <w:tab w:val="left" w:pos="2070"/>
          <w:tab w:val="left" w:pos="4320"/>
        </w:tabs>
        <w:ind w:left="360"/>
        <w:rPr>
          <w:rFonts w:cs="Arial"/>
          <w:b/>
          <w:caps/>
          <w:noProof/>
          <w:szCs w:val="24"/>
          <w:u w:val="single"/>
        </w:rPr>
      </w:pPr>
      <w:r w:rsidRPr="004C5895">
        <w:rPr>
          <w:rFonts w:cs="Arial"/>
          <w:b/>
          <w:szCs w:val="24"/>
        </w:rPr>
        <w:t>Web Pag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147" w:history="1">
        <w:r w:rsidR="00F852C0" w:rsidRPr="004C5895">
          <w:rPr>
            <w:rStyle w:val="Hyperlink"/>
            <w:rFonts w:cs="Arial"/>
            <w:noProof/>
            <w:szCs w:val="24"/>
          </w:rPr>
          <w:t>www.washingtoncap.org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40342CA9" w14:textId="77777777" w:rsidR="00242030" w:rsidRPr="004C5895" w:rsidRDefault="00242030">
      <w:pPr>
        <w:rPr>
          <w:rFonts w:cs="Arial"/>
          <w:b/>
          <w:caps/>
          <w:noProof/>
          <w:szCs w:val="24"/>
          <w:u w:val="single"/>
        </w:rPr>
      </w:pPr>
    </w:p>
    <w:p w14:paraId="1DFAD892" w14:textId="77777777" w:rsidR="00F852C0" w:rsidRPr="00F94908" w:rsidRDefault="00F852C0">
      <w:pPr>
        <w:rPr>
          <w:rFonts w:cs="Arial"/>
          <w:b/>
          <w:caps/>
          <w:noProof/>
          <w:sz w:val="28"/>
          <w:szCs w:val="24"/>
          <w:u w:val="single"/>
        </w:rPr>
      </w:pPr>
      <w:r w:rsidRPr="004C5895">
        <w:rPr>
          <w:rFonts w:cs="Arial"/>
        </w:rPr>
        <w:br w:type="page"/>
      </w:r>
    </w:p>
    <w:p w14:paraId="2CA22D48" w14:textId="17D69410" w:rsidR="00071B50" w:rsidRPr="00F94908" w:rsidRDefault="00071B50" w:rsidP="008F28C0">
      <w:pPr>
        <w:pStyle w:val="Heading1"/>
        <w:rPr>
          <w:lang w:val="en-US"/>
        </w:rPr>
      </w:pPr>
      <w:r w:rsidRPr="00F94908">
        <w:rPr>
          <w:lang w:val="en-US"/>
        </w:rPr>
        <w:lastRenderedPageBreak/>
        <w:t>West Virginia</w:t>
      </w:r>
    </w:p>
    <w:p w14:paraId="64AFED7C" w14:textId="77777777" w:rsidR="00071B50" w:rsidRPr="004C5895" w:rsidRDefault="00071B50">
      <w:pPr>
        <w:rPr>
          <w:rFonts w:cs="Arial"/>
          <w:szCs w:val="24"/>
        </w:rPr>
      </w:pPr>
    </w:p>
    <w:p w14:paraId="4C368F14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CAP/PADD/PAIMI/PAIR/PABSS/PAAT/PATBI/PAVA </w:t>
      </w:r>
    </w:p>
    <w:p w14:paraId="641BD4B8" w14:textId="77777777" w:rsidR="00071B50" w:rsidRPr="004C5895" w:rsidRDefault="00C15B2B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 xml:space="preserve">Disability Rights </w:t>
      </w:r>
      <w:r w:rsidR="009B2B54" w:rsidRPr="004C5895">
        <w:rPr>
          <w:rFonts w:cs="Arial"/>
          <w:noProof/>
          <w:szCs w:val="24"/>
        </w:rPr>
        <w:t>West Virginia</w:t>
      </w:r>
      <w:r w:rsidR="0009624D" w:rsidRPr="004C5895">
        <w:rPr>
          <w:rFonts w:cs="Arial"/>
          <w:noProof/>
          <w:szCs w:val="24"/>
        </w:rPr>
        <w:t xml:space="preserve"> </w:t>
      </w:r>
    </w:p>
    <w:p w14:paraId="6927CAE0" w14:textId="77777777" w:rsidR="00C023BD" w:rsidRPr="004C5895" w:rsidRDefault="00C023BD" w:rsidP="00C023BD">
      <w:pPr>
        <w:ind w:left="360"/>
        <w:rPr>
          <w:rFonts w:cs="Arial"/>
          <w:noProof/>
          <w:szCs w:val="24"/>
        </w:rPr>
      </w:pPr>
      <w:r w:rsidRPr="004C5895">
        <w:rPr>
          <w:rFonts w:cs="Arial"/>
          <w:noProof/>
          <w:szCs w:val="24"/>
        </w:rPr>
        <w:t>5088 Washington Street, W., Suite 300</w:t>
      </w:r>
    </w:p>
    <w:p w14:paraId="5C21EE73" w14:textId="77777777" w:rsidR="00C023BD" w:rsidRPr="004C5895" w:rsidRDefault="00C023BD" w:rsidP="00C023BD">
      <w:pPr>
        <w:ind w:left="360"/>
        <w:rPr>
          <w:rFonts w:cs="Arial"/>
          <w:noProof/>
          <w:szCs w:val="24"/>
        </w:rPr>
      </w:pPr>
      <w:r w:rsidRPr="004C5895">
        <w:rPr>
          <w:rFonts w:cs="Arial"/>
          <w:noProof/>
          <w:szCs w:val="24"/>
        </w:rPr>
        <w:t>Charleston, WV 25313-1580</w:t>
      </w:r>
    </w:p>
    <w:p w14:paraId="1D458D2E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1045CC65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</w:t>
      </w:r>
      <w:r w:rsidR="00441445" w:rsidRPr="004C5895">
        <w:rPr>
          <w:rFonts w:cs="Arial"/>
          <w:b/>
          <w:szCs w:val="24"/>
        </w:rPr>
        <w:t xml:space="preserve"> &amp; TDD</w:t>
      </w:r>
      <w:r w:rsidRPr="004C5895">
        <w:rPr>
          <w:rFonts w:cs="Arial"/>
          <w:b/>
          <w:szCs w:val="24"/>
        </w:rPr>
        <w:t>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304) 346-0847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 Fre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00) 950-5250</w:t>
      </w:r>
    </w:p>
    <w:p w14:paraId="60BEF862" w14:textId="77777777" w:rsidR="00071B50" w:rsidRPr="00F94908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F94908">
        <w:rPr>
          <w:rFonts w:cs="Arial"/>
          <w:b/>
          <w:szCs w:val="24"/>
        </w:rPr>
        <w:t>FAX:</w:t>
      </w:r>
      <w:r w:rsidRPr="00F94908">
        <w:rPr>
          <w:rFonts w:cs="Arial"/>
          <w:szCs w:val="24"/>
        </w:rPr>
        <w:t xml:space="preserve"> </w:t>
      </w:r>
      <w:r w:rsidRPr="00F94908">
        <w:rPr>
          <w:rFonts w:cs="Arial"/>
          <w:szCs w:val="24"/>
        </w:rPr>
        <w:tab/>
      </w:r>
      <w:r w:rsidRPr="00F94908">
        <w:rPr>
          <w:rFonts w:cs="Arial"/>
          <w:noProof/>
          <w:szCs w:val="24"/>
        </w:rPr>
        <w:t>(304) 346-0867</w:t>
      </w:r>
    </w:p>
    <w:p w14:paraId="194BC290" w14:textId="106AD9F3" w:rsidR="00071B50" w:rsidRPr="00F94908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F94908">
        <w:rPr>
          <w:rFonts w:cs="Arial"/>
          <w:b/>
          <w:szCs w:val="24"/>
        </w:rPr>
        <w:t>E-Mail:</w:t>
      </w:r>
      <w:r w:rsidRPr="00F94908">
        <w:rPr>
          <w:rFonts w:cs="Arial"/>
          <w:szCs w:val="24"/>
        </w:rPr>
        <w:t xml:space="preserve"> </w:t>
      </w:r>
      <w:r w:rsidRPr="00F94908">
        <w:rPr>
          <w:rFonts w:cs="Arial"/>
          <w:szCs w:val="24"/>
        </w:rPr>
        <w:tab/>
      </w:r>
      <w:hyperlink r:id="rId148" w:history="1">
        <w:r w:rsidR="00F852C0" w:rsidRPr="00F94908">
          <w:rPr>
            <w:rStyle w:val="Hyperlink"/>
            <w:rFonts w:cs="Arial"/>
            <w:noProof/>
            <w:szCs w:val="24"/>
          </w:rPr>
          <w:t>chausch@drofwv.org</w:t>
        </w:r>
      </w:hyperlink>
      <w:r w:rsidR="00F852C0" w:rsidRPr="00F94908">
        <w:rPr>
          <w:rFonts w:cs="Arial"/>
          <w:noProof/>
          <w:szCs w:val="24"/>
        </w:rPr>
        <w:t xml:space="preserve"> </w:t>
      </w:r>
    </w:p>
    <w:p w14:paraId="78AD246D" w14:textId="1031A9E2" w:rsidR="004660A2" w:rsidRPr="004C5895" w:rsidRDefault="00071B50" w:rsidP="00A45750">
      <w:pPr>
        <w:tabs>
          <w:tab w:val="left" w:pos="2070"/>
          <w:tab w:val="left" w:pos="4320"/>
        </w:tabs>
        <w:ind w:left="360"/>
        <w:rPr>
          <w:rFonts w:cs="Arial"/>
        </w:rPr>
      </w:pPr>
      <w:r w:rsidRPr="00F94908">
        <w:rPr>
          <w:rFonts w:cs="Arial"/>
          <w:b/>
          <w:szCs w:val="24"/>
        </w:rPr>
        <w:t>Web Page:</w:t>
      </w:r>
      <w:r w:rsidRPr="00F94908">
        <w:rPr>
          <w:rFonts w:cs="Arial"/>
          <w:szCs w:val="24"/>
        </w:rPr>
        <w:t xml:space="preserve"> </w:t>
      </w:r>
      <w:r w:rsidRPr="00F94908">
        <w:rPr>
          <w:rFonts w:cs="Arial"/>
          <w:szCs w:val="24"/>
        </w:rPr>
        <w:tab/>
      </w:r>
      <w:hyperlink r:id="rId149" w:history="1">
        <w:r w:rsidR="00F852C0" w:rsidRPr="00F94908">
          <w:rPr>
            <w:rStyle w:val="Hyperlink"/>
            <w:rFonts w:cs="Arial"/>
            <w:noProof/>
            <w:szCs w:val="24"/>
          </w:rPr>
          <w:t>www.drofwv.org</w:t>
        </w:r>
      </w:hyperlink>
    </w:p>
    <w:p w14:paraId="5C4F0BB5" w14:textId="5F80F8F7" w:rsidR="00A45750" w:rsidRPr="00F94908" w:rsidRDefault="00A45750" w:rsidP="00A45750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</w:p>
    <w:p w14:paraId="71DC103E" w14:textId="77777777" w:rsidR="00A45750" w:rsidRPr="00F94908" w:rsidRDefault="00A45750" w:rsidP="00A45750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</w:p>
    <w:p w14:paraId="255B6C0D" w14:textId="77777777" w:rsidR="00A526E5" w:rsidRPr="00F94908" w:rsidRDefault="00A526E5" w:rsidP="008F28C0">
      <w:pPr>
        <w:pStyle w:val="Heading1"/>
        <w:rPr>
          <w:lang w:val="en-US"/>
        </w:rPr>
      </w:pPr>
      <w:r w:rsidRPr="00F94908">
        <w:rPr>
          <w:lang w:val="en-US"/>
        </w:rPr>
        <w:t>Wisconsin</w:t>
      </w:r>
    </w:p>
    <w:p w14:paraId="3F4CEB57" w14:textId="77777777" w:rsidR="00A526E5" w:rsidRPr="004C5895" w:rsidRDefault="00A526E5" w:rsidP="00A526E5">
      <w:pPr>
        <w:rPr>
          <w:rFonts w:cs="Arial"/>
          <w:szCs w:val="24"/>
        </w:rPr>
      </w:pPr>
    </w:p>
    <w:p w14:paraId="04ED406D" w14:textId="6343B67F" w:rsidR="00A526E5" w:rsidRPr="004C5895" w:rsidRDefault="003C63E2" w:rsidP="00A526E5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CAP/</w:t>
      </w:r>
      <w:r w:rsidR="00A526E5" w:rsidRPr="004C5895">
        <w:rPr>
          <w:rFonts w:cs="Arial"/>
          <w:b/>
          <w:szCs w:val="24"/>
        </w:rPr>
        <w:t>PADD/PAIMI/PAIR/PABSS/PAAT/PATBI/PAVA</w:t>
      </w:r>
    </w:p>
    <w:p w14:paraId="1CCD4495" w14:textId="77777777" w:rsidR="00A526E5" w:rsidRPr="004C5895" w:rsidRDefault="00A526E5" w:rsidP="00A526E5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Disability Rights Wisconsin</w:t>
      </w:r>
    </w:p>
    <w:p w14:paraId="0B69BB01" w14:textId="77777777" w:rsidR="00A94373" w:rsidRPr="004C5895" w:rsidRDefault="00A94373" w:rsidP="00A94373">
      <w:pPr>
        <w:ind w:left="360"/>
        <w:rPr>
          <w:rFonts w:cs="Arial"/>
          <w:szCs w:val="24"/>
        </w:rPr>
      </w:pPr>
      <w:r w:rsidRPr="004C5895">
        <w:rPr>
          <w:rFonts w:cs="Arial"/>
          <w:szCs w:val="24"/>
        </w:rPr>
        <w:t>1502 West Broadway, Ste 201</w:t>
      </w:r>
    </w:p>
    <w:p w14:paraId="0DA2225B" w14:textId="7237D773" w:rsidR="00A526E5" w:rsidRPr="004C5895" w:rsidRDefault="00A94373" w:rsidP="00A94373">
      <w:pPr>
        <w:ind w:left="360"/>
        <w:rPr>
          <w:rFonts w:cs="Arial"/>
          <w:szCs w:val="24"/>
        </w:rPr>
      </w:pPr>
      <w:r w:rsidRPr="004C5895">
        <w:rPr>
          <w:rFonts w:cs="Arial"/>
          <w:szCs w:val="24"/>
        </w:rPr>
        <w:t>Madison, Wisconsin 53713</w:t>
      </w:r>
    </w:p>
    <w:p w14:paraId="200CB4CF" w14:textId="77777777" w:rsidR="00A526E5" w:rsidRPr="004C5895" w:rsidRDefault="00A526E5" w:rsidP="00A526E5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22812212" w14:textId="77777777" w:rsidR="00A526E5" w:rsidRPr="004C5895" w:rsidRDefault="00A526E5" w:rsidP="00A526E5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608) 267-0214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 Fre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="00096571" w:rsidRPr="004C5895">
        <w:rPr>
          <w:rFonts w:cs="Arial"/>
          <w:szCs w:val="24"/>
        </w:rPr>
        <w:tab/>
      </w:r>
      <w:r w:rsidRPr="004C5895">
        <w:rPr>
          <w:rFonts w:cs="Arial"/>
          <w:szCs w:val="24"/>
        </w:rPr>
        <w:t>(800) 928-8778</w:t>
      </w:r>
      <w:r w:rsidRPr="004C5895">
        <w:rPr>
          <w:rFonts w:cs="Arial"/>
          <w:szCs w:val="24"/>
        </w:rPr>
        <w:tab/>
      </w:r>
    </w:p>
    <w:p w14:paraId="4F04E135" w14:textId="77777777" w:rsidR="00A526E5" w:rsidRPr="004C5895" w:rsidRDefault="00096571" w:rsidP="00096571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608) 267-0368</w:t>
      </w:r>
      <w:r w:rsidRPr="004C5895">
        <w:rPr>
          <w:rFonts w:cs="Arial"/>
          <w:szCs w:val="24"/>
        </w:rPr>
        <w:tab/>
      </w:r>
      <w:r w:rsidR="00A526E5" w:rsidRPr="004C5895">
        <w:rPr>
          <w:rFonts w:cs="Arial"/>
          <w:b/>
          <w:szCs w:val="24"/>
        </w:rPr>
        <w:t>Toll-Free TDD:</w:t>
      </w:r>
      <w:r w:rsidR="00A526E5" w:rsidRPr="004C5895">
        <w:rPr>
          <w:rFonts w:cs="Arial"/>
          <w:b/>
          <w:szCs w:val="24"/>
        </w:rPr>
        <w:tab/>
      </w:r>
      <w:r w:rsidR="00441445" w:rsidRPr="004C5895">
        <w:rPr>
          <w:rFonts w:cs="Arial"/>
          <w:noProof/>
          <w:szCs w:val="24"/>
        </w:rPr>
        <w:t>(888) 758-6049</w:t>
      </w:r>
    </w:p>
    <w:p w14:paraId="094091D6" w14:textId="77777777" w:rsidR="00A526E5" w:rsidRPr="00F94908" w:rsidRDefault="00A526E5" w:rsidP="00A526E5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ES"/>
        </w:rPr>
      </w:pPr>
      <w:r w:rsidRPr="00F94908">
        <w:rPr>
          <w:rFonts w:cs="Arial"/>
          <w:b/>
          <w:szCs w:val="24"/>
          <w:lang w:val="es-ES"/>
        </w:rPr>
        <w:t>E-Mail:</w:t>
      </w:r>
      <w:r w:rsidRPr="00F94908">
        <w:rPr>
          <w:rFonts w:cs="Arial"/>
          <w:szCs w:val="24"/>
          <w:lang w:val="es-ES"/>
        </w:rPr>
        <w:t xml:space="preserve"> </w:t>
      </w:r>
      <w:r w:rsidRPr="00F94908">
        <w:rPr>
          <w:rFonts w:cs="Arial"/>
          <w:szCs w:val="24"/>
          <w:lang w:val="es-ES"/>
        </w:rPr>
        <w:tab/>
      </w:r>
      <w:r w:rsidR="00096571" w:rsidRPr="00F94908">
        <w:rPr>
          <w:rFonts w:cs="Arial"/>
          <w:noProof/>
          <w:szCs w:val="24"/>
          <w:lang w:val="es-ES"/>
        </w:rPr>
        <w:t>info</w:t>
      </w:r>
      <w:r w:rsidRPr="00F94908">
        <w:rPr>
          <w:rFonts w:cs="Arial"/>
          <w:noProof/>
          <w:szCs w:val="24"/>
          <w:lang w:val="es-ES"/>
        </w:rPr>
        <w:t>@drwi.org</w:t>
      </w:r>
    </w:p>
    <w:p w14:paraId="0D278195" w14:textId="77777777" w:rsidR="00A526E5" w:rsidRPr="004C5895" w:rsidRDefault="00A526E5" w:rsidP="008F28C0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Web Page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r w:rsidRPr="004C5895">
        <w:rPr>
          <w:rFonts w:cs="Arial"/>
          <w:noProof/>
          <w:szCs w:val="24"/>
          <w:lang w:val="es-PA"/>
        </w:rPr>
        <w:t>www.disabilityrightswi.org</w:t>
      </w:r>
    </w:p>
    <w:p w14:paraId="3FA2E581" w14:textId="77777777" w:rsidR="00B55956" w:rsidRPr="00F94908" w:rsidRDefault="00B55956" w:rsidP="00B32E4F">
      <w:pPr>
        <w:pStyle w:val="NoSpacing"/>
        <w:rPr>
          <w:rFonts w:cs="Arial"/>
          <w:lang w:val="es-ES"/>
        </w:rPr>
      </w:pPr>
    </w:p>
    <w:p w14:paraId="64EB3F24" w14:textId="77777777" w:rsidR="00030C63" w:rsidRPr="00F94908" w:rsidRDefault="00030C63">
      <w:pPr>
        <w:rPr>
          <w:rFonts w:cs="Arial"/>
          <w:b/>
          <w:caps/>
          <w:noProof/>
          <w:szCs w:val="24"/>
          <w:u w:val="single"/>
          <w:lang w:val="es-ES"/>
        </w:rPr>
      </w:pPr>
    </w:p>
    <w:p w14:paraId="2FE22836" w14:textId="77777777" w:rsidR="00071B50" w:rsidRPr="00F94908" w:rsidRDefault="00C73EFB" w:rsidP="008F28C0">
      <w:pPr>
        <w:pStyle w:val="Heading1"/>
        <w:rPr>
          <w:lang w:val="en-US"/>
        </w:rPr>
      </w:pPr>
      <w:r w:rsidRPr="00F94908">
        <w:rPr>
          <w:lang w:val="en-US"/>
        </w:rPr>
        <w:t>W</w:t>
      </w:r>
      <w:r w:rsidR="00071B50" w:rsidRPr="00F94908">
        <w:rPr>
          <w:lang w:val="en-US"/>
        </w:rPr>
        <w:t>yoming</w:t>
      </w:r>
    </w:p>
    <w:p w14:paraId="122D7B2F" w14:textId="77777777" w:rsidR="00071B50" w:rsidRPr="004C5895" w:rsidRDefault="00071B50">
      <w:pPr>
        <w:rPr>
          <w:rFonts w:cs="Arial"/>
          <w:szCs w:val="24"/>
        </w:rPr>
      </w:pPr>
    </w:p>
    <w:p w14:paraId="75DB6C33" w14:textId="77777777" w:rsidR="00071B50" w:rsidRPr="004C5895" w:rsidRDefault="00071B50" w:rsidP="00030C63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CAP/PADD/PAIMI/PAIR/PABSS/PAAT/PATBI/PAVA </w:t>
      </w:r>
    </w:p>
    <w:p w14:paraId="7DD2CE38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Wyoming Protection &amp; Advocacy System, Inc.</w:t>
      </w:r>
    </w:p>
    <w:p w14:paraId="1B3E378D" w14:textId="77777777" w:rsidR="00071B50" w:rsidRPr="004C5895" w:rsidRDefault="009F3847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7344 Stockman Street</w:t>
      </w:r>
    </w:p>
    <w:p w14:paraId="3CE5E3C8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Cheyenne</w:t>
      </w:r>
      <w:r w:rsidRPr="004C5895">
        <w:rPr>
          <w:rFonts w:cs="Arial"/>
          <w:szCs w:val="24"/>
        </w:rPr>
        <w:t xml:space="preserve">, </w:t>
      </w:r>
      <w:r w:rsidRPr="004C5895">
        <w:rPr>
          <w:rFonts w:cs="Arial"/>
          <w:noProof/>
          <w:szCs w:val="24"/>
        </w:rPr>
        <w:t>WY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noProof/>
          <w:szCs w:val="24"/>
        </w:rPr>
        <w:t>8200</w:t>
      </w:r>
      <w:r w:rsidR="009F3847" w:rsidRPr="004C5895">
        <w:rPr>
          <w:rFonts w:cs="Arial"/>
          <w:noProof/>
          <w:szCs w:val="24"/>
        </w:rPr>
        <w:t>9</w:t>
      </w:r>
    </w:p>
    <w:p w14:paraId="5A60350A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37DFA21E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307) 632-3496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 Fre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="00096571"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00) 821-3091</w:t>
      </w:r>
    </w:p>
    <w:p w14:paraId="195B1871" w14:textId="77777777" w:rsidR="00071B50" w:rsidRPr="004C5895" w:rsidRDefault="00096571" w:rsidP="00096571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307) 638-0815</w:t>
      </w:r>
      <w:r w:rsidRPr="004C5895">
        <w:rPr>
          <w:rFonts w:cs="Arial"/>
          <w:szCs w:val="24"/>
        </w:rPr>
        <w:tab/>
      </w:r>
      <w:r w:rsidR="00071B50" w:rsidRPr="004C5895">
        <w:rPr>
          <w:rFonts w:cs="Arial"/>
          <w:b/>
          <w:szCs w:val="24"/>
        </w:rPr>
        <w:t>Toll-Free TDD:</w:t>
      </w:r>
      <w:r w:rsidR="00071B50" w:rsidRPr="004C5895">
        <w:rPr>
          <w:rFonts w:cs="Arial"/>
          <w:b/>
          <w:szCs w:val="24"/>
        </w:rPr>
        <w:tab/>
      </w:r>
      <w:r w:rsidR="00441445" w:rsidRPr="004C5895">
        <w:rPr>
          <w:rFonts w:cs="Arial"/>
          <w:noProof/>
          <w:szCs w:val="24"/>
        </w:rPr>
        <w:t>(800) 821-3091</w:t>
      </w:r>
    </w:p>
    <w:p w14:paraId="56C55BB9" w14:textId="77777777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E-Mail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="00987C3F" w:rsidRPr="004C5895">
        <w:rPr>
          <w:rFonts w:cs="Arial"/>
          <w:noProof/>
          <w:szCs w:val="24"/>
        </w:rPr>
        <w:t>wypanda</w:t>
      </w:r>
      <w:r w:rsidRPr="004C5895">
        <w:rPr>
          <w:rFonts w:cs="Arial"/>
          <w:noProof/>
          <w:szCs w:val="24"/>
        </w:rPr>
        <w:t>@wypanda.com</w:t>
      </w:r>
    </w:p>
    <w:p w14:paraId="6C5CBCA5" w14:textId="77777777" w:rsidR="00071B50" w:rsidRPr="004C5895" w:rsidRDefault="00071B50" w:rsidP="00B55956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Web Page:</w:t>
      </w:r>
      <w:r w:rsidR="00266261" w:rsidRPr="004C5895">
        <w:rPr>
          <w:rFonts w:cs="Arial"/>
          <w:szCs w:val="24"/>
        </w:rPr>
        <w:t xml:space="preserve"> </w:t>
      </w:r>
      <w:r w:rsidR="00266261" w:rsidRPr="004C5895">
        <w:rPr>
          <w:rFonts w:cs="Arial"/>
          <w:szCs w:val="24"/>
        </w:rPr>
        <w:tab/>
      </w:r>
      <w:r w:rsidR="00B55956" w:rsidRPr="004C5895">
        <w:rPr>
          <w:rFonts w:cs="Arial"/>
          <w:szCs w:val="24"/>
        </w:rPr>
        <w:t>www.wypanda.com</w:t>
      </w:r>
    </w:p>
    <w:p w14:paraId="3CBDEA1F" w14:textId="77777777" w:rsidR="00B55956" w:rsidRPr="004C5895" w:rsidRDefault="00B55956" w:rsidP="00B55956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</w:p>
    <w:sectPr w:rsidR="00B55956" w:rsidRPr="004C5895" w:rsidSect="00F96D54">
      <w:footerReference w:type="default" r:id="rId150"/>
      <w:type w:val="continuous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2BE99E" w14:textId="77777777" w:rsidR="00005849" w:rsidRDefault="00005849" w:rsidP="00FD5D09">
      <w:r>
        <w:separator/>
      </w:r>
    </w:p>
  </w:endnote>
  <w:endnote w:type="continuationSeparator" w:id="0">
    <w:p w14:paraId="4B1A385B" w14:textId="77777777" w:rsidR="00005849" w:rsidRDefault="00005849" w:rsidP="00FD5D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2478BC" w14:textId="50519FCF" w:rsidR="00005849" w:rsidRPr="0098221B" w:rsidRDefault="00005849" w:rsidP="00B55DA7">
    <w:pPr>
      <w:pStyle w:val="Footer"/>
      <w:rPr>
        <w:rFonts w:cs="Arial"/>
      </w:rPr>
    </w:pPr>
    <w:r>
      <w:rPr>
        <w:rFonts w:cs="Arial"/>
      </w:rPr>
      <w:t xml:space="preserve">Last updated </w:t>
    </w:r>
    <w:r w:rsidR="003808E7">
      <w:rPr>
        <w:rFonts w:cs="Arial"/>
      </w:rPr>
      <w:t>October 1st</w:t>
    </w:r>
    <w:r>
      <w:rPr>
        <w:rFonts w:cs="Arial"/>
      </w:rPr>
      <w:t xml:space="preserve">, </w:t>
    </w:r>
    <w:proofErr w:type="gramStart"/>
    <w:r>
      <w:rPr>
        <w:rFonts w:cs="Arial"/>
      </w:rPr>
      <w:t>202</w:t>
    </w:r>
    <w:r w:rsidR="003808E7">
      <w:rPr>
        <w:rFonts w:cs="Arial"/>
      </w:rPr>
      <w:t>1</w:t>
    </w:r>
    <w:proofErr w:type="gramEnd"/>
    <w:r>
      <w:rPr>
        <w:rFonts w:cs="Arial"/>
      </w:rPr>
      <w:tab/>
    </w:r>
    <w:r>
      <w:rPr>
        <w:rFonts w:cs="Arial"/>
      </w:rPr>
      <w:tab/>
    </w:r>
    <w:r w:rsidRPr="0098221B">
      <w:rPr>
        <w:rFonts w:cs="Arial"/>
      </w:rPr>
      <w:t xml:space="preserve">Page </w:t>
    </w:r>
    <w:r w:rsidRPr="0098221B">
      <w:rPr>
        <w:rFonts w:cs="Arial"/>
        <w:b/>
        <w:szCs w:val="24"/>
      </w:rPr>
      <w:fldChar w:fldCharType="begin"/>
    </w:r>
    <w:r w:rsidRPr="0098221B">
      <w:rPr>
        <w:rFonts w:cs="Arial"/>
        <w:b/>
      </w:rPr>
      <w:instrText xml:space="preserve"> PAGE </w:instrText>
    </w:r>
    <w:r w:rsidRPr="0098221B">
      <w:rPr>
        <w:rFonts w:cs="Arial"/>
        <w:b/>
        <w:szCs w:val="24"/>
      </w:rPr>
      <w:fldChar w:fldCharType="separate"/>
    </w:r>
    <w:r>
      <w:rPr>
        <w:rFonts w:cs="Arial"/>
        <w:b/>
        <w:noProof/>
      </w:rPr>
      <w:t>21</w:t>
    </w:r>
    <w:r w:rsidRPr="0098221B">
      <w:rPr>
        <w:rFonts w:cs="Arial"/>
        <w:b/>
        <w:szCs w:val="24"/>
      </w:rPr>
      <w:fldChar w:fldCharType="end"/>
    </w:r>
    <w:r w:rsidRPr="0098221B">
      <w:rPr>
        <w:rFonts w:cs="Arial"/>
      </w:rPr>
      <w:t xml:space="preserve"> of </w:t>
    </w:r>
    <w:r w:rsidRPr="0098221B">
      <w:rPr>
        <w:rFonts w:cs="Arial"/>
        <w:b/>
        <w:szCs w:val="24"/>
      </w:rPr>
      <w:fldChar w:fldCharType="begin"/>
    </w:r>
    <w:r w:rsidRPr="0098221B">
      <w:rPr>
        <w:rFonts w:cs="Arial"/>
        <w:b/>
      </w:rPr>
      <w:instrText xml:space="preserve"> NUMPAGES  </w:instrText>
    </w:r>
    <w:r w:rsidRPr="0098221B">
      <w:rPr>
        <w:rFonts w:cs="Arial"/>
        <w:b/>
        <w:szCs w:val="24"/>
      </w:rPr>
      <w:fldChar w:fldCharType="separate"/>
    </w:r>
    <w:r>
      <w:rPr>
        <w:rFonts w:cs="Arial"/>
        <w:b/>
        <w:noProof/>
      </w:rPr>
      <w:t>26</w:t>
    </w:r>
    <w:r w:rsidRPr="0098221B">
      <w:rPr>
        <w:rFonts w:cs="Arial"/>
        <w:b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CB7B8E" w14:textId="77777777" w:rsidR="00005849" w:rsidRDefault="00005849" w:rsidP="00FD5D09">
      <w:r>
        <w:separator/>
      </w:r>
    </w:p>
  </w:footnote>
  <w:footnote w:type="continuationSeparator" w:id="0">
    <w:p w14:paraId="63F88060" w14:textId="77777777" w:rsidR="00005849" w:rsidRDefault="00005849" w:rsidP="00FD5D0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8"/>
  <w:activeWritingStyle w:appName="MSWord" w:lang="en-US" w:vendorID="64" w:dllVersion="0" w:nlCheck="1" w:checkStyle="0"/>
  <w:activeWritingStyle w:appName="MSWord" w:lang="es-ES" w:vendorID="64" w:dllVersion="0" w:nlCheck="1" w:checkStyle="0"/>
  <w:proofState w:spelling="clean" w:grammar="clean"/>
  <w:mailMerge>
    <w:mainDocumentType w:val="mailingLabels"/>
    <w:dataType w:val="textFile"/>
    <w:activeRecord w:val="-1"/>
  </w:mailMerge>
  <w:defaultTabStop w:val="720"/>
  <w:drawingGridHorizontalSpacing w:val="110"/>
  <w:displayHorizontalDrawingGridEvery w:val="2"/>
  <w:characterSpacingControl w:val="doNotCompress"/>
  <w:hdrShapeDefaults>
    <o:shapedefaults v:ext="edit" spidmax="10137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xtLQ0tLAwtDCwMLZU0lEKTi0uzszPAykwrAUAoM55SSwAAAA="/>
  </w:docVars>
  <w:rsids>
    <w:rsidRoot w:val="00674A21"/>
    <w:rsid w:val="0000091C"/>
    <w:rsid w:val="00000B07"/>
    <w:rsid w:val="00003215"/>
    <w:rsid w:val="00005849"/>
    <w:rsid w:val="00014366"/>
    <w:rsid w:val="00016AE5"/>
    <w:rsid w:val="00017241"/>
    <w:rsid w:val="00017444"/>
    <w:rsid w:val="00020D70"/>
    <w:rsid w:val="00023E05"/>
    <w:rsid w:val="00024E97"/>
    <w:rsid w:val="0002724C"/>
    <w:rsid w:val="00030C63"/>
    <w:rsid w:val="00031CE2"/>
    <w:rsid w:val="00033DF7"/>
    <w:rsid w:val="00033E9F"/>
    <w:rsid w:val="00037287"/>
    <w:rsid w:val="00045516"/>
    <w:rsid w:val="000456DE"/>
    <w:rsid w:val="000463CB"/>
    <w:rsid w:val="00047D19"/>
    <w:rsid w:val="000519A5"/>
    <w:rsid w:val="0005530A"/>
    <w:rsid w:val="00056724"/>
    <w:rsid w:val="00057435"/>
    <w:rsid w:val="000610A1"/>
    <w:rsid w:val="00061F44"/>
    <w:rsid w:val="00062EAD"/>
    <w:rsid w:val="00071B50"/>
    <w:rsid w:val="00073E7B"/>
    <w:rsid w:val="0007465C"/>
    <w:rsid w:val="00084EFF"/>
    <w:rsid w:val="000854B4"/>
    <w:rsid w:val="00090B8D"/>
    <w:rsid w:val="00092967"/>
    <w:rsid w:val="00093239"/>
    <w:rsid w:val="00093E5B"/>
    <w:rsid w:val="000947D4"/>
    <w:rsid w:val="0009624D"/>
    <w:rsid w:val="00096571"/>
    <w:rsid w:val="00096EB1"/>
    <w:rsid w:val="00096F8F"/>
    <w:rsid w:val="000A4891"/>
    <w:rsid w:val="000A6C49"/>
    <w:rsid w:val="000C13D1"/>
    <w:rsid w:val="000C4685"/>
    <w:rsid w:val="000C5432"/>
    <w:rsid w:val="000C64DF"/>
    <w:rsid w:val="000D3FAE"/>
    <w:rsid w:val="000D46D7"/>
    <w:rsid w:val="000D47E2"/>
    <w:rsid w:val="000D7AF7"/>
    <w:rsid w:val="000E3DBB"/>
    <w:rsid w:val="000E4395"/>
    <w:rsid w:val="000E7B1C"/>
    <w:rsid w:val="000E7CBF"/>
    <w:rsid w:val="000E7E8F"/>
    <w:rsid w:val="000F01F0"/>
    <w:rsid w:val="000F1FBB"/>
    <w:rsid w:val="0010006C"/>
    <w:rsid w:val="00100FE8"/>
    <w:rsid w:val="00104F8C"/>
    <w:rsid w:val="00105DC0"/>
    <w:rsid w:val="00106D0E"/>
    <w:rsid w:val="00111591"/>
    <w:rsid w:val="0011336B"/>
    <w:rsid w:val="0011372B"/>
    <w:rsid w:val="001138CF"/>
    <w:rsid w:val="00114E95"/>
    <w:rsid w:val="00115BF1"/>
    <w:rsid w:val="00115C5B"/>
    <w:rsid w:val="0011616A"/>
    <w:rsid w:val="00117AF8"/>
    <w:rsid w:val="001216AE"/>
    <w:rsid w:val="001240D8"/>
    <w:rsid w:val="00124A7A"/>
    <w:rsid w:val="00136734"/>
    <w:rsid w:val="00137233"/>
    <w:rsid w:val="00140D5F"/>
    <w:rsid w:val="00142FE4"/>
    <w:rsid w:val="00143863"/>
    <w:rsid w:val="001447ED"/>
    <w:rsid w:val="00144C22"/>
    <w:rsid w:val="001452EA"/>
    <w:rsid w:val="00146AD1"/>
    <w:rsid w:val="00151608"/>
    <w:rsid w:val="00153FE1"/>
    <w:rsid w:val="00162F5F"/>
    <w:rsid w:val="00167233"/>
    <w:rsid w:val="00173A39"/>
    <w:rsid w:val="00175514"/>
    <w:rsid w:val="00182048"/>
    <w:rsid w:val="00185F63"/>
    <w:rsid w:val="001911F3"/>
    <w:rsid w:val="001913FA"/>
    <w:rsid w:val="001916DC"/>
    <w:rsid w:val="00192072"/>
    <w:rsid w:val="00192083"/>
    <w:rsid w:val="00192692"/>
    <w:rsid w:val="00193CAC"/>
    <w:rsid w:val="00196610"/>
    <w:rsid w:val="0019718F"/>
    <w:rsid w:val="00197CC8"/>
    <w:rsid w:val="00197EED"/>
    <w:rsid w:val="001A3E50"/>
    <w:rsid w:val="001B3CDC"/>
    <w:rsid w:val="001B419B"/>
    <w:rsid w:val="001C0792"/>
    <w:rsid w:val="001C353C"/>
    <w:rsid w:val="001C6BC4"/>
    <w:rsid w:val="001C7649"/>
    <w:rsid w:val="001D3633"/>
    <w:rsid w:val="001D46BF"/>
    <w:rsid w:val="001D63E5"/>
    <w:rsid w:val="001E188A"/>
    <w:rsid w:val="001E1C62"/>
    <w:rsid w:val="001E233B"/>
    <w:rsid w:val="001E4150"/>
    <w:rsid w:val="001E6C80"/>
    <w:rsid w:val="001E77BB"/>
    <w:rsid w:val="001F029C"/>
    <w:rsid w:val="001F0A6A"/>
    <w:rsid w:val="001F1D23"/>
    <w:rsid w:val="001F33CB"/>
    <w:rsid w:val="002032A0"/>
    <w:rsid w:val="00203504"/>
    <w:rsid w:val="00203EF6"/>
    <w:rsid w:val="002070B2"/>
    <w:rsid w:val="002110B6"/>
    <w:rsid w:val="00213F5C"/>
    <w:rsid w:val="00214714"/>
    <w:rsid w:val="00216377"/>
    <w:rsid w:val="00216A73"/>
    <w:rsid w:val="00216A9E"/>
    <w:rsid w:val="00217F45"/>
    <w:rsid w:val="0022675B"/>
    <w:rsid w:val="002304DD"/>
    <w:rsid w:val="002304FD"/>
    <w:rsid w:val="002306AF"/>
    <w:rsid w:val="0023283C"/>
    <w:rsid w:val="00233183"/>
    <w:rsid w:val="002362ED"/>
    <w:rsid w:val="00241D13"/>
    <w:rsid w:val="00242030"/>
    <w:rsid w:val="00243FB9"/>
    <w:rsid w:val="0024482E"/>
    <w:rsid w:val="002456D4"/>
    <w:rsid w:val="002522F4"/>
    <w:rsid w:val="00253198"/>
    <w:rsid w:val="00256948"/>
    <w:rsid w:val="00257D43"/>
    <w:rsid w:val="00262169"/>
    <w:rsid w:val="00266261"/>
    <w:rsid w:val="002713EF"/>
    <w:rsid w:val="002717B1"/>
    <w:rsid w:val="00272113"/>
    <w:rsid w:val="00274F68"/>
    <w:rsid w:val="00277744"/>
    <w:rsid w:val="00277777"/>
    <w:rsid w:val="0028048E"/>
    <w:rsid w:val="00280D4C"/>
    <w:rsid w:val="00280EF4"/>
    <w:rsid w:val="0028485B"/>
    <w:rsid w:val="00286D1E"/>
    <w:rsid w:val="00287D39"/>
    <w:rsid w:val="00291D56"/>
    <w:rsid w:val="00293574"/>
    <w:rsid w:val="00294F58"/>
    <w:rsid w:val="002A1356"/>
    <w:rsid w:val="002A1856"/>
    <w:rsid w:val="002B42E6"/>
    <w:rsid w:val="002C2770"/>
    <w:rsid w:val="002D0DFE"/>
    <w:rsid w:val="002D13C1"/>
    <w:rsid w:val="002D16D1"/>
    <w:rsid w:val="002D1A67"/>
    <w:rsid w:val="002E2502"/>
    <w:rsid w:val="002F08DE"/>
    <w:rsid w:val="002F4A98"/>
    <w:rsid w:val="002F6523"/>
    <w:rsid w:val="002F67E0"/>
    <w:rsid w:val="003021C2"/>
    <w:rsid w:val="003025E4"/>
    <w:rsid w:val="0030305D"/>
    <w:rsid w:val="003041CF"/>
    <w:rsid w:val="0030721C"/>
    <w:rsid w:val="00310DB1"/>
    <w:rsid w:val="00311F22"/>
    <w:rsid w:val="0031361B"/>
    <w:rsid w:val="00315F5F"/>
    <w:rsid w:val="00320914"/>
    <w:rsid w:val="00320C84"/>
    <w:rsid w:val="0032113B"/>
    <w:rsid w:val="00325B8F"/>
    <w:rsid w:val="00326676"/>
    <w:rsid w:val="003348CF"/>
    <w:rsid w:val="00341B87"/>
    <w:rsid w:val="00343A97"/>
    <w:rsid w:val="00343F46"/>
    <w:rsid w:val="0035149A"/>
    <w:rsid w:val="00351C9B"/>
    <w:rsid w:val="0035660B"/>
    <w:rsid w:val="003607D5"/>
    <w:rsid w:val="003628C5"/>
    <w:rsid w:val="0036532D"/>
    <w:rsid w:val="00373052"/>
    <w:rsid w:val="00373C84"/>
    <w:rsid w:val="00373E95"/>
    <w:rsid w:val="0037496B"/>
    <w:rsid w:val="003751C2"/>
    <w:rsid w:val="00380257"/>
    <w:rsid w:val="003808E7"/>
    <w:rsid w:val="00382FFC"/>
    <w:rsid w:val="003903AC"/>
    <w:rsid w:val="00390FEB"/>
    <w:rsid w:val="00394354"/>
    <w:rsid w:val="003A3600"/>
    <w:rsid w:val="003A631B"/>
    <w:rsid w:val="003A73F2"/>
    <w:rsid w:val="003A75D6"/>
    <w:rsid w:val="003A7CDF"/>
    <w:rsid w:val="003B2911"/>
    <w:rsid w:val="003B3232"/>
    <w:rsid w:val="003B6741"/>
    <w:rsid w:val="003C015B"/>
    <w:rsid w:val="003C1DE8"/>
    <w:rsid w:val="003C613C"/>
    <w:rsid w:val="003C61C0"/>
    <w:rsid w:val="003C63E2"/>
    <w:rsid w:val="003D45FB"/>
    <w:rsid w:val="003D4A68"/>
    <w:rsid w:val="003D60CC"/>
    <w:rsid w:val="003E0568"/>
    <w:rsid w:val="003E25CC"/>
    <w:rsid w:val="003E2EF2"/>
    <w:rsid w:val="003E6984"/>
    <w:rsid w:val="003F3E5B"/>
    <w:rsid w:val="0040747E"/>
    <w:rsid w:val="00417FE4"/>
    <w:rsid w:val="004226CF"/>
    <w:rsid w:val="00423061"/>
    <w:rsid w:val="00425F11"/>
    <w:rsid w:val="00434322"/>
    <w:rsid w:val="00436F6B"/>
    <w:rsid w:val="00441445"/>
    <w:rsid w:val="00442299"/>
    <w:rsid w:val="00444646"/>
    <w:rsid w:val="004520F7"/>
    <w:rsid w:val="00455F55"/>
    <w:rsid w:val="00457A43"/>
    <w:rsid w:val="00462217"/>
    <w:rsid w:val="00465995"/>
    <w:rsid w:val="004660A2"/>
    <w:rsid w:val="0047256A"/>
    <w:rsid w:val="004729D9"/>
    <w:rsid w:val="00480451"/>
    <w:rsid w:val="00480D6C"/>
    <w:rsid w:val="004813B6"/>
    <w:rsid w:val="004904E3"/>
    <w:rsid w:val="00491530"/>
    <w:rsid w:val="004976BA"/>
    <w:rsid w:val="004A10E9"/>
    <w:rsid w:val="004A19B7"/>
    <w:rsid w:val="004A451D"/>
    <w:rsid w:val="004B0789"/>
    <w:rsid w:val="004B3A61"/>
    <w:rsid w:val="004B4269"/>
    <w:rsid w:val="004B54BC"/>
    <w:rsid w:val="004C0AD9"/>
    <w:rsid w:val="004C5895"/>
    <w:rsid w:val="004C592F"/>
    <w:rsid w:val="004C5AB3"/>
    <w:rsid w:val="004D35B6"/>
    <w:rsid w:val="004E2FBC"/>
    <w:rsid w:val="004E6F36"/>
    <w:rsid w:val="004F0B08"/>
    <w:rsid w:val="004F20B2"/>
    <w:rsid w:val="004F2EF8"/>
    <w:rsid w:val="004F412B"/>
    <w:rsid w:val="004F6707"/>
    <w:rsid w:val="00504BE4"/>
    <w:rsid w:val="00510729"/>
    <w:rsid w:val="00513AF8"/>
    <w:rsid w:val="00522C6F"/>
    <w:rsid w:val="00524128"/>
    <w:rsid w:val="005279DB"/>
    <w:rsid w:val="0053374B"/>
    <w:rsid w:val="00537006"/>
    <w:rsid w:val="00542EAA"/>
    <w:rsid w:val="00547043"/>
    <w:rsid w:val="00547180"/>
    <w:rsid w:val="00551596"/>
    <w:rsid w:val="00552685"/>
    <w:rsid w:val="00556D1A"/>
    <w:rsid w:val="00557066"/>
    <w:rsid w:val="0055790A"/>
    <w:rsid w:val="00566806"/>
    <w:rsid w:val="00567AF5"/>
    <w:rsid w:val="00567BC5"/>
    <w:rsid w:val="00567C4F"/>
    <w:rsid w:val="00567C98"/>
    <w:rsid w:val="00571C37"/>
    <w:rsid w:val="0057442F"/>
    <w:rsid w:val="0057487E"/>
    <w:rsid w:val="00576584"/>
    <w:rsid w:val="005765AE"/>
    <w:rsid w:val="00577A31"/>
    <w:rsid w:val="00580561"/>
    <w:rsid w:val="00583221"/>
    <w:rsid w:val="00583DAA"/>
    <w:rsid w:val="00583E87"/>
    <w:rsid w:val="00584C15"/>
    <w:rsid w:val="0058542C"/>
    <w:rsid w:val="0059042C"/>
    <w:rsid w:val="0059082D"/>
    <w:rsid w:val="00597699"/>
    <w:rsid w:val="005A212A"/>
    <w:rsid w:val="005A2EFA"/>
    <w:rsid w:val="005A3B53"/>
    <w:rsid w:val="005A3CB6"/>
    <w:rsid w:val="005A6EDC"/>
    <w:rsid w:val="005A7597"/>
    <w:rsid w:val="005B71C9"/>
    <w:rsid w:val="005D1DDF"/>
    <w:rsid w:val="005D2917"/>
    <w:rsid w:val="005D3F20"/>
    <w:rsid w:val="005E16B7"/>
    <w:rsid w:val="005E2E8B"/>
    <w:rsid w:val="005E55B5"/>
    <w:rsid w:val="005F0C2D"/>
    <w:rsid w:val="005F188E"/>
    <w:rsid w:val="005F3064"/>
    <w:rsid w:val="005F5B78"/>
    <w:rsid w:val="00600141"/>
    <w:rsid w:val="006026B1"/>
    <w:rsid w:val="00603089"/>
    <w:rsid w:val="00605FE9"/>
    <w:rsid w:val="00612F0B"/>
    <w:rsid w:val="00613589"/>
    <w:rsid w:val="00616BCB"/>
    <w:rsid w:val="0062303E"/>
    <w:rsid w:val="0062567B"/>
    <w:rsid w:val="0063411A"/>
    <w:rsid w:val="006346C3"/>
    <w:rsid w:val="00635C1D"/>
    <w:rsid w:val="00635E17"/>
    <w:rsid w:val="00635FA4"/>
    <w:rsid w:val="00636E1C"/>
    <w:rsid w:val="00646F56"/>
    <w:rsid w:val="00647CE2"/>
    <w:rsid w:val="00650616"/>
    <w:rsid w:val="00653FD1"/>
    <w:rsid w:val="0066444A"/>
    <w:rsid w:val="006677A6"/>
    <w:rsid w:val="00672421"/>
    <w:rsid w:val="00672A43"/>
    <w:rsid w:val="006735CC"/>
    <w:rsid w:val="00674A21"/>
    <w:rsid w:val="00676067"/>
    <w:rsid w:val="00681157"/>
    <w:rsid w:val="006820B7"/>
    <w:rsid w:val="00682DF1"/>
    <w:rsid w:val="00683843"/>
    <w:rsid w:val="00684A42"/>
    <w:rsid w:val="006859C1"/>
    <w:rsid w:val="00686AA8"/>
    <w:rsid w:val="00687458"/>
    <w:rsid w:val="00691E6B"/>
    <w:rsid w:val="006953C9"/>
    <w:rsid w:val="00695CE6"/>
    <w:rsid w:val="00697366"/>
    <w:rsid w:val="006A1BC8"/>
    <w:rsid w:val="006A527B"/>
    <w:rsid w:val="006A5295"/>
    <w:rsid w:val="006A616C"/>
    <w:rsid w:val="006A7D5B"/>
    <w:rsid w:val="006B059D"/>
    <w:rsid w:val="006B2277"/>
    <w:rsid w:val="006C0684"/>
    <w:rsid w:val="006C23A3"/>
    <w:rsid w:val="006C4D13"/>
    <w:rsid w:val="006C6862"/>
    <w:rsid w:val="006D05DE"/>
    <w:rsid w:val="006D3568"/>
    <w:rsid w:val="006D544A"/>
    <w:rsid w:val="006D7499"/>
    <w:rsid w:val="006E6CCF"/>
    <w:rsid w:val="006E6D03"/>
    <w:rsid w:val="006F2EE7"/>
    <w:rsid w:val="006F42CC"/>
    <w:rsid w:val="006F5F5C"/>
    <w:rsid w:val="0070105D"/>
    <w:rsid w:val="0070406D"/>
    <w:rsid w:val="007070F3"/>
    <w:rsid w:val="0071483B"/>
    <w:rsid w:val="00714877"/>
    <w:rsid w:val="00714E53"/>
    <w:rsid w:val="00717221"/>
    <w:rsid w:val="00720B6D"/>
    <w:rsid w:val="00722664"/>
    <w:rsid w:val="00722C2F"/>
    <w:rsid w:val="007245F2"/>
    <w:rsid w:val="00726B1E"/>
    <w:rsid w:val="0072772B"/>
    <w:rsid w:val="00730186"/>
    <w:rsid w:val="0073106F"/>
    <w:rsid w:val="00731695"/>
    <w:rsid w:val="00732F03"/>
    <w:rsid w:val="007339C6"/>
    <w:rsid w:val="00733FBE"/>
    <w:rsid w:val="00736F9E"/>
    <w:rsid w:val="0074081F"/>
    <w:rsid w:val="00744AAB"/>
    <w:rsid w:val="00746587"/>
    <w:rsid w:val="00752A77"/>
    <w:rsid w:val="00755FBC"/>
    <w:rsid w:val="00756B68"/>
    <w:rsid w:val="0076045D"/>
    <w:rsid w:val="007611BE"/>
    <w:rsid w:val="00762629"/>
    <w:rsid w:val="00762E45"/>
    <w:rsid w:val="00763B9E"/>
    <w:rsid w:val="007659D0"/>
    <w:rsid w:val="00767F52"/>
    <w:rsid w:val="00771C86"/>
    <w:rsid w:val="00775F7A"/>
    <w:rsid w:val="00777FC8"/>
    <w:rsid w:val="007848D7"/>
    <w:rsid w:val="00785343"/>
    <w:rsid w:val="00786DC7"/>
    <w:rsid w:val="007873B0"/>
    <w:rsid w:val="00792340"/>
    <w:rsid w:val="00792A45"/>
    <w:rsid w:val="007936A2"/>
    <w:rsid w:val="007A0A3C"/>
    <w:rsid w:val="007A5F01"/>
    <w:rsid w:val="007B2770"/>
    <w:rsid w:val="007B3334"/>
    <w:rsid w:val="007B44B6"/>
    <w:rsid w:val="007B639F"/>
    <w:rsid w:val="007C14FF"/>
    <w:rsid w:val="007D0331"/>
    <w:rsid w:val="007D0704"/>
    <w:rsid w:val="007D3864"/>
    <w:rsid w:val="007E6E27"/>
    <w:rsid w:val="007F0D45"/>
    <w:rsid w:val="007F538D"/>
    <w:rsid w:val="007F7F4A"/>
    <w:rsid w:val="00803FB6"/>
    <w:rsid w:val="00805189"/>
    <w:rsid w:val="008053ED"/>
    <w:rsid w:val="008065EA"/>
    <w:rsid w:val="00813A31"/>
    <w:rsid w:val="00816CF7"/>
    <w:rsid w:val="0082183B"/>
    <w:rsid w:val="00821EB8"/>
    <w:rsid w:val="00823843"/>
    <w:rsid w:val="0082551C"/>
    <w:rsid w:val="00827C03"/>
    <w:rsid w:val="00835C7B"/>
    <w:rsid w:val="00836F25"/>
    <w:rsid w:val="00844243"/>
    <w:rsid w:val="00847AD7"/>
    <w:rsid w:val="00860340"/>
    <w:rsid w:val="00860CAE"/>
    <w:rsid w:val="008634A6"/>
    <w:rsid w:val="00866631"/>
    <w:rsid w:val="008668E3"/>
    <w:rsid w:val="00866D0D"/>
    <w:rsid w:val="00867168"/>
    <w:rsid w:val="00873F23"/>
    <w:rsid w:val="008821D8"/>
    <w:rsid w:val="0088290B"/>
    <w:rsid w:val="00884221"/>
    <w:rsid w:val="0088454E"/>
    <w:rsid w:val="00884D5A"/>
    <w:rsid w:val="00885B35"/>
    <w:rsid w:val="008A1FBA"/>
    <w:rsid w:val="008A3AC0"/>
    <w:rsid w:val="008A40E3"/>
    <w:rsid w:val="008B0947"/>
    <w:rsid w:val="008B0A13"/>
    <w:rsid w:val="008B2882"/>
    <w:rsid w:val="008B2D0D"/>
    <w:rsid w:val="008B547F"/>
    <w:rsid w:val="008B5A07"/>
    <w:rsid w:val="008B62E8"/>
    <w:rsid w:val="008C052A"/>
    <w:rsid w:val="008C3979"/>
    <w:rsid w:val="008C51FC"/>
    <w:rsid w:val="008D2C3F"/>
    <w:rsid w:val="008D2E61"/>
    <w:rsid w:val="008D38A8"/>
    <w:rsid w:val="008D4AE9"/>
    <w:rsid w:val="008D6C18"/>
    <w:rsid w:val="008D6F62"/>
    <w:rsid w:val="008E22F2"/>
    <w:rsid w:val="008E3295"/>
    <w:rsid w:val="008E42A3"/>
    <w:rsid w:val="008F079A"/>
    <w:rsid w:val="008F28C0"/>
    <w:rsid w:val="008F3EDF"/>
    <w:rsid w:val="008F3F4C"/>
    <w:rsid w:val="0090140A"/>
    <w:rsid w:val="009017A2"/>
    <w:rsid w:val="00902175"/>
    <w:rsid w:val="00903A5C"/>
    <w:rsid w:val="009050CF"/>
    <w:rsid w:val="00907078"/>
    <w:rsid w:val="009166C4"/>
    <w:rsid w:val="00920897"/>
    <w:rsid w:val="00923472"/>
    <w:rsid w:val="0093161D"/>
    <w:rsid w:val="00931988"/>
    <w:rsid w:val="00933182"/>
    <w:rsid w:val="00937194"/>
    <w:rsid w:val="009373F9"/>
    <w:rsid w:val="00937B6E"/>
    <w:rsid w:val="009420E5"/>
    <w:rsid w:val="00943A09"/>
    <w:rsid w:val="0095020C"/>
    <w:rsid w:val="00951CD1"/>
    <w:rsid w:val="00953079"/>
    <w:rsid w:val="009538F9"/>
    <w:rsid w:val="00961FDE"/>
    <w:rsid w:val="00964372"/>
    <w:rsid w:val="00965FF8"/>
    <w:rsid w:val="00967814"/>
    <w:rsid w:val="0097244F"/>
    <w:rsid w:val="0098013B"/>
    <w:rsid w:val="009809FC"/>
    <w:rsid w:val="0098105D"/>
    <w:rsid w:val="00981712"/>
    <w:rsid w:val="0098221B"/>
    <w:rsid w:val="009844A8"/>
    <w:rsid w:val="00987C3F"/>
    <w:rsid w:val="00990588"/>
    <w:rsid w:val="00991D36"/>
    <w:rsid w:val="00991D98"/>
    <w:rsid w:val="009A0A81"/>
    <w:rsid w:val="009A183A"/>
    <w:rsid w:val="009A301F"/>
    <w:rsid w:val="009A3163"/>
    <w:rsid w:val="009A4B47"/>
    <w:rsid w:val="009A5C1D"/>
    <w:rsid w:val="009B2B54"/>
    <w:rsid w:val="009B4CD1"/>
    <w:rsid w:val="009C4358"/>
    <w:rsid w:val="009C5D41"/>
    <w:rsid w:val="009C7BE9"/>
    <w:rsid w:val="009D2F46"/>
    <w:rsid w:val="009D5C61"/>
    <w:rsid w:val="009E29F6"/>
    <w:rsid w:val="009E2AC0"/>
    <w:rsid w:val="009E3022"/>
    <w:rsid w:val="009E5169"/>
    <w:rsid w:val="009E578D"/>
    <w:rsid w:val="009F3847"/>
    <w:rsid w:val="009F4D97"/>
    <w:rsid w:val="009F5684"/>
    <w:rsid w:val="00A02517"/>
    <w:rsid w:val="00A10D99"/>
    <w:rsid w:val="00A13F8A"/>
    <w:rsid w:val="00A15C31"/>
    <w:rsid w:val="00A17994"/>
    <w:rsid w:val="00A22AB6"/>
    <w:rsid w:val="00A232CE"/>
    <w:rsid w:val="00A24199"/>
    <w:rsid w:val="00A33D19"/>
    <w:rsid w:val="00A3558E"/>
    <w:rsid w:val="00A359D9"/>
    <w:rsid w:val="00A37BFB"/>
    <w:rsid w:val="00A45750"/>
    <w:rsid w:val="00A46D6A"/>
    <w:rsid w:val="00A50598"/>
    <w:rsid w:val="00A526E5"/>
    <w:rsid w:val="00A60867"/>
    <w:rsid w:val="00A6157B"/>
    <w:rsid w:val="00A67402"/>
    <w:rsid w:val="00A8096F"/>
    <w:rsid w:val="00A8110B"/>
    <w:rsid w:val="00A8463B"/>
    <w:rsid w:val="00A85122"/>
    <w:rsid w:val="00A863CD"/>
    <w:rsid w:val="00A8657E"/>
    <w:rsid w:val="00A9268C"/>
    <w:rsid w:val="00A93693"/>
    <w:rsid w:val="00A94373"/>
    <w:rsid w:val="00A961E3"/>
    <w:rsid w:val="00AA0FEC"/>
    <w:rsid w:val="00AA3974"/>
    <w:rsid w:val="00AA447F"/>
    <w:rsid w:val="00AA78F5"/>
    <w:rsid w:val="00AB0614"/>
    <w:rsid w:val="00AB597A"/>
    <w:rsid w:val="00AC04CF"/>
    <w:rsid w:val="00AC0A48"/>
    <w:rsid w:val="00AC2602"/>
    <w:rsid w:val="00AC269B"/>
    <w:rsid w:val="00AC28D4"/>
    <w:rsid w:val="00AC2A24"/>
    <w:rsid w:val="00AC68F7"/>
    <w:rsid w:val="00AC71A1"/>
    <w:rsid w:val="00AD3108"/>
    <w:rsid w:val="00AD32EC"/>
    <w:rsid w:val="00AD603E"/>
    <w:rsid w:val="00AE1D6F"/>
    <w:rsid w:val="00AE7220"/>
    <w:rsid w:val="00B0008E"/>
    <w:rsid w:val="00B01874"/>
    <w:rsid w:val="00B030E8"/>
    <w:rsid w:val="00B06A1F"/>
    <w:rsid w:val="00B06E58"/>
    <w:rsid w:val="00B07B16"/>
    <w:rsid w:val="00B10F3C"/>
    <w:rsid w:val="00B12EA0"/>
    <w:rsid w:val="00B13621"/>
    <w:rsid w:val="00B15516"/>
    <w:rsid w:val="00B15F3B"/>
    <w:rsid w:val="00B250AD"/>
    <w:rsid w:val="00B30860"/>
    <w:rsid w:val="00B3296A"/>
    <w:rsid w:val="00B32E4F"/>
    <w:rsid w:val="00B33684"/>
    <w:rsid w:val="00B4014B"/>
    <w:rsid w:val="00B44DF3"/>
    <w:rsid w:val="00B51F08"/>
    <w:rsid w:val="00B55956"/>
    <w:rsid w:val="00B55DA7"/>
    <w:rsid w:val="00B57A2E"/>
    <w:rsid w:val="00B64FDF"/>
    <w:rsid w:val="00B66E4F"/>
    <w:rsid w:val="00B67589"/>
    <w:rsid w:val="00B70CE6"/>
    <w:rsid w:val="00B76517"/>
    <w:rsid w:val="00B76635"/>
    <w:rsid w:val="00B76D15"/>
    <w:rsid w:val="00B773F8"/>
    <w:rsid w:val="00B8614B"/>
    <w:rsid w:val="00B86815"/>
    <w:rsid w:val="00B93738"/>
    <w:rsid w:val="00B96AB3"/>
    <w:rsid w:val="00BA3234"/>
    <w:rsid w:val="00BA3E50"/>
    <w:rsid w:val="00BA48D2"/>
    <w:rsid w:val="00BA6DB8"/>
    <w:rsid w:val="00BB12D1"/>
    <w:rsid w:val="00BB3FB4"/>
    <w:rsid w:val="00BC1808"/>
    <w:rsid w:val="00BD0AA3"/>
    <w:rsid w:val="00BD1939"/>
    <w:rsid w:val="00BD308E"/>
    <w:rsid w:val="00BD3542"/>
    <w:rsid w:val="00BE037E"/>
    <w:rsid w:val="00BE30F1"/>
    <w:rsid w:val="00BE3CD0"/>
    <w:rsid w:val="00BE3F02"/>
    <w:rsid w:val="00BE4667"/>
    <w:rsid w:val="00BE76C4"/>
    <w:rsid w:val="00BE7A6E"/>
    <w:rsid w:val="00BF4941"/>
    <w:rsid w:val="00C020FE"/>
    <w:rsid w:val="00C023BD"/>
    <w:rsid w:val="00C02EEF"/>
    <w:rsid w:val="00C02F22"/>
    <w:rsid w:val="00C0473D"/>
    <w:rsid w:val="00C10F81"/>
    <w:rsid w:val="00C144DE"/>
    <w:rsid w:val="00C15B2B"/>
    <w:rsid w:val="00C178F9"/>
    <w:rsid w:val="00C20777"/>
    <w:rsid w:val="00C23ADE"/>
    <w:rsid w:val="00C2581B"/>
    <w:rsid w:val="00C30E75"/>
    <w:rsid w:val="00C32FE4"/>
    <w:rsid w:val="00C3462C"/>
    <w:rsid w:val="00C360FF"/>
    <w:rsid w:val="00C36501"/>
    <w:rsid w:val="00C3704A"/>
    <w:rsid w:val="00C40734"/>
    <w:rsid w:val="00C429BE"/>
    <w:rsid w:val="00C46FA5"/>
    <w:rsid w:val="00C51EF3"/>
    <w:rsid w:val="00C5410C"/>
    <w:rsid w:val="00C55A2E"/>
    <w:rsid w:val="00C562F5"/>
    <w:rsid w:val="00C62F64"/>
    <w:rsid w:val="00C73EFB"/>
    <w:rsid w:val="00C86349"/>
    <w:rsid w:val="00C8793E"/>
    <w:rsid w:val="00C916B3"/>
    <w:rsid w:val="00C91F63"/>
    <w:rsid w:val="00C951A5"/>
    <w:rsid w:val="00C9781A"/>
    <w:rsid w:val="00CA2368"/>
    <w:rsid w:val="00CA38D9"/>
    <w:rsid w:val="00CA48F9"/>
    <w:rsid w:val="00CB3387"/>
    <w:rsid w:val="00CB3E46"/>
    <w:rsid w:val="00CB41C6"/>
    <w:rsid w:val="00CB5B59"/>
    <w:rsid w:val="00CC0AF8"/>
    <w:rsid w:val="00CC5E95"/>
    <w:rsid w:val="00CD0EA2"/>
    <w:rsid w:val="00CD1C81"/>
    <w:rsid w:val="00CD3A57"/>
    <w:rsid w:val="00CD586D"/>
    <w:rsid w:val="00CD77AB"/>
    <w:rsid w:val="00CE1FAA"/>
    <w:rsid w:val="00CE2725"/>
    <w:rsid w:val="00CF428B"/>
    <w:rsid w:val="00CF5BF8"/>
    <w:rsid w:val="00CF7500"/>
    <w:rsid w:val="00D01139"/>
    <w:rsid w:val="00D0537D"/>
    <w:rsid w:val="00D10A6B"/>
    <w:rsid w:val="00D10EB4"/>
    <w:rsid w:val="00D1343C"/>
    <w:rsid w:val="00D16DF3"/>
    <w:rsid w:val="00D302BB"/>
    <w:rsid w:val="00D31003"/>
    <w:rsid w:val="00D326AC"/>
    <w:rsid w:val="00D3305D"/>
    <w:rsid w:val="00D36243"/>
    <w:rsid w:val="00D37ACD"/>
    <w:rsid w:val="00D433C0"/>
    <w:rsid w:val="00D4485D"/>
    <w:rsid w:val="00D51166"/>
    <w:rsid w:val="00D5118A"/>
    <w:rsid w:val="00D56EDC"/>
    <w:rsid w:val="00D60AE9"/>
    <w:rsid w:val="00D665F5"/>
    <w:rsid w:val="00D70EE1"/>
    <w:rsid w:val="00D7453B"/>
    <w:rsid w:val="00D74CA6"/>
    <w:rsid w:val="00D762DF"/>
    <w:rsid w:val="00D80736"/>
    <w:rsid w:val="00D82437"/>
    <w:rsid w:val="00D90FFF"/>
    <w:rsid w:val="00D92D0E"/>
    <w:rsid w:val="00D92D8F"/>
    <w:rsid w:val="00D94B60"/>
    <w:rsid w:val="00D95EF9"/>
    <w:rsid w:val="00DA0E6A"/>
    <w:rsid w:val="00DA219E"/>
    <w:rsid w:val="00DA2BCA"/>
    <w:rsid w:val="00DB409D"/>
    <w:rsid w:val="00DC15BC"/>
    <w:rsid w:val="00DC2EEC"/>
    <w:rsid w:val="00DC37E6"/>
    <w:rsid w:val="00DC508D"/>
    <w:rsid w:val="00DD318F"/>
    <w:rsid w:val="00DE2BCA"/>
    <w:rsid w:val="00DE4A23"/>
    <w:rsid w:val="00DF7A6E"/>
    <w:rsid w:val="00E0010E"/>
    <w:rsid w:val="00E0732F"/>
    <w:rsid w:val="00E101CF"/>
    <w:rsid w:val="00E114A8"/>
    <w:rsid w:val="00E1377E"/>
    <w:rsid w:val="00E13EA6"/>
    <w:rsid w:val="00E15C90"/>
    <w:rsid w:val="00E15EC6"/>
    <w:rsid w:val="00E24BC7"/>
    <w:rsid w:val="00E24F26"/>
    <w:rsid w:val="00E279A6"/>
    <w:rsid w:val="00E27EDD"/>
    <w:rsid w:val="00E33327"/>
    <w:rsid w:val="00E37175"/>
    <w:rsid w:val="00E37754"/>
    <w:rsid w:val="00E40897"/>
    <w:rsid w:val="00E435E9"/>
    <w:rsid w:val="00E53D54"/>
    <w:rsid w:val="00E64963"/>
    <w:rsid w:val="00E67267"/>
    <w:rsid w:val="00E70A5C"/>
    <w:rsid w:val="00E715D7"/>
    <w:rsid w:val="00E72EDD"/>
    <w:rsid w:val="00E73F61"/>
    <w:rsid w:val="00E749D1"/>
    <w:rsid w:val="00E86B38"/>
    <w:rsid w:val="00E86EFE"/>
    <w:rsid w:val="00E91886"/>
    <w:rsid w:val="00E92E48"/>
    <w:rsid w:val="00EA1A02"/>
    <w:rsid w:val="00EA4392"/>
    <w:rsid w:val="00EA588F"/>
    <w:rsid w:val="00EA72F0"/>
    <w:rsid w:val="00EB158C"/>
    <w:rsid w:val="00EB230C"/>
    <w:rsid w:val="00EB2456"/>
    <w:rsid w:val="00EB3EA7"/>
    <w:rsid w:val="00EB4B07"/>
    <w:rsid w:val="00EB6A1F"/>
    <w:rsid w:val="00EB7E93"/>
    <w:rsid w:val="00EC19BF"/>
    <w:rsid w:val="00EC46B2"/>
    <w:rsid w:val="00EC5EB6"/>
    <w:rsid w:val="00EC7B37"/>
    <w:rsid w:val="00ED1194"/>
    <w:rsid w:val="00ED2CE0"/>
    <w:rsid w:val="00ED35F2"/>
    <w:rsid w:val="00ED42F1"/>
    <w:rsid w:val="00EE3E12"/>
    <w:rsid w:val="00EF469B"/>
    <w:rsid w:val="00EF613E"/>
    <w:rsid w:val="00EF67A2"/>
    <w:rsid w:val="00F03193"/>
    <w:rsid w:val="00F05390"/>
    <w:rsid w:val="00F06C8D"/>
    <w:rsid w:val="00F077DA"/>
    <w:rsid w:val="00F123ED"/>
    <w:rsid w:val="00F12611"/>
    <w:rsid w:val="00F1393C"/>
    <w:rsid w:val="00F175C9"/>
    <w:rsid w:val="00F21AEC"/>
    <w:rsid w:val="00F223C6"/>
    <w:rsid w:val="00F2316C"/>
    <w:rsid w:val="00F26106"/>
    <w:rsid w:val="00F3085C"/>
    <w:rsid w:val="00F31C9D"/>
    <w:rsid w:val="00F326A4"/>
    <w:rsid w:val="00F35926"/>
    <w:rsid w:val="00F35C3F"/>
    <w:rsid w:val="00F367B9"/>
    <w:rsid w:val="00F3757C"/>
    <w:rsid w:val="00F4023B"/>
    <w:rsid w:val="00F423F8"/>
    <w:rsid w:val="00F53979"/>
    <w:rsid w:val="00F62CCC"/>
    <w:rsid w:val="00F63783"/>
    <w:rsid w:val="00F6428D"/>
    <w:rsid w:val="00F66BE9"/>
    <w:rsid w:val="00F70C20"/>
    <w:rsid w:val="00F72F73"/>
    <w:rsid w:val="00F76718"/>
    <w:rsid w:val="00F80395"/>
    <w:rsid w:val="00F81888"/>
    <w:rsid w:val="00F81A71"/>
    <w:rsid w:val="00F81B96"/>
    <w:rsid w:val="00F83CD7"/>
    <w:rsid w:val="00F852C0"/>
    <w:rsid w:val="00F929EB"/>
    <w:rsid w:val="00F92C3F"/>
    <w:rsid w:val="00F94908"/>
    <w:rsid w:val="00F96D54"/>
    <w:rsid w:val="00FA07E5"/>
    <w:rsid w:val="00FA11E5"/>
    <w:rsid w:val="00FA4092"/>
    <w:rsid w:val="00FA5652"/>
    <w:rsid w:val="00FC1780"/>
    <w:rsid w:val="00FC23C7"/>
    <w:rsid w:val="00FD1735"/>
    <w:rsid w:val="00FD2E44"/>
    <w:rsid w:val="00FD5D09"/>
    <w:rsid w:val="00FE1315"/>
    <w:rsid w:val="00FE18CB"/>
    <w:rsid w:val="00FE78ED"/>
    <w:rsid w:val="00FF740E"/>
    <w:rsid w:val="0DAFDFC9"/>
    <w:rsid w:val="5690AA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1377"/>
    <o:shapelayout v:ext="edit">
      <o:idmap v:ext="edit" data="1"/>
    </o:shapelayout>
  </w:shapeDefaults>
  <w:decimalSymbol w:val="."/>
  <w:listSeparator w:val=","/>
  <w14:docId w14:val="4270B343"/>
  <w15:chartTrackingRefBased/>
  <w15:docId w15:val="{C100D476-1358-499F-B219-5FCF5CD30E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55DA7"/>
    <w:rPr>
      <w:rFonts w:ascii="Arial" w:hAnsi="Arial"/>
      <w:sz w:val="24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B55DA7"/>
    <w:pPr>
      <w:outlineLvl w:val="0"/>
    </w:pPr>
    <w:rPr>
      <w:rFonts w:cs="Arial"/>
      <w:b/>
      <w:caps/>
      <w:noProof/>
      <w:sz w:val="28"/>
      <w:szCs w:val="24"/>
      <w:u w:val="single"/>
      <w:lang w:val="es-PA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E7A6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D5D0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FD5D09"/>
  </w:style>
  <w:style w:type="paragraph" w:styleId="Footer">
    <w:name w:val="footer"/>
    <w:basedOn w:val="Normal"/>
    <w:link w:val="FooterChar"/>
    <w:uiPriority w:val="99"/>
    <w:unhideWhenUsed/>
    <w:rsid w:val="00FD5D0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D5D09"/>
  </w:style>
  <w:style w:type="character" w:styleId="Hyperlink">
    <w:name w:val="Hyperlink"/>
    <w:uiPriority w:val="99"/>
    <w:unhideWhenUsed/>
    <w:rsid w:val="00056724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750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CF7500"/>
    <w:rPr>
      <w:rFonts w:ascii="Tahoma" w:hAnsi="Tahoma" w:cs="Tahoma"/>
      <w:sz w:val="16"/>
      <w:szCs w:val="16"/>
    </w:rPr>
  </w:style>
  <w:style w:type="paragraph" w:styleId="PlainText">
    <w:name w:val="Plain Text"/>
    <w:basedOn w:val="Normal"/>
    <w:link w:val="PlainTextChar"/>
    <w:uiPriority w:val="99"/>
    <w:unhideWhenUsed/>
    <w:rsid w:val="00B06E58"/>
    <w:rPr>
      <w:szCs w:val="21"/>
    </w:rPr>
  </w:style>
  <w:style w:type="character" w:customStyle="1" w:styleId="PlainTextChar">
    <w:name w:val="Plain Text Char"/>
    <w:link w:val="PlainText"/>
    <w:uiPriority w:val="99"/>
    <w:rsid w:val="00B06E58"/>
    <w:rPr>
      <w:sz w:val="22"/>
      <w:szCs w:val="21"/>
    </w:rPr>
  </w:style>
  <w:style w:type="character" w:styleId="Strong">
    <w:name w:val="Strong"/>
    <w:uiPriority w:val="22"/>
    <w:qFormat/>
    <w:rsid w:val="00566806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B55DA7"/>
    <w:rPr>
      <w:rFonts w:ascii="Arial" w:hAnsi="Arial" w:cs="Arial"/>
      <w:b/>
      <w:caps/>
      <w:noProof/>
      <w:sz w:val="28"/>
      <w:szCs w:val="24"/>
      <w:u w:val="single"/>
      <w:lang w:val="es-PA"/>
    </w:rPr>
  </w:style>
  <w:style w:type="paragraph" w:styleId="Title">
    <w:name w:val="Title"/>
    <w:basedOn w:val="Normal"/>
    <w:next w:val="Normal"/>
    <w:link w:val="TitleChar"/>
    <w:uiPriority w:val="10"/>
    <w:qFormat/>
    <w:rsid w:val="00B55DA7"/>
    <w:pPr>
      <w:tabs>
        <w:tab w:val="left" w:pos="2520"/>
      </w:tabs>
      <w:ind w:left="-360" w:right="-360"/>
      <w:jc w:val="center"/>
    </w:pPr>
    <w:rPr>
      <w:rFonts w:cs="Arial"/>
      <w:b/>
      <w:bCs/>
      <w:sz w:val="28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B55DA7"/>
    <w:rPr>
      <w:rFonts w:ascii="Arial" w:hAnsi="Arial" w:cs="Arial"/>
      <w:b/>
      <w:b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E7A6E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NoSpacing">
    <w:name w:val="No Spacing"/>
    <w:uiPriority w:val="1"/>
    <w:qFormat/>
    <w:rsid w:val="00B32E4F"/>
    <w:rPr>
      <w:rFonts w:ascii="Arial" w:hAnsi="Arial"/>
      <w:sz w:val="24"/>
      <w:szCs w:val="22"/>
    </w:rPr>
  </w:style>
  <w:style w:type="character" w:styleId="FollowedHyperlink">
    <w:name w:val="FollowedHyperlink"/>
    <w:basedOn w:val="DefaultParagraphFont"/>
    <w:uiPriority w:val="99"/>
    <w:semiHidden/>
    <w:unhideWhenUsed/>
    <w:rsid w:val="00005849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852C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61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20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302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6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379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5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38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53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999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643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172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493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25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842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20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404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710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35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31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21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29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05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85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32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569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985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559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837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68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002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859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30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52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72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360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6300136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07508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63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9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079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861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025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09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237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1200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092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61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317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27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67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70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82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hyperlink" Target="mailto:welcome@disabilityrightsoregon.org" TargetMode="External"/><Relationship Id="rId21" Type="http://schemas.openxmlformats.org/officeDocument/2006/relationships/hyperlink" Target="mailto:legalhelp@disabilityrightsca.org" TargetMode="External"/><Relationship Id="rId42" Type="http://schemas.openxmlformats.org/officeDocument/2006/relationships/hyperlink" Target="http://www.guamcap.com" TargetMode="External"/><Relationship Id="rId63" Type="http://schemas.openxmlformats.org/officeDocument/2006/relationships/hyperlink" Target="http://www.drme.org" TargetMode="External"/><Relationship Id="rId84" Type="http://schemas.openxmlformats.org/officeDocument/2006/relationships/hyperlink" Target="mailto:info@nativedisabilitylaw.org" TargetMode="External"/><Relationship Id="rId138" Type="http://schemas.openxmlformats.org/officeDocument/2006/relationships/hyperlink" Target="http://www.disabilityrightsvt.org" TargetMode="External"/><Relationship Id="rId107" Type="http://schemas.openxmlformats.org/officeDocument/2006/relationships/hyperlink" Target="http://www.ndpanda.org" TargetMode="External"/><Relationship Id="rId11" Type="http://schemas.openxmlformats.org/officeDocument/2006/relationships/hyperlink" Target="mailto:rachel.hughes@rehab.alabama.gov" TargetMode="External"/><Relationship Id="rId32" Type="http://schemas.openxmlformats.org/officeDocument/2006/relationships/hyperlink" Target="mailto:maryellenm@disabilityrightsflorida.org" TargetMode="External"/><Relationship Id="rId53" Type="http://schemas.openxmlformats.org/officeDocument/2006/relationships/hyperlink" Target="mailto:jackie.wipperman@iowa.gov" TargetMode="External"/><Relationship Id="rId74" Type="http://schemas.openxmlformats.org/officeDocument/2006/relationships/hyperlink" Target="mailto:info@mylegalaid.org" TargetMode="External"/><Relationship Id="rId128" Type="http://schemas.openxmlformats.org/officeDocument/2006/relationships/hyperlink" Target="http://www.disabilityrightssc.org" TargetMode="External"/><Relationship Id="rId149" Type="http://schemas.openxmlformats.org/officeDocument/2006/relationships/hyperlink" Target="http://www.drofwv.org" TargetMode="External"/><Relationship Id="rId5" Type="http://schemas.openxmlformats.org/officeDocument/2006/relationships/styles" Target="styles.xml"/><Relationship Id="rId95" Type="http://schemas.openxmlformats.org/officeDocument/2006/relationships/hyperlink" Target="http://www.state.nh.gov/disability/about/cap.htm" TargetMode="External"/><Relationship Id="rId22" Type="http://schemas.openxmlformats.org/officeDocument/2006/relationships/hyperlink" Target="http://www.disabilityrightsca.org" TargetMode="External"/><Relationship Id="rId27" Type="http://schemas.openxmlformats.org/officeDocument/2006/relationships/hyperlink" Target="http://www.disrightsct.org" TargetMode="External"/><Relationship Id="rId43" Type="http://schemas.openxmlformats.org/officeDocument/2006/relationships/hyperlink" Target="mailto:info@hawaiidisabilityrights.org" TargetMode="External"/><Relationship Id="rId48" Type="http://schemas.openxmlformats.org/officeDocument/2006/relationships/hyperlink" Target="http://www.equipforequality.org" TargetMode="External"/><Relationship Id="rId64" Type="http://schemas.openxmlformats.org/officeDocument/2006/relationships/hyperlink" Target="mailto:RobinM@DisabilityRightsMD.org" TargetMode="External"/><Relationship Id="rId69" Type="http://schemas.openxmlformats.org/officeDocument/2006/relationships/hyperlink" Target="http://www.dlc-ma.org" TargetMode="External"/><Relationship Id="rId113" Type="http://schemas.openxmlformats.org/officeDocument/2006/relationships/hyperlink" Target="mailto:melissa@okdlc.org" TargetMode="External"/><Relationship Id="rId118" Type="http://schemas.openxmlformats.org/officeDocument/2006/relationships/hyperlink" Target="http://www.disabilityrightsoregon.org" TargetMode="External"/><Relationship Id="rId134" Type="http://schemas.openxmlformats.org/officeDocument/2006/relationships/hyperlink" Target="http://www.DisabilityRightsTx.org" TargetMode="External"/><Relationship Id="rId139" Type="http://schemas.openxmlformats.org/officeDocument/2006/relationships/hyperlink" Target="http://www.vtlegalaid.org" TargetMode="External"/><Relationship Id="rId80" Type="http://schemas.openxmlformats.org/officeDocument/2006/relationships/hyperlink" Target="mailto:app.unit@mo-pa.org" TargetMode="External"/><Relationship Id="rId85" Type="http://schemas.openxmlformats.org/officeDocument/2006/relationships/hyperlink" Target="http://www.nativedisabilitylaw.org" TargetMode="External"/><Relationship Id="rId150" Type="http://schemas.openxmlformats.org/officeDocument/2006/relationships/footer" Target="footer1.xml"/><Relationship Id="rId12" Type="http://schemas.openxmlformats.org/officeDocument/2006/relationships/hyperlink" Target="http://www.sacap.alabama.gov/" TargetMode="External"/><Relationship Id="rId17" Type="http://schemas.openxmlformats.org/officeDocument/2006/relationships/hyperlink" Target="mailto:center@azdisabilitylaw.org" TargetMode="External"/><Relationship Id="rId33" Type="http://schemas.openxmlformats.org/officeDocument/2006/relationships/hyperlink" Target="http://www.disabilityrightsflorida.org" TargetMode="External"/><Relationship Id="rId38" Type="http://schemas.openxmlformats.org/officeDocument/2006/relationships/hyperlink" Target="mailto:information@guamlegalservices.com" TargetMode="External"/><Relationship Id="rId59" Type="http://schemas.openxmlformats.org/officeDocument/2006/relationships/hyperlink" Target="mailto:Info.KYCap@ky.gov" TargetMode="External"/><Relationship Id="rId103" Type="http://schemas.openxmlformats.org/officeDocument/2006/relationships/hyperlink" Target="http://www.disabilityrightsnc.org" TargetMode="External"/><Relationship Id="rId108" Type="http://schemas.openxmlformats.org/officeDocument/2006/relationships/hyperlink" Target="mailto:jamesrayphand@gmail.com" TargetMode="External"/><Relationship Id="rId124" Type="http://schemas.openxmlformats.org/officeDocument/2006/relationships/hyperlink" Target="http://www.dpi.pr.gov/Pages/default.aspx" TargetMode="External"/><Relationship Id="rId129" Type="http://schemas.openxmlformats.org/officeDocument/2006/relationships/hyperlink" Target="mailto:drsd@drsdlaw.org" TargetMode="External"/><Relationship Id="rId54" Type="http://schemas.openxmlformats.org/officeDocument/2006/relationships/hyperlink" Target="http://www.humanrights.iowa.gov/pd/" TargetMode="External"/><Relationship Id="rId70" Type="http://schemas.openxmlformats.org/officeDocument/2006/relationships/hyperlink" Target="mailto:amy.rangi@massmail.state.ma.us" TargetMode="External"/><Relationship Id="rId75" Type="http://schemas.openxmlformats.org/officeDocument/2006/relationships/hyperlink" Target="http://www.mylegalaid.org" TargetMode="External"/><Relationship Id="rId91" Type="http://schemas.openxmlformats.org/officeDocument/2006/relationships/hyperlink" Target="http://www.ndalc.org" TargetMode="External"/><Relationship Id="rId96" Type="http://schemas.openxmlformats.org/officeDocument/2006/relationships/hyperlink" Target="mailto:advocate@drnj.org" TargetMode="External"/><Relationship Id="rId140" Type="http://schemas.openxmlformats.org/officeDocument/2006/relationships/hyperlink" Target="mailto:info@dlcv.org" TargetMode="External"/><Relationship Id="rId145" Type="http://schemas.openxmlformats.org/officeDocument/2006/relationships/hyperlink" Target="http://www.disabilityrightswa.org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23" Type="http://schemas.openxmlformats.org/officeDocument/2006/relationships/hyperlink" Target="http://www.disabilityrightsca.org/espanol" TargetMode="External"/><Relationship Id="rId28" Type="http://schemas.openxmlformats.org/officeDocument/2006/relationships/hyperlink" Target="mailto:datkins@declasi.org" TargetMode="External"/><Relationship Id="rId49" Type="http://schemas.openxmlformats.org/officeDocument/2006/relationships/hyperlink" Target="mailto:info@IndianaDisabilityRights.org" TargetMode="External"/><Relationship Id="rId114" Type="http://schemas.openxmlformats.org/officeDocument/2006/relationships/hyperlink" Target="http://www.okdlc.org" TargetMode="External"/><Relationship Id="rId119" Type="http://schemas.openxmlformats.org/officeDocument/2006/relationships/hyperlink" Target="mailto:intake@disabilityrightspa.org" TargetMode="External"/><Relationship Id="rId44" Type="http://schemas.openxmlformats.org/officeDocument/2006/relationships/hyperlink" Target="http://www.hawaiidisabilityrights.org" TargetMode="External"/><Relationship Id="rId60" Type="http://schemas.openxmlformats.org/officeDocument/2006/relationships/hyperlink" Target="mailto:info@disabilityrightsla.org" TargetMode="External"/><Relationship Id="rId65" Type="http://schemas.openxmlformats.org/officeDocument/2006/relationships/hyperlink" Target="http://www.disabilityrightsmd.org" TargetMode="External"/><Relationship Id="rId81" Type="http://schemas.openxmlformats.org/officeDocument/2006/relationships/hyperlink" Target="http://www.moadvocacy.org" TargetMode="External"/><Relationship Id="rId86" Type="http://schemas.openxmlformats.org/officeDocument/2006/relationships/hyperlink" Target="mailto:info@disabilityrightsnebraska.org" TargetMode="External"/><Relationship Id="rId130" Type="http://schemas.openxmlformats.org/officeDocument/2006/relationships/hyperlink" Target="http://www.drsdlaw.org" TargetMode="External"/><Relationship Id="rId135" Type="http://schemas.openxmlformats.org/officeDocument/2006/relationships/hyperlink" Target="mailto:azahradnikova@disabilitylawcenter.org" TargetMode="External"/><Relationship Id="rId151" Type="http://schemas.openxmlformats.org/officeDocument/2006/relationships/fontTable" Target="fontTable.xml"/><Relationship Id="rId13" Type="http://schemas.openxmlformats.org/officeDocument/2006/relationships/hyperlink" Target="mailto:akpa@dlcak.org" TargetMode="External"/><Relationship Id="rId18" Type="http://schemas.openxmlformats.org/officeDocument/2006/relationships/hyperlink" Target="http://www.azdisabilitylaw.org" TargetMode="External"/><Relationship Id="rId39" Type="http://schemas.openxmlformats.org/officeDocument/2006/relationships/hyperlink" Target="http://www.guamlegalservices.org" TargetMode="External"/><Relationship Id="rId109" Type="http://schemas.openxmlformats.org/officeDocument/2006/relationships/hyperlink" Target="mailto:jrayphand@nmpasi.org" TargetMode="External"/><Relationship Id="rId34" Type="http://schemas.openxmlformats.org/officeDocument/2006/relationships/hyperlink" Target="mailto:info@thegao.org" TargetMode="External"/><Relationship Id="rId50" Type="http://schemas.openxmlformats.org/officeDocument/2006/relationships/hyperlink" Target="http://www.IndianaDisabilityRights.org" TargetMode="External"/><Relationship Id="rId55" Type="http://schemas.openxmlformats.org/officeDocument/2006/relationships/hyperlink" Target="mailto:info@drckansas.org" TargetMode="External"/><Relationship Id="rId76" Type="http://schemas.openxmlformats.org/officeDocument/2006/relationships/hyperlink" Target="mailto:info@drms.ms" TargetMode="External"/><Relationship Id="rId97" Type="http://schemas.openxmlformats.org/officeDocument/2006/relationships/hyperlink" Target="http://www.drnj.org" TargetMode="External"/><Relationship Id="rId104" Type="http://schemas.openxmlformats.org/officeDocument/2006/relationships/hyperlink" Target="mailto:nccap@dhhs.nc.gov" TargetMode="External"/><Relationship Id="rId120" Type="http://schemas.openxmlformats.org/officeDocument/2006/relationships/hyperlink" Target="http://www.disabilityrightspa.org" TargetMode="External"/><Relationship Id="rId125" Type="http://schemas.openxmlformats.org/officeDocument/2006/relationships/hyperlink" Target="mailto:info@drri.org" TargetMode="External"/><Relationship Id="rId141" Type="http://schemas.openxmlformats.org/officeDocument/2006/relationships/hyperlink" Target="http://www.dlcv.org" TargetMode="External"/><Relationship Id="rId146" Type="http://schemas.openxmlformats.org/officeDocument/2006/relationships/hyperlink" Target="mailto:capjerryj@gmail.com" TargetMode="External"/><Relationship Id="rId7" Type="http://schemas.openxmlformats.org/officeDocument/2006/relationships/webSettings" Target="webSettings.xml"/><Relationship Id="rId71" Type="http://schemas.openxmlformats.org/officeDocument/2006/relationships/hyperlink" Target="http://www.mass.gov/anf/employment-equal-access-disability/oversight-agencies/mod/" TargetMode="External"/><Relationship Id="rId92" Type="http://schemas.openxmlformats.org/officeDocument/2006/relationships/hyperlink" Target="mailto:mail@drcnh.org" TargetMode="External"/><Relationship Id="rId2" Type="http://schemas.openxmlformats.org/officeDocument/2006/relationships/customXml" Target="../customXml/item2.xml"/><Relationship Id="rId29" Type="http://schemas.openxmlformats.org/officeDocument/2006/relationships/hyperlink" Target="http://www.declasi.org" TargetMode="External"/><Relationship Id="rId24" Type="http://schemas.openxmlformats.org/officeDocument/2006/relationships/hyperlink" Target="mailto:dlcmail@disabilitylawco.org" TargetMode="External"/><Relationship Id="rId40" Type="http://schemas.openxmlformats.org/officeDocument/2006/relationships/hyperlink" Target="mailto:gcap671@gmail.com" TargetMode="External"/><Relationship Id="rId45" Type="http://schemas.openxmlformats.org/officeDocument/2006/relationships/hyperlink" Target="mailto:info@disabilityrightsidaho.org" TargetMode="External"/><Relationship Id="rId66" Type="http://schemas.openxmlformats.org/officeDocument/2006/relationships/hyperlink" Target="mailto:cap.dors@maryland.gov" TargetMode="External"/><Relationship Id="rId87" Type="http://schemas.openxmlformats.org/officeDocument/2006/relationships/hyperlink" Target="http://www.disabilityrightsnebraska.org" TargetMode="External"/><Relationship Id="rId110" Type="http://schemas.openxmlformats.org/officeDocument/2006/relationships/hyperlink" Target="http://www.NMPASI.org" TargetMode="External"/><Relationship Id="rId115" Type="http://schemas.openxmlformats.org/officeDocument/2006/relationships/hyperlink" Target="mailto:odc@odc.ok.gov" TargetMode="External"/><Relationship Id="rId131" Type="http://schemas.openxmlformats.org/officeDocument/2006/relationships/hyperlink" Target="mailto:gethelp@disabilityrightstn.org" TargetMode="External"/><Relationship Id="rId136" Type="http://schemas.openxmlformats.org/officeDocument/2006/relationships/hyperlink" Target="http://www.disabilitylawcenter.org" TargetMode="External"/><Relationship Id="rId61" Type="http://schemas.openxmlformats.org/officeDocument/2006/relationships/hyperlink" Target="http://www.disabilityrightsla.org" TargetMode="External"/><Relationship Id="rId82" Type="http://schemas.openxmlformats.org/officeDocument/2006/relationships/hyperlink" Target="mailto:advocate@disabilityrightsmt.org" TargetMode="External"/><Relationship Id="rId152" Type="http://schemas.openxmlformats.org/officeDocument/2006/relationships/theme" Target="theme/theme1.xml"/><Relationship Id="rId19" Type="http://schemas.openxmlformats.org/officeDocument/2006/relationships/hyperlink" Target="mailto:info@disabilityrightsar.org" TargetMode="External"/><Relationship Id="rId14" Type="http://schemas.openxmlformats.org/officeDocument/2006/relationships/hyperlink" Target="http://www.dlcak.org" TargetMode="External"/><Relationship Id="rId30" Type="http://schemas.openxmlformats.org/officeDocument/2006/relationships/hyperlink" Target="mailto:jbrown@uls-dc.org" TargetMode="External"/><Relationship Id="rId35" Type="http://schemas.openxmlformats.org/officeDocument/2006/relationships/hyperlink" Target="http://www.thegao.org" TargetMode="External"/><Relationship Id="rId56" Type="http://schemas.openxmlformats.org/officeDocument/2006/relationships/hyperlink" Target="http://www.drckansas.org" TargetMode="External"/><Relationship Id="rId77" Type="http://schemas.openxmlformats.org/officeDocument/2006/relationships/hyperlink" Target="http://www.drms.ms" TargetMode="External"/><Relationship Id="rId100" Type="http://schemas.openxmlformats.org/officeDocument/2006/relationships/hyperlink" Target="mailto:mail@drny.org" TargetMode="External"/><Relationship Id="rId105" Type="http://schemas.openxmlformats.org/officeDocument/2006/relationships/hyperlink" Target="http://www.cap.state.nc.us" TargetMode="External"/><Relationship Id="rId126" Type="http://schemas.openxmlformats.org/officeDocument/2006/relationships/hyperlink" Target="http://www.drri.org" TargetMode="External"/><Relationship Id="rId147" Type="http://schemas.openxmlformats.org/officeDocument/2006/relationships/hyperlink" Target="http://www.washingtoncap.org" TargetMode="External"/><Relationship Id="rId8" Type="http://schemas.openxmlformats.org/officeDocument/2006/relationships/footnotes" Target="footnotes.xml"/><Relationship Id="rId51" Type="http://schemas.openxmlformats.org/officeDocument/2006/relationships/hyperlink" Target="mailto:info@driowa.org" TargetMode="External"/><Relationship Id="rId72" Type="http://schemas.openxmlformats.org/officeDocument/2006/relationships/hyperlink" Target="mailto:info@drmich.org" TargetMode="External"/><Relationship Id="rId93" Type="http://schemas.openxmlformats.org/officeDocument/2006/relationships/hyperlink" Target="http://www.drcnh.org" TargetMode="External"/><Relationship Id="rId98" Type="http://schemas.openxmlformats.org/officeDocument/2006/relationships/hyperlink" Target="mailto:info@drnm.org" TargetMode="External"/><Relationship Id="rId121" Type="http://schemas.openxmlformats.org/officeDocument/2006/relationships/hyperlink" Target="mailto:spenningtonlaw@aol.com" TargetMode="External"/><Relationship Id="rId142" Type="http://schemas.openxmlformats.org/officeDocument/2006/relationships/hyperlink" Target="mailto:amelia@drcvi.org" TargetMode="External"/><Relationship Id="rId3" Type="http://schemas.openxmlformats.org/officeDocument/2006/relationships/customXml" Target="../customXml/item3.xml"/><Relationship Id="rId25" Type="http://schemas.openxmlformats.org/officeDocument/2006/relationships/hyperlink" Target="http://www.disabilitylawco.org" TargetMode="External"/><Relationship Id="rId46" Type="http://schemas.openxmlformats.org/officeDocument/2006/relationships/hyperlink" Target="http://www.disabilityrightsidaho.org" TargetMode="External"/><Relationship Id="rId67" Type="http://schemas.openxmlformats.org/officeDocument/2006/relationships/hyperlink" Target="http://www.dors.maryland.gov/resources/pages/CAP.aspx" TargetMode="External"/><Relationship Id="rId116" Type="http://schemas.openxmlformats.org/officeDocument/2006/relationships/hyperlink" Target="http://www.ok.gov/odc/" TargetMode="External"/><Relationship Id="rId137" Type="http://schemas.openxmlformats.org/officeDocument/2006/relationships/hyperlink" Target="mailto:info@disabilityrightsvt.org" TargetMode="External"/><Relationship Id="rId20" Type="http://schemas.openxmlformats.org/officeDocument/2006/relationships/hyperlink" Target="http://www.disabilityrightsar.org" TargetMode="External"/><Relationship Id="rId41" Type="http://schemas.openxmlformats.org/officeDocument/2006/relationships/hyperlink" Target="mailto:edmund_cruz@aol.com" TargetMode="External"/><Relationship Id="rId62" Type="http://schemas.openxmlformats.org/officeDocument/2006/relationships/hyperlink" Target="mailto:advocate@drme.org" TargetMode="External"/><Relationship Id="rId83" Type="http://schemas.openxmlformats.org/officeDocument/2006/relationships/hyperlink" Target="http://www.disabilityrightsmt.org" TargetMode="External"/><Relationship Id="rId88" Type="http://schemas.openxmlformats.org/officeDocument/2006/relationships/hyperlink" Target="mailto:shari.bahensky@nebraska.gov" TargetMode="External"/><Relationship Id="rId111" Type="http://schemas.openxmlformats.org/officeDocument/2006/relationships/hyperlink" Target="mailto:MKirkman@disabilityrightsohio.org" TargetMode="External"/><Relationship Id="rId132" Type="http://schemas.openxmlformats.org/officeDocument/2006/relationships/hyperlink" Target="http://www.disabilityrightstn.org" TargetMode="External"/><Relationship Id="rId15" Type="http://schemas.openxmlformats.org/officeDocument/2006/relationships/hyperlink" Target="mailto:uta.opad@americansamoa.gov" TargetMode="External"/><Relationship Id="rId36" Type="http://schemas.openxmlformats.org/officeDocument/2006/relationships/hyperlink" Target="mailto:GaCAPDirector@georgiacap.com" TargetMode="External"/><Relationship Id="rId57" Type="http://schemas.openxmlformats.org/officeDocument/2006/relationships/hyperlink" Target="mailto:info@kypa.net" TargetMode="External"/><Relationship Id="rId106" Type="http://schemas.openxmlformats.org/officeDocument/2006/relationships/hyperlink" Target="mailto:panda@nd.gov" TargetMode="External"/><Relationship Id="rId127" Type="http://schemas.openxmlformats.org/officeDocument/2006/relationships/hyperlink" Target="mailto:info@disabilityrightssc.org" TargetMode="External"/><Relationship Id="rId10" Type="http://schemas.openxmlformats.org/officeDocument/2006/relationships/hyperlink" Target="mailto:adap@adap.ua.edu" TargetMode="External"/><Relationship Id="rId31" Type="http://schemas.openxmlformats.org/officeDocument/2006/relationships/hyperlink" Target="http://www.uls-dc.org" TargetMode="External"/><Relationship Id="rId52" Type="http://schemas.openxmlformats.org/officeDocument/2006/relationships/hyperlink" Target="http://www.driowa.org" TargetMode="External"/><Relationship Id="rId73" Type="http://schemas.openxmlformats.org/officeDocument/2006/relationships/hyperlink" Target="http://www.drmich.org" TargetMode="External"/><Relationship Id="rId78" Type="http://schemas.openxmlformats.org/officeDocument/2006/relationships/hyperlink" Target="mailto:Johnmsd@bellsouth.net" TargetMode="External"/><Relationship Id="rId94" Type="http://schemas.openxmlformats.org/officeDocument/2006/relationships/hyperlink" Target="mailto:disability@nh.gov" TargetMode="External"/><Relationship Id="rId99" Type="http://schemas.openxmlformats.org/officeDocument/2006/relationships/hyperlink" Target="http://www.drnm.org" TargetMode="External"/><Relationship Id="rId101" Type="http://schemas.openxmlformats.org/officeDocument/2006/relationships/hyperlink" Target="http://www.drny.org" TargetMode="External"/><Relationship Id="rId122" Type="http://schemas.openxmlformats.org/officeDocument/2006/relationships/hyperlink" Target="http://www.equalemployment.org" TargetMode="External"/><Relationship Id="rId143" Type="http://schemas.openxmlformats.org/officeDocument/2006/relationships/hyperlink" Target="http://www.drcvi.org" TargetMode="External"/><Relationship Id="rId148" Type="http://schemas.openxmlformats.org/officeDocument/2006/relationships/hyperlink" Target="mailto:chausch@drofwv.org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26" Type="http://schemas.openxmlformats.org/officeDocument/2006/relationships/hyperlink" Target="mailto:info@disrightsct.org" TargetMode="External"/><Relationship Id="rId47" Type="http://schemas.openxmlformats.org/officeDocument/2006/relationships/hyperlink" Target="mailto:contactus@equipforequality.org" TargetMode="External"/><Relationship Id="rId68" Type="http://schemas.openxmlformats.org/officeDocument/2006/relationships/hyperlink" Target="mailto:mail@dlc-ma.org" TargetMode="External"/><Relationship Id="rId89" Type="http://schemas.openxmlformats.org/officeDocument/2006/relationships/hyperlink" Target="http://www.cap.nebraska.gov" TargetMode="External"/><Relationship Id="rId112" Type="http://schemas.openxmlformats.org/officeDocument/2006/relationships/hyperlink" Target="http://www.disabilityrightsohio.org" TargetMode="External"/><Relationship Id="rId133" Type="http://schemas.openxmlformats.org/officeDocument/2006/relationships/hyperlink" Target="mailto:mfaithfull@DisabilityRightsTx.org" TargetMode="External"/><Relationship Id="rId16" Type="http://schemas.openxmlformats.org/officeDocument/2006/relationships/hyperlink" Target="http://www.americansamoa.gov" TargetMode="External"/><Relationship Id="rId37" Type="http://schemas.openxmlformats.org/officeDocument/2006/relationships/hyperlink" Target="http://www.georgiacap.com" TargetMode="External"/><Relationship Id="rId58" Type="http://schemas.openxmlformats.org/officeDocument/2006/relationships/hyperlink" Target="http://www.kypa.net" TargetMode="External"/><Relationship Id="rId79" Type="http://schemas.openxmlformats.org/officeDocument/2006/relationships/hyperlink" Target="http://www.msdisabilities.com/cap.htm" TargetMode="External"/><Relationship Id="rId102" Type="http://schemas.openxmlformats.org/officeDocument/2006/relationships/hyperlink" Target="mailto:info@disabilityrightsnc.org" TargetMode="External"/><Relationship Id="rId123" Type="http://schemas.openxmlformats.org/officeDocument/2006/relationships/hyperlink" Target="mailto:dpi@dpi.pr.gov" TargetMode="External"/><Relationship Id="rId144" Type="http://schemas.openxmlformats.org/officeDocument/2006/relationships/hyperlink" Target="mailto:info@dr-wa.org" TargetMode="External"/><Relationship Id="rId90" Type="http://schemas.openxmlformats.org/officeDocument/2006/relationships/hyperlink" Target="mailto:lasvegas@ndalc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745487FAFBCB843BB2F8EFE65DC7FB2" ma:contentTypeVersion="11" ma:contentTypeDescription="Create a new document." ma:contentTypeScope="" ma:versionID="2e19fc57621337da1f0a9e6bb2c5ce7b">
  <xsd:schema xmlns:xsd="http://www.w3.org/2001/XMLSchema" xmlns:xs="http://www.w3.org/2001/XMLSchema" xmlns:p="http://schemas.microsoft.com/office/2006/metadata/properties" xmlns:ns2="96f07d46-456e-43dd-b13b-75231d9dc17a" xmlns:ns3="f54a5674-c71e-4a7b-b1a8-c21eb0872c7b" targetNamespace="http://schemas.microsoft.com/office/2006/metadata/properties" ma:root="true" ma:fieldsID="af6b301cb631cc1615ebc391a6098044" ns2:_="" ns3:_="">
    <xsd:import namespace="96f07d46-456e-43dd-b13b-75231d9dc17a"/>
    <xsd:import namespace="f54a5674-c71e-4a7b-b1a8-c21eb0872c7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6f07d46-456e-43dd-b13b-75231d9dc17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4a5674-c71e-4a7b-b1a8-c21eb0872c7b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DF273D6-368B-4DFD-BA35-7603BCB11D1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BC96AF9-E266-4E8C-9356-2F2166C8510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6f07d46-456e-43dd-b13b-75231d9dc17a"/>
    <ds:schemaRef ds:uri="f54a5674-c71e-4a7b-b1a8-c21eb0872c7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8E37D06-5745-4AF8-983F-EAD47621A6B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F2FB264-73A5-4C70-BF81-B706E027EFFF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6</Pages>
  <Words>4013</Words>
  <Characters>22880</Characters>
  <Application>Microsoft Office Word</Application>
  <DocSecurity>0</DocSecurity>
  <Lines>190</Lines>
  <Paragraphs>5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DRN</Company>
  <LinksUpToDate>false</LinksUpToDate>
  <CharactersWithSpaces>268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ional Disability Rights Network</dc:creator>
  <cp:keywords/>
  <cp:lastModifiedBy>Jack Rosen</cp:lastModifiedBy>
  <cp:revision>3</cp:revision>
  <cp:lastPrinted>2017-08-25T12:36:00Z</cp:lastPrinted>
  <dcterms:created xsi:type="dcterms:W3CDTF">2024-05-02T19:09:00Z</dcterms:created>
  <dcterms:modified xsi:type="dcterms:W3CDTF">2024-05-03T14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745487FAFBCB843BB2F8EFE65DC7FB2</vt:lpwstr>
  </property>
</Properties>
</file>